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355816" w14:textId="350788AF" w:rsidR="00584677" w:rsidRDefault="005301C7" w:rsidP="00584677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Recycling Input</w:t>
      </w:r>
      <w:r w:rsidR="00C67E1A">
        <w:rPr>
          <w:rFonts w:ascii="Arial" w:hAnsi="Arial" w:cs="Arial"/>
        </w:rPr>
        <w:t xml:space="preserve"> </w:t>
      </w:r>
      <w:proofErr w:type="spellStart"/>
      <w:r w:rsidR="00C67E1A">
        <w:rPr>
          <w:rFonts w:ascii="Arial" w:hAnsi="Arial" w:cs="Arial"/>
        </w:rPr>
        <w:t>Characteris</w:t>
      </w:r>
      <w:r w:rsidR="004F7165">
        <w:rPr>
          <w:rFonts w:ascii="Arial" w:hAnsi="Arial" w:cs="Arial"/>
        </w:rPr>
        <w:t>ation</w:t>
      </w:r>
      <w:proofErr w:type="spellEnd"/>
      <w:r w:rsidR="004F7165">
        <w:rPr>
          <w:rFonts w:ascii="Arial" w:hAnsi="Arial" w:cs="Arial"/>
        </w:rPr>
        <w:t xml:space="preserve"> Guidelines: Clear </w:t>
      </w:r>
      <w:r w:rsidR="00584677">
        <w:rPr>
          <w:rFonts w:ascii="Arial" w:hAnsi="Arial" w:cs="Arial"/>
        </w:rPr>
        <w:t>PET Bottles</w:t>
      </w:r>
    </w:p>
    <w:p w14:paraId="67FC81CA" w14:textId="5D0C0211" w:rsidR="00197D6B" w:rsidRPr="001F7452" w:rsidRDefault="00197D6B" w:rsidP="00197D6B">
      <w:pPr>
        <w:jc w:val="center"/>
        <w:rPr>
          <w:rFonts w:ascii="Arial" w:hAnsi="Arial" w:cs="Arial"/>
          <w:sz w:val="14"/>
          <w:szCs w:val="14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785"/>
        <w:gridCol w:w="6231"/>
      </w:tblGrid>
      <w:tr w:rsidR="00197D6B" w:rsidRPr="00A364F6" w14:paraId="4E8A4484" w14:textId="77777777" w:rsidTr="00DA67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930236726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5648070E" w14:textId="245DB21E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Characteristics</w:t>
                </w:r>
              </w:p>
            </w:sdtContent>
          </w:sdt>
        </w:tc>
        <w:tc>
          <w:tcPr>
            <w:tcW w:w="623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28195875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24438D23" w14:textId="6059FF06" w:rsidR="00197D6B" w:rsidRPr="00A364F6" w:rsidRDefault="00197D6B" w:rsidP="007C7C5A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Description</w:t>
                </w:r>
              </w:p>
            </w:sdtContent>
          </w:sdt>
        </w:tc>
      </w:tr>
      <w:tr w:rsidR="00197D6B" w:rsidRPr="00A364F6" w14:paraId="10C34018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80905919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9735CC3" w14:textId="1A3C7D30" w:rsidR="00197D6B" w:rsidRPr="00A364F6" w:rsidRDefault="00D72211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Resin</w:t>
                </w:r>
              </w:p>
            </w:tc>
          </w:sdtContent>
        </w:sdt>
        <w:tc>
          <w:tcPr>
            <w:tcW w:w="6231" w:type="dxa"/>
            <w:shd w:val="clear" w:color="auto" w:fill="auto"/>
            <w:vAlign w:val="center"/>
          </w:tcPr>
          <w:p w14:paraId="49BA7264" w14:textId="2B3F3BDE" w:rsidR="00197D6B" w:rsidRPr="00A364F6" w:rsidRDefault="0032559C" w:rsidP="007C7C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ET</w:t>
            </w:r>
          </w:p>
        </w:tc>
      </w:tr>
      <w:tr w:rsidR="00197D6B" w:rsidRPr="00A364F6" w14:paraId="1843C43D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79102706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D7EA36C" w14:textId="296EDAD4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Product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type of product (see glossary)"/>
            <w:tag w:val="Indicate the type of product (see glossary)"/>
            <w:id w:val="-603960677"/>
            <w:placeholder>
              <w:docPart w:val="8C2C82FD714C4D0A92A1DDB792E46BA8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6E5043BE" w14:textId="3164728B" w:rsidR="00197D6B" w:rsidRPr="00A364F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008FE656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82370157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ACC2782" w14:textId="46EFDB92" w:rsidR="00197D6B" w:rsidRPr="00A364F6" w:rsidRDefault="00EC117A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Origin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origin of the waste (see glossary)"/>
            <w:tag w:val="Indicate the origin of the waste (see glossary)"/>
            <w:id w:val="9565082"/>
            <w:placeholder>
              <w:docPart w:val="2F8289CF650E43C7BC4B187BF300D9E5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5148DC8" w14:textId="65381FE3" w:rsidR="00197D6B" w:rsidRPr="00A364F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6BCA5402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18178322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B8418F5" w14:textId="78C5E7B8" w:rsidR="00197D6B" w:rsidRPr="00A364F6" w:rsidRDefault="00EC117A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Sour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arket stream of the waste (see glossary)"/>
            <w:tag w:val="Indicate the market stream of the waste (see glossary)"/>
            <w:id w:val="1492137729"/>
            <w:placeholder>
              <w:docPart w:val="8ED4AE1B383243A48DB0D8BD97614630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5BE2CD3" w14:textId="3BF0707B" w:rsidR="00197D6B" w:rsidRPr="00A364F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324871F8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131975861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4C05BF82" w14:textId="3E3C1346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Colour</w:t>
                </w:r>
              </w:p>
            </w:tc>
          </w:sdtContent>
        </w:sdt>
        <w:tc>
          <w:tcPr>
            <w:tcW w:w="6231" w:type="dxa"/>
            <w:shd w:val="clear" w:color="auto" w:fill="auto"/>
            <w:vAlign w:val="center"/>
          </w:tcPr>
          <w:p w14:paraId="1390BA51" w14:textId="67D99C0D" w:rsidR="00197D6B" w:rsidRPr="00A364F6" w:rsidRDefault="006835C8" w:rsidP="007C7C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lear PET</w:t>
            </w:r>
            <w:r w:rsidR="00477707">
              <w:rPr>
                <w:rFonts w:ascii="Arial" w:hAnsi="Arial" w:cs="Arial"/>
                <w:sz w:val="18"/>
                <w:szCs w:val="18"/>
              </w:rPr>
              <w:t xml:space="preserve">, up to </w:t>
            </w:r>
            <w:r w:rsidR="00934910">
              <w:rPr>
                <w:rFonts w:ascii="Arial" w:hAnsi="Arial" w:cs="Arial"/>
                <w:sz w:val="18"/>
                <w:szCs w:val="18"/>
              </w:rPr>
              <w:t>5</w:t>
            </w:r>
            <w:r w:rsidR="00477707">
              <w:rPr>
                <w:rFonts w:ascii="Arial" w:hAnsi="Arial" w:cs="Arial"/>
                <w:sz w:val="18"/>
                <w:szCs w:val="18"/>
              </w:rPr>
              <w:t>%</w:t>
            </w:r>
            <w:r w:rsidR="0032559C">
              <w:rPr>
                <w:rFonts w:ascii="Arial" w:hAnsi="Arial" w:cs="Arial"/>
                <w:sz w:val="18"/>
                <w:szCs w:val="18"/>
              </w:rPr>
              <w:t xml:space="preserve"> of</w:t>
            </w:r>
            <w:r w:rsidR="00934910">
              <w:rPr>
                <w:rFonts w:ascii="Arial" w:hAnsi="Arial" w:cs="Arial"/>
                <w:sz w:val="18"/>
                <w:szCs w:val="18"/>
              </w:rPr>
              <w:t xml:space="preserve"> light</w:t>
            </w:r>
            <w:r w:rsidR="0032559C">
              <w:rPr>
                <w:rFonts w:ascii="Arial" w:hAnsi="Arial" w:cs="Arial"/>
                <w:sz w:val="18"/>
                <w:szCs w:val="18"/>
              </w:rPr>
              <w:t xml:space="preserve"> blue PET – no </w:t>
            </w:r>
            <w:proofErr w:type="spellStart"/>
            <w:r w:rsidR="0032559C">
              <w:rPr>
                <w:rFonts w:ascii="Arial" w:hAnsi="Arial" w:cs="Arial"/>
                <w:sz w:val="18"/>
                <w:szCs w:val="18"/>
              </w:rPr>
              <w:t>opaques</w:t>
            </w:r>
            <w:proofErr w:type="spellEnd"/>
          </w:p>
        </w:tc>
      </w:tr>
      <w:tr w:rsidR="00EC117A" w:rsidRPr="00A364F6" w14:paraId="7E7CD117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453703317"/>
            <w:lock w:val="contentLocked"/>
            <w:placeholder>
              <w:docPart w:val="6D851E9AE8D74D1093B0C4B24421BEEE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  <w:p w14:paraId="179AFCA5" w14:textId="4A97270C" w:rsidR="00EC117A" w:rsidRDefault="00EC117A" w:rsidP="00EC117A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PET content </w:t>
                </w:r>
                <w:r w:rsidRPr="00DB51EF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min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in. content of PET"/>
            <w:tag w:val="Indicate the min. content of PET"/>
            <w:id w:val="-1912915859"/>
            <w:placeholder>
              <w:docPart w:val="D80D48D7FAA245C89A42BFF480DF6A97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2FDAF885" w14:textId="5E743666" w:rsidR="00EC117A" w:rsidRDefault="00EC117A" w:rsidP="00EC117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2707A3" w:rsidRPr="00A364F6" w14:paraId="3A0168A3" w14:textId="77777777" w:rsidTr="00604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712317329"/>
            <w:lock w:val="contentLocked"/>
            <w:placeholder>
              <w:docPart w:val="C390841977BF4005BD09775915086F56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E7E6E6" w:themeFill="background2"/>
                <w:vAlign w:val="center"/>
              </w:tcPr>
              <w:p w14:paraId="35628708" w14:textId="3DA57373" w:rsidR="002707A3" w:rsidRPr="00A364F6" w:rsidRDefault="002707A3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Impurities</w:t>
                </w:r>
              </w:p>
            </w:tc>
          </w:sdtContent>
        </w:sdt>
        <w:tc>
          <w:tcPr>
            <w:tcW w:w="6231" w:type="dxa"/>
            <w:shd w:val="clear" w:color="auto" w:fill="E7E6E6" w:themeFill="background2"/>
            <w:vAlign w:val="center"/>
          </w:tcPr>
          <w:p w14:paraId="690D3043" w14:textId="7D3F3150" w:rsidR="002707A3" w:rsidRPr="00A364F6" w:rsidRDefault="002707A3" w:rsidP="00EC11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707A3" w:rsidRPr="00A364F6" w14:paraId="24BA050D" w14:textId="77777777" w:rsidTr="00DA6734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156658627"/>
              <w:lock w:val="contentLocked"/>
              <w:placeholder>
                <w:docPart w:val="D6AF025D9847443CBD6B5986F5A50AC2"/>
              </w:placeholder>
              <w:text/>
            </w:sdtPr>
            <w:sdtEndPr/>
            <w:sdtContent>
              <w:p w14:paraId="6317F713" w14:textId="4B314E7A" w:rsidR="002707A3" w:rsidRPr="00A364F6" w:rsidRDefault="002707A3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Impurities content </w:t>
                </w:r>
                <w:r w:rsidRPr="003F273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</w:t>
                </w:r>
                <w:r w:rsidRPr="00F37C27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max %</w:t>
                </w:r>
                <w:r w:rsidRPr="003F273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)</w:t>
                </w:r>
              </w:p>
            </w:sdtContent>
          </w:sdt>
        </w:tc>
        <w:sdt>
          <w:sdtPr>
            <w:rPr>
              <w:rFonts w:ascii="Arial" w:hAnsi="Arial" w:cs="Arial"/>
              <w:sz w:val="18"/>
              <w:szCs w:val="18"/>
            </w:rPr>
            <w:alias w:val="Indicate the total maximum content"/>
            <w:tag w:val="Indicate the total maximum content"/>
            <w:id w:val="-622004516"/>
            <w:placeholder>
              <w:docPart w:val="39E88A3FEAD546E3AAA0259D4756DB95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28E35FE" w14:textId="66BCA543" w:rsidR="002707A3" w:rsidRPr="00A364F6" w:rsidRDefault="0073485F" w:rsidP="00EC117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2707A3" w:rsidRPr="00A364F6" w14:paraId="09AC94A2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685889286"/>
            <w:lock w:val="contentLocked"/>
            <w:placeholder>
              <w:docPart w:val="EB07E86ED8A840C5B0C19C88AE9E05AF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0F608AE9" w14:textId="160F441F" w:rsidR="002707A3" w:rsidRPr="00A364F6" w:rsidRDefault="00180FB2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 xml:space="preserve"> </w:t>
                </w:r>
                <w:r w:rsidR="002707A3"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Metals </w:t>
                </w:r>
                <w:r w:rsidR="002707A3" w:rsidRPr="003F273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aximum content"/>
            <w:tag w:val="Indicate the maximum content"/>
            <w:id w:val="-1522624735"/>
            <w:placeholder>
              <w:docPart w:val="0754762C47184DD6B13194FC166749CF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450FC95B" w14:textId="0CF31595" w:rsidR="002707A3" w:rsidRPr="00A364F6" w:rsidRDefault="0073485F" w:rsidP="00EC117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2707A3" w:rsidRPr="00A364F6" w14:paraId="65A6758B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779536058"/>
            <w:lock w:val="contentLocked"/>
            <w:placeholder>
              <w:docPart w:val="85BE042FE4DC48319D6672EA7BCA32EE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3CCEC5E5" w14:textId="3C7600F3" w:rsidR="002707A3" w:rsidRPr="00A364F6" w:rsidRDefault="00B77550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 xml:space="preserve"> </w:t>
                </w:r>
                <w:r w:rsidR="00B32F3B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Paper/Cardboard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 </w:t>
                </w:r>
                <w:r w:rsidRPr="003F273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</w:t>
                </w:r>
                <w:r w:rsidRPr="00F37C27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max %</w:t>
                </w:r>
                <w:r w:rsidRPr="003F273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aximum content"/>
            <w:tag w:val="Indicate the maximum content"/>
            <w:id w:val="299738548"/>
            <w:placeholder>
              <w:docPart w:val="E1D9BE18B18E4C9CBF2252714167687D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274037B9" w14:textId="2275411B" w:rsidR="002707A3" w:rsidRPr="00A364F6" w:rsidRDefault="0073485F" w:rsidP="00EC117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387D9C" w:rsidRPr="00A364F6" w14:paraId="6669AF94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119840815"/>
            <w:lock w:val="contentLocked"/>
            <w:placeholder>
              <w:docPart w:val="0BB8E8E932C74CF0B8B24F1269E775D6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3DF83E52" w14:textId="2CDD2F8D" w:rsidR="00387D9C" w:rsidRPr="00A364F6" w:rsidRDefault="00387D9C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 xml:space="preserve"> 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PVC </w:t>
                </w:r>
                <w:r w:rsidRPr="003F273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aximum content"/>
            <w:tag w:val="Indicate the maximum content"/>
            <w:id w:val="1692339567"/>
            <w:placeholder>
              <w:docPart w:val="0183732B5DC24052807993FCE44883A1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108200E9" w14:textId="4B003C8E" w:rsidR="00387D9C" w:rsidRPr="00A364F6" w:rsidRDefault="0073485F" w:rsidP="00EC117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387D9C" w:rsidRPr="00A364F6" w14:paraId="56F3D4AF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195421327"/>
            <w:lock w:val="contentLocked"/>
            <w:placeholder>
              <w:docPart w:val="B57B6B8E2E4A4DB3A9331794FE11E84A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7F819ECC" w14:textId="2C860792" w:rsidR="00387D9C" w:rsidRPr="00A364F6" w:rsidRDefault="00387D9C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 xml:space="preserve"> 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Transparent colours</w:t>
                </w:r>
                <w:r w:rsidR="00F37C27"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 </w:t>
                </w:r>
                <w:r w:rsidRPr="003F273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aximum content"/>
            <w:tag w:val="Indicate the maximum content"/>
            <w:id w:val="-1570029991"/>
            <w:placeholder>
              <w:docPart w:val="E0AF4A49276143DDB8E5C845A10DFFFE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7EF6A3B8" w14:textId="1A786CD2" w:rsidR="00387D9C" w:rsidRPr="00A364F6" w:rsidRDefault="0073485F" w:rsidP="00EC117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387D9C" w:rsidRPr="00A364F6" w14:paraId="74F0C632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146174275"/>
            <w:lock w:val="contentLocked"/>
            <w:placeholder>
              <w:docPart w:val="D4D2E46A53B249EBA94FDA1D80A52562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63332DBD" w14:textId="62B50492" w:rsidR="00387D9C" w:rsidRPr="00A364F6" w:rsidRDefault="00387D9C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 xml:space="preserve"> 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Opaque colours </w:t>
                </w:r>
                <w:r w:rsidRPr="003F273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</w:t>
                </w:r>
                <w:r w:rsidRPr="00F37C27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max %</w:t>
                </w:r>
                <w:r w:rsidRPr="003F273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aximum content"/>
            <w:tag w:val="Indicate the maximum content"/>
            <w:id w:val="-357815226"/>
            <w:placeholder>
              <w:docPart w:val="79AD48D2C0C64C0D8B546C5252A16479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4BAADD18" w14:textId="66F78F04" w:rsidR="00387D9C" w:rsidRPr="00A364F6" w:rsidRDefault="0073485F" w:rsidP="00EC117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387D9C" w:rsidRPr="00A364F6" w14:paraId="5CE1B91B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806851085"/>
            <w:lock w:val="contentLocked"/>
            <w:placeholder>
              <w:docPart w:val="88C62C4DBD034743B275D47B793AF2FB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53F05C42" w14:textId="557D2E6D" w:rsidR="00387D9C" w:rsidRPr="00A364F6" w:rsidRDefault="00387D9C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 xml:space="preserve"> </w:t>
                </w: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Mo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nolayer trays </w:t>
                </w:r>
                <w:r w:rsidRPr="003F273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</w:t>
                </w:r>
                <w:r w:rsidRPr="00F37C27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max %</w:t>
                </w:r>
                <w:r w:rsidRPr="003F273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aximum content"/>
            <w:tag w:val="Indicate the maximum content"/>
            <w:id w:val="-894272310"/>
            <w:placeholder>
              <w:docPart w:val="4CBDD79C11264237AB7F50CC03703BFC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42EB6DD7" w14:textId="546C4001" w:rsidR="00387D9C" w:rsidRPr="00A364F6" w:rsidRDefault="0073485F" w:rsidP="00EC117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387D9C" w:rsidRPr="00A364F6" w14:paraId="29CC545D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975530779"/>
            <w:lock w:val="contentLocked"/>
            <w:placeholder>
              <w:docPart w:val="0C32478C8267457090EA75E1A9A42BB2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5A871F24" w14:textId="3E6B0030" w:rsidR="00387D9C" w:rsidRPr="00A364F6" w:rsidRDefault="00387D9C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 xml:space="preserve"> 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Other plastics </w:t>
                </w:r>
                <w:r w:rsidRPr="00DA6734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</w:t>
                </w:r>
                <w:r w:rsidRPr="00F37C27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max %</w:t>
                </w:r>
                <w:r w:rsidRPr="00DA6734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aximum content"/>
            <w:tag w:val="Indicate the maximum content"/>
            <w:id w:val="-189451620"/>
            <w:placeholder>
              <w:docPart w:val="DDD6EF0003F6433AAD241C7FC587F750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2C573D03" w14:textId="66C7D522" w:rsidR="00387D9C" w:rsidRPr="00A364F6" w:rsidRDefault="0073485F" w:rsidP="00EC117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E6D71" w:rsidRPr="00A364F6" w14:paraId="44CAA00C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407686724"/>
            <w:lock w:val="contentLocked"/>
            <w:placeholder>
              <w:docPart w:val="59595927BE8A4BD78E1BE982947E7201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1C577889" w14:textId="1F0E3FAF" w:rsidR="001E6D71" w:rsidRDefault="001E6D71" w:rsidP="001E6D71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 xml:space="preserve"> 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Moisture</w:t>
                </w:r>
                <w:r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 xml:space="preserve"> 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aximum content"/>
            <w:tag w:val="Indicate the maximum content"/>
            <w:id w:val="-48613817"/>
            <w:placeholder>
              <w:docPart w:val="6E2AB56E3636483D9858067AB1F80296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62B7EB4C" w14:textId="26C83626" w:rsidR="001E6D71" w:rsidRDefault="001E6D71" w:rsidP="001E6D7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E6D71" w:rsidRPr="00A364F6" w14:paraId="190ED455" w14:textId="77777777" w:rsidTr="00FF20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885951628"/>
            <w:lock w:val="contentLocked"/>
            <w:placeholder>
              <w:docPart w:val="4AD27EFDEAB04F0CA0B79568C4FA57A4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1ECD3713" w14:textId="76271BC7" w:rsidR="001E6D71" w:rsidRPr="00A364F6" w:rsidRDefault="001E6D71" w:rsidP="001E6D71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Prohibited impurities</w:t>
                </w:r>
              </w:p>
            </w:tc>
          </w:sdtContent>
        </w:sdt>
        <w:tc>
          <w:tcPr>
            <w:tcW w:w="6231" w:type="dxa"/>
            <w:shd w:val="clear" w:color="auto" w:fill="auto"/>
            <w:vAlign w:val="center"/>
          </w:tcPr>
          <w:p w14:paraId="6EFA72B1" w14:textId="4AC3F761" w:rsidR="001E6D71" w:rsidRPr="00A364F6" w:rsidRDefault="001E6D71" w:rsidP="001E6D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nerals, Rubber, Wood, Sacks, Hazardous waste, Medical waste, Glass, Oxo- or degradable material, Food contamination, Silicone, PET-G, C-PET</w:t>
            </w:r>
            <w:r w:rsidR="007A5322">
              <w:rPr>
                <w:rFonts w:ascii="Arial" w:hAnsi="Arial" w:cs="Arial"/>
                <w:sz w:val="18"/>
                <w:szCs w:val="18"/>
              </w:rPr>
              <w:t>, PS, Textiles</w:t>
            </w:r>
            <w:r w:rsidR="0068722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1E6D71" w:rsidRPr="00A364F6" w14:paraId="71EBEAFA" w14:textId="77777777" w:rsidTr="00FF20CE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533992718"/>
            <w:lock w:val="contentLocked"/>
            <w:placeholder>
              <w:docPart w:val="5CDECB2058DB47B5AA91CD9DEDECB49D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68F4873C" w14:textId="65F2E5EF" w:rsidR="001E6D71" w:rsidRPr="00A364F6" w:rsidRDefault="00553F8C" w:rsidP="001E6D71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Non-f</w:t>
                </w:r>
                <w:r w:rsidR="001E6D71"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ood contact</w:t>
                </w:r>
                <w:r w:rsidR="001E6D71"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 </w:t>
                </w:r>
                <w:r w:rsidR="001E6D71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158119657"/>
            <w:placeholder>
              <w:docPart w:val="8E97605E3BFF4E37A738D6D914B4A23F"/>
            </w:placeholder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47FA8C79" w14:textId="4EDEFCBF" w:rsidR="001E6D71" w:rsidRPr="00A364F6" w:rsidRDefault="001E6D71" w:rsidP="001E6D7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EE4A08">
                  <w:rPr>
                    <w:rFonts w:ascii="Arial" w:hAnsi="Arial" w:cs="Arial"/>
                    <w:i/>
                    <w:iCs/>
                    <w:sz w:val="18"/>
                    <w:szCs w:val="18"/>
                  </w:rPr>
                  <w:t>Indicate</w:t>
                </w:r>
                <w:r>
                  <w:rPr>
                    <w:rFonts w:ascii="Arial" w:hAnsi="Arial" w:cs="Arial"/>
                    <w:i/>
                    <w:iCs/>
                    <w:sz w:val="18"/>
                    <w:szCs w:val="18"/>
                  </w:rPr>
                  <w:t xml:space="preserve"> the max. content of articles from non-food applications</w:t>
                </w:r>
              </w:p>
            </w:tc>
          </w:sdtContent>
        </w:sdt>
      </w:tr>
      <w:tr w:rsidR="001E6D71" w:rsidRPr="00A364F6" w14:paraId="7B3D355C" w14:textId="77777777" w:rsidTr="00121F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left w:val="single" w:sz="4" w:space="0" w:color="auto"/>
            </w:tcBorders>
            <w:shd w:val="clear" w:color="auto" w:fill="EDEDED" w:themeFill="accent3" w:themeFillTint="33"/>
            <w:vAlign w:val="center"/>
          </w:tcPr>
          <w:p w14:paraId="64362ACE" w14:textId="3ABE6CE8" w:rsidR="001E6D71" w:rsidRPr="00A364F6" w:rsidRDefault="007C68D8" w:rsidP="001E6D71">
            <w:pPr>
              <w:rPr>
                <w:rFonts w:ascii="Arial" w:hAnsi="Arial" w:cs="Arial"/>
                <w:color w:val="auto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497189681"/>
                <w:lock w:val="contentLocked"/>
                <w:placeholder>
                  <w:docPart w:val="2D6B451477C8486C8F816AAEA7CADFD5"/>
                </w:placeholder>
                <w:text/>
              </w:sdtPr>
              <w:sdtEndPr/>
              <w:sdtContent>
                <w:r w:rsidR="001E6D71"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Transport</w:t>
                </w:r>
              </w:sdtContent>
            </w:sdt>
          </w:p>
        </w:tc>
        <w:tc>
          <w:tcPr>
            <w:tcW w:w="6231" w:type="dxa"/>
            <w:shd w:val="clear" w:color="auto" w:fill="EDEDED" w:themeFill="accent3" w:themeFillTint="33"/>
            <w:vAlign w:val="center"/>
          </w:tcPr>
          <w:p w14:paraId="0D150A6A" w14:textId="5CF7BC38" w:rsidR="001E6D71" w:rsidRPr="00A364F6" w:rsidRDefault="001E6D71" w:rsidP="001E6D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able and stackable bales</w:t>
            </w:r>
          </w:p>
        </w:tc>
      </w:tr>
      <w:tr w:rsidR="001E6D71" w:rsidRPr="00A364F6" w14:paraId="0E4D2207" w14:textId="77777777" w:rsidTr="00FF20CE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647468155"/>
            <w:lock w:val="contentLocked"/>
            <w:placeholder>
              <w:docPart w:val="2D6B451477C8486C8F816AAEA7CADFD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02A13F48" w14:textId="6882FB67" w:rsidR="001E6D71" w:rsidRPr="00A364F6" w:rsidRDefault="001E6D71" w:rsidP="001E6D71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Transport/contract documents</w:t>
                </w:r>
              </w:p>
            </w:tc>
          </w:sdtContent>
        </w:sdt>
        <w:tc>
          <w:tcPr>
            <w:tcW w:w="6231" w:type="dxa"/>
            <w:shd w:val="clear" w:color="auto" w:fill="auto"/>
            <w:vAlign w:val="center"/>
          </w:tcPr>
          <w:p w14:paraId="7F056DAA" w14:textId="3068140F" w:rsidR="001E6D71" w:rsidRPr="00A364F6" w:rsidRDefault="001E6D71" w:rsidP="001E6D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e documents will be provided with the bales</w:t>
            </w:r>
          </w:p>
        </w:tc>
      </w:tr>
      <w:tr w:rsidR="001E6D71" w:rsidRPr="00A364F6" w14:paraId="40E3297C" w14:textId="77777777" w:rsidTr="00FF20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515067411"/>
            <w:lock w:val="contentLocked"/>
            <w:placeholder>
              <w:docPart w:val="2D6B451477C8486C8F816AAEA7CADFD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401F161F" w14:textId="69132313" w:rsidR="001E6D71" w:rsidRPr="00A364F6" w:rsidRDefault="001E6D71" w:rsidP="001E6D71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Truck load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 </w:t>
                </w:r>
                <w:r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min, tonne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inimum truck load"/>
            <w:id w:val="-712495176"/>
            <w:placeholder>
              <w:docPart w:val="F9952C9B7F144D14B51A166D1BFEABD7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3A08A38" w14:textId="77777777" w:rsidR="001E6D71" w:rsidRPr="00A364F6" w:rsidRDefault="001E6D71" w:rsidP="001E6D7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9341E1" w14:paraId="54AB87A2" w14:textId="77777777" w:rsidTr="009341E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18955F5" w14:textId="77777777" w:rsidR="009341E1" w:rsidRDefault="009341E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Bale characterisations</w:t>
            </w:r>
          </w:p>
        </w:tc>
        <w:tc>
          <w:tcPr>
            <w:tcW w:w="6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0CB346B0" w14:textId="77777777" w:rsidR="009341E1" w:rsidRDefault="009341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9341E1" w14:paraId="4DF781A7" w14:textId="77777777" w:rsidTr="009341E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2003506578"/>
            <w:lock w:val="contentLocked"/>
            <w:placeholder>
              <w:docPart w:val="6CF6CE6438704AC0877CC85077AEBC41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  <w:hideMark/>
              </w:tcPr>
              <w:p w14:paraId="537F31F2" w14:textId="77777777" w:rsidR="009341E1" w:rsidRDefault="009341E1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Bale size/weight</w:t>
                </w:r>
              </w:p>
            </w:tc>
          </w:sdtContent>
        </w:sdt>
        <w:tc>
          <w:tcPr>
            <w:tcW w:w="6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1ABFC36" w14:textId="3763A762" w:rsidR="009341E1" w:rsidRDefault="009341E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9341E1" w14:paraId="5226A23D" w14:textId="77777777" w:rsidTr="009341E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B35BBEF" w14:textId="77777777" w:rsidR="009341E1" w:rsidRDefault="009341E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Strapping</w:t>
            </w:r>
          </w:p>
        </w:tc>
        <w:tc>
          <w:tcPr>
            <w:tcW w:w="6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777989D" w14:textId="1AA4F893" w:rsidR="009341E1" w:rsidRDefault="009341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</w:tbl>
    <w:p w14:paraId="747615CD" w14:textId="3685630E" w:rsidR="00B90CAA" w:rsidRDefault="00B90CAA" w:rsidP="00197D6B">
      <w:pPr>
        <w:rPr>
          <w:rFonts w:ascii="Arial" w:hAnsi="Arial" w:cs="Arial"/>
          <w:sz w:val="8"/>
          <w:szCs w:val="8"/>
        </w:rPr>
      </w:pPr>
    </w:p>
    <w:p w14:paraId="3635E5CC" w14:textId="4CBD85DF" w:rsidR="007A5322" w:rsidRDefault="007A5322" w:rsidP="00197D6B">
      <w:pPr>
        <w:rPr>
          <w:rFonts w:ascii="Arial" w:hAnsi="Arial" w:cs="Arial"/>
          <w:sz w:val="8"/>
          <w:szCs w:val="8"/>
        </w:rPr>
      </w:pPr>
    </w:p>
    <w:p w14:paraId="1DC58FC9" w14:textId="3F29C858" w:rsidR="007A5322" w:rsidRDefault="007A5322" w:rsidP="00197D6B">
      <w:pPr>
        <w:rPr>
          <w:rFonts w:ascii="Arial" w:hAnsi="Arial" w:cs="Arial"/>
          <w:sz w:val="8"/>
          <w:szCs w:val="8"/>
        </w:rPr>
      </w:pPr>
    </w:p>
    <w:p w14:paraId="40F7A5E5" w14:textId="77A4186E" w:rsidR="007A5322" w:rsidRDefault="007A5322" w:rsidP="00197D6B">
      <w:pPr>
        <w:rPr>
          <w:rFonts w:ascii="Arial" w:hAnsi="Arial" w:cs="Arial"/>
          <w:sz w:val="8"/>
          <w:szCs w:val="8"/>
        </w:rPr>
      </w:pPr>
    </w:p>
    <w:p w14:paraId="6D4A36C9" w14:textId="53249C8D" w:rsidR="007A5322" w:rsidRDefault="007A5322" w:rsidP="00197D6B">
      <w:pPr>
        <w:rPr>
          <w:rFonts w:ascii="Arial" w:hAnsi="Arial" w:cs="Arial"/>
          <w:sz w:val="8"/>
          <w:szCs w:val="8"/>
        </w:rPr>
      </w:pPr>
    </w:p>
    <w:p w14:paraId="3E96BDD7" w14:textId="77777777" w:rsidR="007A5322" w:rsidRPr="00A364F6" w:rsidRDefault="007A5322" w:rsidP="00197D6B">
      <w:pPr>
        <w:rPr>
          <w:rFonts w:ascii="Arial" w:hAnsi="Arial" w:cs="Arial"/>
          <w:sz w:val="8"/>
          <w:szCs w:val="8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875"/>
        <w:gridCol w:w="6141"/>
      </w:tblGrid>
      <w:tr w:rsidR="00B90CAA" w:rsidRPr="00A364F6" w14:paraId="7E4B0CD3" w14:textId="77777777" w:rsidTr="00A364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830957119"/>
              <w:placeholder>
                <w:docPart w:val="3BFEF3551ACF475C96C5405F72B87B95"/>
              </w:placeholder>
              <w:text/>
            </w:sdtPr>
            <w:sdtEndPr/>
            <w:sdtContent>
              <w:p w14:paraId="52BF1835" w14:textId="1349AC13" w:rsidR="00B90CAA" w:rsidRPr="00A364F6" w:rsidRDefault="00B90CAA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Supplier information</w:t>
                </w:r>
              </w:p>
            </w:sdtContent>
          </w:sdt>
        </w:tc>
        <w:tc>
          <w:tcPr>
            <w:tcW w:w="614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p w14:paraId="08108F03" w14:textId="77777777" w:rsidR="00B90CAA" w:rsidRPr="00A364F6" w:rsidRDefault="00B90CAA" w:rsidP="00EF6E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</w:tr>
      <w:tr w:rsidR="00B90CAA" w:rsidRPr="00A364F6" w14:paraId="2773C0F7" w14:textId="77777777" w:rsidTr="00A9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894194789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75" w:type="dxa"/>
                <w:tcBorders>
                  <w:left w:val="single" w:sz="4" w:space="0" w:color="auto"/>
                </w:tcBorders>
                <w:shd w:val="clear" w:color="auto" w:fill="EDEDED" w:themeFill="accent3" w:themeFillTint="33"/>
                <w:vAlign w:val="center"/>
              </w:tcPr>
              <w:p w14:paraId="2037F756" w14:textId="422DD25C" w:rsidR="00B90CAA" w:rsidRPr="00A364F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Company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-1070888252"/>
            <w:placeholder>
              <w:docPart w:val="5A0B7126673E44D494CBC5353CC23485"/>
            </w:placeholder>
            <w:showingPlcHdr/>
          </w:sdtPr>
          <w:sdtEndPr/>
          <w:sdtContent>
            <w:tc>
              <w:tcPr>
                <w:tcW w:w="6141" w:type="dxa"/>
                <w:shd w:val="clear" w:color="auto" w:fill="auto"/>
              </w:tcPr>
              <w:p w14:paraId="1E185B50" w14:textId="78B87A65" w:rsidR="00B90CAA" w:rsidRPr="00A364F6" w:rsidRDefault="00A364F6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90CAA" w:rsidRPr="00A364F6" w14:paraId="1E7BBD26" w14:textId="77777777" w:rsidTr="00A90FB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275321053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75" w:type="dxa"/>
                <w:tcBorders>
                  <w:left w:val="single" w:sz="4" w:space="0" w:color="auto"/>
                </w:tcBorders>
                <w:shd w:val="clear" w:color="auto" w:fill="E7E6E6" w:themeFill="background2"/>
                <w:vAlign w:val="center"/>
              </w:tcPr>
              <w:p w14:paraId="1EBE805A" w14:textId="27688F31" w:rsidR="00B90CAA" w:rsidRPr="00A364F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Company addres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-1932110105"/>
            <w:placeholder>
              <w:docPart w:val="064C8B26D95340D0ADD404550F0F80E2"/>
            </w:placeholder>
            <w:showingPlcHdr/>
          </w:sdtPr>
          <w:sdtEndPr/>
          <w:sdtContent>
            <w:tc>
              <w:tcPr>
                <w:tcW w:w="6141" w:type="dxa"/>
                <w:shd w:val="clear" w:color="auto" w:fill="auto"/>
              </w:tcPr>
              <w:p w14:paraId="0D4EAE27" w14:textId="1668048F" w:rsidR="00B90CAA" w:rsidRPr="00A364F6" w:rsidRDefault="00A364F6" w:rsidP="00EF6E6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A90FB4" w:rsidRPr="00A364F6" w14:paraId="5C87BA8B" w14:textId="77777777" w:rsidTr="00A9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282185510"/>
            <w:placeholder>
              <w:docPart w:val="5348A881BD3648598B74072FE8B0BDC8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75" w:type="dxa"/>
                <w:tcBorders>
                  <w:left w:val="single" w:sz="4" w:space="0" w:color="auto"/>
                </w:tcBorders>
                <w:shd w:val="clear" w:color="auto" w:fill="E7E6E6" w:themeFill="background2"/>
                <w:vAlign w:val="center"/>
              </w:tcPr>
              <w:p w14:paraId="158B230D" w14:textId="67179E9A" w:rsidR="00A90FB4" w:rsidRDefault="00A90FB4" w:rsidP="00EF6E6F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Additional sorting information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337427303"/>
            <w:placeholder>
              <w:docPart w:val="11CCE7CE8889434080233738D24EBA62"/>
            </w:placeholder>
            <w:showingPlcHdr/>
          </w:sdtPr>
          <w:sdtEndPr/>
          <w:sdtContent>
            <w:tc>
              <w:tcPr>
                <w:tcW w:w="6141" w:type="dxa"/>
                <w:shd w:val="clear" w:color="auto" w:fill="auto"/>
              </w:tcPr>
              <w:p w14:paraId="15CC5FE6" w14:textId="617B2DA0" w:rsidR="00A90FB4" w:rsidRDefault="00A90FB4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90CAA" w:rsidRPr="00A364F6" w14:paraId="2EFD1FA8" w14:textId="77777777" w:rsidTr="00A364F6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505282530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75" w:type="dxa"/>
                <w:tcBorders>
                  <w:left w:val="none" w:sz="0" w:space="0" w:color="auto"/>
                  <w:bottom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0C143060" w14:textId="594AFFEC" w:rsidR="00B90CAA" w:rsidRPr="00A364F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Dat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1979649665"/>
            <w:placeholder>
              <w:docPart w:val="CE38DC525B424561904AF43FD85BAA39"/>
            </w:placeholder>
            <w:showingPlcHdr/>
          </w:sdtPr>
          <w:sdtEndPr/>
          <w:sdtContent>
            <w:tc>
              <w:tcPr>
                <w:tcW w:w="6141" w:type="dxa"/>
                <w:shd w:val="clear" w:color="auto" w:fill="auto"/>
              </w:tcPr>
              <w:p w14:paraId="7D9096FB" w14:textId="63D0CB32" w:rsidR="00B90CAA" w:rsidRPr="00A364F6" w:rsidRDefault="00A364F6" w:rsidP="00EF6E6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</w:tbl>
    <w:p w14:paraId="643F3C6B" w14:textId="14223F58" w:rsidR="002B4410" w:rsidRDefault="002B4410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br w:type="page"/>
      </w:r>
    </w:p>
    <w:p w14:paraId="00E4D163" w14:textId="77777777" w:rsidR="009C6A45" w:rsidRDefault="009C6A45">
      <w:pPr>
        <w:rPr>
          <w:rFonts w:ascii="Arial" w:hAnsi="Arial" w:cs="Arial"/>
          <w:sz w:val="16"/>
          <w:szCs w:val="16"/>
        </w:rPr>
      </w:pPr>
    </w:p>
    <w:sdt>
      <w:sdtPr>
        <w:rPr>
          <w:rFonts w:ascii="Arial" w:hAnsi="Arial" w:cs="Arial"/>
          <w:sz w:val="16"/>
          <w:szCs w:val="16"/>
        </w:rPr>
        <w:id w:val="-259223328"/>
        <w:placeholder>
          <w:docPart w:val="09DCFA631F414449A0E130D2C7A6743E"/>
        </w:placeholder>
        <w:showingPlcHdr/>
        <w:text/>
      </w:sdtPr>
      <w:sdtEndPr/>
      <w:sdtContent>
        <w:p w14:paraId="68FDB2D4" w14:textId="77777777" w:rsidR="002B4410" w:rsidRDefault="002B4410" w:rsidP="002B4410">
          <w:pPr>
            <w:rPr>
              <w:rFonts w:ascii="Arial" w:hAnsi="Arial" w:cs="Arial"/>
              <w:sz w:val="16"/>
              <w:szCs w:val="16"/>
            </w:rPr>
          </w:pPr>
          <w:r w:rsidRPr="00340E75">
            <w:rPr>
              <w:rFonts w:ascii="Arial" w:hAnsi="Arial" w:cs="Arial"/>
              <w:b/>
              <w:bCs/>
              <w:sz w:val="20"/>
              <w:szCs w:val="20"/>
            </w:rPr>
            <w:t>Glossary</w:t>
          </w:r>
        </w:p>
      </w:sdtContent>
    </w:sdt>
    <w:sdt>
      <w:sdtPr>
        <w:rPr>
          <w:rFonts w:ascii="Arial" w:hAnsi="Arial" w:cs="Arial"/>
          <w:sz w:val="16"/>
          <w:szCs w:val="16"/>
        </w:rPr>
        <w:id w:val="-1789814456"/>
        <w:placeholder>
          <w:docPart w:val="DF9981638779416AA166C1DDB905D7C0"/>
        </w:placeholder>
        <w:showingPlcHdr/>
      </w:sdtPr>
      <w:sdtEndPr>
        <w:rPr>
          <w:rFonts w:asciiTheme="minorHAnsi" w:hAnsiTheme="minorHAnsi" w:cstheme="minorBidi"/>
          <w:sz w:val="22"/>
          <w:szCs w:val="22"/>
        </w:rPr>
      </w:sdtEndPr>
      <w:sdtContent>
        <w:bookmarkStart w:id="0" w:name="_Hlk499808384" w:displacedByCustomXml="prev"/>
        <w:p w14:paraId="258E4358" w14:textId="1B98CF09" w:rsidR="005F4AC8" w:rsidRPr="00FD558F" w:rsidRDefault="005F4AC8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FD558F">
            <w:rPr>
              <w:rFonts w:ascii="Arial" w:hAnsi="Arial" w:cs="Arial"/>
              <w:b/>
              <w:bCs/>
              <w:sz w:val="16"/>
              <w:szCs w:val="16"/>
            </w:rPr>
            <w:t>Product</w:t>
          </w:r>
          <w:r w:rsidRPr="00FD558F">
            <w:rPr>
              <w:rFonts w:ascii="Arial" w:hAnsi="Arial" w:cs="Arial"/>
              <w:sz w:val="16"/>
              <w:szCs w:val="16"/>
            </w:rPr>
            <w:t xml:space="preserve">: </w:t>
          </w:r>
          <w:bookmarkStart w:id="1" w:name="_Hlk499807819"/>
          <w:r w:rsidRPr="00FD558F">
            <w:rPr>
              <w:rFonts w:ascii="Arial" w:hAnsi="Arial" w:cs="Arial"/>
              <w:sz w:val="16"/>
              <w:szCs w:val="16"/>
            </w:rPr>
            <w:t>Bottles &amp; Drums ≤ 1,5 L, Bottles &amp; Drums ≤ 3 L &amp; Bottles &amp; Drums ≤ 5 L.</w:t>
          </w:r>
          <w:bookmarkEnd w:id="1"/>
        </w:p>
        <w:p w14:paraId="5DBA6048" w14:textId="77777777" w:rsidR="005F4AC8" w:rsidRPr="005F4AC8" w:rsidRDefault="005F4AC8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b/>
              <w:bCs/>
              <w:sz w:val="16"/>
              <w:szCs w:val="16"/>
            </w:rPr>
            <w:t>Origin</w:t>
          </w:r>
          <w:r w:rsidRPr="005F4AC8">
            <w:rPr>
              <w:rFonts w:ascii="Arial" w:hAnsi="Arial" w:cs="Arial"/>
              <w:sz w:val="16"/>
              <w:szCs w:val="16"/>
            </w:rPr>
            <w:t xml:space="preserve">: </w:t>
          </w:r>
          <w:bookmarkStart w:id="2" w:name="_Hlk499807829"/>
          <w:r w:rsidRPr="005F4AC8">
            <w:rPr>
              <w:rFonts w:ascii="Arial" w:hAnsi="Arial" w:cs="Arial"/>
              <w:sz w:val="16"/>
              <w:szCs w:val="16"/>
            </w:rPr>
            <w:t>Commercial &amp; Industrial Waste, Commercial packaging waste, Municipal waste (deposit, drop-off, kerbside collection), Other recycling systems.</w:t>
          </w:r>
        </w:p>
        <w:bookmarkEnd w:id="2"/>
        <w:p w14:paraId="520C97C7" w14:textId="77777777" w:rsidR="005F4AC8" w:rsidRPr="005F4AC8" w:rsidRDefault="005F4AC8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b/>
              <w:bCs/>
              <w:sz w:val="16"/>
              <w:szCs w:val="16"/>
            </w:rPr>
            <w:t>Source</w:t>
          </w:r>
          <w:r w:rsidRPr="005F4AC8">
            <w:rPr>
              <w:rFonts w:ascii="Arial" w:hAnsi="Arial" w:cs="Arial"/>
              <w:sz w:val="16"/>
              <w:szCs w:val="16"/>
            </w:rPr>
            <w:t>:</w:t>
          </w:r>
          <w:bookmarkStart w:id="3" w:name="_Hlk499807838"/>
          <w:r w:rsidRPr="005F4AC8">
            <w:rPr>
              <w:rFonts w:ascii="Arial" w:hAnsi="Arial" w:cs="Arial"/>
              <w:sz w:val="16"/>
              <w:szCs w:val="16"/>
            </w:rPr>
            <w:t xml:space="preserve"> Packaging – Household, Packaging - Transport &amp; Industry, “Housewares, Leisure, Sports etc” &amp; Others.</w:t>
          </w:r>
        </w:p>
        <w:bookmarkEnd w:id="3"/>
        <w:p w14:paraId="48277D2B" w14:textId="77777777" w:rsidR="005F4AC8" w:rsidRPr="005F4AC8" w:rsidRDefault="005F4AC8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b/>
              <w:bCs/>
              <w:sz w:val="16"/>
              <w:szCs w:val="16"/>
            </w:rPr>
            <w:t>Colour</w:t>
          </w:r>
          <w:r w:rsidRPr="005F4AC8">
            <w:rPr>
              <w:rFonts w:ascii="Arial" w:hAnsi="Arial" w:cs="Arial"/>
              <w:sz w:val="16"/>
              <w:szCs w:val="16"/>
            </w:rPr>
            <w:t xml:space="preserve">: </w:t>
          </w:r>
        </w:p>
        <w:p w14:paraId="2DF9A63A" w14:textId="77777777" w:rsidR="005F4AC8" w:rsidRPr="005F4AC8" w:rsidRDefault="005F4AC8" w:rsidP="005F4AC8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</w:rPr>
          </w:pPr>
          <w:bookmarkStart w:id="4" w:name="_Hlk499807852"/>
          <w:r w:rsidRPr="005F4AC8">
            <w:rPr>
              <w:rFonts w:ascii="Arial" w:hAnsi="Arial" w:cs="Arial"/>
              <w:sz w:val="16"/>
              <w:szCs w:val="16"/>
            </w:rPr>
            <w:t xml:space="preserve">Clear (contains up to 5% light blue – no opaques); </w:t>
          </w:r>
        </w:p>
        <w:p w14:paraId="5D6ABD1C" w14:textId="77777777" w:rsidR="005F4AC8" w:rsidRPr="005F4AC8" w:rsidRDefault="005F4AC8" w:rsidP="005F4AC8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sz w:val="16"/>
              <w:szCs w:val="16"/>
            </w:rPr>
            <w:t>Clear/Blue (contains up to 20% light blue – no opaques),</w:t>
          </w:r>
        </w:p>
        <w:p w14:paraId="62E5C44B" w14:textId="77777777" w:rsidR="005F4AC8" w:rsidRPr="005F4AC8" w:rsidRDefault="005F4AC8" w:rsidP="005F4AC8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sz w:val="16"/>
              <w:szCs w:val="16"/>
            </w:rPr>
            <w:t xml:space="preserve">Light blue (contains more than 20% light blue PET – no opaques), </w:t>
          </w:r>
        </w:p>
        <w:p w14:paraId="23A86B62" w14:textId="77777777" w:rsidR="005F4AC8" w:rsidRPr="005F4AC8" w:rsidRDefault="005F4AC8" w:rsidP="005F4AC8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sz w:val="16"/>
              <w:szCs w:val="16"/>
            </w:rPr>
            <w:t>Mixed colours (contains more than 80% transparent colours mixed &amp; up to maximum 5% opaque colours).</w:t>
          </w:r>
        </w:p>
        <w:p w14:paraId="0F2C44EE" w14:textId="77777777" w:rsidR="005F4AC8" w:rsidRPr="005F4AC8" w:rsidRDefault="005F4AC8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b/>
              <w:bCs/>
              <w:sz w:val="16"/>
              <w:szCs w:val="16"/>
            </w:rPr>
            <w:t>Impurities content</w:t>
          </w:r>
          <w:r w:rsidRPr="005F4AC8">
            <w:rPr>
              <w:rFonts w:ascii="Arial" w:hAnsi="Arial" w:cs="Arial"/>
              <w:sz w:val="16"/>
              <w:szCs w:val="16"/>
            </w:rPr>
            <w:t>: the impurities content is the sum of all the unwanted impurities.</w:t>
          </w:r>
        </w:p>
        <w:bookmarkEnd w:id="4"/>
        <w:bookmarkEnd w:id="0"/>
        <w:p w14:paraId="6F430DB3" w14:textId="77777777" w:rsidR="005F4AC8" w:rsidRDefault="005F4AC8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b/>
              <w:bCs/>
              <w:sz w:val="16"/>
              <w:szCs w:val="16"/>
            </w:rPr>
            <w:t>Prohibited Impurities</w:t>
          </w:r>
          <w:r w:rsidRPr="005F4AC8">
            <w:rPr>
              <w:rFonts w:ascii="Arial" w:hAnsi="Arial" w:cs="Arial"/>
              <w:sz w:val="16"/>
              <w:szCs w:val="16"/>
            </w:rPr>
            <w:t>: the listed prohibited impurities should not be present in the bales.</w:t>
          </w:r>
        </w:p>
        <w:p w14:paraId="48904084" w14:textId="3C27F1CC" w:rsidR="002B4410" w:rsidRPr="005F4AC8" w:rsidRDefault="00415185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b/>
              <w:bCs/>
              <w:sz w:val="16"/>
              <w:szCs w:val="16"/>
            </w:rPr>
            <w:t>Non-f</w:t>
          </w:r>
          <w:r w:rsidR="005F4AC8" w:rsidRPr="005F4AC8">
            <w:rPr>
              <w:rFonts w:ascii="Arial" w:hAnsi="Arial" w:cs="Arial"/>
              <w:b/>
              <w:bCs/>
              <w:sz w:val="16"/>
              <w:szCs w:val="16"/>
            </w:rPr>
            <w:t>ood contact</w:t>
          </w:r>
          <w:r w:rsidR="005F4AC8" w:rsidRPr="005F4AC8">
            <w:rPr>
              <w:rFonts w:ascii="Arial" w:hAnsi="Arial" w:cs="Arial"/>
              <w:sz w:val="16"/>
              <w:szCs w:val="16"/>
            </w:rPr>
            <w:t xml:space="preserve">: PET waste to be processed to food contact rPET </w:t>
          </w:r>
          <w:r w:rsidR="005338D4">
            <w:rPr>
              <w:rFonts w:ascii="Arial" w:hAnsi="Arial" w:cs="Arial"/>
              <w:sz w:val="16"/>
              <w:szCs w:val="16"/>
            </w:rPr>
            <w:t>should containt</w:t>
          </w:r>
          <w:r w:rsidR="005F4AC8" w:rsidRPr="005F4AC8">
            <w:rPr>
              <w:rFonts w:ascii="Arial" w:hAnsi="Arial" w:cs="Arial"/>
              <w:sz w:val="16"/>
              <w:szCs w:val="16"/>
            </w:rPr>
            <w:t xml:space="preserve"> max. 5% of PET </w:t>
          </w:r>
          <w:r w:rsidR="001F37F4">
            <w:rPr>
              <w:rFonts w:ascii="Arial" w:hAnsi="Arial" w:cs="Arial"/>
              <w:sz w:val="16"/>
              <w:szCs w:val="16"/>
            </w:rPr>
            <w:t xml:space="preserve">articles </w:t>
          </w:r>
          <w:r w:rsidR="005F4AC8" w:rsidRPr="005F4AC8">
            <w:rPr>
              <w:rFonts w:ascii="Arial" w:hAnsi="Arial" w:cs="Arial"/>
              <w:sz w:val="16"/>
              <w:szCs w:val="16"/>
            </w:rPr>
            <w:t>from non-food applications</w:t>
          </w:r>
        </w:p>
      </w:sdtContent>
    </w:sdt>
    <w:p w14:paraId="663DF9CC" w14:textId="77777777" w:rsidR="00415394" w:rsidRPr="00415394" w:rsidRDefault="00415394" w:rsidP="00415394">
      <w:pPr>
        <w:pStyle w:val="ListParagraph"/>
        <w:numPr>
          <w:ilvl w:val="0"/>
          <w:numId w:val="1"/>
        </w:numPr>
        <w:rPr>
          <w:rFonts w:ascii="Arial" w:hAnsi="Arial" w:cs="Arial"/>
          <w:sz w:val="16"/>
          <w:szCs w:val="16"/>
        </w:rPr>
      </w:pPr>
      <w:r w:rsidRPr="007A5322">
        <w:rPr>
          <w:rFonts w:ascii="Arial" w:hAnsi="Arial" w:cs="Arial"/>
          <w:b/>
          <w:bCs/>
          <w:sz w:val="16"/>
          <w:szCs w:val="16"/>
        </w:rPr>
        <w:t>Strappings:</w:t>
      </w:r>
      <w:r w:rsidRPr="00415394">
        <w:rPr>
          <w:rFonts w:ascii="Arial" w:hAnsi="Arial" w:cs="Arial"/>
          <w:sz w:val="16"/>
          <w:szCs w:val="16"/>
        </w:rPr>
        <w:t xml:space="preserve"> Strapping should be vertical, horizontal wires or combination.</w:t>
      </w:r>
    </w:p>
    <w:p w14:paraId="0D0927B1" w14:textId="77777777" w:rsidR="00A364F6" w:rsidRPr="00A364F6" w:rsidRDefault="00A364F6" w:rsidP="00A364F6">
      <w:pPr>
        <w:rPr>
          <w:rFonts w:ascii="Arial" w:hAnsi="Arial" w:cs="Arial"/>
          <w:sz w:val="16"/>
          <w:szCs w:val="16"/>
        </w:rPr>
      </w:pPr>
    </w:p>
    <w:sectPr w:rsidR="00A364F6" w:rsidRPr="00A364F6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D45D90" w14:textId="77777777" w:rsidR="0085496F" w:rsidRDefault="0085496F" w:rsidP="00197D6B">
      <w:pPr>
        <w:spacing w:after="0" w:line="240" w:lineRule="auto"/>
      </w:pPr>
      <w:r>
        <w:separator/>
      </w:r>
    </w:p>
  </w:endnote>
  <w:endnote w:type="continuationSeparator" w:id="0">
    <w:p w14:paraId="120AAD02" w14:textId="77777777" w:rsidR="0085496F" w:rsidRDefault="0085496F" w:rsidP="00197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52147030"/>
      <w:lock w:val="sdtContentLocked"/>
      <w:placeholder>
        <w:docPart w:val="BFBC9BA8A1F542E88CE4BBD27051A21E"/>
      </w:placeholder>
      <w:showingPlcHdr/>
      <w:text/>
    </w:sdtPr>
    <w:sdtEndPr/>
    <w:sdtContent>
      <w:p w14:paraId="25A3E6E1" w14:textId="451F0573" w:rsidR="00A364F6" w:rsidRPr="00A364F6" w:rsidRDefault="007C68D8" w:rsidP="000019A6">
        <w:pPr>
          <w:pStyle w:val="Footer"/>
          <w:jc w:val="center"/>
          <w:rPr>
            <w:rFonts w:ascii="Arial" w:hAnsi="Arial" w:cs="Arial"/>
            <w:sz w:val="16"/>
            <w:szCs w:val="16"/>
          </w:rPr>
        </w:pPr>
        <w:r>
          <w:rPr>
            <w:rFonts w:ascii="Arial" w:hAnsi="Arial" w:cs="Arial"/>
            <w:sz w:val="16"/>
            <w:szCs w:val="16"/>
          </w:rPr>
          <w:t>T</w:t>
        </w:r>
        <w:r w:rsidRPr="00A364F6">
          <w:rPr>
            <w:rFonts w:ascii="Arial" w:hAnsi="Arial" w:cs="Arial"/>
            <w:sz w:val="16"/>
            <w:szCs w:val="16"/>
          </w:rPr>
          <w:t xml:space="preserve">hese </w:t>
        </w:r>
        <w:r>
          <w:rPr>
            <w:rFonts w:ascii="Arial" w:hAnsi="Arial" w:cs="Arial"/>
            <w:sz w:val="16"/>
            <w:szCs w:val="16"/>
          </w:rPr>
          <w:t xml:space="preserve">recycling input characterisation </w:t>
        </w:r>
        <w:r w:rsidRPr="00A364F6">
          <w:rPr>
            <w:rFonts w:ascii="Arial" w:hAnsi="Arial" w:cs="Arial"/>
            <w:sz w:val="16"/>
            <w:szCs w:val="16"/>
          </w:rPr>
          <w:t>guid</w:t>
        </w:r>
        <w:r>
          <w:rPr>
            <w:rFonts w:ascii="Arial" w:hAnsi="Arial" w:cs="Arial"/>
            <w:sz w:val="16"/>
            <w:szCs w:val="16"/>
          </w:rPr>
          <w:t>ing requirements</w:t>
        </w:r>
        <w:r w:rsidRPr="00A364F6">
          <w:rPr>
            <w:rFonts w:ascii="Arial" w:hAnsi="Arial" w:cs="Arial"/>
            <w:sz w:val="16"/>
            <w:szCs w:val="16"/>
          </w:rPr>
          <w:t xml:space="preserve"> </w:t>
        </w:r>
        <w:r>
          <w:rPr>
            <w:rFonts w:ascii="Arial" w:hAnsi="Arial" w:cs="Arial"/>
            <w:sz w:val="16"/>
            <w:szCs w:val="16"/>
          </w:rPr>
          <w:t xml:space="preserve">have been developed by Plastics Recyclers Europe. For more information on recyclates quality and additional guidelines per polymer stream visit </w:t>
        </w:r>
        <w:hyperlink r:id="rId1" w:history="1">
          <w:r w:rsidRPr="00703E7D">
            <w:rPr>
              <w:rStyle w:val="Hyperlink"/>
              <w:rFonts w:ascii="Arial" w:hAnsi="Arial" w:cs="Arial"/>
              <w:sz w:val="16"/>
              <w:szCs w:val="16"/>
            </w:rPr>
            <w:t>www.plasticsrecyclers.eu</w:t>
          </w:r>
        </w:hyperlink>
        <w:r>
          <w:rPr>
            <w:rFonts w:ascii="Arial" w:hAnsi="Arial" w:cs="Arial"/>
            <w:sz w:val="16"/>
            <w:szCs w:val="16"/>
          </w:rPr>
          <w:t xml:space="preserve">.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C9BFBA" w14:textId="77777777" w:rsidR="0085496F" w:rsidRDefault="0085496F" w:rsidP="00197D6B">
      <w:pPr>
        <w:spacing w:after="0" w:line="240" w:lineRule="auto"/>
      </w:pPr>
      <w:r>
        <w:separator/>
      </w:r>
    </w:p>
  </w:footnote>
  <w:footnote w:type="continuationSeparator" w:id="0">
    <w:p w14:paraId="07743210" w14:textId="77777777" w:rsidR="0085496F" w:rsidRDefault="0085496F" w:rsidP="00197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8EFC2" w14:textId="37F9B260" w:rsidR="00197D6B" w:rsidRDefault="007C68D8">
    <w:pPr>
      <w:pStyle w:val="Header"/>
    </w:pPr>
    <w:sdt>
      <w:sdtPr>
        <w:alias w:val="Company logo"/>
        <w:tag w:val="Company logo"/>
        <w:id w:val="1432558786"/>
        <w:showingPlcHdr/>
        <w:picture/>
      </w:sdtPr>
      <w:sdtEndPr/>
      <w:sdtContent>
        <w:r w:rsidR="00197D6B">
          <w:rPr>
            <w:noProof/>
          </w:rPr>
          <w:drawing>
            <wp:inline distT="0" distB="0" distL="0" distR="0" wp14:anchorId="45D7FF64" wp14:editId="1500788D">
              <wp:extent cx="923027" cy="923027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23027" cy="92302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="00197D6B">
      <w:tab/>
    </w:r>
    <w:sdt>
      <w:sdtPr>
        <w:alias w:val="Company name and information"/>
        <w:tag w:val="Company name and information"/>
        <w:id w:val="126211318"/>
        <w:placeholder>
          <w:docPart w:val="8B4261CBA40E422F9268B691C3A193DB"/>
        </w:placeholder>
        <w:showingPlcHdr/>
      </w:sdtPr>
      <w:sdtEndPr/>
      <w:sdtContent>
        <w:r w:rsidR="00197D6B" w:rsidRPr="00197D6B">
          <w:rPr>
            <w:rStyle w:val="PlaceholderText"/>
            <w:rFonts w:ascii="Arial" w:hAnsi="Arial" w:cs="Arial"/>
          </w:rPr>
          <w:t>Click or tap here to enter text.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92534E"/>
    <w:multiLevelType w:val="hybridMultilevel"/>
    <w:tmpl w:val="58FC1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2sDAzsDQ2tbA0tDRU0lEKTi0uzszPAymwrAUAABCrfywAAAA="/>
  </w:docVars>
  <w:rsids>
    <w:rsidRoot w:val="00197D6B"/>
    <w:rsid w:val="000019A6"/>
    <w:rsid w:val="000114A4"/>
    <w:rsid w:val="00027813"/>
    <w:rsid w:val="0003178E"/>
    <w:rsid w:val="00041FCC"/>
    <w:rsid w:val="00092C50"/>
    <w:rsid w:val="000F084F"/>
    <w:rsid w:val="00121F85"/>
    <w:rsid w:val="00156EB3"/>
    <w:rsid w:val="00180FB2"/>
    <w:rsid w:val="00197D6B"/>
    <w:rsid w:val="001B7424"/>
    <w:rsid w:val="001E6D71"/>
    <w:rsid w:val="001F37F4"/>
    <w:rsid w:val="001F7452"/>
    <w:rsid w:val="002306B7"/>
    <w:rsid w:val="002611C0"/>
    <w:rsid w:val="002707A3"/>
    <w:rsid w:val="002B4410"/>
    <w:rsid w:val="002E5BC8"/>
    <w:rsid w:val="0032559C"/>
    <w:rsid w:val="00340D0B"/>
    <w:rsid w:val="00341DF0"/>
    <w:rsid w:val="00387D9C"/>
    <w:rsid w:val="003F2739"/>
    <w:rsid w:val="003F4FDF"/>
    <w:rsid w:val="004050F6"/>
    <w:rsid w:val="00415185"/>
    <w:rsid w:val="00415394"/>
    <w:rsid w:val="00477707"/>
    <w:rsid w:val="004840B1"/>
    <w:rsid w:val="004A6F02"/>
    <w:rsid w:val="004B5E04"/>
    <w:rsid w:val="004D7BFD"/>
    <w:rsid w:val="004F7165"/>
    <w:rsid w:val="00511359"/>
    <w:rsid w:val="005276F5"/>
    <w:rsid w:val="005301C7"/>
    <w:rsid w:val="005338D4"/>
    <w:rsid w:val="00553F8C"/>
    <w:rsid w:val="00584677"/>
    <w:rsid w:val="005E760A"/>
    <w:rsid w:val="005F4AC8"/>
    <w:rsid w:val="00604FC1"/>
    <w:rsid w:val="00643023"/>
    <w:rsid w:val="006835C8"/>
    <w:rsid w:val="0068722C"/>
    <w:rsid w:val="006A38ED"/>
    <w:rsid w:val="007241A2"/>
    <w:rsid w:val="0073485F"/>
    <w:rsid w:val="007A5322"/>
    <w:rsid w:val="007C68D8"/>
    <w:rsid w:val="007C7C5A"/>
    <w:rsid w:val="007F4CE8"/>
    <w:rsid w:val="00834824"/>
    <w:rsid w:val="0085496F"/>
    <w:rsid w:val="008A5CC4"/>
    <w:rsid w:val="0091339A"/>
    <w:rsid w:val="009341E1"/>
    <w:rsid w:val="00934443"/>
    <w:rsid w:val="00934910"/>
    <w:rsid w:val="009A5210"/>
    <w:rsid w:val="009B5126"/>
    <w:rsid w:val="009B7118"/>
    <w:rsid w:val="009C6A45"/>
    <w:rsid w:val="00A11777"/>
    <w:rsid w:val="00A364F6"/>
    <w:rsid w:val="00A55D42"/>
    <w:rsid w:val="00A90FB4"/>
    <w:rsid w:val="00B32F3B"/>
    <w:rsid w:val="00B77550"/>
    <w:rsid w:val="00B90CAA"/>
    <w:rsid w:val="00BA64E7"/>
    <w:rsid w:val="00BB634F"/>
    <w:rsid w:val="00BE46B9"/>
    <w:rsid w:val="00C44AF0"/>
    <w:rsid w:val="00C67E1A"/>
    <w:rsid w:val="00D02D02"/>
    <w:rsid w:val="00D62AAF"/>
    <w:rsid w:val="00D72211"/>
    <w:rsid w:val="00DA6734"/>
    <w:rsid w:val="00DB51EF"/>
    <w:rsid w:val="00DC5EEB"/>
    <w:rsid w:val="00EB5EA1"/>
    <w:rsid w:val="00EB7112"/>
    <w:rsid w:val="00EC117A"/>
    <w:rsid w:val="00EE4A08"/>
    <w:rsid w:val="00EE692C"/>
    <w:rsid w:val="00EF57C6"/>
    <w:rsid w:val="00F175EB"/>
    <w:rsid w:val="00F17DAE"/>
    <w:rsid w:val="00F37C27"/>
    <w:rsid w:val="00F563DD"/>
    <w:rsid w:val="00F63053"/>
    <w:rsid w:val="00F965F4"/>
    <w:rsid w:val="00FB0653"/>
    <w:rsid w:val="00FD558F"/>
    <w:rsid w:val="00FF186C"/>
    <w:rsid w:val="00FF20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CEC9457"/>
  <w15:chartTrackingRefBased/>
  <w15:docId w15:val="{5DB84DE9-3F2D-4ABA-8B77-BA54FB236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D6B"/>
  </w:style>
  <w:style w:type="paragraph" w:styleId="Footer">
    <w:name w:val="footer"/>
    <w:basedOn w:val="Normal"/>
    <w:link w:val="Foot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D6B"/>
  </w:style>
  <w:style w:type="character" w:styleId="PlaceholderText">
    <w:name w:val="Placeholder Text"/>
    <w:basedOn w:val="DefaultParagraphFont"/>
    <w:uiPriority w:val="99"/>
    <w:semiHidden/>
    <w:rsid w:val="00197D6B"/>
    <w:rPr>
      <w:color w:val="808080"/>
    </w:rPr>
  </w:style>
  <w:style w:type="table" w:styleId="TableGrid">
    <w:name w:val="Table Grid"/>
    <w:basedOn w:val="TableNormal"/>
    <w:uiPriority w:val="39"/>
    <w:rsid w:val="00197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197D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A364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4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B441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48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485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C5E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5E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5E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5E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5EE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50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22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3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asticsrecyclers.e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lasticsrecyclers.eu" TargetMode="Externa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AE8F8-5EA2-4A2E-9CE9-045108A82781}"/>
      </w:docPartPr>
      <w:docPartBody>
        <w:p w:rsidR="00483CC1" w:rsidRDefault="006851BB"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4261CBA40E422F9268B691C3A19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CFB2B-837B-494D-83DE-C24177703E20}"/>
      </w:docPartPr>
      <w:docPartBody>
        <w:p w:rsidR="00483CC1" w:rsidRDefault="001D7F00" w:rsidP="001D7F00">
          <w:pPr>
            <w:pStyle w:val="8B4261CBA40E422F9268B691C3A193DB53"/>
          </w:pPr>
          <w:r w:rsidRPr="00197D6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8C2C82FD714C4D0A92A1DDB792E46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498B0-2A61-4328-BD22-5FF805D0D1FD}"/>
      </w:docPartPr>
      <w:docPartBody>
        <w:p w:rsidR="00483CC1" w:rsidRDefault="001D7F00" w:rsidP="001D7F00">
          <w:pPr>
            <w:pStyle w:val="8C2C82FD714C4D0A92A1DDB792E46BA850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F8289CF650E43C7BC4B187BF300D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0D09C-B94E-4EFE-92C6-A6FC68F6916E}"/>
      </w:docPartPr>
      <w:docPartBody>
        <w:p w:rsidR="00483CC1" w:rsidRDefault="001D7F00" w:rsidP="001D7F00">
          <w:pPr>
            <w:pStyle w:val="2F8289CF650E43C7BC4B187BF300D9E550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ED4AE1B383243A48DB0D8BD97614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FB850-826A-4D4B-BD82-3ACC8E85989B}"/>
      </w:docPartPr>
      <w:docPartBody>
        <w:p w:rsidR="00483CC1" w:rsidRDefault="001D7F00" w:rsidP="001D7F00">
          <w:pPr>
            <w:pStyle w:val="8ED4AE1B383243A48DB0D8BD9761463050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3BFEF3551ACF475C96C5405F72B87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27F6A-E7FC-4BF9-9A9A-CC966D121AD5}"/>
      </w:docPartPr>
      <w:docPartBody>
        <w:p w:rsidR="00483CC1" w:rsidRDefault="006851BB" w:rsidP="006851BB">
          <w:pPr>
            <w:pStyle w:val="3BFEF3551ACF475C96C5405F72B87B9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0B7126673E44D494CBC5353CC23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A1B85-2610-445B-94C1-CA0EB12910ED}"/>
      </w:docPartPr>
      <w:docPartBody>
        <w:p w:rsidR="00483CC1" w:rsidRDefault="001D7F00" w:rsidP="001D7F00">
          <w:pPr>
            <w:pStyle w:val="5A0B7126673E44D494CBC5353CC2348543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64C8B26D95340D0ADD404550F0F8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5C29E-24F2-488F-94C4-6847D30E92E1}"/>
      </w:docPartPr>
      <w:docPartBody>
        <w:p w:rsidR="00483CC1" w:rsidRDefault="001D7F00" w:rsidP="001D7F00">
          <w:pPr>
            <w:pStyle w:val="064C8B26D95340D0ADD404550F0F80E243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CE38DC525B424561904AF43FD85BA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A5AC0-1A8C-4596-9B24-0F9A00BD34AB}"/>
      </w:docPartPr>
      <w:docPartBody>
        <w:p w:rsidR="00483CC1" w:rsidRDefault="001D7F00" w:rsidP="001D7F00">
          <w:pPr>
            <w:pStyle w:val="CE38DC525B424561904AF43FD85BAA3943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FBC9BA8A1F542E88CE4BBD27051A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E5EDB-0760-4B5E-ACBE-A5860C473EFF}"/>
      </w:docPartPr>
      <w:docPartBody>
        <w:p w:rsidR="00483CC1" w:rsidRDefault="001D7F00" w:rsidP="001D7F00">
          <w:pPr>
            <w:pStyle w:val="BFBC9BA8A1F542E88CE4BBD27051A21E38"/>
          </w:pPr>
          <w:r>
            <w:rPr>
              <w:rFonts w:ascii="Arial" w:hAnsi="Arial" w:cs="Arial"/>
              <w:sz w:val="16"/>
              <w:szCs w:val="16"/>
            </w:rPr>
            <w:t>T</w:t>
          </w:r>
          <w:r w:rsidRPr="00A364F6">
            <w:rPr>
              <w:rFonts w:ascii="Arial" w:hAnsi="Arial" w:cs="Arial"/>
              <w:sz w:val="16"/>
              <w:szCs w:val="16"/>
            </w:rPr>
            <w:t xml:space="preserve">hese </w:t>
          </w:r>
          <w:r>
            <w:rPr>
              <w:rFonts w:ascii="Arial" w:hAnsi="Arial" w:cs="Arial"/>
              <w:sz w:val="16"/>
              <w:szCs w:val="16"/>
            </w:rPr>
            <w:t xml:space="preserve">recycling input characterisation </w:t>
          </w:r>
          <w:r w:rsidRPr="00A364F6">
            <w:rPr>
              <w:rFonts w:ascii="Arial" w:hAnsi="Arial" w:cs="Arial"/>
              <w:sz w:val="16"/>
              <w:szCs w:val="16"/>
            </w:rPr>
            <w:t>guid</w:t>
          </w:r>
          <w:r>
            <w:rPr>
              <w:rFonts w:ascii="Arial" w:hAnsi="Arial" w:cs="Arial"/>
              <w:sz w:val="16"/>
              <w:szCs w:val="16"/>
            </w:rPr>
            <w:t>ing requirements</w:t>
          </w:r>
          <w:r w:rsidRPr="00A364F6">
            <w:rPr>
              <w:rFonts w:ascii="Arial" w:hAnsi="Arial" w:cs="Arial"/>
              <w:sz w:val="16"/>
              <w:szCs w:val="16"/>
            </w:rPr>
            <w:t xml:space="preserve"> </w:t>
          </w:r>
          <w:r>
            <w:rPr>
              <w:rFonts w:ascii="Arial" w:hAnsi="Arial" w:cs="Arial"/>
              <w:sz w:val="16"/>
              <w:szCs w:val="16"/>
            </w:rPr>
            <w:t xml:space="preserve">have been developed by Plastics Recyclers Europe. For more information on recyclates quality and additional guidelines per polymer stream visit </w:t>
          </w:r>
          <w:hyperlink r:id="rId5" w:history="1">
            <w:r w:rsidRPr="00703E7D">
              <w:rPr>
                <w:rStyle w:val="Hyperlink"/>
                <w:rFonts w:ascii="Arial" w:hAnsi="Arial" w:cs="Arial"/>
                <w:sz w:val="16"/>
                <w:szCs w:val="16"/>
              </w:rPr>
              <w:t>www.plasticsrecyclers.eu</w:t>
            </w:r>
          </w:hyperlink>
          <w:r>
            <w:rPr>
              <w:rFonts w:ascii="Arial" w:hAnsi="Arial" w:cs="Arial"/>
              <w:sz w:val="16"/>
              <w:szCs w:val="16"/>
            </w:rPr>
            <w:t xml:space="preserve">. </w:t>
          </w:r>
        </w:p>
      </w:docPartBody>
    </w:docPart>
    <w:docPart>
      <w:docPartPr>
        <w:name w:val="09DCFA631F414449A0E130D2C7A67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F8487-CD31-4891-B525-E0C376E36183}"/>
      </w:docPartPr>
      <w:docPartBody>
        <w:p w:rsidR="00214A7E" w:rsidRDefault="001D7F00" w:rsidP="001D7F00">
          <w:pPr>
            <w:pStyle w:val="09DCFA631F414449A0E130D2C7A6743E33"/>
          </w:pPr>
          <w:r w:rsidRPr="00340E75">
            <w:rPr>
              <w:rFonts w:ascii="Arial" w:hAnsi="Arial" w:cs="Arial"/>
              <w:b/>
              <w:bCs/>
              <w:sz w:val="20"/>
              <w:szCs w:val="20"/>
            </w:rPr>
            <w:t>Glossary</w:t>
          </w:r>
        </w:p>
      </w:docPartBody>
    </w:docPart>
    <w:docPart>
      <w:docPartPr>
        <w:name w:val="DF9981638779416AA166C1DDB905D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6A1FC-3E38-4A30-A5E3-D0FFC6072755}"/>
      </w:docPartPr>
      <w:docPartBody>
        <w:p w:rsidR="001D7F00" w:rsidRPr="00FD558F" w:rsidRDefault="001D7F00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bookmarkStart w:id="0" w:name="_Hlk499808384"/>
          <w:r w:rsidRPr="00FD558F">
            <w:rPr>
              <w:rFonts w:ascii="Arial" w:hAnsi="Arial" w:cs="Arial"/>
              <w:b/>
              <w:bCs/>
              <w:sz w:val="16"/>
              <w:szCs w:val="16"/>
            </w:rPr>
            <w:t>Product</w:t>
          </w:r>
          <w:r w:rsidRPr="00FD558F">
            <w:rPr>
              <w:rFonts w:ascii="Arial" w:hAnsi="Arial" w:cs="Arial"/>
              <w:sz w:val="16"/>
              <w:szCs w:val="16"/>
            </w:rPr>
            <w:t xml:space="preserve">: </w:t>
          </w:r>
          <w:bookmarkStart w:id="1" w:name="_Hlk499807819"/>
          <w:r w:rsidRPr="00FD558F">
            <w:rPr>
              <w:rFonts w:ascii="Arial" w:hAnsi="Arial" w:cs="Arial"/>
              <w:sz w:val="16"/>
              <w:szCs w:val="16"/>
            </w:rPr>
            <w:t>Bottles &amp; Drums ≤ 1,5 L, Bottles &amp; Drums ≤ 3 L &amp; Bottles &amp; Drums ≤ 5 L.</w:t>
          </w:r>
          <w:bookmarkEnd w:id="1"/>
        </w:p>
        <w:p w:rsidR="001D7F00" w:rsidRPr="005F4AC8" w:rsidRDefault="001D7F00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b/>
              <w:bCs/>
              <w:sz w:val="16"/>
              <w:szCs w:val="16"/>
            </w:rPr>
            <w:t>Origin</w:t>
          </w:r>
          <w:r w:rsidRPr="005F4AC8">
            <w:rPr>
              <w:rFonts w:ascii="Arial" w:hAnsi="Arial" w:cs="Arial"/>
              <w:sz w:val="16"/>
              <w:szCs w:val="16"/>
            </w:rPr>
            <w:t xml:space="preserve">: </w:t>
          </w:r>
          <w:bookmarkStart w:id="2" w:name="_Hlk499807829"/>
          <w:r w:rsidRPr="005F4AC8">
            <w:rPr>
              <w:rFonts w:ascii="Arial" w:hAnsi="Arial" w:cs="Arial"/>
              <w:sz w:val="16"/>
              <w:szCs w:val="16"/>
            </w:rPr>
            <w:t>Commercial &amp; Industrial Waste, Commercial packaging waste, Municipal waste (deposit, drop-off, kerbside collection), Other recycling systems.</w:t>
          </w:r>
        </w:p>
        <w:bookmarkEnd w:id="2"/>
        <w:p w:rsidR="001D7F00" w:rsidRPr="005F4AC8" w:rsidRDefault="001D7F00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b/>
              <w:bCs/>
              <w:sz w:val="16"/>
              <w:szCs w:val="16"/>
            </w:rPr>
            <w:t>Source</w:t>
          </w:r>
          <w:r w:rsidRPr="005F4AC8">
            <w:rPr>
              <w:rFonts w:ascii="Arial" w:hAnsi="Arial" w:cs="Arial"/>
              <w:sz w:val="16"/>
              <w:szCs w:val="16"/>
            </w:rPr>
            <w:t>:</w:t>
          </w:r>
          <w:bookmarkStart w:id="3" w:name="_Hlk499807838"/>
          <w:r w:rsidRPr="005F4AC8">
            <w:rPr>
              <w:rFonts w:ascii="Arial" w:hAnsi="Arial" w:cs="Arial"/>
              <w:sz w:val="16"/>
              <w:szCs w:val="16"/>
            </w:rPr>
            <w:t xml:space="preserve"> Packaging – Household, Packaging - Transport &amp; Industry, “Housewares, Leisure, Sports etc” &amp; Others.</w:t>
          </w:r>
        </w:p>
        <w:bookmarkEnd w:id="3"/>
        <w:p w:rsidR="001D7F00" w:rsidRPr="005F4AC8" w:rsidRDefault="001D7F00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b/>
              <w:bCs/>
              <w:sz w:val="16"/>
              <w:szCs w:val="16"/>
            </w:rPr>
            <w:t>Colour</w:t>
          </w:r>
          <w:r w:rsidRPr="005F4AC8">
            <w:rPr>
              <w:rFonts w:ascii="Arial" w:hAnsi="Arial" w:cs="Arial"/>
              <w:sz w:val="16"/>
              <w:szCs w:val="16"/>
            </w:rPr>
            <w:t xml:space="preserve">: </w:t>
          </w:r>
        </w:p>
        <w:p w:rsidR="001D7F00" w:rsidRPr="005F4AC8" w:rsidRDefault="001D7F00" w:rsidP="005F4AC8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</w:rPr>
          </w:pPr>
          <w:bookmarkStart w:id="4" w:name="_Hlk499807852"/>
          <w:r w:rsidRPr="005F4AC8">
            <w:rPr>
              <w:rFonts w:ascii="Arial" w:hAnsi="Arial" w:cs="Arial"/>
              <w:sz w:val="16"/>
              <w:szCs w:val="16"/>
            </w:rPr>
            <w:t xml:space="preserve">Clear (contains up to 5% light blue – no opaques); </w:t>
          </w:r>
        </w:p>
        <w:p w:rsidR="001D7F00" w:rsidRPr="005F4AC8" w:rsidRDefault="001D7F00" w:rsidP="005F4AC8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sz w:val="16"/>
              <w:szCs w:val="16"/>
            </w:rPr>
            <w:t>Clear/Blue (contains up to 20% light blue – no opaques),</w:t>
          </w:r>
        </w:p>
        <w:p w:rsidR="001D7F00" w:rsidRPr="005F4AC8" w:rsidRDefault="001D7F00" w:rsidP="005F4AC8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sz w:val="16"/>
              <w:szCs w:val="16"/>
            </w:rPr>
            <w:t xml:space="preserve">Light blue (contains more than 20% light blue PET – no opaques), </w:t>
          </w:r>
        </w:p>
        <w:p w:rsidR="001D7F00" w:rsidRPr="005F4AC8" w:rsidRDefault="001D7F00" w:rsidP="005F4AC8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sz w:val="16"/>
              <w:szCs w:val="16"/>
            </w:rPr>
            <w:t>Mixed colours (contains more than 80% transparent colours mixed &amp; up to maximum 5% opaque colours).</w:t>
          </w:r>
        </w:p>
        <w:p w:rsidR="001D7F00" w:rsidRPr="005F4AC8" w:rsidRDefault="001D7F00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b/>
              <w:bCs/>
              <w:sz w:val="16"/>
              <w:szCs w:val="16"/>
            </w:rPr>
            <w:t>Impurities content</w:t>
          </w:r>
          <w:r w:rsidRPr="005F4AC8">
            <w:rPr>
              <w:rFonts w:ascii="Arial" w:hAnsi="Arial" w:cs="Arial"/>
              <w:sz w:val="16"/>
              <w:szCs w:val="16"/>
            </w:rPr>
            <w:t>: the impurities content is the sum of all the unwanted impurities.</w:t>
          </w:r>
        </w:p>
        <w:bookmarkEnd w:id="0"/>
        <w:bookmarkEnd w:id="4"/>
        <w:p w:rsidR="001D7F00" w:rsidRDefault="001D7F00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b/>
              <w:bCs/>
              <w:sz w:val="16"/>
              <w:szCs w:val="16"/>
            </w:rPr>
            <w:t>Prohibited Impurities</w:t>
          </w:r>
          <w:r w:rsidRPr="005F4AC8">
            <w:rPr>
              <w:rFonts w:ascii="Arial" w:hAnsi="Arial" w:cs="Arial"/>
              <w:sz w:val="16"/>
              <w:szCs w:val="16"/>
            </w:rPr>
            <w:t>: the listed prohibited impurities should not be present in the bales.</w:t>
          </w:r>
        </w:p>
        <w:p w:rsidR="00214A7E" w:rsidRDefault="001D7F00" w:rsidP="001D7F00">
          <w:pPr>
            <w:pStyle w:val="DF9981638779416AA166C1DDB905D7C014"/>
          </w:pPr>
          <w:r>
            <w:rPr>
              <w:rFonts w:ascii="Arial" w:hAnsi="Arial" w:cs="Arial"/>
              <w:b/>
              <w:bCs/>
              <w:sz w:val="16"/>
              <w:szCs w:val="16"/>
            </w:rPr>
            <w:t>Non-f</w:t>
          </w:r>
          <w:r w:rsidRPr="005F4AC8">
            <w:rPr>
              <w:rFonts w:ascii="Arial" w:hAnsi="Arial" w:cs="Arial"/>
              <w:b/>
              <w:bCs/>
              <w:sz w:val="16"/>
              <w:szCs w:val="16"/>
            </w:rPr>
            <w:t>ood contact</w:t>
          </w:r>
          <w:r w:rsidRPr="005F4AC8">
            <w:rPr>
              <w:rFonts w:ascii="Arial" w:hAnsi="Arial" w:cs="Arial"/>
              <w:sz w:val="16"/>
              <w:szCs w:val="16"/>
            </w:rPr>
            <w:t xml:space="preserve">: PET waste to be processed to food contact rPET </w:t>
          </w:r>
          <w:r>
            <w:rPr>
              <w:rFonts w:ascii="Arial" w:hAnsi="Arial" w:cs="Arial"/>
              <w:sz w:val="16"/>
              <w:szCs w:val="16"/>
            </w:rPr>
            <w:t>should containt</w:t>
          </w:r>
          <w:r w:rsidRPr="005F4AC8">
            <w:rPr>
              <w:rFonts w:ascii="Arial" w:hAnsi="Arial" w:cs="Arial"/>
              <w:sz w:val="16"/>
              <w:szCs w:val="16"/>
            </w:rPr>
            <w:t xml:space="preserve"> max. 5% of PET </w:t>
          </w:r>
          <w:r>
            <w:rPr>
              <w:rFonts w:ascii="Arial" w:hAnsi="Arial" w:cs="Arial"/>
              <w:sz w:val="16"/>
              <w:szCs w:val="16"/>
            </w:rPr>
            <w:t xml:space="preserve">articles </w:t>
          </w:r>
          <w:r w:rsidRPr="005F4AC8">
            <w:rPr>
              <w:rFonts w:ascii="Arial" w:hAnsi="Arial" w:cs="Arial"/>
              <w:sz w:val="16"/>
              <w:szCs w:val="16"/>
            </w:rPr>
            <w:t>from non-food applications</w:t>
          </w:r>
        </w:p>
      </w:docPartBody>
    </w:docPart>
    <w:docPart>
      <w:docPartPr>
        <w:name w:val="6D851E9AE8D74D1093B0C4B24421BE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67146-659F-4E27-BC65-FE76BE15F364}"/>
      </w:docPartPr>
      <w:docPartBody>
        <w:p w:rsidR="000732C2" w:rsidRDefault="00214A7E" w:rsidP="00214A7E">
          <w:pPr>
            <w:pStyle w:val="6D851E9AE8D74D1093B0C4B24421BEEE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0D48D7FAA245C89A42BFF480DF6A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1E7120-5259-48CB-BA94-26DA1645A059}"/>
      </w:docPartPr>
      <w:docPartBody>
        <w:p w:rsidR="000732C2" w:rsidRDefault="001D7F00" w:rsidP="001D7F00">
          <w:pPr>
            <w:pStyle w:val="D80D48D7FAA245C89A42BFF480DF6A9728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C390841977BF4005BD09775915086F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9A5EC7-A93F-4F0D-91D2-C6DF771F41D4}"/>
      </w:docPartPr>
      <w:docPartBody>
        <w:p w:rsidR="000732C2" w:rsidRDefault="00214A7E" w:rsidP="00214A7E">
          <w:pPr>
            <w:pStyle w:val="C390841977BF4005BD09775915086F5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AF025D9847443CBD6B5986F5A50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C147A0-5EDB-443B-BA3B-A121E9688689}"/>
      </w:docPartPr>
      <w:docPartBody>
        <w:p w:rsidR="000732C2" w:rsidRDefault="00214A7E" w:rsidP="00214A7E">
          <w:pPr>
            <w:pStyle w:val="D6AF025D9847443CBD6B5986F5A50AC2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07E86ED8A840C5B0C19C88AE9E0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701506-D7F0-4A24-B583-E3111319CC1F}"/>
      </w:docPartPr>
      <w:docPartBody>
        <w:p w:rsidR="000732C2" w:rsidRDefault="00214A7E" w:rsidP="00214A7E">
          <w:pPr>
            <w:pStyle w:val="EB07E86ED8A840C5B0C19C88AE9E05A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BE042FE4DC48319D6672EA7BCA32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101B6-F9D3-4DB6-B50C-C6EC53F783A9}"/>
      </w:docPartPr>
      <w:docPartBody>
        <w:p w:rsidR="000732C2" w:rsidRDefault="00214A7E" w:rsidP="00214A7E">
          <w:pPr>
            <w:pStyle w:val="85BE042FE4DC48319D6672EA7BCA32EE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B8E8E932C74CF0B8B24F1269E775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92F82C-8D90-407B-8B93-A7CC13869812}"/>
      </w:docPartPr>
      <w:docPartBody>
        <w:p w:rsidR="000732C2" w:rsidRDefault="00214A7E" w:rsidP="00214A7E">
          <w:pPr>
            <w:pStyle w:val="0BB8E8E932C74CF0B8B24F1269E775D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7B6B8E2E4A4DB3A9331794FE11E8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7FA20-5D71-4ED6-9729-83576656B6C6}"/>
      </w:docPartPr>
      <w:docPartBody>
        <w:p w:rsidR="000732C2" w:rsidRDefault="00214A7E" w:rsidP="00214A7E">
          <w:pPr>
            <w:pStyle w:val="B57B6B8E2E4A4DB3A9331794FE11E84A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D2E46A53B249EBA94FDA1D80A525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F6674-7A89-4C18-9887-0CAA83EADCFB}"/>
      </w:docPartPr>
      <w:docPartBody>
        <w:p w:rsidR="000732C2" w:rsidRDefault="00214A7E" w:rsidP="00214A7E">
          <w:pPr>
            <w:pStyle w:val="D4D2E46A53B249EBA94FDA1D80A52562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C62C4DBD034743B275D47B793AF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A0F3C0-C4AD-43D7-A37E-D544F2635E5D}"/>
      </w:docPartPr>
      <w:docPartBody>
        <w:p w:rsidR="000732C2" w:rsidRDefault="00214A7E" w:rsidP="00214A7E">
          <w:pPr>
            <w:pStyle w:val="88C62C4DBD034743B275D47B793AF2FB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32478C8267457090EA75E1A9A42B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EC232-3FAB-478B-ADA7-AAF08A59C741}"/>
      </w:docPartPr>
      <w:docPartBody>
        <w:p w:rsidR="000732C2" w:rsidRDefault="00214A7E" w:rsidP="00214A7E">
          <w:pPr>
            <w:pStyle w:val="0C32478C8267457090EA75E1A9A42BB2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E88A3FEAD546E3AAA0259D4756D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7152A-64D7-4582-B46C-D2FF85A2090F}"/>
      </w:docPartPr>
      <w:docPartBody>
        <w:p w:rsidR="000732C2" w:rsidRDefault="001D7F00" w:rsidP="001D7F00">
          <w:pPr>
            <w:pStyle w:val="39E88A3FEAD546E3AAA0259D4756DB951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754762C47184DD6B13194FC16674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A56AF6-B94D-4729-915C-F611CB8064F8}"/>
      </w:docPartPr>
      <w:docPartBody>
        <w:p w:rsidR="000732C2" w:rsidRDefault="001D7F00" w:rsidP="001D7F00">
          <w:pPr>
            <w:pStyle w:val="0754762C47184DD6B13194FC166749CF1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E1D9BE18B18E4C9CBF225271416768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0914F8-4E67-4697-94D6-7A4FBF3BD929}"/>
      </w:docPartPr>
      <w:docPartBody>
        <w:p w:rsidR="000732C2" w:rsidRDefault="001D7F00" w:rsidP="001D7F00">
          <w:pPr>
            <w:pStyle w:val="E1D9BE18B18E4C9CBF2252714167687D1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183732B5DC24052807993FCE44883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3A7803-56C5-469E-BB44-5A4B14BDBF86}"/>
      </w:docPartPr>
      <w:docPartBody>
        <w:p w:rsidR="000732C2" w:rsidRDefault="001D7F00" w:rsidP="001D7F00">
          <w:pPr>
            <w:pStyle w:val="0183732B5DC24052807993FCE44883A11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E0AF4A49276143DDB8E5C845A10DFF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2057B5-D43D-47B0-A311-4E96A1331F9C}"/>
      </w:docPartPr>
      <w:docPartBody>
        <w:p w:rsidR="000732C2" w:rsidRDefault="001D7F00" w:rsidP="001D7F00">
          <w:pPr>
            <w:pStyle w:val="E0AF4A49276143DDB8E5C845A10DFFFE1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79AD48D2C0C64C0D8B546C5252A164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E0376D-7FE2-4222-809B-D526AA88898F}"/>
      </w:docPartPr>
      <w:docPartBody>
        <w:p w:rsidR="000732C2" w:rsidRDefault="001D7F00" w:rsidP="001D7F00">
          <w:pPr>
            <w:pStyle w:val="79AD48D2C0C64C0D8B546C5252A164791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4CBDD79C11264237AB7F50CC03703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2749C1-F11B-42EF-948E-2BEA862AE783}"/>
      </w:docPartPr>
      <w:docPartBody>
        <w:p w:rsidR="000732C2" w:rsidRDefault="001D7F00" w:rsidP="001D7F00">
          <w:pPr>
            <w:pStyle w:val="4CBDD79C11264237AB7F50CC03703BFC1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DDD6EF0003F6433AAD241C7FC587F7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2CAFE-9449-430F-A57A-BF94E9E7BF94}"/>
      </w:docPartPr>
      <w:docPartBody>
        <w:p w:rsidR="000732C2" w:rsidRDefault="001D7F00" w:rsidP="001D7F00">
          <w:pPr>
            <w:pStyle w:val="DDD6EF0003F6433AAD241C7FC587F7501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5348A881BD3648598B74072FE8B0BD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5C93B6-E8E3-4515-BD71-B0117F58959C}"/>
      </w:docPartPr>
      <w:docPartBody>
        <w:p w:rsidR="000732C2" w:rsidRDefault="00214A7E" w:rsidP="00214A7E">
          <w:pPr>
            <w:pStyle w:val="5348A881BD3648598B74072FE8B0BDC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CCE7CE8889434080233738D24EB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827DE-E938-48F0-B16D-A6C6E8D6BB26}"/>
      </w:docPartPr>
      <w:docPartBody>
        <w:p w:rsidR="000732C2" w:rsidRDefault="001D7F00" w:rsidP="001D7F00">
          <w:pPr>
            <w:pStyle w:val="11CCE7CE8889434080233738D24EBA621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59595927BE8A4BD78E1BE982947E72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29E197-46F0-40E6-A595-7EF661B1C35A}"/>
      </w:docPartPr>
      <w:docPartBody>
        <w:p w:rsidR="00C5196B" w:rsidRDefault="00C30357" w:rsidP="00C30357">
          <w:pPr>
            <w:pStyle w:val="59595927BE8A4BD78E1BE982947E7201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2AB56E3636483D9858067AB1F802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22AC6E-35AA-41D8-925B-89BAE02B5D6B}"/>
      </w:docPartPr>
      <w:docPartBody>
        <w:p w:rsidR="00C5196B" w:rsidRDefault="001D7F00" w:rsidP="001D7F00">
          <w:pPr>
            <w:pStyle w:val="6E2AB56E3636483D9858067AB1F80296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4AD27EFDEAB04F0CA0B79568C4FA57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C48F2-22D4-4749-BC51-E4255909C86A}"/>
      </w:docPartPr>
      <w:docPartBody>
        <w:p w:rsidR="00C5196B" w:rsidRDefault="00C30357" w:rsidP="00C30357">
          <w:pPr>
            <w:pStyle w:val="4AD27EFDEAB04F0CA0B79568C4FA57A4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DECB2058DB47B5AA91CD9DEDECB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D6DAF0-15D3-49A4-BF54-47596346B2B7}"/>
      </w:docPartPr>
      <w:docPartBody>
        <w:p w:rsidR="00C5196B" w:rsidRDefault="00C30357" w:rsidP="00C30357">
          <w:pPr>
            <w:pStyle w:val="5CDECB2058DB47B5AA91CD9DEDECB49D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97605E3BFF4E37A738D6D914B4A2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D6F69-F4A6-4049-B6C9-345B716E0F79}"/>
      </w:docPartPr>
      <w:docPartBody>
        <w:p w:rsidR="00C5196B" w:rsidRDefault="00C5196B" w:rsidP="00C5196B">
          <w:pPr>
            <w:pStyle w:val="8E97605E3BFF4E37A738D6D914B4A23F3"/>
          </w:pPr>
          <w:r w:rsidRPr="00EE4A08">
            <w:rPr>
              <w:rFonts w:ascii="Arial" w:hAnsi="Arial" w:cs="Arial"/>
              <w:i/>
              <w:iCs/>
              <w:sz w:val="18"/>
              <w:szCs w:val="18"/>
            </w:rPr>
            <w:t>Indicate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 xml:space="preserve"> the max. content of articles from non-food applications</w:t>
          </w:r>
        </w:p>
      </w:docPartBody>
    </w:docPart>
    <w:docPart>
      <w:docPartPr>
        <w:name w:val="2D6B451477C8486C8F816AAEA7CAD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8EC34-99FC-426D-98C5-C5B81A195012}"/>
      </w:docPartPr>
      <w:docPartBody>
        <w:p w:rsidR="00C5196B" w:rsidRDefault="00C30357" w:rsidP="00C30357">
          <w:pPr>
            <w:pStyle w:val="2D6B451477C8486C8F816AAEA7CADFD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952C9B7F144D14B51A166D1BFEAB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14F33-293B-40E1-BD5E-4D591DD770D8}"/>
      </w:docPartPr>
      <w:docPartBody>
        <w:p w:rsidR="00C5196B" w:rsidRDefault="001D7F00" w:rsidP="001D7F00">
          <w:pPr>
            <w:pStyle w:val="F9952C9B7F144D14B51A166D1BFEABD7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6CF6CE6438704AC0877CC85077AEB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FADAC3-D3B4-4FA3-9901-B1F702D40B06}"/>
      </w:docPartPr>
      <w:docPartBody>
        <w:p w:rsidR="00610FFF" w:rsidRDefault="00C5196B" w:rsidP="00C5196B">
          <w:pPr>
            <w:pStyle w:val="6CF6CE6438704AC0877CC85077AEBC41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51BB"/>
    <w:rsid w:val="000732C2"/>
    <w:rsid w:val="001D7F00"/>
    <w:rsid w:val="00214A7E"/>
    <w:rsid w:val="00437B83"/>
    <w:rsid w:val="00445A0C"/>
    <w:rsid w:val="00483CC1"/>
    <w:rsid w:val="0053245A"/>
    <w:rsid w:val="00610FFF"/>
    <w:rsid w:val="006851BB"/>
    <w:rsid w:val="00715DE4"/>
    <w:rsid w:val="008615DA"/>
    <w:rsid w:val="008C6369"/>
    <w:rsid w:val="00993A6C"/>
    <w:rsid w:val="009B7B7F"/>
    <w:rsid w:val="00B83E20"/>
    <w:rsid w:val="00C30357"/>
    <w:rsid w:val="00C5196B"/>
    <w:rsid w:val="00CC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D7F00"/>
    <w:rPr>
      <w:color w:val="808080"/>
    </w:rPr>
  </w:style>
  <w:style w:type="paragraph" w:customStyle="1" w:styleId="8B4261CBA40E422F9268B691C3A193DB">
    <w:name w:val="8B4261CBA40E422F9268B691C3A193DB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B4261CBA40E422F9268B691C3A193DB1">
    <w:name w:val="8B4261CBA40E422F9268B691C3A193DB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B4261CBA40E422F9268B691C3A193DB2">
    <w:name w:val="8B4261CBA40E422F9268B691C3A193DB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">
    <w:name w:val="25DA770E5E1647588DB6046793BE8936"/>
    <w:rsid w:val="006851BB"/>
    <w:rPr>
      <w:rFonts w:eastAsiaTheme="minorHAnsi"/>
    </w:rPr>
  </w:style>
  <w:style w:type="paragraph" w:customStyle="1" w:styleId="8C2C82FD714C4D0A92A1DDB792E46BA8">
    <w:name w:val="8C2C82FD714C4D0A92A1DDB792E46BA8"/>
    <w:rsid w:val="006851BB"/>
    <w:rPr>
      <w:rFonts w:eastAsiaTheme="minorHAnsi"/>
    </w:rPr>
  </w:style>
  <w:style w:type="paragraph" w:customStyle="1" w:styleId="2F8289CF650E43C7BC4B187BF300D9E5">
    <w:name w:val="2F8289CF650E43C7BC4B187BF300D9E5"/>
    <w:rsid w:val="006851BB"/>
    <w:rPr>
      <w:rFonts w:eastAsiaTheme="minorHAnsi"/>
    </w:rPr>
  </w:style>
  <w:style w:type="paragraph" w:customStyle="1" w:styleId="8ED4AE1B383243A48DB0D8BD97614630">
    <w:name w:val="8ED4AE1B383243A48DB0D8BD97614630"/>
    <w:rsid w:val="006851BB"/>
    <w:rPr>
      <w:rFonts w:eastAsiaTheme="minorHAnsi"/>
    </w:rPr>
  </w:style>
  <w:style w:type="paragraph" w:customStyle="1" w:styleId="0AAA0F5871E040369B078290249267CC">
    <w:name w:val="0AAA0F5871E040369B078290249267CC"/>
    <w:rsid w:val="006851BB"/>
    <w:rPr>
      <w:rFonts w:eastAsiaTheme="minorHAnsi"/>
    </w:rPr>
  </w:style>
  <w:style w:type="paragraph" w:customStyle="1" w:styleId="8B4261CBA40E422F9268B691C3A193DB3">
    <w:name w:val="8B4261CBA40E422F9268B691C3A193DB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">
    <w:name w:val="25DA770E5E1647588DB6046793BE89361"/>
    <w:rsid w:val="006851BB"/>
    <w:rPr>
      <w:rFonts w:eastAsiaTheme="minorHAnsi"/>
    </w:rPr>
  </w:style>
  <w:style w:type="paragraph" w:customStyle="1" w:styleId="8C2C82FD714C4D0A92A1DDB792E46BA81">
    <w:name w:val="8C2C82FD714C4D0A92A1DDB792E46BA81"/>
    <w:rsid w:val="006851BB"/>
    <w:rPr>
      <w:rFonts w:eastAsiaTheme="minorHAnsi"/>
    </w:rPr>
  </w:style>
  <w:style w:type="paragraph" w:customStyle="1" w:styleId="2F8289CF650E43C7BC4B187BF300D9E51">
    <w:name w:val="2F8289CF650E43C7BC4B187BF300D9E51"/>
    <w:rsid w:val="006851BB"/>
    <w:rPr>
      <w:rFonts w:eastAsiaTheme="minorHAnsi"/>
    </w:rPr>
  </w:style>
  <w:style w:type="paragraph" w:customStyle="1" w:styleId="8ED4AE1B383243A48DB0D8BD976146301">
    <w:name w:val="8ED4AE1B383243A48DB0D8BD976146301"/>
    <w:rsid w:val="006851BB"/>
    <w:rPr>
      <w:rFonts w:eastAsiaTheme="minorHAnsi"/>
    </w:rPr>
  </w:style>
  <w:style w:type="paragraph" w:customStyle="1" w:styleId="0AAA0F5871E040369B078290249267CC1">
    <w:name w:val="0AAA0F5871E040369B078290249267CC1"/>
    <w:rsid w:val="006851BB"/>
    <w:rPr>
      <w:rFonts w:eastAsiaTheme="minorHAnsi"/>
    </w:rPr>
  </w:style>
  <w:style w:type="paragraph" w:customStyle="1" w:styleId="8B4261CBA40E422F9268B691C3A193DB4">
    <w:name w:val="8B4261CBA40E422F9268B691C3A193DB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">
    <w:name w:val="25DA770E5E1647588DB6046793BE89362"/>
    <w:rsid w:val="006851BB"/>
    <w:rPr>
      <w:rFonts w:eastAsiaTheme="minorHAnsi"/>
    </w:rPr>
  </w:style>
  <w:style w:type="paragraph" w:customStyle="1" w:styleId="8C2C82FD714C4D0A92A1DDB792E46BA82">
    <w:name w:val="8C2C82FD714C4D0A92A1DDB792E46BA82"/>
    <w:rsid w:val="006851BB"/>
    <w:rPr>
      <w:rFonts w:eastAsiaTheme="minorHAnsi"/>
    </w:rPr>
  </w:style>
  <w:style w:type="paragraph" w:customStyle="1" w:styleId="2F8289CF650E43C7BC4B187BF300D9E52">
    <w:name w:val="2F8289CF650E43C7BC4B187BF300D9E52"/>
    <w:rsid w:val="006851BB"/>
    <w:rPr>
      <w:rFonts w:eastAsiaTheme="minorHAnsi"/>
    </w:rPr>
  </w:style>
  <w:style w:type="paragraph" w:customStyle="1" w:styleId="8ED4AE1B383243A48DB0D8BD976146302">
    <w:name w:val="8ED4AE1B383243A48DB0D8BD976146302"/>
    <w:rsid w:val="006851BB"/>
    <w:rPr>
      <w:rFonts w:eastAsiaTheme="minorHAnsi"/>
    </w:rPr>
  </w:style>
  <w:style w:type="paragraph" w:customStyle="1" w:styleId="0AAA0F5871E040369B078290249267CC2">
    <w:name w:val="0AAA0F5871E040369B078290249267CC2"/>
    <w:rsid w:val="006851BB"/>
    <w:rPr>
      <w:rFonts w:eastAsiaTheme="minorHAnsi"/>
    </w:rPr>
  </w:style>
  <w:style w:type="paragraph" w:customStyle="1" w:styleId="8B4261CBA40E422F9268B691C3A193DB5">
    <w:name w:val="8B4261CBA40E422F9268B691C3A193DB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A97A5911E2FD40998CE03723212B0B8B">
    <w:name w:val="A97A5911E2FD40998CE03723212B0B8B"/>
    <w:rsid w:val="006851BB"/>
  </w:style>
  <w:style w:type="paragraph" w:customStyle="1" w:styleId="92BCE0169DD34C938177AC0F804648E7">
    <w:name w:val="92BCE0169DD34C938177AC0F804648E7"/>
    <w:rsid w:val="006851BB"/>
  </w:style>
  <w:style w:type="paragraph" w:customStyle="1" w:styleId="B8F693DCC5E54E41B6B6E241220CA1AD">
    <w:name w:val="B8F693DCC5E54E41B6B6E241220CA1AD"/>
    <w:rsid w:val="006851BB"/>
  </w:style>
  <w:style w:type="paragraph" w:customStyle="1" w:styleId="06E9E485B64A4EF5BDDD49D8993C9507">
    <w:name w:val="06E9E485B64A4EF5BDDD49D8993C9507"/>
    <w:rsid w:val="006851BB"/>
  </w:style>
  <w:style w:type="paragraph" w:customStyle="1" w:styleId="4C28576CC941424CBFAB9600BACB8BEF">
    <w:name w:val="4C28576CC941424CBFAB9600BACB8BEF"/>
    <w:rsid w:val="006851BB"/>
  </w:style>
  <w:style w:type="paragraph" w:customStyle="1" w:styleId="68927025456640059EC564CAE1A4E0DC">
    <w:name w:val="68927025456640059EC564CAE1A4E0DC"/>
    <w:rsid w:val="006851BB"/>
  </w:style>
  <w:style w:type="paragraph" w:customStyle="1" w:styleId="DB99344588DA40B4BEBCC73E91B7F132">
    <w:name w:val="DB99344588DA40B4BEBCC73E91B7F132"/>
    <w:rsid w:val="006851BB"/>
  </w:style>
  <w:style w:type="paragraph" w:customStyle="1" w:styleId="6FC15B8B900F42D790BEF6E40B921FD8">
    <w:name w:val="6FC15B8B900F42D790BEF6E40B921FD8"/>
    <w:rsid w:val="006851BB"/>
  </w:style>
  <w:style w:type="paragraph" w:customStyle="1" w:styleId="8F19E5B6606648ED9B9F1F1E9AD80F99">
    <w:name w:val="8F19E5B6606648ED9B9F1F1E9AD80F99"/>
    <w:rsid w:val="006851BB"/>
  </w:style>
  <w:style w:type="paragraph" w:customStyle="1" w:styleId="25DA770E5E1647588DB6046793BE89363">
    <w:name w:val="25DA770E5E1647588DB6046793BE89363"/>
    <w:rsid w:val="006851BB"/>
    <w:rPr>
      <w:rFonts w:eastAsiaTheme="minorHAnsi"/>
    </w:rPr>
  </w:style>
  <w:style w:type="paragraph" w:customStyle="1" w:styleId="8C2C82FD714C4D0A92A1DDB792E46BA83">
    <w:name w:val="8C2C82FD714C4D0A92A1DDB792E46BA83"/>
    <w:rsid w:val="006851BB"/>
    <w:rPr>
      <w:rFonts w:eastAsiaTheme="minorHAnsi"/>
    </w:rPr>
  </w:style>
  <w:style w:type="paragraph" w:customStyle="1" w:styleId="2F8289CF650E43C7BC4B187BF300D9E53">
    <w:name w:val="2F8289CF650E43C7BC4B187BF300D9E53"/>
    <w:rsid w:val="006851BB"/>
    <w:rPr>
      <w:rFonts w:eastAsiaTheme="minorHAnsi"/>
    </w:rPr>
  </w:style>
  <w:style w:type="paragraph" w:customStyle="1" w:styleId="8ED4AE1B383243A48DB0D8BD976146303">
    <w:name w:val="8ED4AE1B383243A48DB0D8BD976146303"/>
    <w:rsid w:val="006851BB"/>
    <w:rPr>
      <w:rFonts w:eastAsiaTheme="minorHAnsi"/>
    </w:rPr>
  </w:style>
  <w:style w:type="paragraph" w:customStyle="1" w:styleId="0AAA0F5871E040369B078290249267CC3">
    <w:name w:val="0AAA0F5871E040369B078290249267CC3"/>
    <w:rsid w:val="006851BB"/>
    <w:rPr>
      <w:rFonts w:eastAsiaTheme="minorHAnsi"/>
    </w:rPr>
  </w:style>
  <w:style w:type="paragraph" w:customStyle="1" w:styleId="B83AEA1F936F46D3A636341AC42A625E">
    <w:name w:val="B83AEA1F936F46D3A636341AC42A625E"/>
    <w:rsid w:val="006851BB"/>
    <w:rPr>
      <w:rFonts w:eastAsiaTheme="minorHAnsi"/>
    </w:rPr>
  </w:style>
  <w:style w:type="paragraph" w:customStyle="1" w:styleId="A97A5911E2FD40998CE03723212B0B8B1">
    <w:name w:val="A97A5911E2FD40998CE03723212B0B8B1"/>
    <w:rsid w:val="006851BB"/>
    <w:rPr>
      <w:rFonts w:eastAsiaTheme="minorHAnsi"/>
    </w:rPr>
  </w:style>
  <w:style w:type="paragraph" w:customStyle="1" w:styleId="92BCE0169DD34C938177AC0F804648E71">
    <w:name w:val="92BCE0169DD34C938177AC0F804648E71"/>
    <w:rsid w:val="006851BB"/>
    <w:rPr>
      <w:rFonts w:eastAsiaTheme="minorHAnsi"/>
    </w:rPr>
  </w:style>
  <w:style w:type="paragraph" w:customStyle="1" w:styleId="B8F693DCC5E54E41B6B6E241220CA1AD1">
    <w:name w:val="B8F693DCC5E54E41B6B6E241220CA1AD1"/>
    <w:rsid w:val="006851BB"/>
    <w:rPr>
      <w:rFonts w:eastAsiaTheme="minorHAnsi"/>
    </w:rPr>
  </w:style>
  <w:style w:type="paragraph" w:customStyle="1" w:styleId="06E9E485B64A4EF5BDDD49D8993C95071">
    <w:name w:val="06E9E485B64A4EF5BDDD49D8993C95071"/>
    <w:rsid w:val="006851BB"/>
    <w:rPr>
      <w:rFonts w:eastAsiaTheme="minorHAnsi"/>
    </w:rPr>
  </w:style>
  <w:style w:type="paragraph" w:customStyle="1" w:styleId="4C28576CC941424CBFAB9600BACB8BEF1">
    <w:name w:val="4C28576CC941424CBFAB9600BACB8BEF1"/>
    <w:rsid w:val="006851BB"/>
    <w:rPr>
      <w:rFonts w:eastAsiaTheme="minorHAnsi"/>
    </w:rPr>
  </w:style>
  <w:style w:type="paragraph" w:customStyle="1" w:styleId="68927025456640059EC564CAE1A4E0DC1">
    <w:name w:val="68927025456640059EC564CAE1A4E0DC1"/>
    <w:rsid w:val="006851BB"/>
    <w:rPr>
      <w:rFonts w:eastAsiaTheme="minorHAnsi"/>
    </w:rPr>
  </w:style>
  <w:style w:type="paragraph" w:customStyle="1" w:styleId="DB99344588DA40B4BEBCC73E91B7F1321">
    <w:name w:val="DB99344588DA40B4BEBCC73E91B7F1321"/>
    <w:rsid w:val="006851BB"/>
    <w:rPr>
      <w:rFonts w:eastAsiaTheme="minorHAnsi"/>
    </w:rPr>
  </w:style>
  <w:style w:type="paragraph" w:customStyle="1" w:styleId="6FC15B8B900F42D790BEF6E40B921FD81">
    <w:name w:val="6FC15B8B900F42D790BEF6E40B921FD81"/>
    <w:rsid w:val="006851BB"/>
    <w:rPr>
      <w:rFonts w:eastAsiaTheme="minorHAnsi"/>
    </w:rPr>
  </w:style>
  <w:style w:type="paragraph" w:customStyle="1" w:styleId="8F19E5B6606648ED9B9F1F1E9AD80F991">
    <w:name w:val="8F19E5B6606648ED9B9F1F1E9AD80F991"/>
    <w:rsid w:val="006851BB"/>
    <w:rPr>
      <w:rFonts w:eastAsiaTheme="minorHAnsi"/>
    </w:rPr>
  </w:style>
  <w:style w:type="paragraph" w:customStyle="1" w:styleId="8B4261CBA40E422F9268B691C3A193DB6">
    <w:name w:val="8B4261CBA40E422F9268B691C3A193DB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911323DD64CE4478966F0CDCC7398665">
    <w:name w:val="911323DD64CE4478966F0CDCC7398665"/>
    <w:rsid w:val="006851BB"/>
  </w:style>
  <w:style w:type="paragraph" w:customStyle="1" w:styleId="850692EEAC834CB19B0CCACB8A384B0D">
    <w:name w:val="850692EEAC834CB19B0CCACB8A384B0D"/>
    <w:rsid w:val="006851BB"/>
  </w:style>
  <w:style w:type="paragraph" w:customStyle="1" w:styleId="64E422B934694E8E88FDCCB8A5ECE9B0">
    <w:name w:val="64E422B934694E8E88FDCCB8A5ECE9B0"/>
    <w:rsid w:val="006851BB"/>
  </w:style>
  <w:style w:type="paragraph" w:customStyle="1" w:styleId="853052AC1F1B4F2FA553529A0C11CA0F">
    <w:name w:val="853052AC1F1B4F2FA553529A0C11CA0F"/>
    <w:rsid w:val="006851BB"/>
  </w:style>
  <w:style w:type="paragraph" w:customStyle="1" w:styleId="5556E2DB47654C25912C5EC2A2013A00">
    <w:name w:val="5556E2DB47654C25912C5EC2A2013A00"/>
    <w:rsid w:val="006851BB"/>
  </w:style>
  <w:style w:type="paragraph" w:customStyle="1" w:styleId="BE8FF407CDC14798A31C5D764A2F253E">
    <w:name w:val="BE8FF407CDC14798A31C5D764A2F253E"/>
    <w:rsid w:val="006851BB"/>
  </w:style>
  <w:style w:type="paragraph" w:customStyle="1" w:styleId="A06E0AEA6C1E471886998229C31D07C6">
    <w:name w:val="A06E0AEA6C1E471886998229C31D07C6"/>
    <w:rsid w:val="006851BB"/>
  </w:style>
  <w:style w:type="paragraph" w:customStyle="1" w:styleId="6EEC8C2518F04E1F87E233AEDE82CBCE">
    <w:name w:val="6EEC8C2518F04E1F87E233AEDE82CBCE"/>
    <w:rsid w:val="006851BB"/>
  </w:style>
  <w:style w:type="paragraph" w:customStyle="1" w:styleId="0E52C51248C545FAA8CFDB446D88AEA1">
    <w:name w:val="0E52C51248C545FAA8CFDB446D88AEA1"/>
    <w:rsid w:val="006851BB"/>
  </w:style>
  <w:style w:type="paragraph" w:customStyle="1" w:styleId="5F073543A30B4A3B86027B7D78B265B0">
    <w:name w:val="5F073543A30B4A3B86027B7D78B265B0"/>
    <w:rsid w:val="006851BB"/>
  </w:style>
  <w:style w:type="paragraph" w:customStyle="1" w:styleId="5342786526974FDABAD836265FBAA836">
    <w:name w:val="5342786526974FDABAD836265FBAA836"/>
    <w:rsid w:val="006851BB"/>
  </w:style>
  <w:style w:type="paragraph" w:customStyle="1" w:styleId="065744AFEC754527A12CECB6A614A278">
    <w:name w:val="065744AFEC754527A12CECB6A614A278"/>
    <w:rsid w:val="006851BB"/>
  </w:style>
  <w:style w:type="paragraph" w:customStyle="1" w:styleId="077D093F12F94074992E4A697330F80F">
    <w:name w:val="077D093F12F94074992E4A697330F80F"/>
    <w:rsid w:val="006851BB"/>
  </w:style>
  <w:style w:type="paragraph" w:customStyle="1" w:styleId="12D89F22493A449A9CE10374E6662AD3">
    <w:name w:val="12D89F22493A449A9CE10374E6662AD3"/>
    <w:rsid w:val="006851BB"/>
  </w:style>
  <w:style w:type="paragraph" w:customStyle="1" w:styleId="78C8082E95674D14916096626A0D6367">
    <w:name w:val="78C8082E95674D14916096626A0D6367"/>
    <w:rsid w:val="006851BB"/>
  </w:style>
  <w:style w:type="paragraph" w:customStyle="1" w:styleId="9FF21024CA7347A0BA1476B9D28917D9">
    <w:name w:val="9FF21024CA7347A0BA1476B9D28917D9"/>
    <w:rsid w:val="006851BB"/>
  </w:style>
  <w:style w:type="paragraph" w:customStyle="1" w:styleId="6D20A1B7428343ECABD0D1C8546B9FAE">
    <w:name w:val="6D20A1B7428343ECABD0D1C8546B9FAE"/>
    <w:rsid w:val="006851BB"/>
  </w:style>
  <w:style w:type="paragraph" w:customStyle="1" w:styleId="EDB412A607A5461AB88071D9142299D3">
    <w:name w:val="EDB412A607A5461AB88071D9142299D3"/>
    <w:rsid w:val="006851BB"/>
  </w:style>
  <w:style w:type="paragraph" w:customStyle="1" w:styleId="25DA770E5E1647588DB6046793BE89364">
    <w:name w:val="25DA770E5E1647588DB6046793BE89364"/>
    <w:rsid w:val="006851BB"/>
    <w:rPr>
      <w:rFonts w:eastAsiaTheme="minorHAnsi"/>
    </w:rPr>
  </w:style>
  <w:style w:type="paragraph" w:customStyle="1" w:styleId="8C2C82FD714C4D0A92A1DDB792E46BA84">
    <w:name w:val="8C2C82FD714C4D0A92A1DDB792E46BA84"/>
    <w:rsid w:val="006851BB"/>
    <w:rPr>
      <w:rFonts w:eastAsiaTheme="minorHAnsi"/>
    </w:rPr>
  </w:style>
  <w:style w:type="paragraph" w:customStyle="1" w:styleId="2F8289CF650E43C7BC4B187BF300D9E54">
    <w:name w:val="2F8289CF650E43C7BC4B187BF300D9E54"/>
    <w:rsid w:val="006851BB"/>
    <w:rPr>
      <w:rFonts w:eastAsiaTheme="minorHAnsi"/>
    </w:rPr>
  </w:style>
  <w:style w:type="paragraph" w:customStyle="1" w:styleId="8ED4AE1B383243A48DB0D8BD976146304">
    <w:name w:val="8ED4AE1B383243A48DB0D8BD976146304"/>
    <w:rsid w:val="006851BB"/>
    <w:rPr>
      <w:rFonts w:eastAsiaTheme="minorHAnsi"/>
    </w:rPr>
  </w:style>
  <w:style w:type="paragraph" w:customStyle="1" w:styleId="0AAA0F5871E040369B078290249267CC4">
    <w:name w:val="0AAA0F5871E040369B078290249267CC4"/>
    <w:rsid w:val="006851BB"/>
    <w:rPr>
      <w:rFonts w:eastAsiaTheme="minorHAnsi"/>
    </w:rPr>
  </w:style>
  <w:style w:type="paragraph" w:customStyle="1" w:styleId="B83AEA1F936F46D3A636341AC42A625E1">
    <w:name w:val="B83AEA1F936F46D3A636341AC42A625E1"/>
    <w:rsid w:val="006851BB"/>
    <w:rPr>
      <w:rFonts w:eastAsiaTheme="minorHAnsi"/>
    </w:rPr>
  </w:style>
  <w:style w:type="paragraph" w:customStyle="1" w:styleId="A97A5911E2FD40998CE03723212B0B8B2">
    <w:name w:val="A97A5911E2FD40998CE03723212B0B8B2"/>
    <w:rsid w:val="006851BB"/>
    <w:rPr>
      <w:rFonts w:eastAsiaTheme="minorHAnsi"/>
    </w:rPr>
  </w:style>
  <w:style w:type="paragraph" w:customStyle="1" w:styleId="92BCE0169DD34C938177AC0F804648E72">
    <w:name w:val="92BCE0169DD34C938177AC0F804648E72"/>
    <w:rsid w:val="006851BB"/>
    <w:rPr>
      <w:rFonts w:eastAsiaTheme="minorHAnsi"/>
    </w:rPr>
  </w:style>
  <w:style w:type="paragraph" w:customStyle="1" w:styleId="B8F693DCC5E54E41B6B6E241220CA1AD2">
    <w:name w:val="B8F693DCC5E54E41B6B6E241220CA1AD2"/>
    <w:rsid w:val="006851BB"/>
    <w:rPr>
      <w:rFonts w:eastAsiaTheme="minorHAnsi"/>
    </w:rPr>
  </w:style>
  <w:style w:type="paragraph" w:customStyle="1" w:styleId="06E9E485B64A4EF5BDDD49D8993C95072">
    <w:name w:val="06E9E485B64A4EF5BDDD49D8993C95072"/>
    <w:rsid w:val="006851BB"/>
    <w:rPr>
      <w:rFonts w:eastAsiaTheme="minorHAnsi"/>
    </w:rPr>
  </w:style>
  <w:style w:type="paragraph" w:customStyle="1" w:styleId="4C28576CC941424CBFAB9600BACB8BEF2">
    <w:name w:val="4C28576CC941424CBFAB9600BACB8BEF2"/>
    <w:rsid w:val="006851BB"/>
    <w:rPr>
      <w:rFonts w:eastAsiaTheme="minorHAnsi"/>
    </w:rPr>
  </w:style>
  <w:style w:type="paragraph" w:customStyle="1" w:styleId="68927025456640059EC564CAE1A4E0DC2">
    <w:name w:val="68927025456640059EC564CAE1A4E0DC2"/>
    <w:rsid w:val="006851BB"/>
    <w:rPr>
      <w:rFonts w:eastAsiaTheme="minorHAnsi"/>
    </w:rPr>
  </w:style>
  <w:style w:type="paragraph" w:customStyle="1" w:styleId="DB99344588DA40B4BEBCC73E91B7F1322">
    <w:name w:val="DB99344588DA40B4BEBCC73E91B7F1322"/>
    <w:rsid w:val="006851BB"/>
    <w:rPr>
      <w:rFonts w:eastAsiaTheme="minorHAnsi"/>
    </w:rPr>
  </w:style>
  <w:style w:type="paragraph" w:customStyle="1" w:styleId="6FC15B8B900F42D790BEF6E40B921FD82">
    <w:name w:val="6FC15B8B900F42D790BEF6E40B921FD82"/>
    <w:rsid w:val="006851BB"/>
    <w:rPr>
      <w:rFonts w:eastAsiaTheme="minorHAnsi"/>
    </w:rPr>
  </w:style>
  <w:style w:type="paragraph" w:customStyle="1" w:styleId="8F19E5B6606648ED9B9F1F1E9AD80F992">
    <w:name w:val="8F19E5B6606648ED9B9F1F1E9AD80F992"/>
    <w:rsid w:val="006851BB"/>
    <w:rPr>
      <w:rFonts w:eastAsiaTheme="minorHAnsi"/>
    </w:rPr>
  </w:style>
  <w:style w:type="paragraph" w:customStyle="1" w:styleId="8B4261CBA40E422F9268B691C3A193DB7">
    <w:name w:val="8B4261CBA40E422F9268B691C3A193DB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5">
    <w:name w:val="25DA770E5E1647588DB6046793BE89365"/>
    <w:rsid w:val="006851BB"/>
    <w:rPr>
      <w:rFonts w:eastAsiaTheme="minorHAnsi"/>
    </w:rPr>
  </w:style>
  <w:style w:type="paragraph" w:customStyle="1" w:styleId="8C2C82FD714C4D0A92A1DDB792E46BA85">
    <w:name w:val="8C2C82FD714C4D0A92A1DDB792E46BA85"/>
    <w:rsid w:val="006851BB"/>
    <w:rPr>
      <w:rFonts w:eastAsiaTheme="minorHAnsi"/>
    </w:rPr>
  </w:style>
  <w:style w:type="paragraph" w:customStyle="1" w:styleId="2F8289CF650E43C7BC4B187BF300D9E55">
    <w:name w:val="2F8289CF650E43C7BC4B187BF300D9E55"/>
    <w:rsid w:val="006851BB"/>
    <w:rPr>
      <w:rFonts w:eastAsiaTheme="minorHAnsi"/>
    </w:rPr>
  </w:style>
  <w:style w:type="paragraph" w:customStyle="1" w:styleId="8ED4AE1B383243A48DB0D8BD976146305">
    <w:name w:val="8ED4AE1B383243A48DB0D8BD976146305"/>
    <w:rsid w:val="006851BB"/>
    <w:rPr>
      <w:rFonts w:eastAsiaTheme="minorHAnsi"/>
    </w:rPr>
  </w:style>
  <w:style w:type="paragraph" w:customStyle="1" w:styleId="0AAA0F5871E040369B078290249267CC5">
    <w:name w:val="0AAA0F5871E040369B078290249267CC5"/>
    <w:rsid w:val="006851BB"/>
    <w:rPr>
      <w:rFonts w:eastAsiaTheme="minorHAnsi"/>
    </w:rPr>
  </w:style>
  <w:style w:type="paragraph" w:customStyle="1" w:styleId="B83AEA1F936F46D3A636341AC42A625E2">
    <w:name w:val="B83AEA1F936F46D3A636341AC42A625E2"/>
    <w:rsid w:val="006851BB"/>
    <w:rPr>
      <w:rFonts w:eastAsiaTheme="minorHAnsi"/>
    </w:rPr>
  </w:style>
  <w:style w:type="paragraph" w:customStyle="1" w:styleId="A97A5911E2FD40998CE03723212B0B8B3">
    <w:name w:val="A97A5911E2FD40998CE03723212B0B8B3"/>
    <w:rsid w:val="006851BB"/>
    <w:rPr>
      <w:rFonts w:eastAsiaTheme="minorHAnsi"/>
    </w:rPr>
  </w:style>
  <w:style w:type="paragraph" w:customStyle="1" w:styleId="92BCE0169DD34C938177AC0F804648E73">
    <w:name w:val="92BCE0169DD34C938177AC0F804648E73"/>
    <w:rsid w:val="006851BB"/>
    <w:rPr>
      <w:rFonts w:eastAsiaTheme="minorHAnsi"/>
    </w:rPr>
  </w:style>
  <w:style w:type="paragraph" w:customStyle="1" w:styleId="B8F693DCC5E54E41B6B6E241220CA1AD3">
    <w:name w:val="B8F693DCC5E54E41B6B6E241220CA1AD3"/>
    <w:rsid w:val="006851BB"/>
    <w:rPr>
      <w:rFonts w:eastAsiaTheme="minorHAnsi"/>
    </w:rPr>
  </w:style>
  <w:style w:type="paragraph" w:customStyle="1" w:styleId="06E9E485B64A4EF5BDDD49D8993C95073">
    <w:name w:val="06E9E485B64A4EF5BDDD49D8993C95073"/>
    <w:rsid w:val="006851BB"/>
    <w:rPr>
      <w:rFonts w:eastAsiaTheme="minorHAnsi"/>
    </w:rPr>
  </w:style>
  <w:style w:type="paragraph" w:customStyle="1" w:styleId="4C28576CC941424CBFAB9600BACB8BEF3">
    <w:name w:val="4C28576CC941424CBFAB9600BACB8BEF3"/>
    <w:rsid w:val="006851BB"/>
    <w:rPr>
      <w:rFonts w:eastAsiaTheme="minorHAnsi"/>
    </w:rPr>
  </w:style>
  <w:style w:type="paragraph" w:customStyle="1" w:styleId="68927025456640059EC564CAE1A4E0DC3">
    <w:name w:val="68927025456640059EC564CAE1A4E0DC3"/>
    <w:rsid w:val="006851BB"/>
    <w:rPr>
      <w:rFonts w:eastAsiaTheme="minorHAnsi"/>
    </w:rPr>
  </w:style>
  <w:style w:type="paragraph" w:customStyle="1" w:styleId="DB99344588DA40B4BEBCC73E91B7F1323">
    <w:name w:val="DB99344588DA40B4BEBCC73E91B7F1323"/>
    <w:rsid w:val="006851BB"/>
    <w:rPr>
      <w:rFonts w:eastAsiaTheme="minorHAnsi"/>
    </w:rPr>
  </w:style>
  <w:style w:type="paragraph" w:customStyle="1" w:styleId="6FC15B8B900F42D790BEF6E40B921FD83">
    <w:name w:val="6FC15B8B900F42D790BEF6E40B921FD83"/>
    <w:rsid w:val="006851BB"/>
    <w:rPr>
      <w:rFonts w:eastAsiaTheme="minorHAnsi"/>
    </w:rPr>
  </w:style>
  <w:style w:type="paragraph" w:customStyle="1" w:styleId="8F19E5B6606648ED9B9F1F1E9AD80F993">
    <w:name w:val="8F19E5B6606648ED9B9F1F1E9AD80F993"/>
    <w:rsid w:val="006851BB"/>
    <w:rPr>
      <w:rFonts w:eastAsiaTheme="minorHAnsi"/>
    </w:rPr>
  </w:style>
  <w:style w:type="paragraph" w:customStyle="1" w:styleId="8B4261CBA40E422F9268B691C3A193DB8">
    <w:name w:val="8B4261CBA40E422F9268B691C3A193DB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454B0C10753146B691F7C775CDB9F53F">
    <w:name w:val="454B0C10753146B691F7C775CDB9F53F"/>
    <w:rsid w:val="006851BB"/>
  </w:style>
  <w:style w:type="paragraph" w:customStyle="1" w:styleId="8B2A96E74C1C41B29358E43B7A919D7E">
    <w:name w:val="8B2A96E74C1C41B29358E43B7A919D7E"/>
    <w:rsid w:val="006851BB"/>
  </w:style>
  <w:style w:type="paragraph" w:customStyle="1" w:styleId="2C49F79105ED44E4937782BF09F86081">
    <w:name w:val="2C49F79105ED44E4937782BF09F86081"/>
    <w:rsid w:val="006851BB"/>
  </w:style>
  <w:style w:type="paragraph" w:customStyle="1" w:styleId="3DCD813B53B84914BB367B8A0C568360">
    <w:name w:val="3DCD813B53B84914BB367B8A0C568360"/>
    <w:rsid w:val="006851BB"/>
  </w:style>
  <w:style w:type="paragraph" w:customStyle="1" w:styleId="1F6414F65B014F58809C601DCB74EBD7">
    <w:name w:val="1F6414F65B014F58809C601DCB74EBD7"/>
    <w:rsid w:val="006851BB"/>
  </w:style>
  <w:style w:type="paragraph" w:customStyle="1" w:styleId="97AFF2CF223440ED8FEB8E63D2FF259C">
    <w:name w:val="97AFF2CF223440ED8FEB8E63D2FF259C"/>
    <w:rsid w:val="006851BB"/>
  </w:style>
  <w:style w:type="paragraph" w:customStyle="1" w:styleId="25DA770E5E1647588DB6046793BE89366">
    <w:name w:val="25DA770E5E1647588DB6046793BE89366"/>
    <w:rsid w:val="006851BB"/>
    <w:rPr>
      <w:rFonts w:eastAsiaTheme="minorHAnsi"/>
    </w:rPr>
  </w:style>
  <w:style w:type="paragraph" w:customStyle="1" w:styleId="8C2C82FD714C4D0A92A1DDB792E46BA86">
    <w:name w:val="8C2C82FD714C4D0A92A1DDB792E46BA86"/>
    <w:rsid w:val="006851BB"/>
    <w:rPr>
      <w:rFonts w:eastAsiaTheme="minorHAnsi"/>
    </w:rPr>
  </w:style>
  <w:style w:type="paragraph" w:customStyle="1" w:styleId="2F8289CF650E43C7BC4B187BF300D9E56">
    <w:name w:val="2F8289CF650E43C7BC4B187BF300D9E56"/>
    <w:rsid w:val="006851BB"/>
    <w:rPr>
      <w:rFonts w:eastAsiaTheme="minorHAnsi"/>
    </w:rPr>
  </w:style>
  <w:style w:type="paragraph" w:customStyle="1" w:styleId="8ED4AE1B383243A48DB0D8BD976146306">
    <w:name w:val="8ED4AE1B383243A48DB0D8BD976146306"/>
    <w:rsid w:val="006851BB"/>
    <w:rPr>
      <w:rFonts w:eastAsiaTheme="minorHAnsi"/>
    </w:rPr>
  </w:style>
  <w:style w:type="paragraph" w:customStyle="1" w:styleId="0AAA0F5871E040369B078290249267CC6">
    <w:name w:val="0AAA0F5871E040369B078290249267CC6"/>
    <w:rsid w:val="006851BB"/>
    <w:rPr>
      <w:rFonts w:eastAsiaTheme="minorHAnsi"/>
    </w:rPr>
  </w:style>
  <w:style w:type="paragraph" w:customStyle="1" w:styleId="B83AEA1F936F46D3A636341AC42A625E3">
    <w:name w:val="B83AEA1F936F46D3A636341AC42A625E3"/>
    <w:rsid w:val="006851BB"/>
    <w:rPr>
      <w:rFonts w:eastAsiaTheme="minorHAnsi"/>
    </w:rPr>
  </w:style>
  <w:style w:type="paragraph" w:customStyle="1" w:styleId="A97A5911E2FD40998CE03723212B0B8B4">
    <w:name w:val="A97A5911E2FD40998CE03723212B0B8B4"/>
    <w:rsid w:val="006851BB"/>
    <w:rPr>
      <w:rFonts w:eastAsiaTheme="minorHAnsi"/>
    </w:rPr>
  </w:style>
  <w:style w:type="paragraph" w:customStyle="1" w:styleId="92BCE0169DD34C938177AC0F804648E74">
    <w:name w:val="92BCE0169DD34C938177AC0F804648E74"/>
    <w:rsid w:val="006851BB"/>
    <w:rPr>
      <w:rFonts w:eastAsiaTheme="minorHAnsi"/>
    </w:rPr>
  </w:style>
  <w:style w:type="paragraph" w:customStyle="1" w:styleId="B8F693DCC5E54E41B6B6E241220CA1AD4">
    <w:name w:val="B8F693DCC5E54E41B6B6E241220CA1AD4"/>
    <w:rsid w:val="006851BB"/>
    <w:rPr>
      <w:rFonts w:eastAsiaTheme="minorHAnsi"/>
    </w:rPr>
  </w:style>
  <w:style w:type="paragraph" w:customStyle="1" w:styleId="06E9E485B64A4EF5BDDD49D8993C95074">
    <w:name w:val="06E9E485B64A4EF5BDDD49D8993C95074"/>
    <w:rsid w:val="006851BB"/>
    <w:rPr>
      <w:rFonts w:eastAsiaTheme="minorHAnsi"/>
    </w:rPr>
  </w:style>
  <w:style w:type="paragraph" w:customStyle="1" w:styleId="4C28576CC941424CBFAB9600BACB8BEF4">
    <w:name w:val="4C28576CC941424CBFAB9600BACB8BEF4"/>
    <w:rsid w:val="006851BB"/>
    <w:rPr>
      <w:rFonts w:eastAsiaTheme="minorHAnsi"/>
    </w:rPr>
  </w:style>
  <w:style w:type="paragraph" w:customStyle="1" w:styleId="68927025456640059EC564CAE1A4E0DC4">
    <w:name w:val="68927025456640059EC564CAE1A4E0DC4"/>
    <w:rsid w:val="006851BB"/>
    <w:rPr>
      <w:rFonts w:eastAsiaTheme="minorHAnsi"/>
    </w:rPr>
  </w:style>
  <w:style w:type="paragraph" w:customStyle="1" w:styleId="DB99344588DA40B4BEBCC73E91B7F1324">
    <w:name w:val="DB99344588DA40B4BEBCC73E91B7F1324"/>
    <w:rsid w:val="006851BB"/>
    <w:rPr>
      <w:rFonts w:eastAsiaTheme="minorHAnsi"/>
    </w:rPr>
  </w:style>
  <w:style w:type="paragraph" w:customStyle="1" w:styleId="6FC15B8B900F42D790BEF6E40B921FD84">
    <w:name w:val="6FC15B8B900F42D790BEF6E40B921FD84"/>
    <w:rsid w:val="006851BB"/>
    <w:rPr>
      <w:rFonts w:eastAsiaTheme="minorHAnsi"/>
    </w:rPr>
  </w:style>
  <w:style w:type="paragraph" w:customStyle="1" w:styleId="8F19E5B6606648ED9B9F1F1E9AD80F994">
    <w:name w:val="8F19E5B6606648ED9B9F1F1E9AD80F994"/>
    <w:rsid w:val="006851BB"/>
    <w:rPr>
      <w:rFonts w:eastAsiaTheme="minorHAnsi"/>
    </w:rPr>
  </w:style>
  <w:style w:type="paragraph" w:customStyle="1" w:styleId="8B2A96E74C1C41B29358E43B7A919D7E1">
    <w:name w:val="8B2A96E74C1C41B29358E43B7A919D7E1"/>
    <w:rsid w:val="006851BB"/>
    <w:rPr>
      <w:rFonts w:eastAsiaTheme="minorHAnsi"/>
    </w:rPr>
  </w:style>
  <w:style w:type="paragraph" w:customStyle="1" w:styleId="2C49F79105ED44E4937782BF09F860811">
    <w:name w:val="2C49F79105ED44E4937782BF09F860811"/>
    <w:rsid w:val="006851BB"/>
    <w:rPr>
      <w:rFonts w:eastAsiaTheme="minorHAnsi"/>
    </w:rPr>
  </w:style>
  <w:style w:type="paragraph" w:customStyle="1" w:styleId="3DCD813B53B84914BB367B8A0C5683601">
    <w:name w:val="3DCD813B53B84914BB367B8A0C5683601"/>
    <w:rsid w:val="006851BB"/>
    <w:rPr>
      <w:rFonts w:eastAsiaTheme="minorHAnsi"/>
    </w:rPr>
  </w:style>
  <w:style w:type="paragraph" w:customStyle="1" w:styleId="8B4261CBA40E422F9268B691C3A193DB9">
    <w:name w:val="8B4261CBA40E422F9268B691C3A193DB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3BFEF3551ACF475C96C5405F72B87B95">
    <w:name w:val="3BFEF3551ACF475C96C5405F72B87B95"/>
    <w:rsid w:val="006851BB"/>
  </w:style>
  <w:style w:type="paragraph" w:customStyle="1" w:styleId="A42C616354F0467390FD265B67F7342D">
    <w:name w:val="A42C616354F0467390FD265B67F7342D"/>
    <w:rsid w:val="006851BB"/>
  </w:style>
  <w:style w:type="paragraph" w:customStyle="1" w:styleId="A886895368C2458E928F457DC89EA526">
    <w:name w:val="A886895368C2458E928F457DC89EA526"/>
    <w:rsid w:val="006851BB"/>
  </w:style>
  <w:style w:type="paragraph" w:customStyle="1" w:styleId="B110339613A0470490BA7FE0223C1D28">
    <w:name w:val="B110339613A0470490BA7FE0223C1D28"/>
    <w:rsid w:val="006851BB"/>
  </w:style>
  <w:style w:type="paragraph" w:customStyle="1" w:styleId="25DA770E5E1647588DB6046793BE89367">
    <w:name w:val="25DA770E5E1647588DB6046793BE89367"/>
    <w:rsid w:val="006851BB"/>
    <w:rPr>
      <w:rFonts w:eastAsiaTheme="minorHAnsi"/>
    </w:rPr>
  </w:style>
  <w:style w:type="paragraph" w:customStyle="1" w:styleId="8C2C82FD714C4D0A92A1DDB792E46BA87">
    <w:name w:val="8C2C82FD714C4D0A92A1DDB792E46BA87"/>
    <w:rsid w:val="006851BB"/>
    <w:rPr>
      <w:rFonts w:eastAsiaTheme="minorHAnsi"/>
    </w:rPr>
  </w:style>
  <w:style w:type="paragraph" w:customStyle="1" w:styleId="2F8289CF650E43C7BC4B187BF300D9E57">
    <w:name w:val="2F8289CF650E43C7BC4B187BF300D9E57"/>
    <w:rsid w:val="006851BB"/>
    <w:rPr>
      <w:rFonts w:eastAsiaTheme="minorHAnsi"/>
    </w:rPr>
  </w:style>
  <w:style w:type="paragraph" w:customStyle="1" w:styleId="8ED4AE1B383243A48DB0D8BD976146307">
    <w:name w:val="8ED4AE1B383243A48DB0D8BD976146307"/>
    <w:rsid w:val="006851BB"/>
    <w:rPr>
      <w:rFonts w:eastAsiaTheme="minorHAnsi"/>
    </w:rPr>
  </w:style>
  <w:style w:type="paragraph" w:customStyle="1" w:styleId="0AAA0F5871E040369B078290249267CC7">
    <w:name w:val="0AAA0F5871E040369B078290249267CC7"/>
    <w:rsid w:val="006851BB"/>
    <w:rPr>
      <w:rFonts w:eastAsiaTheme="minorHAnsi"/>
    </w:rPr>
  </w:style>
  <w:style w:type="paragraph" w:customStyle="1" w:styleId="B83AEA1F936F46D3A636341AC42A625E4">
    <w:name w:val="B83AEA1F936F46D3A636341AC42A625E4"/>
    <w:rsid w:val="006851BB"/>
    <w:rPr>
      <w:rFonts w:eastAsiaTheme="minorHAnsi"/>
    </w:rPr>
  </w:style>
  <w:style w:type="paragraph" w:customStyle="1" w:styleId="A97A5911E2FD40998CE03723212B0B8B5">
    <w:name w:val="A97A5911E2FD40998CE03723212B0B8B5"/>
    <w:rsid w:val="006851BB"/>
    <w:rPr>
      <w:rFonts w:eastAsiaTheme="minorHAnsi"/>
    </w:rPr>
  </w:style>
  <w:style w:type="paragraph" w:customStyle="1" w:styleId="92BCE0169DD34C938177AC0F804648E75">
    <w:name w:val="92BCE0169DD34C938177AC0F804648E75"/>
    <w:rsid w:val="006851BB"/>
    <w:rPr>
      <w:rFonts w:eastAsiaTheme="minorHAnsi"/>
    </w:rPr>
  </w:style>
  <w:style w:type="paragraph" w:customStyle="1" w:styleId="B8F693DCC5E54E41B6B6E241220CA1AD5">
    <w:name w:val="B8F693DCC5E54E41B6B6E241220CA1AD5"/>
    <w:rsid w:val="006851BB"/>
    <w:rPr>
      <w:rFonts w:eastAsiaTheme="minorHAnsi"/>
    </w:rPr>
  </w:style>
  <w:style w:type="paragraph" w:customStyle="1" w:styleId="06E9E485B64A4EF5BDDD49D8993C95075">
    <w:name w:val="06E9E485B64A4EF5BDDD49D8993C95075"/>
    <w:rsid w:val="006851BB"/>
    <w:rPr>
      <w:rFonts w:eastAsiaTheme="minorHAnsi"/>
    </w:rPr>
  </w:style>
  <w:style w:type="paragraph" w:customStyle="1" w:styleId="4C28576CC941424CBFAB9600BACB8BEF5">
    <w:name w:val="4C28576CC941424CBFAB9600BACB8BEF5"/>
    <w:rsid w:val="006851BB"/>
    <w:rPr>
      <w:rFonts w:eastAsiaTheme="minorHAnsi"/>
    </w:rPr>
  </w:style>
  <w:style w:type="paragraph" w:customStyle="1" w:styleId="68927025456640059EC564CAE1A4E0DC5">
    <w:name w:val="68927025456640059EC564CAE1A4E0DC5"/>
    <w:rsid w:val="006851BB"/>
    <w:rPr>
      <w:rFonts w:eastAsiaTheme="minorHAnsi"/>
    </w:rPr>
  </w:style>
  <w:style w:type="paragraph" w:customStyle="1" w:styleId="DB99344588DA40B4BEBCC73E91B7F1325">
    <w:name w:val="DB99344588DA40B4BEBCC73E91B7F1325"/>
    <w:rsid w:val="006851BB"/>
    <w:rPr>
      <w:rFonts w:eastAsiaTheme="minorHAnsi"/>
    </w:rPr>
  </w:style>
  <w:style w:type="paragraph" w:customStyle="1" w:styleId="6FC15B8B900F42D790BEF6E40B921FD85">
    <w:name w:val="6FC15B8B900F42D790BEF6E40B921FD85"/>
    <w:rsid w:val="006851BB"/>
    <w:rPr>
      <w:rFonts w:eastAsiaTheme="minorHAnsi"/>
    </w:rPr>
  </w:style>
  <w:style w:type="paragraph" w:customStyle="1" w:styleId="8F19E5B6606648ED9B9F1F1E9AD80F995">
    <w:name w:val="8F19E5B6606648ED9B9F1F1E9AD80F995"/>
    <w:rsid w:val="006851BB"/>
    <w:rPr>
      <w:rFonts w:eastAsiaTheme="minorHAnsi"/>
    </w:rPr>
  </w:style>
  <w:style w:type="paragraph" w:customStyle="1" w:styleId="8B2A96E74C1C41B29358E43B7A919D7E2">
    <w:name w:val="8B2A96E74C1C41B29358E43B7A919D7E2"/>
    <w:rsid w:val="006851BB"/>
    <w:rPr>
      <w:rFonts w:eastAsiaTheme="minorHAnsi"/>
    </w:rPr>
  </w:style>
  <w:style w:type="paragraph" w:customStyle="1" w:styleId="2C49F79105ED44E4937782BF09F860812">
    <w:name w:val="2C49F79105ED44E4937782BF09F860812"/>
    <w:rsid w:val="006851BB"/>
    <w:rPr>
      <w:rFonts w:eastAsiaTheme="minorHAnsi"/>
    </w:rPr>
  </w:style>
  <w:style w:type="paragraph" w:customStyle="1" w:styleId="3DCD813B53B84914BB367B8A0C5683602">
    <w:name w:val="3DCD813B53B84914BB367B8A0C5683602"/>
    <w:rsid w:val="006851BB"/>
    <w:rPr>
      <w:rFonts w:eastAsiaTheme="minorHAnsi"/>
    </w:rPr>
  </w:style>
  <w:style w:type="paragraph" w:customStyle="1" w:styleId="5A0B7126673E44D494CBC5353CC23485">
    <w:name w:val="5A0B7126673E44D494CBC5353CC23485"/>
    <w:rsid w:val="006851BB"/>
    <w:rPr>
      <w:rFonts w:eastAsiaTheme="minorHAnsi"/>
    </w:rPr>
  </w:style>
  <w:style w:type="paragraph" w:customStyle="1" w:styleId="064C8B26D95340D0ADD404550F0F80E2">
    <w:name w:val="064C8B26D95340D0ADD404550F0F80E2"/>
    <w:rsid w:val="006851BB"/>
    <w:rPr>
      <w:rFonts w:eastAsiaTheme="minorHAnsi"/>
    </w:rPr>
  </w:style>
  <w:style w:type="paragraph" w:customStyle="1" w:styleId="CE38DC525B424561904AF43FD85BAA39">
    <w:name w:val="CE38DC525B424561904AF43FD85BAA39"/>
    <w:rsid w:val="006851BB"/>
    <w:rPr>
      <w:rFonts w:eastAsiaTheme="minorHAnsi"/>
    </w:rPr>
  </w:style>
  <w:style w:type="paragraph" w:customStyle="1" w:styleId="8B4261CBA40E422F9268B691C3A193DB10">
    <w:name w:val="8B4261CBA40E422F9268B691C3A193DB1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D85BD5AEAC79445289B65C80554B7BDC">
    <w:name w:val="D85BD5AEAC79445289B65C80554B7BDC"/>
    <w:rsid w:val="006851BB"/>
  </w:style>
  <w:style w:type="paragraph" w:customStyle="1" w:styleId="2DB42B12ED0F45ED9AC65B14F7137C5B">
    <w:name w:val="2DB42B12ED0F45ED9AC65B14F7137C5B"/>
    <w:rsid w:val="006851BB"/>
  </w:style>
  <w:style w:type="paragraph" w:customStyle="1" w:styleId="FE556DD963EA4C2CB9F5F63132B5708B">
    <w:name w:val="FE556DD963EA4C2CB9F5F63132B5708B"/>
    <w:rsid w:val="006851BB"/>
  </w:style>
  <w:style w:type="paragraph" w:customStyle="1" w:styleId="DAE960F0CC8A4D58AB70FB96B86CAF19">
    <w:name w:val="DAE960F0CC8A4D58AB70FB96B86CAF19"/>
    <w:rsid w:val="006851BB"/>
  </w:style>
  <w:style w:type="paragraph" w:customStyle="1" w:styleId="A8AD8964235E4F82A7D6B7D0D4058382">
    <w:name w:val="A8AD8964235E4F82A7D6B7D0D4058382"/>
    <w:rsid w:val="006851BB"/>
  </w:style>
  <w:style w:type="paragraph" w:customStyle="1" w:styleId="C8F6381D62F74D978AE677D0A2D1D8F3">
    <w:name w:val="C8F6381D62F74D978AE677D0A2D1D8F3"/>
    <w:rsid w:val="006851BB"/>
  </w:style>
  <w:style w:type="paragraph" w:customStyle="1" w:styleId="A5979A6991BF458E96286CCCB996FDFA">
    <w:name w:val="A5979A6991BF458E96286CCCB996FDFA"/>
    <w:rsid w:val="006851BB"/>
  </w:style>
  <w:style w:type="paragraph" w:customStyle="1" w:styleId="BFD750B846CB4E838DA7D797987C1FAA">
    <w:name w:val="BFD750B846CB4E838DA7D797987C1FAA"/>
    <w:rsid w:val="006851BB"/>
  </w:style>
  <w:style w:type="paragraph" w:customStyle="1" w:styleId="DACB2AB08FBF42B2A5E2E41CF3B12F62">
    <w:name w:val="DACB2AB08FBF42B2A5E2E41CF3B12F62"/>
    <w:rsid w:val="006851BB"/>
  </w:style>
  <w:style w:type="paragraph" w:customStyle="1" w:styleId="34D0FD430DD74D6EAD45ABBD71B8A1A4">
    <w:name w:val="34D0FD430DD74D6EAD45ABBD71B8A1A4"/>
    <w:rsid w:val="006851BB"/>
  </w:style>
  <w:style w:type="paragraph" w:customStyle="1" w:styleId="43DACCE614E44241B9F5DCDC052C3DE0">
    <w:name w:val="43DACCE614E44241B9F5DCDC052C3DE0"/>
    <w:rsid w:val="006851BB"/>
  </w:style>
  <w:style w:type="paragraph" w:customStyle="1" w:styleId="252500CFC22E48F0B9DD47AA108A0151">
    <w:name w:val="252500CFC22E48F0B9DD47AA108A0151"/>
    <w:rsid w:val="006851BB"/>
  </w:style>
  <w:style w:type="paragraph" w:customStyle="1" w:styleId="F0DDE8B54B344F64B2B82E1A019DA5C0">
    <w:name w:val="F0DDE8B54B344F64B2B82E1A019DA5C0"/>
    <w:rsid w:val="006851BB"/>
  </w:style>
  <w:style w:type="paragraph" w:customStyle="1" w:styleId="8D98FD85E4DA4081AF53373CEF3916CE">
    <w:name w:val="8D98FD85E4DA4081AF53373CEF3916CE"/>
    <w:rsid w:val="006851BB"/>
  </w:style>
  <w:style w:type="paragraph" w:customStyle="1" w:styleId="191F030D72484E549B3C22C65996B751">
    <w:name w:val="191F030D72484E549B3C22C65996B751"/>
    <w:rsid w:val="006851BB"/>
  </w:style>
  <w:style w:type="paragraph" w:customStyle="1" w:styleId="210A6CBFE7C146609BC5FF4FC7F0F6EC">
    <w:name w:val="210A6CBFE7C146609BC5FF4FC7F0F6EC"/>
    <w:rsid w:val="006851BB"/>
  </w:style>
  <w:style w:type="paragraph" w:customStyle="1" w:styleId="CED0E41C36EE4D46A91EAFA27219FE4E">
    <w:name w:val="CED0E41C36EE4D46A91EAFA27219FE4E"/>
    <w:rsid w:val="006851BB"/>
  </w:style>
  <w:style w:type="paragraph" w:customStyle="1" w:styleId="66C4AC015A304A6497AEA5550ED2B126">
    <w:name w:val="66C4AC015A304A6497AEA5550ED2B126"/>
    <w:rsid w:val="006851BB"/>
  </w:style>
  <w:style w:type="paragraph" w:customStyle="1" w:styleId="746EB7C9C779412DAD232C8658EC0E40">
    <w:name w:val="746EB7C9C779412DAD232C8658EC0E40"/>
    <w:rsid w:val="006851BB"/>
  </w:style>
  <w:style w:type="paragraph" w:customStyle="1" w:styleId="D1A746FC654C4BAF92BAD1A621542FDD">
    <w:name w:val="D1A746FC654C4BAF92BAD1A621542FDD"/>
    <w:rsid w:val="006851BB"/>
  </w:style>
  <w:style w:type="paragraph" w:customStyle="1" w:styleId="0A0BDD2DA01E49EFA9A166E41CA10686">
    <w:name w:val="0A0BDD2DA01E49EFA9A166E41CA10686"/>
    <w:rsid w:val="006851BB"/>
  </w:style>
  <w:style w:type="paragraph" w:customStyle="1" w:styleId="FD450554F8E54F31A2D62BBA43DB65BA">
    <w:name w:val="FD450554F8E54F31A2D62BBA43DB65BA"/>
    <w:rsid w:val="006851BB"/>
  </w:style>
  <w:style w:type="paragraph" w:customStyle="1" w:styleId="90954B34198448E39488B7FCDFD9EC61">
    <w:name w:val="90954B34198448E39488B7FCDFD9EC61"/>
    <w:rsid w:val="006851BB"/>
  </w:style>
  <w:style w:type="paragraph" w:customStyle="1" w:styleId="EF18FD20F0904C84A2CDE3150298AB9D">
    <w:name w:val="EF18FD20F0904C84A2CDE3150298AB9D"/>
    <w:rsid w:val="006851BB"/>
  </w:style>
  <w:style w:type="paragraph" w:customStyle="1" w:styleId="0002FD4B73F94924AC3E81B3C1ADD6F4">
    <w:name w:val="0002FD4B73F94924AC3E81B3C1ADD6F4"/>
    <w:rsid w:val="006851BB"/>
  </w:style>
  <w:style w:type="paragraph" w:customStyle="1" w:styleId="221C3CAAA5284B5396B4B56EDD8F7651">
    <w:name w:val="221C3CAAA5284B5396B4B56EDD8F7651"/>
    <w:rsid w:val="006851BB"/>
  </w:style>
  <w:style w:type="paragraph" w:customStyle="1" w:styleId="9012F87B7AD142ABBB364A0F3326682B">
    <w:name w:val="9012F87B7AD142ABBB364A0F3326682B"/>
    <w:rsid w:val="006851BB"/>
  </w:style>
  <w:style w:type="paragraph" w:customStyle="1" w:styleId="82453D027D5840EE85813139B5EF2462">
    <w:name w:val="82453D027D5840EE85813139B5EF2462"/>
    <w:rsid w:val="006851BB"/>
  </w:style>
  <w:style w:type="paragraph" w:customStyle="1" w:styleId="25DA770E5E1647588DB6046793BE89368">
    <w:name w:val="25DA770E5E1647588DB6046793BE89368"/>
    <w:rsid w:val="006851BB"/>
    <w:rPr>
      <w:rFonts w:eastAsiaTheme="minorHAnsi"/>
    </w:rPr>
  </w:style>
  <w:style w:type="paragraph" w:customStyle="1" w:styleId="8C2C82FD714C4D0A92A1DDB792E46BA88">
    <w:name w:val="8C2C82FD714C4D0A92A1DDB792E46BA88"/>
    <w:rsid w:val="006851BB"/>
    <w:rPr>
      <w:rFonts w:eastAsiaTheme="minorHAnsi"/>
    </w:rPr>
  </w:style>
  <w:style w:type="paragraph" w:customStyle="1" w:styleId="2F8289CF650E43C7BC4B187BF300D9E58">
    <w:name w:val="2F8289CF650E43C7BC4B187BF300D9E58"/>
    <w:rsid w:val="006851BB"/>
    <w:rPr>
      <w:rFonts w:eastAsiaTheme="minorHAnsi"/>
    </w:rPr>
  </w:style>
  <w:style w:type="paragraph" w:customStyle="1" w:styleId="8ED4AE1B383243A48DB0D8BD976146308">
    <w:name w:val="8ED4AE1B383243A48DB0D8BD976146308"/>
    <w:rsid w:val="006851BB"/>
    <w:rPr>
      <w:rFonts w:eastAsiaTheme="minorHAnsi"/>
    </w:rPr>
  </w:style>
  <w:style w:type="paragraph" w:customStyle="1" w:styleId="0AAA0F5871E040369B078290249267CC8">
    <w:name w:val="0AAA0F5871E040369B078290249267CC8"/>
    <w:rsid w:val="006851BB"/>
    <w:rPr>
      <w:rFonts w:eastAsiaTheme="minorHAnsi"/>
    </w:rPr>
  </w:style>
  <w:style w:type="paragraph" w:customStyle="1" w:styleId="B83AEA1F936F46D3A636341AC42A625E5">
    <w:name w:val="B83AEA1F936F46D3A636341AC42A625E5"/>
    <w:rsid w:val="006851BB"/>
    <w:rPr>
      <w:rFonts w:eastAsiaTheme="minorHAnsi"/>
    </w:rPr>
  </w:style>
  <w:style w:type="paragraph" w:customStyle="1" w:styleId="A97A5911E2FD40998CE03723212B0B8B6">
    <w:name w:val="A97A5911E2FD40998CE03723212B0B8B6"/>
    <w:rsid w:val="006851BB"/>
    <w:rPr>
      <w:rFonts w:eastAsiaTheme="minorHAnsi"/>
    </w:rPr>
  </w:style>
  <w:style w:type="paragraph" w:customStyle="1" w:styleId="92BCE0169DD34C938177AC0F804648E76">
    <w:name w:val="92BCE0169DD34C938177AC0F804648E76"/>
    <w:rsid w:val="006851BB"/>
    <w:rPr>
      <w:rFonts w:eastAsiaTheme="minorHAnsi"/>
    </w:rPr>
  </w:style>
  <w:style w:type="paragraph" w:customStyle="1" w:styleId="B8F693DCC5E54E41B6B6E241220CA1AD6">
    <w:name w:val="B8F693DCC5E54E41B6B6E241220CA1AD6"/>
    <w:rsid w:val="006851BB"/>
    <w:rPr>
      <w:rFonts w:eastAsiaTheme="minorHAnsi"/>
    </w:rPr>
  </w:style>
  <w:style w:type="paragraph" w:customStyle="1" w:styleId="06E9E485B64A4EF5BDDD49D8993C95076">
    <w:name w:val="06E9E485B64A4EF5BDDD49D8993C95076"/>
    <w:rsid w:val="006851BB"/>
    <w:rPr>
      <w:rFonts w:eastAsiaTheme="minorHAnsi"/>
    </w:rPr>
  </w:style>
  <w:style w:type="paragraph" w:customStyle="1" w:styleId="4C28576CC941424CBFAB9600BACB8BEF6">
    <w:name w:val="4C28576CC941424CBFAB9600BACB8BEF6"/>
    <w:rsid w:val="006851BB"/>
    <w:rPr>
      <w:rFonts w:eastAsiaTheme="minorHAnsi"/>
    </w:rPr>
  </w:style>
  <w:style w:type="paragraph" w:customStyle="1" w:styleId="68927025456640059EC564CAE1A4E0DC6">
    <w:name w:val="68927025456640059EC564CAE1A4E0DC6"/>
    <w:rsid w:val="006851BB"/>
    <w:rPr>
      <w:rFonts w:eastAsiaTheme="minorHAnsi"/>
    </w:rPr>
  </w:style>
  <w:style w:type="paragraph" w:customStyle="1" w:styleId="DB99344588DA40B4BEBCC73E91B7F1326">
    <w:name w:val="DB99344588DA40B4BEBCC73E91B7F1326"/>
    <w:rsid w:val="006851BB"/>
    <w:rPr>
      <w:rFonts w:eastAsiaTheme="minorHAnsi"/>
    </w:rPr>
  </w:style>
  <w:style w:type="paragraph" w:customStyle="1" w:styleId="6FC15B8B900F42D790BEF6E40B921FD86">
    <w:name w:val="6FC15B8B900F42D790BEF6E40B921FD86"/>
    <w:rsid w:val="006851BB"/>
    <w:rPr>
      <w:rFonts w:eastAsiaTheme="minorHAnsi"/>
    </w:rPr>
  </w:style>
  <w:style w:type="paragraph" w:customStyle="1" w:styleId="8F19E5B6606648ED9B9F1F1E9AD80F996">
    <w:name w:val="8F19E5B6606648ED9B9F1F1E9AD80F996"/>
    <w:rsid w:val="006851BB"/>
    <w:rPr>
      <w:rFonts w:eastAsiaTheme="minorHAnsi"/>
    </w:rPr>
  </w:style>
  <w:style w:type="paragraph" w:customStyle="1" w:styleId="8B2A96E74C1C41B29358E43B7A919D7E3">
    <w:name w:val="8B2A96E74C1C41B29358E43B7A919D7E3"/>
    <w:rsid w:val="006851BB"/>
    <w:rPr>
      <w:rFonts w:eastAsiaTheme="minorHAnsi"/>
    </w:rPr>
  </w:style>
  <w:style w:type="paragraph" w:customStyle="1" w:styleId="2C49F79105ED44E4937782BF09F860813">
    <w:name w:val="2C49F79105ED44E4937782BF09F860813"/>
    <w:rsid w:val="006851BB"/>
    <w:rPr>
      <w:rFonts w:eastAsiaTheme="minorHAnsi"/>
    </w:rPr>
  </w:style>
  <w:style w:type="paragraph" w:customStyle="1" w:styleId="3DCD813B53B84914BB367B8A0C5683603">
    <w:name w:val="3DCD813B53B84914BB367B8A0C5683603"/>
    <w:rsid w:val="006851BB"/>
    <w:rPr>
      <w:rFonts w:eastAsiaTheme="minorHAnsi"/>
    </w:rPr>
  </w:style>
  <w:style w:type="paragraph" w:customStyle="1" w:styleId="5A0B7126673E44D494CBC5353CC234851">
    <w:name w:val="5A0B7126673E44D494CBC5353CC234851"/>
    <w:rsid w:val="006851BB"/>
    <w:rPr>
      <w:rFonts w:eastAsiaTheme="minorHAnsi"/>
    </w:rPr>
  </w:style>
  <w:style w:type="paragraph" w:customStyle="1" w:styleId="064C8B26D95340D0ADD404550F0F80E21">
    <w:name w:val="064C8B26D95340D0ADD404550F0F80E21"/>
    <w:rsid w:val="006851BB"/>
    <w:rPr>
      <w:rFonts w:eastAsiaTheme="minorHAnsi"/>
    </w:rPr>
  </w:style>
  <w:style w:type="paragraph" w:customStyle="1" w:styleId="CE38DC525B424561904AF43FD85BAA391">
    <w:name w:val="CE38DC525B424561904AF43FD85BAA391"/>
    <w:rsid w:val="006851BB"/>
    <w:rPr>
      <w:rFonts w:eastAsiaTheme="minorHAnsi"/>
    </w:rPr>
  </w:style>
  <w:style w:type="paragraph" w:customStyle="1" w:styleId="8B4261CBA40E422F9268B691C3A193DB11">
    <w:name w:val="8B4261CBA40E422F9268B691C3A193DB1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9">
    <w:name w:val="25DA770E5E1647588DB6046793BE89369"/>
    <w:rsid w:val="006851BB"/>
    <w:rPr>
      <w:rFonts w:eastAsiaTheme="minorHAnsi"/>
    </w:rPr>
  </w:style>
  <w:style w:type="paragraph" w:customStyle="1" w:styleId="8C2C82FD714C4D0A92A1DDB792E46BA89">
    <w:name w:val="8C2C82FD714C4D0A92A1DDB792E46BA89"/>
    <w:rsid w:val="006851BB"/>
    <w:rPr>
      <w:rFonts w:eastAsiaTheme="minorHAnsi"/>
    </w:rPr>
  </w:style>
  <w:style w:type="paragraph" w:customStyle="1" w:styleId="2F8289CF650E43C7BC4B187BF300D9E59">
    <w:name w:val="2F8289CF650E43C7BC4B187BF300D9E59"/>
    <w:rsid w:val="006851BB"/>
    <w:rPr>
      <w:rFonts w:eastAsiaTheme="minorHAnsi"/>
    </w:rPr>
  </w:style>
  <w:style w:type="paragraph" w:customStyle="1" w:styleId="8ED4AE1B383243A48DB0D8BD976146309">
    <w:name w:val="8ED4AE1B383243A48DB0D8BD976146309"/>
    <w:rsid w:val="006851BB"/>
    <w:rPr>
      <w:rFonts w:eastAsiaTheme="minorHAnsi"/>
    </w:rPr>
  </w:style>
  <w:style w:type="paragraph" w:customStyle="1" w:styleId="0AAA0F5871E040369B078290249267CC9">
    <w:name w:val="0AAA0F5871E040369B078290249267CC9"/>
    <w:rsid w:val="006851BB"/>
    <w:rPr>
      <w:rFonts w:eastAsiaTheme="minorHAnsi"/>
    </w:rPr>
  </w:style>
  <w:style w:type="paragraph" w:customStyle="1" w:styleId="B83AEA1F936F46D3A636341AC42A625E6">
    <w:name w:val="B83AEA1F936F46D3A636341AC42A625E6"/>
    <w:rsid w:val="006851BB"/>
    <w:rPr>
      <w:rFonts w:eastAsiaTheme="minorHAnsi"/>
    </w:rPr>
  </w:style>
  <w:style w:type="paragraph" w:customStyle="1" w:styleId="A97A5911E2FD40998CE03723212B0B8B7">
    <w:name w:val="A97A5911E2FD40998CE03723212B0B8B7"/>
    <w:rsid w:val="006851BB"/>
    <w:rPr>
      <w:rFonts w:eastAsiaTheme="minorHAnsi"/>
    </w:rPr>
  </w:style>
  <w:style w:type="paragraph" w:customStyle="1" w:styleId="92BCE0169DD34C938177AC0F804648E77">
    <w:name w:val="92BCE0169DD34C938177AC0F804648E77"/>
    <w:rsid w:val="006851BB"/>
    <w:rPr>
      <w:rFonts w:eastAsiaTheme="minorHAnsi"/>
    </w:rPr>
  </w:style>
  <w:style w:type="paragraph" w:customStyle="1" w:styleId="B8F693DCC5E54E41B6B6E241220CA1AD7">
    <w:name w:val="B8F693DCC5E54E41B6B6E241220CA1AD7"/>
    <w:rsid w:val="006851BB"/>
    <w:rPr>
      <w:rFonts w:eastAsiaTheme="minorHAnsi"/>
    </w:rPr>
  </w:style>
  <w:style w:type="paragraph" w:customStyle="1" w:styleId="06E9E485B64A4EF5BDDD49D8993C95077">
    <w:name w:val="06E9E485B64A4EF5BDDD49D8993C95077"/>
    <w:rsid w:val="006851BB"/>
    <w:rPr>
      <w:rFonts w:eastAsiaTheme="minorHAnsi"/>
    </w:rPr>
  </w:style>
  <w:style w:type="paragraph" w:customStyle="1" w:styleId="4C28576CC941424CBFAB9600BACB8BEF7">
    <w:name w:val="4C28576CC941424CBFAB9600BACB8BEF7"/>
    <w:rsid w:val="006851BB"/>
    <w:rPr>
      <w:rFonts w:eastAsiaTheme="minorHAnsi"/>
    </w:rPr>
  </w:style>
  <w:style w:type="paragraph" w:customStyle="1" w:styleId="68927025456640059EC564CAE1A4E0DC7">
    <w:name w:val="68927025456640059EC564CAE1A4E0DC7"/>
    <w:rsid w:val="006851BB"/>
    <w:rPr>
      <w:rFonts w:eastAsiaTheme="minorHAnsi"/>
    </w:rPr>
  </w:style>
  <w:style w:type="paragraph" w:customStyle="1" w:styleId="DB99344588DA40B4BEBCC73E91B7F1327">
    <w:name w:val="DB99344588DA40B4BEBCC73E91B7F1327"/>
    <w:rsid w:val="006851BB"/>
    <w:rPr>
      <w:rFonts w:eastAsiaTheme="minorHAnsi"/>
    </w:rPr>
  </w:style>
  <w:style w:type="paragraph" w:customStyle="1" w:styleId="6FC15B8B900F42D790BEF6E40B921FD87">
    <w:name w:val="6FC15B8B900F42D790BEF6E40B921FD87"/>
    <w:rsid w:val="006851BB"/>
    <w:rPr>
      <w:rFonts w:eastAsiaTheme="minorHAnsi"/>
    </w:rPr>
  </w:style>
  <w:style w:type="paragraph" w:customStyle="1" w:styleId="8F19E5B6606648ED9B9F1F1E9AD80F997">
    <w:name w:val="8F19E5B6606648ED9B9F1F1E9AD80F997"/>
    <w:rsid w:val="006851BB"/>
    <w:rPr>
      <w:rFonts w:eastAsiaTheme="minorHAnsi"/>
    </w:rPr>
  </w:style>
  <w:style w:type="paragraph" w:customStyle="1" w:styleId="8B2A96E74C1C41B29358E43B7A919D7E4">
    <w:name w:val="8B2A96E74C1C41B29358E43B7A919D7E4"/>
    <w:rsid w:val="006851BB"/>
    <w:rPr>
      <w:rFonts w:eastAsiaTheme="minorHAnsi"/>
    </w:rPr>
  </w:style>
  <w:style w:type="paragraph" w:customStyle="1" w:styleId="2C49F79105ED44E4937782BF09F860814">
    <w:name w:val="2C49F79105ED44E4937782BF09F860814"/>
    <w:rsid w:val="006851BB"/>
    <w:rPr>
      <w:rFonts w:eastAsiaTheme="minorHAnsi"/>
    </w:rPr>
  </w:style>
  <w:style w:type="paragraph" w:customStyle="1" w:styleId="3DCD813B53B84914BB367B8A0C5683604">
    <w:name w:val="3DCD813B53B84914BB367B8A0C5683604"/>
    <w:rsid w:val="006851BB"/>
    <w:rPr>
      <w:rFonts w:eastAsiaTheme="minorHAnsi"/>
    </w:rPr>
  </w:style>
  <w:style w:type="paragraph" w:customStyle="1" w:styleId="5A0B7126673E44D494CBC5353CC234852">
    <w:name w:val="5A0B7126673E44D494CBC5353CC234852"/>
    <w:rsid w:val="006851BB"/>
    <w:rPr>
      <w:rFonts w:eastAsiaTheme="minorHAnsi"/>
    </w:rPr>
  </w:style>
  <w:style w:type="paragraph" w:customStyle="1" w:styleId="064C8B26D95340D0ADD404550F0F80E22">
    <w:name w:val="064C8B26D95340D0ADD404550F0F80E22"/>
    <w:rsid w:val="006851BB"/>
    <w:rPr>
      <w:rFonts w:eastAsiaTheme="minorHAnsi"/>
    </w:rPr>
  </w:style>
  <w:style w:type="paragraph" w:customStyle="1" w:styleId="CE38DC525B424561904AF43FD85BAA392">
    <w:name w:val="CE38DC525B424561904AF43FD85BAA392"/>
    <w:rsid w:val="006851BB"/>
    <w:rPr>
      <w:rFonts w:eastAsiaTheme="minorHAnsi"/>
    </w:rPr>
  </w:style>
  <w:style w:type="paragraph" w:customStyle="1" w:styleId="8B4261CBA40E422F9268B691C3A193DB12">
    <w:name w:val="8B4261CBA40E422F9268B691C3A193DB1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0">
    <w:name w:val="25DA770E5E1647588DB6046793BE893610"/>
    <w:rsid w:val="006851BB"/>
    <w:rPr>
      <w:rFonts w:eastAsiaTheme="minorHAnsi"/>
    </w:rPr>
  </w:style>
  <w:style w:type="paragraph" w:customStyle="1" w:styleId="8C2C82FD714C4D0A92A1DDB792E46BA810">
    <w:name w:val="8C2C82FD714C4D0A92A1DDB792E46BA810"/>
    <w:rsid w:val="006851BB"/>
    <w:rPr>
      <w:rFonts w:eastAsiaTheme="minorHAnsi"/>
    </w:rPr>
  </w:style>
  <w:style w:type="paragraph" w:customStyle="1" w:styleId="2F8289CF650E43C7BC4B187BF300D9E510">
    <w:name w:val="2F8289CF650E43C7BC4B187BF300D9E510"/>
    <w:rsid w:val="006851BB"/>
    <w:rPr>
      <w:rFonts w:eastAsiaTheme="minorHAnsi"/>
    </w:rPr>
  </w:style>
  <w:style w:type="paragraph" w:customStyle="1" w:styleId="8ED4AE1B383243A48DB0D8BD9761463010">
    <w:name w:val="8ED4AE1B383243A48DB0D8BD9761463010"/>
    <w:rsid w:val="006851BB"/>
    <w:rPr>
      <w:rFonts w:eastAsiaTheme="minorHAnsi"/>
    </w:rPr>
  </w:style>
  <w:style w:type="paragraph" w:customStyle="1" w:styleId="0AAA0F5871E040369B078290249267CC10">
    <w:name w:val="0AAA0F5871E040369B078290249267CC10"/>
    <w:rsid w:val="006851BB"/>
    <w:rPr>
      <w:rFonts w:eastAsiaTheme="minorHAnsi"/>
    </w:rPr>
  </w:style>
  <w:style w:type="paragraph" w:customStyle="1" w:styleId="B83AEA1F936F46D3A636341AC42A625E7">
    <w:name w:val="B83AEA1F936F46D3A636341AC42A625E7"/>
    <w:rsid w:val="006851BB"/>
    <w:rPr>
      <w:rFonts w:eastAsiaTheme="minorHAnsi"/>
    </w:rPr>
  </w:style>
  <w:style w:type="paragraph" w:customStyle="1" w:styleId="A97A5911E2FD40998CE03723212B0B8B8">
    <w:name w:val="A97A5911E2FD40998CE03723212B0B8B8"/>
    <w:rsid w:val="006851BB"/>
    <w:rPr>
      <w:rFonts w:eastAsiaTheme="minorHAnsi"/>
    </w:rPr>
  </w:style>
  <w:style w:type="paragraph" w:customStyle="1" w:styleId="92BCE0169DD34C938177AC0F804648E78">
    <w:name w:val="92BCE0169DD34C938177AC0F804648E78"/>
    <w:rsid w:val="006851BB"/>
    <w:rPr>
      <w:rFonts w:eastAsiaTheme="minorHAnsi"/>
    </w:rPr>
  </w:style>
  <w:style w:type="paragraph" w:customStyle="1" w:styleId="B8F693DCC5E54E41B6B6E241220CA1AD8">
    <w:name w:val="B8F693DCC5E54E41B6B6E241220CA1AD8"/>
    <w:rsid w:val="006851BB"/>
    <w:rPr>
      <w:rFonts w:eastAsiaTheme="minorHAnsi"/>
    </w:rPr>
  </w:style>
  <w:style w:type="paragraph" w:customStyle="1" w:styleId="06E9E485B64A4EF5BDDD49D8993C95078">
    <w:name w:val="06E9E485B64A4EF5BDDD49D8993C95078"/>
    <w:rsid w:val="006851BB"/>
    <w:rPr>
      <w:rFonts w:eastAsiaTheme="minorHAnsi"/>
    </w:rPr>
  </w:style>
  <w:style w:type="paragraph" w:customStyle="1" w:styleId="4C28576CC941424CBFAB9600BACB8BEF8">
    <w:name w:val="4C28576CC941424CBFAB9600BACB8BEF8"/>
    <w:rsid w:val="006851BB"/>
    <w:rPr>
      <w:rFonts w:eastAsiaTheme="minorHAnsi"/>
    </w:rPr>
  </w:style>
  <w:style w:type="paragraph" w:customStyle="1" w:styleId="68927025456640059EC564CAE1A4E0DC8">
    <w:name w:val="68927025456640059EC564CAE1A4E0DC8"/>
    <w:rsid w:val="006851BB"/>
    <w:rPr>
      <w:rFonts w:eastAsiaTheme="minorHAnsi"/>
    </w:rPr>
  </w:style>
  <w:style w:type="paragraph" w:customStyle="1" w:styleId="DB99344588DA40B4BEBCC73E91B7F1328">
    <w:name w:val="DB99344588DA40B4BEBCC73E91B7F1328"/>
    <w:rsid w:val="006851BB"/>
    <w:rPr>
      <w:rFonts w:eastAsiaTheme="minorHAnsi"/>
    </w:rPr>
  </w:style>
  <w:style w:type="paragraph" w:customStyle="1" w:styleId="6FC15B8B900F42D790BEF6E40B921FD88">
    <w:name w:val="6FC15B8B900F42D790BEF6E40B921FD88"/>
    <w:rsid w:val="006851BB"/>
    <w:rPr>
      <w:rFonts w:eastAsiaTheme="minorHAnsi"/>
    </w:rPr>
  </w:style>
  <w:style w:type="paragraph" w:customStyle="1" w:styleId="8F19E5B6606648ED9B9F1F1E9AD80F998">
    <w:name w:val="8F19E5B6606648ED9B9F1F1E9AD80F998"/>
    <w:rsid w:val="006851BB"/>
    <w:rPr>
      <w:rFonts w:eastAsiaTheme="minorHAnsi"/>
    </w:rPr>
  </w:style>
  <w:style w:type="paragraph" w:customStyle="1" w:styleId="8B2A96E74C1C41B29358E43B7A919D7E5">
    <w:name w:val="8B2A96E74C1C41B29358E43B7A919D7E5"/>
    <w:rsid w:val="006851BB"/>
    <w:rPr>
      <w:rFonts w:eastAsiaTheme="minorHAnsi"/>
    </w:rPr>
  </w:style>
  <w:style w:type="paragraph" w:customStyle="1" w:styleId="2C49F79105ED44E4937782BF09F860815">
    <w:name w:val="2C49F79105ED44E4937782BF09F860815"/>
    <w:rsid w:val="006851BB"/>
    <w:rPr>
      <w:rFonts w:eastAsiaTheme="minorHAnsi"/>
    </w:rPr>
  </w:style>
  <w:style w:type="paragraph" w:customStyle="1" w:styleId="3DCD813B53B84914BB367B8A0C5683605">
    <w:name w:val="3DCD813B53B84914BB367B8A0C5683605"/>
    <w:rsid w:val="006851BB"/>
    <w:rPr>
      <w:rFonts w:eastAsiaTheme="minorHAnsi"/>
    </w:rPr>
  </w:style>
  <w:style w:type="paragraph" w:customStyle="1" w:styleId="5A0B7126673E44D494CBC5353CC234853">
    <w:name w:val="5A0B7126673E44D494CBC5353CC234853"/>
    <w:rsid w:val="006851BB"/>
    <w:rPr>
      <w:rFonts w:eastAsiaTheme="minorHAnsi"/>
    </w:rPr>
  </w:style>
  <w:style w:type="paragraph" w:customStyle="1" w:styleId="064C8B26D95340D0ADD404550F0F80E23">
    <w:name w:val="064C8B26D95340D0ADD404550F0F80E23"/>
    <w:rsid w:val="006851BB"/>
    <w:rPr>
      <w:rFonts w:eastAsiaTheme="minorHAnsi"/>
    </w:rPr>
  </w:style>
  <w:style w:type="paragraph" w:customStyle="1" w:styleId="CE38DC525B424561904AF43FD85BAA393">
    <w:name w:val="CE38DC525B424561904AF43FD85BAA393"/>
    <w:rsid w:val="006851BB"/>
    <w:rPr>
      <w:rFonts w:eastAsiaTheme="minorHAnsi"/>
    </w:rPr>
  </w:style>
  <w:style w:type="paragraph" w:customStyle="1" w:styleId="8B4261CBA40E422F9268B691C3A193DB13">
    <w:name w:val="8B4261CBA40E422F9268B691C3A193DB1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1">
    <w:name w:val="25DA770E5E1647588DB6046793BE893611"/>
    <w:rsid w:val="006851BB"/>
    <w:rPr>
      <w:rFonts w:eastAsiaTheme="minorHAnsi"/>
    </w:rPr>
  </w:style>
  <w:style w:type="paragraph" w:customStyle="1" w:styleId="8C2C82FD714C4D0A92A1DDB792E46BA811">
    <w:name w:val="8C2C82FD714C4D0A92A1DDB792E46BA811"/>
    <w:rsid w:val="006851BB"/>
    <w:rPr>
      <w:rFonts w:eastAsiaTheme="minorHAnsi"/>
    </w:rPr>
  </w:style>
  <w:style w:type="paragraph" w:customStyle="1" w:styleId="2F8289CF650E43C7BC4B187BF300D9E511">
    <w:name w:val="2F8289CF650E43C7BC4B187BF300D9E511"/>
    <w:rsid w:val="006851BB"/>
    <w:rPr>
      <w:rFonts w:eastAsiaTheme="minorHAnsi"/>
    </w:rPr>
  </w:style>
  <w:style w:type="paragraph" w:customStyle="1" w:styleId="8ED4AE1B383243A48DB0D8BD9761463011">
    <w:name w:val="8ED4AE1B383243A48DB0D8BD9761463011"/>
    <w:rsid w:val="006851BB"/>
    <w:rPr>
      <w:rFonts w:eastAsiaTheme="minorHAnsi"/>
    </w:rPr>
  </w:style>
  <w:style w:type="paragraph" w:customStyle="1" w:styleId="0AAA0F5871E040369B078290249267CC11">
    <w:name w:val="0AAA0F5871E040369B078290249267CC11"/>
    <w:rsid w:val="006851BB"/>
    <w:rPr>
      <w:rFonts w:eastAsiaTheme="minorHAnsi"/>
    </w:rPr>
  </w:style>
  <w:style w:type="paragraph" w:customStyle="1" w:styleId="B83AEA1F936F46D3A636341AC42A625E8">
    <w:name w:val="B83AEA1F936F46D3A636341AC42A625E8"/>
    <w:rsid w:val="006851BB"/>
    <w:rPr>
      <w:rFonts w:eastAsiaTheme="minorHAnsi"/>
    </w:rPr>
  </w:style>
  <w:style w:type="paragraph" w:customStyle="1" w:styleId="A97A5911E2FD40998CE03723212B0B8B9">
    <w:name w:val="A97A5911E2FD40998CE03723212B0B8B9"/>
    <w:rsid w:val="006851BB"/>
    <w:rPr>
      <w:rFonts w:eastAsiaTheme="minorHAnsi"/>
    </w:rPr>
  </w:style>
  <w:style w:type="paragraph" w:customStyle="1" w:styleId="92BCE0169DD34C938177AC0F804648E79">
    <w:name w:val="92BCE0169DD34C938177AC0F804648E79"/>
    <w:rsid w:val="006851BB"/>
    <w:rPr>
      <w:rFonts w:eastAsiaTheme="minorHAnsi"/>
    </w:rPr>
  </w:style>
  <w:style w:type="paragraph" w:customStyle="1" w:styleId="B8F693DCC5E54E41B6B6E241220CA1AD9">
    <w:name w:val="B8F693DCC5E54E41B6B6E241220CA1AD9"/>
    <w:rsid w:val="006851BB"/>
    <w:rPr>
      <w:rFonts w:eastAsiaTheme="minorHAnsi"/>
    </w:rPr>
  </w:style>
  <w:style w:type="paragraph" w:customStyle="1" w:styleId="06E9E485B64A4EF5BDDD49D8993C95079">
    <w:name w:val="06E9E485B64A4EF5BDDD49D8993C95079"/>
    <w:rsid w:val="006851BB"/>
    <w:rPr>
      <w:rFonts w:eastAsiaTheme="minorHAnsi"/>
    </w:rPr>
  </w:style>
  <w:style w:type="paragraph" w:customStyle="1" w:styleId="4C28576CC941424CBFAB9600BACB8BEF9">
    <w:name w:val="4C28576CC941424CBFAB9600BACB8BEF9"/>
    <w:rsid w:val="006851BB"/>
    <w:rPr>
      <w:rFonts w:eastAsiaTheme="minorHAnsi"/>
    </w:rPr>
  </w:style>
  <w:style w:type="paragraph" w:customStyle="1" w:styleId="68927025456640059EC564CAE1A4E0DC9">
    <w:name w:val="68927025456640059EC564CAE1A4E0DC9"/>
    <w:rsid w:val="006851BB"/>
    <w:rPr>
      <w:rFonts w:eastAsiaTheme="minorHAnsi"/>
    </w:rPr>
  </w:style>
  <w:style w:type="paragraph" w:customStyle="1" w:styleId="DB99344588DA40B4BEBCC73E91B7F1329">
    <w:name w:val="DB99344588DA40B4BEBCC73E91B7F1329"/>
    <w:rsid w:val="006851BB"/>
    <w:rPr>
      <w:rFonts w:eastAsiaTheme="minorHAnsi"/>
    </w:rPr>
  </w:style>
  <w:style w:type="paragraph" w:customStyle="1" w:styleId="6FC15B8B900F42D790BEF6E40B921FD89">
    <w:name w:val="6FC15B8B900F42D790BEF6E40B921FD89"/>
    <w:rsid w:val="006851BB"/>
    <w:rPr>
      <w:rFonts w:eastAsiaTheme="minorHAnsi"/>
    </w:rPr>
  </w:style>
  <w:style w:type="paragraph" w:customStyle="1" w:styleId="8F19E5B6606648ED9B9F1F1E9AD80F999">
    <w:name w:val="8F19E5B6606648ED9B9F1F1E9AD80F999"/>
    <w:rsid w:val="006851BB"/>
    <w:rPr>
      <w:rFonts w:eastAsiaTheme="minorHAnsi"/>
    </w:rPr>
  </w:style>
  <w:style w:type="paragraph" w:customStyle="1" w:styleId="8B2A96E74C1C41B29358E43B7A919D7E6">
    <w:name w:val="8B2A96E74C1C41B29358E43B7A919D7E6"/>
    <w:rsid w:val="006851BB"/>
    <w:rPr>
      <w:rFonts w:eastAsiaTheme="minorHAnsi"/>
    </w:rPr>
  </w:style>
  <w:style w:type="paragraph" w:customStyle="1" w:styleId="2C49F79105ED44E4937782BF09F860816">
    <w:name w:val="2C49F79105ED44E4937782BF09F860816"/>
    <w:rsid w:val="006851BB"/>
    <w:rPr>
      <w:rFonts w:eastAsiaTheme="minorHAnsi"/>
    </w:rPr>
  </w:style>
  <w:style w:type="paragraph" w:customStyle="1" w:styleId="3DCD813B53B84914BB367B8A0C5683606">
    <w:name w:val="3DCD813B53B84914BB367B8A0C5683606"/>
    <w:rsid w:val="006851BB"/>
    <w:rPr>
      <w:rFonts w:eastAsiaTheme="minorHAnsi"/>
    </w:rPr>
  </w:style>
  <w:style w:type="paragraph" w:customStyle="1" w:styleId="5A0B7126673E44D494CBC5353CC234854">
    <w:name w:val="5A0B7126673E44D494CBC5353CC234854"/>
    <w:rsid w:val="006851BB"/>
    <w:rPr>
      <w:rFonts w:eastAsiaTheme="minorHAnsi"/>
    </w:rPr>
  </w:style>
  <w:style w:type="paragraph" w:customStyle="1" w:styleId="064C8B26D95340D0ADD404550F0F80E24">
    <w:name w:val="064C8B26D95340D0ADD404550F0F80E24"/>
    <w:rsid w:val="006851BB"/>
    <w:rPr>
      <w:rFonts w:eastAsiaTheme="minorHAnsi"/>
    </w:rPr>
  </w:style>
  <w:style w:type="paragraph" w:customStyle="1" w:styleId="CE38DC525B424561904AF43FD85BAA394">
    <w:name w:val="CE38DC525B424561904AF43FD85BAA394"/>
    <w:rsid w:val="006851BB"/>
    <w:rPr>
      <w:rFonts w:eastAsiaTheme="minorHAnsi"/>
    </w:rPr>
  </w:style>
  <w:style w:type="paragraph" w:customStyle="1" w:styleId="8B4261CBA40E422F9268B691C3A193DB14">
    <w:name w:val="8B4261CBA40E422F9268B691C3A193DB1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2">
    <w:name w:val="25DA770E5E1647588DB6046793BE893612"/>
    <w:rsid w:val="006851BB"/>
    <w:rPr>
      <w:rFonts w:eastAsiaTheme="minorHAnsi"/>
    </w:rPr>
  </w:style>
  <w:style w:type="paragraph" w:customStyle="1" w:styleId="8C2C82FD714C4D0A92A1DDB792E46BA812">
    <w:name w:val="8C2C82FD714C4D0A92A1DDB792E46BA812"/>
    <w:rsid w:val="006851BB"/>
    <w:rPr>
      <w:rFonts w:eastAsiaTheme="minorHAnsi"/>
    </w:rPr>
  </w:style>
  <w:style w:type="paragraph" w:customStyle="1" w:styleId="2F8289CF650E43C7BC4B187BF300D9E512">
    <w:name w:val="2F8289CF650E43C7BC4B187BF300D9E512"/>
    <w:rsid w:val="006851BB"/>
    <w:rPr>
      <w:rFonts w:eastAsiaTheme="minorHAnsi"/>
    </w:rPr>
  </w:style>
  <w:style w:type="paragraph" w:customStyle="1" w:styleId="8ED4AE1B383243A48DB0D8BD9761463012">
    <w:name w:val="8ED4AE1B383243A48DB0D8BD9761463012"/>
    <w:rsid w:val="006851BB"/>
    <w:rPr>
      <w:rFonts w:eastAsiaTheme="minorHAnsi"/>
    </w:rPr>
  </w:style>
  <w:style w:type="paragraph" w:customStyle="1" w:styleId="0AAA0F5871E040369B078290249267CC12">
    <w:name w:val="0AAA0F5871E040369B078290249267CC12"/>
    <w:rsid w:val="006851BB"/>
    <w:rPr>
      <w:rFonts w:eastAsiaTheme="minorHAnsi"/>
    </w:rPr>
  </w:style>
  <w:style w:type="paragraph" w:customStyle="1" w:styleId="B83AEA1F936F46D3A636341AC42A625E9">
    <w:name w:val="B83AEA1F936F46D3A636341AC42A625E9"/>
    <w:rsid w:val="006851BB"/>
    <w:rPr>
      <w:rFonts w:eastAsiaTheme="minorHAnsi"/>
    </w:rPr>
  </w:style>
  <w:style w:type="paragraph" w:customStyle="1" w:styleId="A97A5911E2FD40998CE03723212B0B8B10">
    <w:name w:val="A97A5911E2FD40998CE03723212B0B8B10"/>
    <w:rsid w:val="006851BB"/>
    <w:rPr>
      <w:rFonts w:eastAsiaTheme="minorHAnsi"/>
    </w:rPr>
  </w:style>
  <w:style w:type="paragraph" w:customStyle="1" w:styleId="92BCE0169DD34C938177AC0F804648E710">
    <w:name w:val="92BCE0169DD34C938177AC0F804648E710"/>
    <w:rsid w:val="006851BB"/>
    <w:rPr>
      <w:rFonts w:eastAsiaTheme="minorHAnsi"/>
    </w:rPr>
  </w:style>
  <w:style w:type="paragraph" w:customStyle="1" w:styleId="B8F693DCC5E54E41B6B6E241220CA1AD10">
    <w:name w:val="B8F693DCC5E54E41B6B6E241220CA1AD10"/>
    <w:rsid w:val="006851BB"/>
    <w:rPr>
      <w:rFonts w:eastAsiaTheme="minorHAnsi"/>
    </w:rPr>
  </w:style>
  <w:style w:type="paragraph" w:customStyle="1" w:styleId="06E9E485B64A4EF5BDDD49D8993C950710">
    <w:name w:val="06E9E485B64A4EF5BDDD49D8993C950710"/>
    <w:rsid w:val="006851BB"/>
    <w:rPr>
      <w:rFonts w:eastAsiaTheme="minorHAnsi"/>
    </w:rPr>
  </w:style>
  <w:style w:type="paragraph" w:customStyle="1" w:styleId="4C28576CC941424CBFAB9600BACB8BEF10">
    <w:name w:val="4C28576CC941424CBFAB9600BACB8BEF10"/>
    <w:rsid w:val="006851BB"/>
    <w:rPr>
      <w:rFonts w:eastAsiaTheme="minorHAnsi"/>
    </w:rPr>
  </w:style>
  <w:style w:type="paragraph" w:customStyle="1" w:styleId="68927025456640059EC564CAE1A4E0DC10">
    <w:name w:val="68927025456640059EC564CAE1A4E0DC10"/>
    <w:rsid w:val="006851BB"/>
    <w:rPr>
      <w:rFonts w:eastAsiaTheme="minorHAnsi"/>
    </w:rPr>
  </w:style>
  <w:style w:type="paragraph" w:customStyle="1" w:styleId="DB99344588DA40B4BEBCC73E91B7F13210">
    <w:name w:val="DB99344588DA40B4BEBCC73E91B7F13210"/>
    <w:rsid w:val="006851BB"/>
    <w:rPr>
      <w:rFonts w:eastAsiaTheme="minorHAnsi"/>
    </w:rPr>
  </w:style>
  <w:style w:type="paragraph" w:customStyle="1" w:styleId="6FC15B8B900F42D790BEF6E40B921FD810">
    <w:name w:val="6FC15B8B900F42D790BEF6E40B921FD810"/>
    <w:rsid w:val="006851BB"/>
    <w:rPr>
      <w:rFonts w:eastAsiaTheme="minorHAnsi"/>
    </w:rPr>
  </w:style>
  <w:style w:type="paragraph" w:customStyle="1" w:styleId="8F19E5B6606648ED9B9F1F1E9AD80F9910">
    <w:name w:val="8F19E5B6606648ED9B9F1F1E9AD80F9910"/>
    <w:rsid w:val="006851BB"/>
    <w:rPr>
      <w:rFonts w:eastAsiaTheme="minorHAnsi"/>
    </w:rPr>
  </w:style>
  <w:style w:type="paragraph" w:customStyle="1" w:styleId="8B2A96E74C1C41B29358E43B7A919D7E7">
    <w:name w:val="8B2A96E74C1C41B29358E43B7A919D7E7"/>
    <w:rsid w:val="006851BB"/>
    <w:rPr>
      <w:rFonts w:eastAsiaTheme="minorHAnsi"/>
    </w:rPr>
  </w:style>
  <w:style w:type="paragraph" w:customStyle="1" w:styleId="2C49F79105ED44E4937782BF09F860817">
    <w:name w:val="2C49F79105ED44E4937782BF09F860817"/>
    <w:rsid w:val="006851BB"/>
    <w:rPr>
      <w:rFonts w:eastAsiaTheme="minorHAnsi"/>
    </w:rPr>
  </w:style>
  <w:style w:type="paragraph" w:customStyle="1" w:styleId="3DCD813B53B84914BB367B8A0C5683607">
    <w:name w:val="3DCD813B53B84914BB367B8A0C5683607"/>
    <w:rsid w:val="006851BB"/>
    <w:rPr>
      <w:rFonts w:eastAsiaTheme="minorHAnsi"/>
    </w:rPr>
  </w:style>
  <w:style w:type="paragraph" w:customStyle="1" w:styleId="5A0B7126673E44D494CBC5353CC234855">
    <w:name w:val="5A0B7126673E44D494CBC5353CC234855"/>
    <w:rsid w:val="006851BB"/>
    <w:rPr>
      <w:rFonts w:eastAsiaTheme="minorHAnsi"/>
    </w:rPr>
  </w:style>
  <w:style w:type="paragraph" w:customStyle="1" w:styleId="064C8B26D95340D0ADD404550F0F80E25">
    <w:name w:val="064C8B26D95340D0ADD404550F0F80E25"/>
    <w:rsid w:val="006851BB"/>
    <w:rPr>
      <w:rFonts w:eastAsiaTheme="minorHAnsi"/>
    </w:rPr>
  </w:style>
  <w:style w:type="paragraph" w:customStyle="1" w:styleId="CE38DC525B424561904AF43FD85BAA395">
    <w:name w:val="CE38DC525B424561904AF43FD85BAA395"/>
    <w:rsid w:val="006851BB"/>
    <w:rPr>
      <w:rFonts w:eastAsiaTheme="minorHAnsi"/>
    </w:rPr>
  </w:style>
  <w:style w:type="paragraph" w:customStyle="1" w:styleId="8B4261CBA40E422F9268B691C3A193DB15">
    <w:name w:val="8B4261CBA40E422F9268B691C3A193DB1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1D7F00"/>
    <w:rPr>
      <w:color w:val="0563C1" w:themeColor="hyperlink"/>
      <w:u w:val="single"/>
    </w:rPr>
  </w:style>
  <w:style w:type="paragraph" w:customStyle="1" w:styleId="BFBC9BA8A1F542E88CE4BBD27051A21E">
    <w:name w:val="BFBC9BA8A1F542E88CE4BBD27051A21E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3">
    <w:name w:val="25DA770E5E1647588DB6046793BE893613"/>
    <w:rsid w:val="006851BB"/>
    <w:rPr>
      <w:rFonts w:eastAsiaTheme="minorHAnsi"/>
    </w:rPr>
  </w:style>
  <w:style w:type="paragraph" w:customStyle="1" w:styleId="8C2C82FD714C4D0A92A1DDB792E46BA813">
    <w:name w:val="8C2C82FD714C4D0A92A1DDB792E46BA813"/>
    <w:rsid w:val="006851BB"/>
    <w:rPr>
      <w:rFonts w:eastAsiaTheme="minorHAnsi"/>
    </w:rPr>
  </w:style>
  <w:style w:type="paragraph" w:customStyle="1" w:styleId="2F8289CF650E43C7BC4B187BF300D9E513">
    <w:name w:val="2F8289CF650E43C7BC4B187BF300D9E513"/>
    <w:rsid w:val="006851BB"/>
    <w:rPr>
      <w:rFonts w:eastAsiaTheme="minorHAnsi"/>
    </w:rPr>
  </w:style>
  <w:style w:type="paragraph" w:customStyle="1" w:styleId="8ED4AE1B383243A48DB0D8BD9761463013">
    <w:name w:val="8ED4AE1B383243A48DB0D8BD9761463013"/>
    <w:rsid w:val="006851BB"/>
    <w:rPr>
      <w:rFonts w:eastAsiaTheme="minorHAnsi"/>
    </w:rPr>
  </w:style>
  <w:style w:type="paragraph" w:customStyle="1" w:styleId="0AAA0F5871E040369B078290249267CC13">
    <w:name w:val="0AAA0F5871E040369B078290249267CC13"/>
    <w:rsid w:val="006851BB"/>
    <w:rPr>
      <w:rFonts w:eastAsiaTheme="minorHAnsi"/>
    </w:rPr>
  </w:style>
  <w:style w:type="paragraph" w:customStyle="1" w:styleId="B83AEA1F936F46D3A636341AC42A625E10">
    <w:name w:val="B83AEA1F936F46D3A636341AC42A625E10"/>
    <w:rsid w:val="006851BB"/>
    <w:rPr>
      <w:rFonts w:eastAsiaTheme="minorHAnsi"/>
    </w:rPr>
  </w:style>
  <w:style w:type="paragraph" w:customStyle="1" w:styleId="A97A5911E2FD40998CE03723212B0B8B11">
    <w:name w:val="A97A5911E2FD40998CE03723212B0B8B11"/>
    <w:rsid w:val="006851BB"/>
    <w:rPr>
      <w:rFonts w:eastAsiaTheme="minorHAnsi"/>
    </w:rPr>
  </w:style>
  <w:style w:type="paragraph" w:customStyle="1" w:styleId="92BCE0169DD34C938177AC0F804648E711">
    <w:name w:val="92BCE0169DD34C938177AC0F804648E711"/>
    <w:rsid w:val="006851BB"/>
    <w:rPr>
      <w:rFonts w:eastAsiaTheme="minorHAnsi"/>
    </w:rPr>
  </w:style>
  <w:style w:type="paragraph" w:customStyle="1" w:styleId="B8F693DCC5E54E41B6B6E241220CA1AD11">
    <w:name w:val="B8F693DCC5E54E41B6B6E241220CA1AD11"/>
    <w:rsid w:val="006851BB"/>
    <w:rPr>
      <w:rFonts w:eastAsiaTheme="minorHAnsi"/>
    </w:rPr>
  </w:style>
  <w:style w:type="paragraph" w:customStyle="1" w:styleId="06E9E485B64A4EF5BDDD49D8993C950711">
    <w:name w:val="06E9E485B64A4EF5BDDD49D8993C950711"/>
    <w:rsid w:val="006851BB"/>
    <w:rPr>
      <w:rFonts w:eastAsiaTheme="minorHAnsi"/>
    </w:rPr>
  </w:style>
  <w:style w:type="paragraph" w:customStyle="1" w:styleId="4C28576CC941424CBFAB9600BACB8BEF11">
    <w:name w:val="4C28576CC941424CBFAB9600BACB8BEF11"/>
    <w:rsid w:val="006851BB"/>
    <w:rPr>
      <w:rFonts w:eastAsiaTheme="minorHAnsi"/>
    </w:rPr>
  </w:style>
  <w:style w:type="paragraph" w:customStyle="1" w:styleId="68927025456640059EC564CAE1A4E0DC11">
    <w:name w:val="68927025456640059EC564CAE1A4E0DC11"/>
    <w:rsid w:val="006851BB"/>
    <w:rPr>
      <w:rFonts w:eastAsiaTheme="minorHAnsi"/>
    </w:rPr>
  </w:style>
  <w:style w:type="paragraph" w:customStyle="1" w:styleId="DB99344588DA40B4BEBCC73E91B7F13211">
    <w:name w:val="DB99344588DA40B4BEBCC73E91B7F13211"/>
    <w:rsid w:val="006851BB"/>
    <w:rPr>
      <w:rFonts w:eastAsiaTheme="minorHAnsi"/>
    </w:rPr>
  </w:style>
  <w:style w:type="paragraph" w:customStyle="1" w:styleId="6FC15B8B900F42D790BEF6E40B921FD811">
    <w:name w:val="6FC15B8B900F42D790BEF6E40B921FD811"/>
    <w:rsid w:val="006851BB"/>
    <w:rPr>
      <w:rFonts w:eastAsiaTheme="minorHAnsi"/>
    </w:rPr>
  </w:style>
  <w:style w:type="paragraph" w:customStyle="1" w:styleId="8F19E5B6606648ED9B9F1F1E9AD80F9911">
    <w:name w:val="8F19E5B6606648ED9B9F1F1E9AD80F9911"/>
    <w:rsid w:val="006851BB"/>
    <w:rPr>
      <w:rFonts w:eastAsiaTheme="minorHAnsi"/>
    </w:rPr>
  </w:style>
  <w:style w:type="paragraph" w:customStyle="1" w:styleId="8B2A96E74C1C41B29358E43B7A919D7E8">
    <w:name w:val="8B2A96E74C1C41B29358E43B7A919D7E8"/>
    <w:rsid w:val="006851BB"/>
    <w:rPr>
      <w:rFonts w:eastAsiaTheme="minorHAnsi"/>
    </w:rPr>
  </w:style>
  <w:style w:type="paragraph" w:customStyle="1" w:styleId="2C49F79105ED44E4937782BF09F860818">
    <w:name w:val="2C49F79105ED44E4937782BF09F860818"/>
    <w:rsid w:val="006851BB"/>
    <w:rPr>
      <w:rFonts w:eastAsiaTheme="minorHAnsi"/>
    </w:rPr>
  </w:style>
  <w:style w:type="paragraph" w:customStyle="1" w:styleId="3DCD813B53B84914BB367B8A0C5683608">
    <w:name w:val="3DCD813B53B84914BB367B8A0C5683608"/>
    <w:rsid w:val="006851BB"/>
    <w:rPr>
      <w:rFonts w:eastAsiaTheme="minorHAnsi"/>
    </w:rPr>
  </w:style>
  <w:style w:type="paragraph" w:customStyle="1" w:styleId="5A0B7126673E44D494CBC5353CC234856">
    <w:name w:val="5A0B7126673E44D494CBC5353CC234856"/>
    <w:rsid w:val="006851BB"/>
    <w:rPr>
      <w:rFonts w:eastAsiaTheme="minorHAnsi"/>
    </w:rPr>
  </w:style>
  <w:style w:type="paragraph" w:customStyle="1" w:styleId="064C8B26D95340D0ADD404550F0F80E26">
    <w:name w:val="064C8B26D95340D0ADD404550F0F80E26"/>
    <w:rsid w:val="006851BB"/>
    <w:rPr>
      <w:rFonts w:eastAsiaTheme="minorHAnsi"/>
    </w:rPr>
  </w:style>
  <w:style w:type="paragraph" w:customStyle="1" w:styleId="CE38DC525B424561904AF43FD85BAA396">
    <w:name w:val="CE38DC525B424561904AF43FD85BAA396"/>
    <w:rsid w:val="006851BB"/>
    <w:rPr>
      <w:rFonts w:eastAsiaTheme="minorHAnsi"/>
    </w:rPr>
  </w:style>
  <w:style w:type="paragraph" w:customStyle="1" w:styleId="8B4261CBA40E422F9268B691C3A193DB16">
    <w:name w:val="8B4261CBA40E422F9268B691C3A193DB1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">
    <w:name w:val="BFBC9BA8A1F542E88CE4BBD27051A21E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4">
    <w:name w:val="25DA770E5E1647588DB6046793BE893614"/>
    <w:rsid w:val="006851BB"/>
    <w:rPr>
      <w:rFonts w:eastAsiaTheme="minorHAnsi"/>
    </w:rPr>
  </w:style>
  <w:style w:type="paragraph" w:customStyle="1" w:styleId="8C2C82FD714C4D0A92A1DDB792E46BA814">
    <w:name w:val="8C2C82FD714C4D0A92A1DDB792E46BA814"/>
    <w:rsid w:val="006851BB"/>
    <w:rPr>
      <w:rFonts w:eastAsiaTheme="minorHAnsi"/>
    </w:rPr>
  </w:style>
  <w:style w:type="paragraph" w:customStyle="1" w:styleId="2F8289CF650E43C7BC4B187BF300D9E514">
    <w:name w:val="2F8289CF650E43C7BC4B187BF300D9E514"/>
    <w:rsid w:val="006851BB"/>
    <w:rPr>
      <w:rFonts w:eastAsiaTheme="minorHAnsi"/>
    </w:rPr>
  </w:style>
  <w:style w:type="paragraph" w:customStyle="1" w:styleId="8ED4AE1B383243A48DB0D8BD9761463014">
    <w:name w:val="8ED4AE1B383243A48DB0D8BD9761463014"/>
    <w:rsid w:val="006851BB"/>
    <w:rPr>
      <w:rFonts w:eastAsiaTheme="minorHAnsi"/>
    </w:rPr>
  </w:style>
  <w:style w:type="paragraph" w:customStyle="1" w:styleId="0AAA0F5871E040369B078290249267CC14">
    <w:name w:val="0AAA0F5871E040369B078290249267CC14"/>
    <w:rsid w:val="006851BB"/>
    <w:rPr>
      <w:rFonts w:eastAsiaTheme="minorHAnsi"/>
    </w:rPr>
  </w:style>
  <w:style w:type="paragraph" w:customStyle="1" w:styleId="B83AEA1F936F46D3A636341AC42A625E11">
    <w:name w:val="B83AEA1F936F46D3A636341AC42A625E11"/>
    <w:rsid w:val="006851BB"/>
    <w:rPr>
      <w:rFonts w:eastAsiaTheme="minorHAnsi"/>
    </w:rPr>
  </w:style>
  <w:style w:type="paragraph" w:customStyle="1" w:styleId="A97A5911E2FD40998CE03723212B0B8B12">
    <w:name w:val="A97A5911E2FD40998CE03723212B0B8B12"/>
    <w:rsid w:val="006851BB"/>
    <w:rPr>
      <w:rFonts w:eastAsiaTheme="minorHAnsi"/>
    </w:rPr>
  </w:style>
  <w:style w:type="paragraph" w:customStyle="1" w:styleId="92BCE0169DD34C938177AC0F804648E712">
    <w:name w:val="92BCE0169DD34C938177AC0F804648E712"/>
    <w:rsid w:val="006851BB"/>
    <w:rPr>
      <w:rFonts w:eastAsiaTheme="minorHAnsi"/>
    </w:rPr>
  </w:style>
  <w:style w:type="paragraph" w:customStyle="1" w:styleId="B8F693DCC5E54E41B6B6E241220CA1AD12">
    <w:name w:val="B8F693DCC5E54E41B6B6E241220CA1AD12"/>
    <w:rsid w:val="006851BB"/>
    <w:rPr>
      <w:rFonts w:eastAsiaTheme="minorHAnsi"/>
    </w:rPr>
  </w:style>
  <w:style w:type="paragraph" w:customStyle="1" w:styleId="06E9E485B64A4EF5BDDD49D8993C950712">
    <w:name w:val="06E9E485B64A4EF5BDDD49D8993C950712"/>
    <w:rsid w:val="006851BB"/>
    <w:rPr>
      <w:rFonts w:eastAsiaTheme="minorHAnsi"/>
    </w:rPr>
  </w:style>
  <w:style w:type="paragraph" w:customStyle="1" w:styleId="4C28576CC941424CBFAB9600BACB8BEF12">
    <w:name w:val="4C28576CC941424CBFAB9600BACB8BEF12"/>
    <w:rsid w:val="006851BB"/>
    <w:rPr>
      <w:rFonts w:eastAsiaTheme="minorHAnsi"/>
    </w:rPr>
  </w:style>
  <w:style w:type="paragraph" w:customStyle="1" w:styleId="68927025456640059EC564CAE1A4E0DC12">
    <w:name w:val="68927025456640059EC564CAE1A4E0DC12"/>
    <w:rsid w:val="006851BB"/>
    <w:rPr>
      <w:rFonts w:eastAsiaTheme="minorHAnsi"/>
    </w:rPr>
  </w:style>
  <w:style w:type="paragraph" w:customStyle="1" w:styleId="DB99344588DA40B4BEBCC73E91B7F13212">
    <w:name w:val="DB99344588DA40B4BEBCC73E91B7F13212"/>
    <w:rsid w:val="006851BB"/>
    <w:rPr>
      <w:rFonts w:eastAsiaTheme="minorHAnsi"/>
    </w:rPr>
  </w:style>
  <w:style w:type="paragraph" w:customStyle="1" w:styleId="6FC15B8B900F42D790BEF6E40B921FD812">
    <w:name w:val="6FC15B8B900F42D790BEF6E40B921FD812"/>
    <w:rsid w:val="006851BB"/>
    <w:rPr>
      <w:rFonts w:eastAsiaTheme="minorHAnsi"/>
    </w:rPr>
  </w:style>
  <w:style w:type="paragraph" w:customStyle="1" w:styleId="8F19E5B6606648ED9B9F1F1E9AD80F9912">
    <w:name w:val="8F19E5B6606648ED9B9F1F1E9AD80F9912"/>
    <w:rsid w:val="006851BB"/>
    <w:rPr>
      <w:rFonts w:eastAsiaTheme="minorHAnsi"/>
    </w:rPr>
  </w:style>
  <w:style w:type="paragraph" w:customStyle="1" w:styleId="8B2A96E74C1C41B29358E43B7A919D7E9">
    <w:name w:val="8B2A96E74C1C41B29358E43B7A919D7E9"/>
    <w:rsid w:val="006851BB"/>
    <w:rPr>
      <w:rFonts w:eastAsiaTheme="minorHAnsi"/>
    </w:rPr>
  </w:style>
  <w:style w:type="paragraph" w:customStyle="1" w:styleId="2C49F79105ED44E4937782BF09F860819">
    <w:name w:val="2C49F79105ED44E4937782BF09F860819"/>
    <w:rsid w:val="006851BB"/>
    <w:rPr>
      <w:rFonts w:eastAsiaTheme="minorHAnsi"/>
    </w:rPr>
  </w:style>
  <w:style w:type="paragraph" w:customStyle="1" w:styleId="3DCD813B53B84914BB367B8A0C5683609">
    <w:name w:val="3DCD813B53B84914BB367B8A0C5683609"/>
    <w:rsid w:val="006851BB"/>
    <w:rPr>
      <w:rFonts w:eastAsiaTheme="minorHAnsi"/>
    </w:rPr>
  </w:style>
  <w:style w:type="paragraph" w:customStyle="1" w:styleId="5A0B7126673E44D494CBC5353CC234857">
    <w:name w:val="5A0B7126673E44D494CBC5353CC234857"/>
    <w:rsid w:val="006851BB"/>
    <w:rPr>
      <w:rFonts w:eastAsiaTheme="minorHAnsi"/>
    </w:rPr>
  </w:style>
  <w:style w:type="paragraph" w:customStyle="1" w:styleId="064C8B26D95340D0ADD404550F0F80E27">
    <w:name w:val="064C8B26D95340D0ADD404550F0F80E27"/>
    <w:rsid w:val="006851BB"/>
    <w:rPr>
      <w:rFonts w:eastAsiaTheme="minorHAnsi"/>
    </w:rPr>
  </w:style>
  <w:style w:type="paragraph" w:customStyle="1" w:styleId="CE38DC525B424561904AF43FD85BAA397">
    <w:name w:val="CE38DC525B424561904AF43FD85BAA397"/>
    <w:rsid w:val="006851BB"/>
    <w:rPr>
      <w:rFonts w:eastAsiaTheme="minorHAnsi"/>
    </w:rPr>
  </w:style>
  <w:style w:type="paragraph" w:customStyle="1" w:styleId="8B4261CBA40E422F9268B691C3A193DB17">
    <w:name w:val="8B4261CBA40E422F9268B691C3A193DB1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">
    <w:name w:val="BFBC9BA8A1F542E88CE4BBD27051A21E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5">
    <w:name w:val="25DA770E5E1647588DB6046793BE893615"/>
    <w:rsid w:val="006851BB"/>
    <w:rPr>
      <w:rFonts w:eastAsiaTheme="minorHAnsi"/>
    </w:rPr>
  </w:style>
  <w:style w:type="paragraph" w:customStyle="1" w:styleId="8C2C82FD714C4D0A92A1DDB792E46BA815">
    <w:name w:val="8C2C82FD714C4D0A92A1DDB792E46BA815"/>
    <w:rsid w:val="006851BB"/>
    <w:rPr>
      <w:rFonts w:eastAsiaTheme="minorHAnsi"/>
    </w:rPr>
  </w:style>
  <w:style w:type="paragraph" w:customStyle="1" w:styleId="2F8289CF650E43C7BC4B187BF300D9E515">
    <w:name w:val="2F8289CF650E43C7BC4B187BF300D9E515"/>
    <w:rsid w:val="006851BB"/>
    <w:rPr>
      <w:rFonts w:eastAsiaTheme="minorHAnsi"/>
    </w:rPr>
  </w:style>
  <w:style w:type="paragraph" w:customStyle="1" w:styleId="8ED4AE1B383243A48DB0D8BD9761463015">
    <w:name w:val="8ED4AE1B383243A48DB0D8BD9761463015"/>
    <w:rsid w:val="006851BB"/>
    <w:rPr>
      <w:rFonts w:eastAsiaTheme="minorHAnsi"/>
    </w:rPr>
  </w:style>
  <w:style w:type="paragraph" w:customStyle="1" w:styleId="0AAA0F5871E040369B078290249267CC15">
    <w:name w:val="0AAA0F5871E040369B078290249267CC15"/>
    <w:rsid w:val="006851BB"/>
    <w:rPr>
      <w:rFonts w:eastAsiaTheme="minorHAnsi"/>
    </w:rPr>
  </w:style>
  <w:style w:type="paragraph" w:customStyle="1" w:styleId="B83AEA1F936F46D3A636341AC42A625E12">
    <w:name w:val="B83AEA1F936F46D3A636341AC42A625E12"/>
    <w:rsid w:val="006851BB"/>
    <w:rPr>
      <w:rFonts w:eastAsiaTheme="minorHAnsi"/>
    </w:rPr>
  </w:style>
  <w:style w:type="paragraph" w:customStyle="1" w:styleId="A97A5911E2FD40998CE03723212B0B8B13">
    <w:name w:val="A97A5911E2FD40998CE03723212B0B8B13"/>
    <w:rsid w:val="006851BB"/>
    <w:rPr>
      <w:rFonts w:eastAsiaTheme="minorHAnsi"/>
    </w:rPr>
  </w:style>
  <w:style w:type="paragraph" w:customStyle="1" w:styleId="92BCE0169DD34C938177AC0F804648E713">
    <w:name w:val="92BCE0169DD34C938177AC0F804648E713"/>
    <w:rsid w:val="006851BB"/>
    <w:rPr>
      <w:rFonts w:eastAsiaTheme="minorHAnsi"/>
    </w:rPr>
  </w:style>
  <w:style w:type="paragraph" w:customStyle="1" w:styleId="B8F693DCC5E54E41B6B6E241220CA1AD13">
    <w:name w:val="B8F693DCC5E54E41B6B6E241220CA1AD13"/>
    <w:rsid w:val="006851BB"/>
    <w:rPr>
      <w:rFonts w:eastAsiaTheme="minorHAnsi"/>
    </w:rPr>
  </w:style>
  <w:style w:type="paragraph" w:customStyle="1" w:styleId="06E9E485B64A4EF5BDDD49D8993C950713">
    <w:name w:val="06E9E485B64A4EF5BDDD49D8993C950713"/>
    <w:rsid w:val="006851BB"/>
    <w:rPr>
      <w:rFonts w:eastAsiaTheme="minorHAnsi"/>
    </w:rPr>
  </w:style>
  <w:style w:type="paragraph" w:customStyle="1" w:styleId="4C28576CC941424CBFAB9600BACB8BEF13">
    <w:name w:val="4C28576CC941424CBFAB9600BACB8BEF13"/>
    <w:rsid w:val="006851BB"/>
    <w:rPr>
      <w:rFonts w:eastAsiaTheme="minorHAnsi"/>
    </w:rPr>
  </w:style>
  <w:style w:type="paragraph" w:customStyle="1" w:styleId="68927025456640059EC564CAE1A4E0DC13">
    <w:name w:val="68927025456640059EC564CAE1A4E0DC13"/>
    <w:rsid w:val="006851BB"/>
    <w:rPr>
      <w:rFonts w:eastAsiaTheme="minorHAnsi"/>
    </w:rPr>
  </w:style>
  <w:style w:type="paragraph" w:customStyle="1" w:styleId="DB99344588DA40B4BEBCC73E91B7F13213">
    <w:name w:val="DB99344588DA40B4BEBCC73E91B7F13213"/>
    <w:rsid w:val="006851BB"/>
    <w:rPr>
      <w:rFonts w:eastAsiaTheme="minorHAnsi"/>
    </w:rPr>
  </w:style>
  <w:style w:type="paragraph" w:customStyle="1" w:styleId="6FC15B8B900F42D790BEF6E40B921FD813">
    <w:name w:val="6FC15B8B900F42D790BEF6E40B921FD813"/>
    <w:rsid w:val="006851BB"/>
    <w:rPr>
      <w:rFonts w:eastAsiaTheme="minorHAnsi"/>
    </w:rPr>
  </w:style>
  <w:style w:type="paragraph" w:customStyle="1" w:styleId="8F19E5B6606648ED9B9F1F1E9AD80F9913">
    <w:name w:val="8F19E5B6606648ED9B9F1F1E9AD80F9913"/>
    <w:rsid w:val="006851BB"/>
    <w:rPr>
      <w:rFonts w:eastAsiaTheme="minorHAnsi"/>
    </w:rPr>
  </w:style>
  <w:style w:type="paragraph" w:customStyle="1" w:styleId="8B2A96E74C1C41B29358E43B7A919D7E10">
    <w:name w:val="8B2A96E74C1C41B29358E43B7A919D7E10"/>
    <w:rsid w:val="006851BB"/>
    <w:rPr>
      <w:rFonts w:eastAsiaTheme="minorHAnsi"/>
    </w:rPr>
  </w:style>
  <w:style w:type="paragraph" w:customStyle="1" w:styleId="2C49F79105ED44E4937782BF09F8608110">
    <w:name w:val="2C49F79105ED44E4937782BF09F8608110"/>
    <w:rsid w:val="006851BB"/>
    <w:rPr>
      <w:rFonts w:eastAsiaTheme="minorHAnsi"/>
    </w:rPr>
  </w:style>
  <w:style w:type="paragraph" w:customStyle="1" w:styleId="3DCD813B53B84914BB367B8A0C56836010">
    <w:name w:val="3DCD813B53B84914BB367B8A0C56836010"/>
    <w:rsid w:val="006851BB"/>
    <w:rPr>
      <w:rFonts w:eastAsiaTheme="minorHAnsi"/>
    </w:rPr>
  </w:style>
  <w:style w:type="paragraph" w:customStyle="1" w:styleId="5A0B7126673E44D494CBC5353CC234858">
    <w:name w:val="5A0B7126673E44D494CBC5353CC234858"/>
    <w:rsid w:val="006851BB"/>
    <w:rPr>
      <w:rFonts w:eastAsiaTheme="minorHAnsi"/>
    </w:rPr>
  </w:style>
  <w:style w:type="paragraph" w:customStyle="1" w:styleId="064C8B26D95340D0ADD404550F0F80E28">
    <w:name w:val="064C8B26D95340D0ADD404550F0F80E28"/>
    <w:rsid w:val="006851BB"/>
    <w:rPr>
      <w:rFonts w:eastAsiaTheme="minorHAnsi"/>
    </w:rPr>
  </w:style>
  <w:style w:type="paragraph" w:customStyle="1" w:styleId="CE38DC525B424561904AF43FD85BAA398">
    <w:name w:val="CE38DC525B424561904AF43FD85BAA398"/>
    <w:rsid w:val="006851BB"/>
    <w:rPr>
      <w:rFonts w:eastAsiaTheme="minorHAnsi"/>
    </w:rPr>
  </w:style>
  <w:style w:type="paragraph" w:customStyle="1" w:styleId="8B4261CBA40E422F9268B691C3A193DB18">
    <w:name w:val="8B4261CBA40E422F9268B691C3A193DB1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">
    <w:name w:val="BFBC9BA8A1F542E88CE4BBD27051A21E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6">
    <w:name w:val="25DA770E5E1647588DB6046793BE893616"/>
    <w:rsid w:val="006851BB"/>
    <w:rPr>
      <w:rFonts w:eastAsiaTheme="minorHAnsi"/>
    </w:rPr>
  </w:style>
  <w:style w:type="paragraph" w:customStyle="1" w:styleId="8C2C82FD714C4D0A92A1DDB792E46BA816">
    <w:name w:val="8C2C82FD714C4D0A92A1DDB792E46BA816"/>
    <w:rsid w:val="006851BB"/>
    <w:rPr>
      <w:rFonts w:eastAsiaTheme="minorHAnsi"/>
    </w:rPr>
  </w:style>
  <w:style w:type="paragraph" w:customStyle="1" w:styleId="2F8289CF650E43C7BC4B187BF300D9E516">
    <w:name w:val="2F8289CF650E43C7BC4B187BF300D9E516"/>
    <w:rsid w:val="006851BB"/>
    <w:rPr>
      <w:rFonts w:eastAsiaTheme="minorHAnsi"/>
    </w:rPr>
  </w:style>
  <w:style w:type="paragraph" w:customStyle="1" w:styleId="8ED4AE1B383243A48DB0D8BD9761463016">
    <w:name w:val="8ED4AE1B383243A48DB0D8BD9761463016"/>
    <w:rsid w:val="006851BB"/>
    <w:rPr>
      <w:rFonts w:eastAsiaTheme="minorHAnsi"/>
    </w:rPr>
  </w:style>
  <w:style w:type="paragraph" w:customStyle="1" w:styleId="0AAA0F5871E040369B078290249267CC16">
    <w:name w:val="0AAA0F5871E040369B078290249267CC16"/>
    <w:rsid w:val="006851BB"/>
    <w:rPr>
      <w:rFonts w:eastAsiaTheme="minorHAnsi"/>
    </w:rPr>
  </w:style>
  <w:style w:type="paragraph" w:customStyle="1" w:styleId="B83AEA1F936F46D3A636341AC42A625E13">
    <w:name w:val="B83AEA1F936F46D3A636341AC42A625E13"/>
    <w:rsid w:val="006851BB"/>
    <w:rPr>
      <w:rFonts w:eastAsiaTheme="minorHAnsi"/>
    </w:rPr>
  </w:style>
  <w:style w:type="paragraph" w:customStyle="1" w:styleId="A97A5911E2FD40998CE03723212B0B8B14">
    <w:name w:val="A97A5911E2FD40998CE03723212B0B8B14"/>
    <w:rsid w:val="006851BB"/>
    <w:rPr>
      <w:rFonts w:eastAsiaTheme="minorHAnsi"/>
    </w:rPr>
  </w:style>
  <w:style w:type="paragraph" w:customStyle="1" w:styleId="92BCE0169DD34C938177AC0F804648E714">
    <w:name w:val="92BCE0169DD34C938177AC0F804648E714"/>
    <w:rsid w:val="006851BB"/>
    <w:rPr>
      <w:rFonts w:eastAsiaTheme="minorHAnsi"/>
    </w:rPr>
  </w:style>
  <w:style w:type="paragraph" w:customStyle="1" w:styleId="B8F693DCC5E54E41B6B6E241220CA1AD14">
    <w:name w:val="B8F693DCC5E54E41B6B6E241220CA1AD14"/>
    <w:rsid w:val="006851BB"/>
    <w:rPr>
      <w:rFonts w:eastAsiaTheme="minorHAnsi"/>
    </w:rPr>
  </w:style>
  <w:style w:type="paragraph" w:customStyle="1" w:styleId="06E9E485B64A4EF5BDDD49D8993C950714">
    <w:name w:val="06E9E485B64A4EF5BDDD49D8993C950714"/>
    <w:rsid w:val="006851BB"/>
    <w:rPr>
      <w:rFonts w:eastAsiaTheme="minorHAnsi"/>
    </w:rPr>
  </w:style>
  <w:style w:type="paragraph" w:customStyle="1" w:styleId="4C28576CC941424CBFAB9600BACB8BEF14">
    <w:name w:val="4C28576CC941424CBFAB9600BACB8BEF14"/>
    <w:rsid w:val="006851BB"/>
    <w:rPr>
      <w:rFonts w:eastAsiaTheme="minorHAnsi"/>
    </w:rPr>
  </w:style>
  <w:style w:type="paragraph" w:customStyle="1" w:styleId="68927025456640059EC564CAE1A4E0DC14">
    <w:name w:val="68927025456640059EC564CAE1A4E0DC14"/>
    <w:rsid w:val="006851BB"/>
    <w:rPr>
      <w:rFonts w:eastAsiaTheme="minorHAnsi"/>
    </w:rPr>
  </w:style>
  <w:style w:type="paragraph" w:customStyle="1" w:styleId="DB99344588DA40B4BEBCC73E91B7F13214">
    <w:name w:val="DB99344588DA40B4BEBCC73E91B7F13214"/>
    <w:rsid w:val="006851BB"/>
    <w:rPr>
      <w:rFonts w:eastAsiaTheme="minorHAnsi"/>
    </w:rPr>
  </w:style>
  <w:style w:type="paragraph" w:customStyle="1" w:styleId="6FC15B8B900F42D790BEF6E40B921FD814">
    <w:name w:val="6FC15B8B900F42D790BEF6E40B921FD814"/>
    <w:rsid w:val="006851BB"/>
    <w:rPr>
      <w:rFonts w:eastAsiaTheme="minorHAnsi"/>
    </w:rPr>
  </w:style>
  <w:style w:type="paragraph" w:customStyle="1" w:styleId="8F19E5B6606648ED9B9F1F1E9AD80F9914">
    <w:name w:val="8F19E5B6606648ED9B9F1F1E9AD80F9914"/>
    <w:rsid w:val="006851BB"/>
    <w:rPr>
      <w:rFonts w:eastAsiaTheme="minorHAnsi"/>
    </w:rPr>
  </w:style>
  <w:style w:type="paragraph" w:customStyle="1" w:styleId="8B2A96E74C1C41B29358E43B7A919D7E11">
    <w:name w:val="8B2A96E74C1C41B29358E43B7A919D7E11"/>
    <w:rsid w:val="006851BB"/>
    <w:rPr>
      <w:rFonts w:eastAsiaTheme="minorHAnsi"/>
    </w:rPr>
  </w:style>
  <w:style w:type="paragraph" w:customStyle="1" w:styleId="2C49F79105ED44E4937782BF09F8608111">
    <w:name w:val="2C49F79105ED44E4937782BF09F8608111"/>
    <w:rsid w:val="006851BB"/>
    <w:rPr>
      <w:rFonts w:eastAsiaTheme="minorHAnsi"/>
    </w:rPr>
  </w:style>
  <w:style w:type="paragraph" w:customStyle="1" w:styleId="3DCD813B53B84914BB367B8A0C56836011">
    <w:name w:val="3DCD813B53B84914BB367B8A0C56836011"/>
    <w:rsid w:val="006851BB"/>
    <w:rPr>
      <w:rFonts w:eastAsiaTheme="minorHAnsi"/>
    </w:rPr>
  </w:style>
  <w:style w:type="paragraph" w:customStyle="1" w:styleId="5A0B7126673E44D494CBC5353CC234859">
    <w:name w:val="5A0B7126673E44D494CBC5353CC234859"/>
    <w:rsid w:val="006851BB"/>
    <w:rPr>
      <w:rFonts w:eastAsiaTheme="minorHAnsi"/>
    </w:rPr>
  </w:style>
  <w:style w:type="paragraph" w:customStyle="1" w:styleId="064C8B26D95340D0ADD404550F0F80E29">
    <w:name w:val="064C8B26D95340D0ADD404550F0F80E29"/>
    <w:rsid w:val="006851BB"/>
    <w:rPr>
      <w:rFonts w:eastAsiaTheme="minorHAnsi"/>
    </w:rPr>
  </w:style>
  <w:style w:type="paragraph" w:customStyle="1" w:styleId="CE38DC525B424561904AF43FD85BAA399">
    <w:name w:val="CE38DC525B424561904AF43FD85BAA399"/>
    <w:rsid w:val="006851BB"/>
    <w:rPr>
      <w:rFonts w:eastAsiaTheme="minorHAnsi"/>
    </w:rPr>
  </w:style>
  <w:style w:type="paragraph" w:customStyle="1" w:styleId="8B4261CBA40E422F9268B691C3A193DB19">
    <w:name w:val="8B4261CBA40E422F9268B691C3A193DB1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4">
    <w:name w:val="BFBC9BA8A1F542E88CE4BBD27051A21E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7">
    <w:name w:val="25DA770E5E1647588DB6046793BE893617"/>
    <w:rsid w:val="006851BB"/>
    <w:rPr>
      <w:rFonts w:eastAsiaTheme="minorHAnsi"/>
    </w:rPr>
  </w:style>
  <w:style w:type="paragraph" w:customStyle="1" w:styleId="8C2C82FD714C4D0A92A1DDB792E46BA817">
    <w:name w:val="8C2C82FD714C4D0A92A1DDB792E46BA817"/>
    <w:rsid w:val="006851BB"/>
    <w:rPr>
      <w:rFonts w:eastAsiaTheme="minorHAnsi"/>
    </w:rPr>
  </w:style>
  <w:style w:type="paragraph" w:customStyle="1" w:styleId="2F8289CF650E43C7BC4B187BF300D9E517">
    <w:name w:val="2F8289CF650E43C7BC4B187BF300D9E517"/>
    <w:rsid w:val="006851BB"/>
    <w:rPr>
      <w:rFonts w:eastAsiaTheme="minorHAnsi"/>
    </w:rPr>
  </w:style>
  <w:style w:type="paragraph" w:customStyle="1" w:styleId="8ED4AE1B383243A48DB0D8BD9761463017">
    <w:name w:val="8ED4AE1B383243A48DB0D8BD9761463017"/>
    <w:rsid w:val="006851BB"/>
    <w:rPr>
      <w:rFonts w:eastAsiaTheme="minorHAnsi"/>
    </w:rPr>
  </w:style>
  <w:style w:type="paragraph" w:customStyle="1" w:styleId="0AAA0F5871E040369B078290249267CC17">
    <w:name w:val="0AAA0F5871E040369B078290249267CC17"/>
    <w:rsid w:val="006851BB"/>
    <w:rPr>
      <w:rFonts w:eastAsiaTheme="minorHAnsi"/>
    </w:rPr>
  </w:style>
  <w:style w:type="paragraph" w:customStyle="1" w:styleId="B83AEA1F936F46D3A636341AC42A625E14">
    <w:name w:val="B83AEA1F936F46D3A636341AC42A625E14"/>
    <w:rsid w:val="006851BB"/>
    <w:rPr>
      <w:rFonts w:eastAsiaTheme="minorHAnsi"/>
    </w:rPr>
  </w:style>
  <w:style w:type="paragraph" w:customStyle="1" w:styleId="A97A5911E2FD40998CE03723212B0B8B15">
    <w:name w:val="A97A5911E2FD40998CE03723212B0B8B15"/>
    <w:rsid w:val="006851BB"/>
    <w:rPr>
      <w:rFonts w:eastAsiaTheme="minorHAnsi"/>
    </w:rPr>
  </w:style>
  <w:style w:type="paragraph" w:customStyle="1" w:styleId="92BCE0169DD34C938177AC0F804648E715">
    <w:name w:val="92BCE0169DD34C938177AC0F804648E715"/>
    <w:rsid w:val="006851BB"/>
    <w:rPr>
      <w:rFonts w:eastAsiaTheme="minorHAnsi"/>
    </w:rPr>
  </w:style>
  <w:style w:type="paragraph" w:customStyle="1" w:styleId="B8F693DCC5E54E41B6B6E241220CA1AD15">
    <w:name w:val="B8F693DCC5E54E41B6B6E241220CA1AD15"/>
    <w:rsid w:val="006851BB"/>
    <w:rPr>
      <w:rFonts w:eastAsiaTheme="minorHAnsi"/>
    </w:rPr>
  </w:style>
  <w:style w:type="paragraph" w:customStyle="1" w:styleId="06E9E485B64A4EF5BDDD49D8993C950715">
    <w:name w:val="06E9E485B64A4EF5BDDD49D8993C950715"/>
    <w:rsid w:val="006851BB"/>
    <w:rPr>
      <w:rFonts w:eastAsiaTheme="minorHAnsi"/>
    </w:rPr>
  </w:style>
  <w:style w:type="paragraph" w:customStyle="1" w:styleId="4C28576CC941424CBFAB9600BACB8BEF15">
    <w:name w:val="4C28576CC941424CBFAB9600BACB8BEF15"/>
    <w:rsid w:val="006851BB"/>
    <w:rPr>
      <w:rFonts w:eastAsiaTheme="minorHAnsi"/>
    </w:rPr>
  </w:style>
  <w:style w:type="paragraph" w:customStyle="1" w:styleId="68927025456640059EC564CAE1A4E0DC15">
    <w:name w:val="68927025456640059EC564CAE1A4E0DC15"/>
    <w:rsid w:val="006851BB"/>
    <w:rPr>
      <w:rFonts w:eastAsiaTheme="minorHAnsi"/>
    </w:rPr>
  </w:style>
  <w:style w:type="paragraph" w:customStyle="1" w:styleId="DB99344588DA40B4BEBCC73E91B7F13215">
    <w:name w:val="DB99344588DA40B4BEBCC73E91B7F13215"/>
    <w:rsid w:val="006851BB"/>
    <w:rPr>
      <w:rFonts w:eastAsiaTheme="minorHAnsi"/>
    </w:rPr>
  </w:style>
  <w:style w:type="paragraph" w:customStyle="1" w:styleId="6FC15B8B900F42D790BEF6E40B921FD815">
    <w:name w:val="6FC15B8B900F42D790BEF6E40B921FD815"/>
    <w:rsid w:val="006851BB"/>
    <w:rPr>
      <w:rFonts w:eastAsiaTheme="minorHAnsi"/>
    </w:rPr>
  </w:style>
  <w:style w:type="paragraph" w:customStyle="1" w:styleId="8F19E5B6606648ED9B9F1F1E9AD80F9915">
    <w:name w:val="8F19E5B6606648ED9B9F1F1E9AD80F9915"/>
    <w:rsid w:val="006851BB"/>
    <w:rPr>
      <w:rFonts w:eastAsiaTheme="minorHAnsi"/>
    </w:rPr>
  </w:style>
  <w:style w:type="paragraph" w:customStyle="1" w:styleId="8B2A96E74C1C41B29358E43B7A919D7E12">
    <w:name w:val="8B2A96E74C1C41B29358E43B7A919D7E12"/>
    <w:rsid w:val="006851BB"/>
    <w:rPr>
      <w:rFonts w:eastAsiaTheme="minorHAnsi"/>
    </w:rPr>
  </w:style>
  <w:style w:type="paragraph" w:customStyle="1" w:styleId="2C49F79105ED44E4937782BF09F8608112">
    <w:name w:val="2C49F79105ED44E4937782BF09F8608112"/>
    <w:rsid w:val="006851BB"/>
    <w:rPr>
      <w:rFonts w:eastAsiaTheme="minorHAnsi"/>
    </w:rPr>
  </w:style>
  <w:style w:type="paragraph" w:customStyle="1" w:styleId="3DCD813B53B84914BB367B8A0C56836012">
    <w:name w:val="3DCD813B53B84914BB367B8A0C56836012"/>
    <w:rsid w:val="006851BB"/>
    <w:rPr>
      <w:rFonts w:eastAsiaTheme="minorHAnsi"/>
    </w:rPr>
  </w:style>
  <w:style w:type="paragraph" w:customStyle="1" w:styleId="5A0B7126673E44D494CBC5353CC2348510">
    <w:name w:val="5A0B7126673E44D494CBC5353CC2348510"/>
    <w:rsid w:val="006851BB"/>
    <w:rPr>
      <w:rFonts w:eastAsiaTheme="minorHAnsi"/>
    </w:rPr>
  </w:style>
  <w:style w:type="paragraph" w:customStyle="1" w:styleId="064C8B26D95340D0ADD404550F0F80E210">
    <w:name w:val="064C8B26D95340D0ADD404550F0F80E210"/>
    <w:rsid w:val="006851BB"/>
    <w:rPr>
      <w:rFonts w:eastAsiaTheme="minorHAnsi"/>
    </w:rPr>
  </w:style>
  <w:style w:type="paragraph" w:customStyle="1" w:styleId="CE38DC525B424561904AF43FD85BAA3910">
    <w:name w:val="CE38DC525B424561904AF43FD85BAA3910"/>
    <w:rsid w:val="006851BB"/>
    <w:rPr>
      <w:rFonts w:eastAsiaTheme="minorHAnsi"/>
    </w:rPr>
  </w:style>
  <w:style w:type="paragraph" w:customStyle="1" w:styleId="8B4261CBA40E422F9268B691C3A193DB20">
    <w:name w:val="8B4261CBA40E422F9268B691C3A193DB2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5">
    <w:name w:val="BFBC9BA8A1F542E88CE4BBD27051A21E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09DCFA631F414449A0E130D2C7A6743E">
    <w:name w:val="09DCFA631F414449A0E130D2C7A6743E"/>
    <w:rsid w:val="00483CC1"/>
  </w:style>
  <w:style w:type="paragraph" w:styleId="ListParagraph">
    <w:name w:val="List Paragraph"/>
    <w:basedOn w:val="Normal"/>
    <w:uiPriority w:val="34"/>
    <w:qFormat/>
    <w:rsid w:val="001D7F00"/>
    <w:pPr>
      <w:ind w:left="720"/>
      <w:contextualSpacing/>
    </w:pPr>
    <w:rPr>
      <w:rFonts w:eastAsiaTheme="minorHAnsi"/>
    </w:rPr>
  </w:style>
  <w:style w:type="paragraph" w:customStyle="1" w:styleId="25DA770E5E1647588DB6046793BE893618">
    <w:name w:val="25DA770E5E1647588DB6046793BE893618"/>
    <w:rsid w:val="00483CC1"/>
    <w:rPr>
      <w:rFonts w:eastAsiaTheme="minorHAnsi"/>
    </w:rPr>
  </w:style>
  <w:style w:type="paragraph" w:customStyle="1" w:styleId="8C2C82FD714C4D0A92A1DDB792E46BA818">
    <w:name w:val="8C2C82FD714C4D0A92A1DDB792E46BA818"/>
    <w:rsid w:val="00483CC1"/>
    <w:rPr>
      <w:rFonts w:eastAsiaTheme="minorHAnsi"/>
    </w:rPr>
  </w:style>
  <w:style w:type="paragraph" w:customStyle="1" w:styleId="2F8289CF650E43C7BC4B187BF300D9E518">
    <w:name w:val="2F8289CF650E43C7BC4B187BF300D9E518"/>
    <w:rsid w:val="00483CC1"/>
    <w:rPr>
      <w:rFonts w:eastAsiaTheme="minorHAnsi"/>
    </w:rPr>
  </w:style>
  <w:style w:type="paragraph" w:customStyle="1" w:styleId="8ED4AE1B383243A48DB0D8BD9761463018">
    <w:name w:val="8ED4AE1B383243A48DB0D8BD9761463018"/>
    <w:rsid w:val="00483CC1"/>
    <w:rPr>
      <w:rFonts w:eastAsiaTheme="minorHAnsi"/>
    </w:rPr>
  </w:style>
  <w:style w:type="paragraph" w:customStyle="1" w:styleId="0AAA0F5871E040369B078290249267CC18">
    <w:name w:val="0AAA0F5871E040369B078290249267CC18"/>
    <w:rsid w:val="00483CC1"/>
    <w:rPr>
      <w:rFonts w:eastAsiaTheme="minorHAnsi"/>
    </w:rPr>
  </w:style>
  <w:style w:type="paragraph" w:customStyle="1" w:styleId="B83AEA1F936F46D3A636341AC42A625E15">
    <w:name w:val="B83AEA1F936F46D3A636341AC42A625E15"/>
    <w:rsid w:val="00483CC1"/>
    <w:rPr>
      <w:rFonts w:eastAsiaTheme="minorHAnsi"/>
    </w:rPr>
  </w:style>
  <w:style w:type="paragraph" w:customStyle="1" w:styleId="A97A5911E2FD40998CE03723212B0B8B16">
    <w:name w:val="A97A5911E2FD40998CE03723212B0B8B16"/>
    <w:rsid w:val="00483CC1"/>
    <w:rPr>
      <w:rFonts w:eastAsiaTheme="minorHAnsi"/>
    </w:rPr>
  </w:style>
  <w:style w:type="paragraph" w:customStyle="1" w:styleId="92BCE0169DD34C938177AC0F804648E716">
    <w:name w:val="92BCE0169DD34C938177AC0F804648E716"/>
    <w:rsid w:val="00483CC1"/>
    <w:rPr>
      <w:rFonts w:eastAsiaTheme="minorHAnsi"/>
    </w:rPr>
  </w:style>
  <w:style w:type="paragraph" w:customStyle="1" w:styleId="B8F693DCC5E54E41B6B6E241220CA1AD16">
    <w:name w:val="B8F693DCC5E54E41B6B6E241220CA1AD16"/>
    <w:rsid w:val="00483CC1"/>
    <w:rPr>
      <w:rFonts w:eastAsiaTheme="minorHAnsi"/>
    </w:rPr>
  </w:style>
  <w:style w:type="paragraph" w:customStyle="1" w:styleId="06E9E485B64A4EF5BDDD49D8993C950716">
    <w:name w:val="06E9E485B64A4EF5BDDD49D8993C950716"/>
    <w:rsid w:val="00483CC1"/>
    <w:rPr>
      <w:rFonts w:eastAsiaTheme="minorHAnsi"/>
    </w:rPr>
  </w:style>
  <w:style w:type="paragraph" w:customStyle="1" w:styleId="4C28576CC941424CBFAB9600BACB8BEF16">
    <w:name w:val="4C28576CC941424CBFAB9600BACB8BEF16"/>
    <w:rsid w:val="00483CC1"/>
    <w:rPr>
      <w:rFonts w:eastAsiaTheme="minorHAnsi"/>
    </w:rPr>
  </w:style>
  <w:style w:type="paragraph" w:customStyle="1" w:styleId="68927025456640059EC564CAE1A4E0DC16">
    <w:name w:val="68927025456640059EC564CAE1A4E0DC16"/>
    <w:rsid w:val="00483CC1"/>
    <w:rPr>
      <w:rFonts w:eastAsiaTheme="minorHAnsi"/>
    </w:rPr>
  </w:style>
  <w:style w:type="paragraph" w:customStyle="1" w:styleId="DB99344588DA40B4BEBCC73E91B7F13216">
    <w:name w:val="DB99344588DA40B4BEBCC73E91B7F13216"/>
    <w:rsid w:val="00483CC1"/>
    <w:rPr>
      <w:rFonts w:eastAsiaTheme="minorHAnsi"/>
    </w:rPr>
  </w:style>
  <w:style w:type="paragraph" w:customStyle="1" w:styleId="6FC15B8B900F42D790BEF6E40B921FD816">
    <w:name w:val="6FC15B8B900F42D790BEF6E40B921FD816"/>
    <w:rsid w:val="00483CC1"/>
    <w:rPr>
      <w:rFonts w:eastAsiaTheme="minorHAnsi"/>
    </w:rPr>
  </w:style>
  <w:style w:type="paragraph" w:customStyle="1" w:styleId="8F19E5B6606648ED9B9F1F1E9AD80F9916">
    <w:name w:val="8F19E5B6606648ED9B9F1F1E9AD80F9916"/>
    <w:rsid w:val="00483CC1"/>
    <w:rPr>
      <w:rFonts w:eastAsiaTheme="minorHAnsi"/>
    </w:rPr>
  </w:style>
  <w:style w:type="paragraph" w:customStyle="1" w:styleId="8B2A96E74C1C41B29358E43B7A919D7E13">
    <w:name w:val="8B2A96E74C1C41B29358E43B7A919D7E13"/>
    <w:rsid w:val="00483CC1"/>
    <w:rPr>
      <w:rFonts w:eastAsiaTheme="minorHAnsi"/>
    </w:rPr>
  </w:style>
  <w:style w:type="paragraph" w:customStyle="1" w:styleId="2C49F79105ED44E4937782BF09F8608113">
    <w:name w:val="2C49F79105ED44E4937782BF09F8608113"/>
    <w:rsid w:val="00483CC1"/>
    <w:rPr>
      <w:rFonts w:eastAsiaTheme="minorHAnsi"/>
    </w:rPr>
  </w:style>
  <w:style w:type="paragraph" w:customStyle="1" w:styleId="3DCD813B53B84914BB367B8A0C56836013">
    <w:name w:val="3DCD813B53B84914BB367B8A0C56836013"/>
    <w:rsid w:val="00483CC1"/>
    <w:rPr>
      <w:rFonts w:eastAsiaTheme="minorHAnsi"/>
    </w:rPr>
  </w:style>
  <w:style w:type="paragraph" w:customStyle="1" w:styleId="5A0B7126673E44D494CBC5353CC2348511">
    <w:name w:val="5A0B7126673E44D494CBC5353CC2348511"/>
    <w:rsid w:val="00483CC1"/>
    <w:rPr>
      <w:rFonts w:eastAsiaTheme="minorHAnsi"/>
    </w:rPr>
  </w:style>
  <w:style w:type="paragraph" w:customStyle="1" w:styleId="064C8B26D95340D0ADD404550F0F80E211">
    <w:name w:val="064C8B26D95340D0ADD404550F0F80E211"/>
    <w:rsid w:val="00483CC1"/>
    <w:rPr>
      <w:rFonts w:eastAsiaTheme="minorHAnsi"/>
    </w:rPr>
  </w:style>
  <w:style w:type="paragraph" w:customStyle="1" w:styleId="CE38DC525B424561904AF43FD85BAA3911">
    <w:name w:val="CE38DC525B424561904AF43FD85BAA3911"/>
    <w:rsid w:val="00483CC1"/>
    <w:rPr>
      <w:rFonts w:eastAsiaTheme="minorHAnsi"/>
    </w:rPr>
  </w:style>
  <w:style w:type="paragraph" w:customStyle="1" w:styleId="09DCFA631F414449A0E130D2C7A6743E1">
    <w:name w:val="09DCFA631F414449A0E130D2C7A6743E1"/>
    <w:rsid w:val="00483CC1"/>
    <w:rPr>
      <w:rFonts w:eastAsiaTheme="minorHAnsi"/>
    </w:rPr>
  </w:style>
  <w:style w:type="paragraph" w:customStyle="1" w:styleId="8B4261CBA40E422F9268B691C3A193DB21">
    <w:name w:val="8B4261CBA40E422F9268B691C3A193DB21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6">
    <w:name w:val="BFBC9BA8A1F542E88CE4BBD27051A21E6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9">
    <w:name w:val="25DA770E5E1647588DB6046793BE893619"/>
    <w:rsid w:val="00483CC1"/>
    <w:rPr>
      <w:rFonts w:eastAsiaTheme="minorHAnsi"/>
    </w:rPr>
  </w:style>
  <w:style w:type="paragraph" w:customStyle="1" w:styleId="8C2C82FD714C4D0A92A1DDB792E46BA819">
    <w:name w:val="8C2C82FD714C4D0A92A1DDB792E46BA819"/>
    <w:rsid w:val="00483CC1"/>
    <w:rPr>
      <w:rFonts w:eastAsiaTheme="minorHAnsi"/>
    </w:rPr>
  </w:style>
  <w:style w:type="paragraph" w:customStyle="1" w:styleId="2F8289CF650E43C7BC4B187BF300D9E519">
    <w:name w:val="2F8289CF650E43C7BC4B187BF300D9E519"/>
    <w:rsid w:val="00483CC1"/>
    <w:rPr>
      <w:rFonts w:eastAsiaTheme="minorHAnsi"/>
    </w:rPr>
  </w:style>
  <w:style w:type="paragraph" w:customStyle="1" w:styleId="8ED4AE1B383243A48DB0D8BD9761463019">
    <w:name w:val="8ED4AE1B383243A48DB0D8BD9761463019"/>
    <w:rsid w:val="00483CC1"/>
    <w:rPr>
      <w:rFonts w:eastAsiaTheme="minorHAnsi"/>
    </w:rPr>
  </w:style>
  <w:style w:type="paragraph" w:customStyle="1" w:styleId="0AAA0F5871E040369B078290249267CC19">
    <w:name w:val="0AAA0F5871E040369B078290249267CC19"/>
    <w:rsid w:val="00483CC1"/>
    <w:rPr>
      <w:rFonts w:eastAsiaTheme="minorHAnsi"/>
    </w:rPr>
  </w:style>
  <w:style w:type="paragraph" w:customStyle="1" w:styleId="B83AEA1F936F46D3A636341AC42A625E16">
    <w:name w:val="B83AEA1F936F46D3A636341AC42A625E16"/>
    <w:rsid w:val="00483CC1"/>
    <w:rPr>
      <w:rFonts w:eastAsiaTheme="minorHAnsi"/>
    </w:rPr>
  </w:style>
  <w:style w:type="paragraph" w:customStyle="1" w:styleId="A97A5911E2FD40998CE03723212B0B8B17">
    <w:name w:val="A97A5911E2FD40998CE03723212B0B8B17"/>
    <w:rsid w:val="00483CC1"/>
    <w:rPr>
      <w:rFonts w:eastAsiaTheme="minorHAnsi"/>
    </w:rPr>
  </w:style>
  <w:style w:type="paragraph" w:customStyle="1" w:styleId="92BCE0169DD34C938177AC0F804648E717">
    <w:name w:val="92BCE0169DD34C938177AC0F804648E717"/>
    <w:rsid w:val="00483CC1"/>
    <w:rPr>
      <w:rFonts w:eastAsiaTheme="minorHAnsi"/>
    </w:rPr>
  </w:style>
  <w:style w:type="paragraph" w:customStyle="1" w:styleId="B8F693DCC5E54E41B6B6E241220CA1AD17">
    <w:name w:val="B8F693DCC5E54E41B6B6E241220CA1AD17"/>
    <w:rsid w:val="00483CC1"/>
    <w:rPr>
      <w:rFonts w:eastAsiaTheme="minorHAnsi"/>
    </w:rPr>
  </w:style>
  <w:style w:type="paragraph" w:customStyle="1" w:styleId="06E9E485B64A4EF5BDDD49D8993C950717">
    <w:name w:val="06E9E485B64A4EF5BDDD49D8993C950717"/>
    <w:rsid w:val="00483CC1"/>
    <w:rPr>
      <w:rFonts w:eastAsiaTheme="minorHAnsi"/>
    </w:rPr>
  </w:style>
  <w:style w:type="paragraph" w:customStyle="1" w:styleId="4C28576CC941424CBFAB9600BACB8BEF17">
    <w:name w:val="4C28576CC941424CBFAB9600BACB8BEF17"/>
    <w:rsid w:val="00483CC1"/>
    <w:rPr>
      <w:rFonts w:eastAsiaTheme="minorHAnsi"/>
    </w:rPr>
  </w:style>
  <w:style w:type="paragraph" w:customStyle="1" w:styleId="68927025456640059EC564CAE1A4E0DC17">
    <w:name w:val="68927025456640059EC564CAE1A4E0DC17"/>
    <w:rsid w:val="00483CC1"/>
    <w:rPr>
      <w:rFonts w:eastAsiaTheme="minorHAnsi"/>
    </w:rPr>
  </w:style>
  <w:style w:type="paragraph" w:customStyle="1" w:styleId="DB99344588DA40B4BEBCC73E91B7F13217">
    <w:name w:val="DB99344588DA40B4BEBCC73E91B7F13217"/>
    <w:rsid w:val="00483CC1"/>
    <w:rPr>
      <w:rFonts w:eastAsiaTheme="minorHAnsi"/>
    </w:rPr>
  </w:style>
  <w:style w:type="paragraph" w:customStyle="1" w:styleId="6FC15B8B900F42D790BEF6E40B921FD817">
    <w:name w:val="6FC15B8B900F42D790BEF6E40B921FD817"/>
    <w:rsid w:val="00483CC1"/>
    <w:rPr>
      <w:rFonts w:eastAsiaTheme="minorHAnsi"/>
    </w:rPr>
  </w:style>
  <w:style w:type="paragraph" w:customStyle="1" w:styleId="8F19E5B6606648ED9B9F1F1E9AD80F9917">
    <w:name w:val="8F19E5B6606648ED9B9F1F1E9AD80F9917"/>
    <w:rsid w:val="00483CC1"/>
    <w:rPr>
      <w:rFonts w:eastAsiaTheme="minorHAnsi"/>
    </w:rPr>
  </w:style>
  <w:style w:type="paragraph" w:customStyle="1" w:styleId="8B2A96E74C1C41B29358E43B7A919D7E14">
    <w:name w:val="8B2A96E74C1C41B29358E43B7A919D7E14"/>
    <w:rsid w:val="00483CC1"/>
    <w:rPr>
      <w:rFonts w:eastAsiaTheme="minorHAnsi"/>
    </w:rPr>
  </w:style>
  <w:style w:type="paragraph" w:customStyle="1" w:styleId="2C49F79105ED44E4937782BF09F8608114">
    <w:name w:val="2C49F79105ED44E4937782BF09F8608114"/>
    <w:rsid w:val="00483CC1"/>
    <w:rPr>
      <w:rFonts w:eastAsiaTheme="minorHAnsi"/>
    </w:rPr>
  </w:style>
  <w:style w:type="paragraph" w:customStyle="1" w:styleId="3DCD813B53B84914BB367B8A0C56836014">
    <w:name w:val="3DCD813B53B84914BB367B8A0C56836014"/>
    <w:rsid w:val="00483CC1"/>
    <w:rPr>
      <w:rFonts w:eastAsiaTheme="minorHAnsi"/>
    </w:rPr>
  </w:style>
  <w:style w:type="paragraph" w:customStyle="1" w:styleId="5A0B7126673E44D494CBC5353CC2348512">
    <w:name w:val="5A0B7126673E44D494CBC5353CC2348512"/>
    <w:rsid w:val="00483CC1"/>
    <w:rPr>
      <w:rFonts w:eastAsiaTheme="minorHAnsi"/>
    </w:rPr>
  </w:style>
  <w:style w:type="paragraph" w:customStyle="1" w:styleId="064C8B26D95340D0ADD404550F0F80E212">
    <w:name w:val="064C8B26D95340D0ADD404550F0F80E212"/>
    <w:rsid w:val="00483CC1"/>
    <w:rPr>
      <w:rFonts w:eastAsiaTheme="minorHAnsi"/>
    </w:rPr>
  </w:style>
  <w:style w:type="paragraph" w:customStyle="1" w:styleId="CE38DC525B424561904AF43FD85BAA3912">
    <w:name w:val="CE38DC525B424561904AF43FD85BAA3912"/>
    <w:rsid w:val="00483CC1"/>
    <w:rPr>
      <w:rFonts w:eastAsiaTheme="minorHAnsi"/>
    </w:rPr>
  </w:style>
  <w:style w:type="paragraph" w:customStyle="1" w:styleId="09DCFA631F414449A0E130D2C7A6743E2">
    <w:name w:val="09DCFA631F414449A0E130D2C7A6743E2"/>
    <w:rsid w:val="00483CC1"/>
    <w:rPr>
      <w:rFonts w:eastAsiaTheme="minorHAnsi"/>
    </w:rPr>
  </w:style>
  <w:style w:type="paragraph" w:customStyle="1" w:styleId="8B4261CBA40E422F9268B691C3A193DB22">
    <w:name w:val="8B4261CBA40E422F9268B691C3A193DB22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7">
    <w:name w:val="BFBC9BA8A1F542E88CE4BBD27051A21E7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0">
    <w:name w:val="25DA770E5E1647588DB6046793BE893620"/>
    <w:rsid w:val="00214A7E"/>
    <w:rPr>
      <w:rFonts w:eastAsiaTheme="minorHAnsi"/>
    </w:rPr>
  </w:style>
  <w:style w:type="paragraph" w:customStyle="1" w:styleId="8C2C82FD714C4D0A92A1DDB792E46BA820">
    <w:name w:val="8C2C82FD714C4D0A92A1DDB792E46BA820"/>
    <w:rsid w:val="00214A7E"/>
    <w:rPr>
      <w:rFonts w:eastAsiaTheme="minorHAnsi"/>
    </w:rPr>
  </w:style>
  <w:style w:type="paragraph" w:customStyle="1" w:styleId="2F8289CF650E43C7BC4B187BF300D9E520">
    <w:name w:val="2F8289CF650E43C7BC4B187BF300D9E520"/>
    <w:rsid w:val="00214A7E"/>
    <w:rPr>
      <w:rFonts w:eastAsiaTheme="minorHAnsi"/>
    </w:rPr>
  </w:style>
  <w:style w:type="paragraph" w:customStyle="1" w:styleId="8ED4AE1B383243A48DB0D8BD9761463020">
    <w:name w:val="8ED4AE1B383243A48DB0D8BD9761463020"/>
    <w:rsid w:val="00214A7E"/>
    <w:rPr>
      <w:rFonts w:eastAsiaTheme="minorHAnsi"/>
    </w:rPr>
  </w:style>
  <w:style w:type="paragraph" w:customStyle="1" w:styleId="0AAA0F5871E040369B078290249267CC20">
    <w:name w:val="0AAA0F5871E040369B078290249267CC20"/>
    <w:rsid w:val="00214A7E"/>
    <w:rPr>
      <w:rFonts w:eastAsiaTheme="minorHAnsi"/>
    </w:rPr>
  </w:style>
  <w:style w:type="paragraph" w:customStyle="1" w:styleId="B83AEA1F936F46D3A636341AC42A625E17">
    <w:name w:val="B83AEA1F936F46D3A636341AC42A625E17"/>
    <w:rsid w:val="00214A7E"/>
    <w:rPr>
      <w:rFonts w:eastAsiaTheme="minorHAnsi"/>
    </w:rPr>
  </w:style>
  <w:style w:type="paragraph" w:customStyle="1" w:styleId="A97A5911E2FD40998CE03723212B0B8B18">
    <w:name w:val="A97A5911E2FD40998CE03723212B0B8B18"/>
    <w:rsid w:val="00214A7E"/>
    <w:rPr>
      <w:rFonts w:eastAsiaTheme="minorHAnsi"/>
    </w:rPr>
  </w:style>
  <w:style w:type="paragraph" w:customStyle="1" w:styleId="92BCE0169DD34C938177AC0F804648E718">
    <w:name w:val="92BCE0169DD34C938177AC0F804648E718"/>
    <w:rsid w:val="00214A7E"/>
    <w:rPr>
      <w:rFonts w:eastAsiaTheme="minorHAnsi"/>
    </w:rPr>
  </w:style>
  <w:style w:type="paragraph" w:customStyle="1" w:styleId="B8F693DCC5E54E41B6B6E241220CA1AD18">
    <w:name w:val="B8F693DCC5E54E41B6B6E241220CA1AD18"/>
    <w:rsid w:val="00214A7E"/>
    <w:rPr>
      <w:rFonts w:eastAsiaTheme="minorHAnsi"/>
    </w:rPr>
  </w:style>
  <w:style w:type="paragraph" w:customStyle="1" w:styleId="06E9E485B64A4EF5BDDD49D8993C950718">
    <w:name w:val="06E9E485B64A4EF5BDDD49D8993C950718"/>
    <w:rsid w:val="00214A7E"/>
    <w:rPr>
      <w:rFonts w:eastAsiaTheme="minorHAnsi"/>
    </w:rPr>
  </w:style>
  <w:style w:type="paragraph" w:customStyle="1" w:styleId="4C28576CC941424CBFAB9600BACB8BEF18">
    <w:name w:val="4C28576CC941424CBFAB9600BACB8BEF18"/>
    <w:rsid w:val="00214A7E"/>
    <w:rPr>
      <w:rFonts w:eastAsiaTheme="minorHAnsi"/>
    </w:rPr>
  </w:style>
  <w:style w:type="paragraph" w:customStyle="1" w:styleId="68927025456640059EC564CAE1A4E0DC18">
    <w:name w:val="68927025456640059EC564CAE1A4E0DC18"/>
    <w:rsid w:val="00214A7E"/>
    <w:rPr>
      <w:rFonts w:eastAsiaTheme="minorHAnsi"/>
    </w:rPr>
  </w:style>
  <w:style w:type="paragraph" w:customStyle="1" w:styleId="DB99344588DA40B4BEBCC73E91B7F13218">
    <w:name w:val="DB99344588DA40B4BEBCC73E91B7F13218"/>
    <w:rsid w:val="00214A7E"/>
    <w:rPr>
      <w:rFonts w:eastAsiaTheme="minorHAnsi"/>
    </w:rPr>
  </w:style>
  <w:style w:type="paragraph" w:customStyle="1" w:styleId="6FC15B8B900F42D790BEF6E40B921FD818">
    <w:name w:val="6FC15B8B900F42D790BEF6E40B921FD818"/>
    <w:rsid w:val="00214A7E"/>
    <w:rPr>
      <w:rFonts w:eastAsiaTheme="minorHAnsi"/>
    </w:rPr>
  </w:style>
  <w:style w:type="paragraph" w:customStyle="1" w:styleId="8F19E5B6606648ED9B9F1F1E9AD80F9918">
    <w:name w:val="8F19E5B6606648ED9B9F1F1E9AD80F9918"/>
    <w:rsid w:val="00214A7E"/>
    <w:rPr>
      <w:rFonts w:eastAsiaTheme="minorHAnsi"/>
    </w:rPr>
  </w:style>
  <w:style w:type="paragraph" w:customStyle="1" w:styleId="8B2A96E74C1C41B29358E43B7A919D7E15">
    <w:name w:val="8B2A96E74C1C41B29358E43B7A919D7E15"/>
    <w:rsid w:val="00214A7E"/>
    <w:rPr>
      <w:rFonts w:eastAsiaTheme="minorHAnsi"/>
    </w:rPr>
  </w:style>
  <w:style w:type="paragraph" w:customStyle="1" w:styleId="2C49F79105ED44E4937782BF09F8608115">
    <w:name w:val="2C49F79105ED44E4937782BF09F8608115"/>
    <w:rsid w:val="00214A7E"/>
    <w:rPr>
      <w:rFonts w:eastAsiaTheme="minorHAnsi"/>
    </w:rPr>
  </w:style>
  <w:style w:type="paragraph" w:customStyle="1" w:styleId="3DCD813B53B84914BB367B8A0C56836015">
    <w:name w:val="3DCD813B53B84914BB367B8A0C56836015"/>
    <w:rsid w:val="00214A7E"/>
    <w:rPr>
      <w:rFonts w:eastAsiaTheme="minorHAnsi"/>
    </w:rPr>
  </w:style>
  <w:style w:type="paragraph" w:customStyle="1" w:styleId="5A0B7126673E44D494CBC5353CC2348513">
    <w:name w:val="5A0B7126673E44D494CBC5353CC2348513"/>
    <w:rsid w:val="00214A7E"/>
    <w:rPr>
      <w:rFonts w:eastAsiaTheme="minorHAnsi"/>
    </w:rPr>
  </w:style>
  <w:style w:type="paragraph" w:customStyle="1" w:styleId="064C8B26D95340D0ADD404550F0F80E213">
    <w:name w:val="064C8B26D95340D0ADD404550F0F80E213"/>
    <w:rsid w:val="00214A7E"/>
    <w:rPr>
      <w:rFonts w:eastAsiaTheme="minorHAnsi"/>
    </w:rPr>
  </w:style>
  <w:style w:type="paragraph" w:customStyle="1" w:styleId="CE38DC525B424561904AF43FD85BAA3913">
    <w:name w:val="CE38DC525B424561904AF43FD85BAA3913"/>
    <w:rsid w:val="00214A7E"/>
    <w:rPr>
      <w:rFonts w:eastAsiaTheme="minorHAnsi"/>
    </w:rPr>
  </w:style>
  <w:style w:type="paragraph" w:customStyle="1" w:styleId="09DCFA631F414449A0E130D2C7A6743E3">
    <w:name w:val="09DCFA631F414449A0E130D2C7A6743E3"/>
    <w:rsid w:val="00214A7E"/>
    <w:rPr>
      <w:rFonts w:eastAsiaTheme="minorHAnsi"/>
    </w:rPr>
  </w:style>
  <w:style w:type="paragraph" w:customStyle="1" w:styleId="8B4261CBA40E422F9268B691C3A193DB23">
    <w:name w:val="8B4261CBA40E422F9268B691C3A193DB2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8">
    <w:name w:val="BFBC9BA8A1F542E88CE4BBD27051A21E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1">
    <w:name w:val="25DA770E5E1647588DB6046793BE893621"/>
    <w:rsid w:val="00214A7E"/>
    <w:rPr>
      <w:rFonts w:eastAsiaTheme="minorHAnsi"/>
    </w:rPr>
  </w:style>
  <w:style w:type="paragraph" w:customStyle="1" w:styleId="8C2C82FD714C4D0A92A1DDB792E46BA821">
    <w:name w:val="8C2C82FD714C4D0A92A1DDB792E46BA821"/>
    <w:rsid w:val="00214A7E"/>
    <w:rPr>
      <w:rFonts w:eastAsiaTheme="minorHAnsi"/>
    </w:rPr>
  </w:style>
  <w:style w:type="paragraph" w:customStyle="1" w:styleId="2F8289CF650E43C7BC4B187BF300D9E521">
    <w:name w:val="2F8289CF650E43C7BC4B187BF300D9E521"/>
    <w:rsid w:val="00214A7E"/>
    <w:rPr>
      <w:rFonts w:eastAsiaTheme="minorHAnsi"/>
    </w:rPr>
  </w:style>
  <w:style w:type="paragraph" w:customStyle="1" w:styleId="8ED4AE1B383243A48DB0D8BD9761463021">
    <w:name w:val="8ED4AE1B383243A48DB0D8BD9761463021"/>
    <w:rsid w:val="00214A7E"/>
    <w:rPr>
      <w:rFonts w:eastAsiaTheme="minorHAnsi"/>
    </w:rPr>
  </w:style>
  <w:style w:type="paragraph" w:customStyle="1" w:styleId="0AAA0F5871E040369B078290249267CC21">
    <w:name w:val="0AAA0F5871E040369B078290249267CC21"/>
    <w:rsid w:val="00214A7E"/>
    <w:rPr>
      <w:rFonts w:eastAsiaTheme="minorHAnsi"/>
    </w:rPr>
  </w:style>
  <w:style w:type="paragraph" w:customStyle="1" w:styleId="B83AEA1F936F46D3A636341AC42A625E18">
    <w:name w:val="B83AEA1F936F46D3A636341AC42A625E18"/>
    <w:rsid w:val="00214A7E"/>
    <w:rPr>
      <w:rFonts w:eastAsiaTheme="minorHAnsi"/>
    </w:rPr>
  </w:style>
  <w:style w:type="paragraph" w:customStyle="1" w:styleId="A97A5911E2FD40998CE03723212B0B8B19">
    <w:name w:val="A97A5911E2FD40998CE03723212B0B8B19"/>
    <w:rsid w:val="00214A7E"/>
    <w:rPr>
      <w:rFonts w:eastAsiaTheme="minorHAnsi"/>
    </w:rPr>
  </w:style>
  <w:style w:type="paragraph" w:customStyle="1" w:styleId="92BCE0169DD34C938177AC0F804648E719">
    <w:name w:val="92BCE0169DD34C938177AC0F804648E719"/>
    <w:rsid w:val="00214A7E"/>
    <w:rPr>
      <w:rFonts w:eastAsiaTheme="minorHAnsi"/>
    </w:rPr>
  </w:style>
  <w:style w:type="paragraph" w:customStyle="1" w:styleId="B8F693DCC5E54E41B6B6E241220CA1AD19">
    <w:name w:val="B8F693DCC5E54E41B6B6E241220CA1AD19"/>
    <w:rsid w:val="00214A7E"/>
    <w:rPr>
      <w:rFonts w:eastAsiaTheme="minorHAnsi"/>
    </w:rPr>
  </w:style>
  <w:style w:type="paragraph" w:customStyle="1" w:styleId="06E9E485B64A4EF5BDDD49D8993C950719">
    <w:name w:val="06E9E485B64A4EF5BDDD49D8993C950719"/>
    <w:rsid w:val="00214A7E"/>
    <w:rPr>
      <w:rFonts w:eastAsiaTheme="minorHAnsi"/>
    </w:rPr>
  </w:style>
  <w:style w:type="paragraph" w:customStyle="1" w:styleId="4C28576CC941424CBFAB9600BACB8BEF19">
    <w:name w:val="4C28576CC941424CBFAB9600BACB8BEF19"/>
    <w:rsid w:val="00214A7E"/>
    <w:rPr>
      <w:rFonts w:eastAsiaTheme="minorHAnsi"/>
    </w:rPr>
  </w:style>
  <w:style w:type="paragraph" w:customStyle="1" w:styleId="68927025456640059EC564CAE1A4E0DC19">
    <w:name w:val="68927025456640059EC564CAE1A4E0DC19"/>
    <w:rsid w:val="00214A7E"/>
    <w:rPr>
      <w:rFonts w:eastAsiaTheme="minorHAnsi"/>
    </w:rPr>
  </w:style>
  <w:style w:type="paragraph" w:customStyle="1" w:styleId="DB99344588DA40B4BEBCC73E91B7F13219">
    <w:name w:val="DB99344588DA40B4BEBCC73E91B7F13219"/>
    <w:rsid w:val="00214A7E"/>
    <w:rPr>
      <w:rFonts w:eastAsiaTheme="minorHAnsi"/>
    </w:rPr>
  </w:style>
  <w:style w:type="paragraph" w:customStyle="1" w:styleId="6FC15B8B900F42D790BEF6E40B921FD819">
    <w:name w:val="6FC15B8B900F42D790BEF6E40B921FD819"/>
    <w:rsid w:val="00214A7E"/>
    <w:rPr>
      <w:rFonts w:eastAsiaTheme="minorHAnsi"/>
    </w:rPr>
  </w:style>
  <w:style w:type="paragraph" w:customStyle="1" w:styleId="8F19E5B6606648ED9B9F1F1E9AD80F9919">
    <w:name w:val="8F19E5B6606648ED9B9F1F1E9AD80F9919"/>
    <w:rsid w:val="00214A7E"/>
    <w:rPr>
      <w:rFonts w:eastAsiaTheme="minorHAnsi"/>
    </w:rPr>
  </w:style>
  <w:style w:type="paragraph" w:customStyle="1" w:styleId="8B2A96E74C1C41B29358E43B7A919D7E16">
    <w:name w:val="8B2A96E74C1C41B29358E43B7A919D7E16"/>
    <w:rsid w:val="00214A7E"/>
    <w:rPr>
      <w:rFonts w:eastAsiaTheme="minorHAnsi"/>
    </w:rPr>
  </w:style>
  <w:style w:type="paragraph" w:customStyle="1" w:styleId="2C49F79105ED44E4937782BF09F8608116">
    <w:name w:val="2C49F79105ED44E4937782BF09F8608116"/>
    <w:rsid w:val="00214A7E"/>
    <w:rPr>
      <w:rFonts w:eastAsiaTheme="minorHAnsi"/>
    </w:rPr>
  </w:style>
  <w:style w:type="paragraph" w:customStyle="1" w:styleId="3DCD813B53B84914BB367B8A0C56836016">
    <w:name w:val="3DCD813B53B84914BB367B8A0C56836016"/>
    <w:rsid w:val="00214A7E"/>
    <w:rPr>
      <w:rFonts w:eastAsiaTheme="minorHAnsi"/>
    </w:rPr>
  </w:style>
  <w:style w:type="paragraph" w:customStyle="1" w:styleId="5A0B7126673E44D494CBC5353CC2348514">
    <w:name w:val="5A0B7126673E44D494CBC5353CC2348514"/>
    <w:rsid w:val="00214A7E"/>
    <w:rPr>
      <w:rFonts w:eastAsiaTheme="minorHAnsi"/>
    </w:rPr>
  </w:style>
  <w:style w:type="paragraph" w:customStyle="1" w:styleId="064C8B26D95340D0ADD404550F0F80E214">
    <w:name w:val="064C8B26D95340D0ADD404550F0F80E214"/>
    <w:rsid w:val="00214A7E"/>
    <w:rPr>
      <w:rFonts w:eastAsiaTheme="minorHAnsi"/>
    </w:rPr>
  </w:style>
  <w:style w:type="paragraph" w:customStyle="1" w:styleId="CE38DC525B424561904AF43FD85BAA3914">
    <w:name w:val="CE38DC525B424561904AF43FD85BAA3914"/>
    <w:rsid w:val="00214A7E"/>
    <w:rPr>
      <w:rFonts w:eastAsiaTheme="minorHAnsi"/>
    </w:rPr>
  </w:style>
  <w:style w:type="paragraph" w:customStyle="1" w:styleId="09DCFA631F414449A0E130D2C7A6743E4">
    <w:name w:val="09DCFA631F414449A0E130D2C7A6743E4"/>
    <w:rsid w:val="00214A7E"/>
    <w:rPr>
      <w:rFonts w:eastAsiaTheme="minorHAnsi"/>
    </w:rPr>
  </w:style>
  <w:style w:type="paragraph" w:customStyle="1" w:styleId="8B4261CBA40E422F9268B691C3A193DB24">
    <w:name w:val="8B4261CBA40E422F9268B691C3A193DB2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9">
    <w:name w:val="BFBC9BA8A1F542E88CE4BBD27051A21E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6646FB8430574E399DDCD2D111F15A33">
    <w:name w:val="6646FB8430574E399DDCD2D111F15A33"/>
    <w:rsid w:val="00214A7E"/>
  </w:style>
  <w:style w:type="paragraph" w:customStyle="1" w:styleId="25DA770E5E1647588DB6046793BE893622">
    <w:name w:val="25DA770E5E1647588DB6046793BE893622"/>
    <w:rsid w:val="00214A7E"/>
    <w:rPr>
      <w:rFonts w:eastAsiaTheme="minorHAnsi"/>
    </w:rPr>
  </w:style>
  <w:style w:type="paragraph" w:customStyle="1" w:styleId="8C2C82FD714C4D0A92A1DDB792E46BA822">
    <w:name w:val="8C2C82FD714C4D0A92A1DDB792E46BA822"/>
    <w:rsid w:val="00214A7E"/>
    <w:rPr>
      <w:rFonts w:eastAsiaTheme="minorHAnsi"/>
    </w:rPr>
  </w:style>
  <w:style w:type="paragraph" w:customStyle="1" w:styleId="2F8289CF650E43C7BC4B187BF300D9E522">
    <w:name w:val="2F8289CF650E43C7BC4B187BF300D9E522"/>
    <w:rsid w:val="00214A7E"/>
    <w:rPr>
      <w:rFonts w:eastAsiaTheme="minorHAnsi"/>
    </w:rPr>
  </w:style>
  <w:style w:type="paragraph" w:customStyle="1" w:styleId="8ED4AE1B383243A48DB0D8BD9761463022">
    <w:name w:val="8ED4AE1B383243A48DB0D8BD9761463022"/>
    <w:rsid w:val="00214A7E"/>
    <w:rPr>
      <w:rFonts w:eastAsiaTheme="minorHAnsi"/>
    </w:rPr>
  </w:style>
  <w:style w:type="paragraph" w:customStyle="1" w:styleId="0AAA0F5871E040369B078290249267CC22">
    <w:name w:val="0AAA0F5871E040369B078290249267CC22"/>
    <w:rsid w:val="00214A7E"/>
    <w:rPr>
      <w:rFonts w:eastAsiaTheme="minorHAnsi"/>
    </w:rPr>
  </w:style>
  <w:style w:type="paragraph" w:customStyle="1" w:styleId="B83AEA1F936F46D3A636341AC42A625E19">
    <w:name w:val="B83AEA1F936F46D3A636341AC42A625E19"/>
    <w:rsid w:val="00214A7E"/>
    <w:rPr>
      <w:rFonts w:eastAsiaTheme="minorHAnsi"/>
    </w:rPr>
  </w:style>
  <w:style w:type="paragraph" w:customStyle="1" w:styleId="A97A5911E2FD40998CE03723212B0B8B20">
    <w:name w:val="A97A5911E2FD40998CE03723212B0B8B20"/>
    <w:rsid w:val="00214A7E"/>
    <w:rPr>
      <w:rFonts w:eastAsiaTheme="minorHAnsi"/>
    </w:rPr>
  </w:style>
  <w:style w:type="paragraph" w:customStyle="1" w:styleId="92BCE0169DD34C938177AC0F804648E720">
    <w:name w:val="92BCE0169DD34C938177AC0F804648E720"/>
    <w:rsid w:val="00214A7E"/>
    <w:rPr>
      <w:rFonts w:eastAsiaTheme="minorHAnsi"/>
    </w:rPr>
  </w:style>
  <w:style w:type="paragraph" w:customStyle="1" w:styleId="B8F693DCC5E54E41B6B6E241220CA1AD20">
    <w:name w:val="B8F693DCC5E54E41B6B6E241220CA1AD20"/>
    <w:rsid w:val="00214A7E"/>
    <w:rPr>
      <w:rFonts w:eastAsiaTheme="minorHAnsi"/>
    </w:rPr>
  </w:style>
  <w:style w:type="paragraph" w:customStyle="1" w:styleId="06E9E485B64A4EF5BDDD49D8993C950720">
    <w:name w:val="06E9E485B64A4EF5BDDD49D8993C950720"/>
    <w:rsid w:val="00214A7E"/>
    <w:rPr>
      <w:rFonts w:eastAsiaTheme="minorHAnsi"/>
    </w:rPr>
  </w:style>
  <w:style w:type="paragraph" w:customStyle="1" w:styleId="4C28576CC941424CBFAB9600BACB8BEF20">
    <w:name w:val="4C28576CC941424CBFAB9600BACB8BEF20"/>
    <w:rsid w:val="00214A7E"/>
    <w:rPr>
      <w:rFonts w:eastAsiaTheme="minorHAnsi"/>
    </w:rPr>
  </w:style>
  <w:style w:type="paragraph" w:customStyle="1" w:styleId="68927025456640059EC564CAE1A4E0DC20">
    <w:name w:val="68927025456640059EC564CAE1A4E0DC20"/>
    <w:rsid w:val="00214A7E"/>
    <w:rPr>
      <w:rFonts w:eastAsiaTheme="minorHAnsi"/>
    </w:rPr>
  </w:style>
  <w:style w:type="paragraph" w:customStyle="1" w:styleId="DB99344588DA40B4BEBCC73E91B7F13220">
    <w:name w:val="DB99344588DA40B4BEBCC73E91B7F13220"/>
    <w:rsid w:val="00214A7E"/>
    <w:rPr>
      <w:rFonts w:eastAsiaTheme="minorHAnsi"/>
    </w:rPr>
  </w:style>
  <w:style w:type="paragraph" w:customStyle="1" w:styleId="6FC15B8B900F42D790BEF6E40B921FD820">
    <w:name w:val="6FC15B8B900F42D790BEF6E40B921FD820"/>
    <w:rsid w:val="00214A7E"/>
    <w:rPr>
      <w:rFonts w:eastAsiaTheme="minorHAnsi"/>
    </w:rPr>
  </w:style>
  <w:style w:type="paragraph" w:customStyle="1" w:styleId="8F19E5B6606648ED9B9F1F1E9AD80F9920">
    <w:name w:val="8F19E5B6606648ED9B9F1F1E9AD80F9920"/>
    <w:rsid w:val="00214A7E"/>
    <w:rPr>
      <w:rFonts w:eastAsiaTheme="minorHAnsi"/>
    </w:rPr>
  </w:style>
  <w:style w:type="paragraph" w:customStyle="1" w:styleId="8B2A96E74C1C41B29358E43B7A919D7E17">
    <w:name w:val="8B2A96E74C1C41B29358E43B7A919D7E17"/>
    <w:rsid w:val="00214A7E"/>
    <w:rPr>
      <w:rFonts w:eastAsiaTheme="minorHAnsi"/>
    </w:rPr>
  </w:style>
  <w:style w:type="paragraph" w:customStyle="1" w:styleId="2C49F79105ED44E4937782BF09F8608117">
    <w:name w:val="2C49F79105ED44E4937782BF09F8608117"/>
    <w:rsid w:val="00214A7E"/>
    <w:rPr>
      <w:rFonts w:eastAsiaTheme="minorHAnsi"/>
    </w:rPr>
  </w:style>
  <w:style w:type="paragraph" w:customStyle="1" w:styleId="3DCD813B53B84914BB367B8A0C56836017">
    <w:name w:val="3DCD813B53B84914BB367B8A0C56836017"/>
    <w:rsid w:val="00214A7E"/>
    <w:rPr>
      <w:rFonts w:eastAsiaTheme="minorHAnsi"/>
    </w:rPr>
  </w:style>
  <w:style w:type="paragraph" w:customStyle="1" w:styleId="5A0B7126673E44D494CBC5353CC2348515">
    <w:name w:val="5A0B7126673E44D494CBC5353CC2348515"/>
    <w:rsid w:val="00214A7E"/>
    <w:rPr>
      <w:rFonts w:eastAsiaTheme="minorHAnsi"/>
    </w:rPr>
  </w:style>
  <w:style w:type="paragraph" w:customStyle="1" w:styleId="064C8B26D95340D0ADD404550F0F80E215">
    <w:name w:val="064C8B26D95340D0ADD404550F0F80E215"/>
    <w:rsid w:val="00214A7E"/>
    <w:rPr>
      <w:rFonts w:eastAsiaTheme="minorHAnsi"/>
    </w:rPr>
  </w:style>
  <w:style w:type="paragraph" w:customStyle="1" w:styleId="CE38DC525B424561904AF43FD85BAA3915">
    <w:name w:val="CE38DC525B424561904AF43FD85BAA3915"/>
    <w:rsid w:val="00214A7E"/>
    <w:rPr>
      <w:rFonts w:eastAsiaTheme="minorHAnsi"/>
    </w:rPr>
  </w:style>
  <w:style w:type="paragraph" w:customStyle="1" w:styleId="09DCFA631F414449A0E130D2C7A6743E5">
    <w:name w:val="09DCFA631F414449A0E130D2C7A6743E5"/>
    <w:rsid w:val="00214A7E"/>
    <w:rPr>
      <w:rFonts w:eastAsiaTheme="minorHAnsi"/>
    </w:rPr>
  </w:style>
  <w:style w:type="paragraph" w:customStyle="1" w:styleId="8B4261CBA40E422F9268B691C3A193DB25">
    <w:name w:val="8B4261CBA40E422F9268B691C3A193DB2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0">
    <w:name w:val="BFBC9BA8A1F542E88CE4BBD27051A21E1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6D851E9AE8D74D1093B0C4B24421BEEE">
    <w:name w:val="6D851E9AE8D74D1093B0C4B24421BEEE"/>
    <w:rsid w:val="00214A7E"/>
  </w:style>
  <w:style w:type="paragraph" w:customStyle="1" w:styleId="D80D48D7FAA245C89A42BFF480DF6A97">
    <w:name w:val="D80D48D7FAA245C89A42BFF480DF6A97"/>
    <w:rsid w:val="00214A7E"/>
  </w:style>
  <w:style w:type="paragraph" w:customStyle="1" w:styleId="B22BCED7F3D54746BA91577F7D975642">
    <w:name w:val="B22BCED7F3D54746BA91577F7D975642"/>
    <w:rsid w:val="00214A7E"/>
  </w:style>
  <w:style w:type="paragraph" w:customStyle="1" w:styleId="054B994C8F9F4B05810272A3D5275DDC">
    <w:name w:val="054B994C8F9F4B05810272A3D5275DDC"/>
    <w:rsid w:val="00214A7E"/>
  </w:style>
  <w:style w:type="paragraph" w:customStyle="1" w:styleId="2CA15FF27AD9441184E53E7805A60B30">
    <w:name w:val="2CA15FF27AD9441184E53E7805A60B30"/>
    <w:rsid w:val="00214A7E"/>
  </w:style>
  <w:style w:type="paragraph" w:customStyle="1" w:styleId="E25CC29FDA274C2C935047725D139319">
    <w:name w:val="E25CC29FDA274C2C935047725D139319"/>
    <w:rsid w:val="00214A7E"/>
  </w:style>
  <w:style w:type="paragraph" w:customStyle="1" w:styleId="20E1017AA575440697279A573703FA34">
    <w:name w:val="20E1017AA575440697279A573703FA34"/>
    <w:rsid w:val="00214A7E"/>
  </w:style>
  <w:style w:type="paragraph" w:customStyle="1" w:styleId="91E841F5DDBD4C39AD6618607255C554">
    <w:name w:val="91E841F5DDBD4C39AD6618607255C554"/>
    <w:rsid w:val="00214A7E"/>
  </w:style>
  <w:style w:type="paragraph" w:customStyle="1" w:styleId="9AE3A1ACB6924576BC320F53AD25FD0E">
    <w:name w:val="9AE3A1ACB6924576BC320F53AD25FD0E"/>
    <w:rsid w:val="00214A7E"/>
  </w:style>
  <w:style w:type="paragraph" w:customStyle="1" w:styleId="CDC6D6E5D6BD4E1CB17E59B370201C42">
    <w:name w:val="CDC6D6E5D6BD4E1CB17E59B370201C42"/>
    <w:rsid w:val="00214A7E"/>
  </w:style>
  <w:style w:type="paragraph" w:customStyle="1" w:styleId="79ABD06A0B534BDA963622C7319A8F3C">
    <w:name w:val="79ABD06A0B534BDA963622C7319A8F3C"/>
    <w:rsid w:val="00214A7E"/>
  </w:style>
  <w:style w:type="paragraph" w:customStyle="1" w:styleId="1E3BC51D565C429E80F2F5E138C88F52">
    <w:name w:val="1E3BC51D565C429E80F2F5E138C88F52"/>
    <w:rsid w:val="00214A7E"/>
  </w:style>
  <w:style w:type="paragraph" w:customStyle="1" w:styleId="A64323F1B41C41C6B4AD13B1883F61EE">
    <w:name w:val="A64323F1B41C41C6B4AD13B1883F61EE"/>
    <w:rsid w:val="00214A7E"/>
  </w:style>
  <w:style w:type="paragraph" w:customStyle="1" w:styleId="E200D7B3501F42AAACEE21CACACFCC85">
    <w:name w:val="E200D7B3501F42AAACEE21CACACFCC85"/>
    <w:rsid w:val="00214A7E"/>
  </w:style>
  <w:style w:type="paragraph" w:customStyle="1" w:styleId="95B7DC0C18AA4C89ADC353D46AB3B7AA">
    <w:name w:val="95B7DC0C18AA4C89ADC353D46AB3B7AA"/>
    <w:rsid w:val="00214A7E"/>
  </w:style>
  <w:style w:type="paragraph" w:customStyle="1" w:styleId="7475E38C2CFD432B9480AD260F6FB43E">
    <w:name w:val="7475E38C2CFD432B9480AD260F6FB43E"/>
    <w:rsid w:val="00214A7E"/>
  </w:style>
  <w:style w:type="paragraph" w:customStyle="1" w:styleId="A26A9C2C0B2B4CEFA1AD3C1183C3E654">
    <w:name w:val="A26A9C2C0B2B4CEFA1AD3C1183C3E654"/>
    <w:rsid w:val="00214A7E"/>
  </w:style>
  <w:style w:type="paragraph" w:customStyle="1" w:styleId="C32776E1A5674736824E5ADB0BD68EDD">
    <w:name w:val="C32776E1A5674736824E5ADB0BD68EDD"/>
    <w:rsid w:val="00214A7E"/>
  </w:style>
  <w:style w:type="paragraph" w:customStyle="1" w:styleId="AE56AF38FB704626B0AF2D4CC3E99733">
    <w:name w:val="AE56AF38FB704626B0AF2D4CC3E99733"/>
    <w:rsid w:val="00214A7E"/>
  </w:style>
  <w:style w:type="paragraph" w:customStyle="1" w:styleId="86ED4CCF46B14EE28DE2AEE272A3025F">
    <w:name w:val="86ED4CCF46B14EE28DE2AEE272A3025F"/>
    <w:rsid w:val="00214A7E"/>
  </w:style>
  <w:style w:type="paragraph" w:customStyle="1" w:styleId="A2A485DD480443A0A0AFFD17AD37C624">
    <w:name w:val="A2A485DD480443A0A0AFFD17AD37C624"/>
    <w:rsid w:val="00214A7E"/>
  </w:style>
  <w:style w:type="paragraph" w:customStyle="1" w:styleId="49457D1E483A42EAB37ADAF2DE56CED7">
    <w:name w:val="49457D1E483A42EAB37ADAF2DE56CED7"/>
    <w:rsid w:val="00214A7E"/>
  </w:style>
  <w:style w:type="paragraph" w:customStyle="1" w:styleId="218FC950D75D46DB96FBBC6FB3386838">
    <w:name w:val="218FC950D75D46DB96FBBC6FB3386838"/>
    <w:rsid w:val="00214A7E"/>
  </w:style>
  <w:style w:type="paragraph" w:customStyle="1" w:styleId="BBB130E8F258406B8D4E4817A1B7AAC6">
    <w:name w:val="BBB130E8F258406B8D4E4817A1B7AAC6"/>
    <w:rsid w:val="00214A7E"/>
  </w:style>
  <w:style w:type="paragraph" w:customStyle="1" w:styleId="4974FA16D55E458F89C88DF6233B41CE">
    <w:name w:val="4974FA16D55E458F89C88DF6233B41CE"/>
    <w:rsid w:val="00214A7E"/>
  </w:style>
  <w:style w:type="paragraph" w:customStyle="1" w:styleId="0512A30980784120931DA98B2FDADE96">
    <w:name w:val="0512A30980784120931DA98B2FDADE96"/>
    <w:rsid w:val="00214A7E"/>
  </w:style>
  <w:style w:type="paragraph" w:customStyle="1" w:styleId="A659ED7E3B1C4AEA90BEA4294B7E9CB7">
    <w:name w:val="A659ED7E3B1C4AEA90BEA4294B7E9CB7"/>
    <w:rsid w:val="00214A7E"/>
  </w:style>
  <w:style w:type="paragraph" w:customStyle="1" w:styleId="B42A1D0C45204A7D8B70C3E213D8461B">
    <w:name w:val="B42A1D0C45204A7D8B70C3E213D8461B"/>
    <w:rsid w:val="00214A7E"/>
  </w:style>
  <w:style w:type="paragraph" w:customStyle="1" w:styleId="2487D2D0A2FB4583A9CAB5CD76343A9C">
    <w:name w:val="2487D2D0A2FB4583A9CAB5CD76343A9C"/>
    <w:rsid w:val="00214A7E"/>
  </w:style>
  <w:style w:type="paragraph" w:customStyle="1" w:styleId="3EB0E72E5A7C40209A9311DD882F1007">
    <w:name w:val="3EB0E72E5A7C40209A9311DD882F1007"/>
    <w:rsid w:val="00214A7E"/>
  </w:style>
  <w:style w:type="paragraph" w:customStyle="1" w:styleId="9B00F8780DBE4562B8E63AE4412EC58E">
    <w:name w:val="9B00F8780DBE4562B8E63AE4412EC58E"/>
    <w:rsid w:val="00214A7E"/>
  </w:style>
  <w:style w:type="paragraph" w:customStyle="1" w:styleId="EF55DE088D034B45A69A0DBFAA3C17A0">
    <w:name w:val="EF55DE088D034B45A69A0DBFAA3C17A0"/>
    <w:rsid w:val="00214A7E"/>
  </w:style>
  <w:style w:type="paragraph" w:customStyle="1" w:styleId="AD5929F2C90B4BE98819C29C0C6607A9">
    <w:name w:val="AD5929F2C90B4BE98819C29C0C6607A9"/>
    <w:rsid w:val="00214A7E"/>
  </w:style>
  <w:style w:type="paragraph" w:customStyle="1" w:styleId="25DA770E5E1647588DB6046793BE893623">
    <w:name w:val="25DA770E5E1647588DB6046793BE893623"/>
    <w:rsid w:val="00214A7E"/>
    <w:rPr>
      <w:rFonts w:eastAsiaTheme="minorHAnsi"/>
    </w:rPr>
  </w:style>
  <w:style w:type="paragraph" w:customStyle="1" w:styleId="8C2C82FD714C4D0A92A1DDB792E46BA823">
    <w:name w:val="8C2C82FD714C4D0A92A1DDB792E46BA823"/>
    <w:rsid w:val="00214A7E"/>
    <w:rPr>
      <w:rFonts w:eastAsiaTheme="minorHAnsi"/>
    </w:rPr>
  </w:style>
  <w:style w:type="paragraph" w:customStyle="1" w:styleId="2F8289CF650E43C7BC4B187BF300D9E523">
    <w:name w:val="2F8289CF650E43C7BC4B187BF300D9E523"/>
    <w:rsid w:val="00214A7E"/>
    <w:rPr>
      <w:rFonts w:eastAsiaTheme="minorHAnsi"/>
    </w:rPr>
  </w:style>
  <w:style w:type="paragraph" w:customStyle="1" w:styleId="8ED4AE1B383243A48DB0D8BD9761463023">
    <w:name w:val="8ED4AE1B383243A48DB0D8BD9761463023"/>
    <w:rsid w:val="00214A7E"/>
    <w:rPr>
      <w:rFonts w:eastAsiaTheme="minorHAnsi"/>
    </w:rPr>
  </w:style>
  <w:style w:type="paragraph" w:customStyle="1" w:styleId="0AAA0F5871E040369B078290249267CC23">
    <w:name w:val="0AAA0F5871E040369B078290249267CC23"/>
    <w:rsid w:val="00214A7E"/>
    <w:rPr>
      <w:rFonts w:eastAsiaTheme="minorHAnsi"/>
    </w:rPr>
  </w:style>
  <w:style w:type="paragraph" w:customStyle="1" w:styleId="D80D48D7FAA245C89A42BFF480DF6A971">
    <w:name w:val="D80D48D7FAA245C89A42BFF480DF6A971"/>
    <w:rsid w:val="00214A7E"/>
    <w:rPr>
      <w:rFonts w:eastAsiaTheme="minorHAnsi"/>
    </w:rPr>
  </w:style>
  <w:style w:type="paragraph" w:customStyle="1" w:styleId="054B994C8F9F4B05810272A3D5275DDC1">
    <w:name w:val="054B994C8F9F4B05810272A3D5275DDC1"/>
    <w:rsid w:val="00214A7E"/>
    <w:rPr>
      <w:rFonts w:eastAsiaTheme="minorHAnsi"/>
    </w:rPr>
  </w:style>
  <w:style w:type="paragraph" w:customStyle="1" w:styleId="20E1017AA575440697279A573703FA341">
    <w:name w:val="20E1017AA575440697279A573703FA341"/>
    <w:rsid w:val="00214A7E"/>
    <w:rPr>
      <w:rFonts w:eastAsiaTheme="minorHAnsi"/>
    </w:rPr>
  </w:style>
  <w:style w:type="paragraph" w:customStyle="1" w:styleId="CDC6D6E5D6BD4E1CB17E59B370201C421">
    <w:name w:val="CDC6D6E5D6BD4E1CB17E59B370201C421"/>
    <w:rsid w:val="00214A7E"/>
    <w:rPr>
      <w:rFonts w:eastAsiaTheme="minorHAnsi"/>
    </w:rPr>
  </w:style>
  <w:style w:type="paragraph" w:customStyle="1" w:styleId="A64323F1B41C41C6B4AD13B1883F61EE1">
    <w:name w:val="A64323F1B41C41C6B4AD13B1883F61EE1"/>
    <w:rsid w:val="00214A7E"/>
    <w:rPr>
      <w:rFonts w:eastAsiaTheme="minorHAnsi"/>
    </w:rPr>
  </w:style>
  <w:style w:type="paragraph" w:customStyle="1" w:styleId="7475E38C2CFD432B9480AD260F6FB43E1">
    <w:name w:val="7475E38C2CFD432B9480AD260F6FB43E1"/>
    <w:rsid w:val="00214A7E"/>
    <w:rPr>
      <w:rFonts w:eastAsiaTheme="minorHAnsi"/>
    </w:rPr>
  </w:style>
  <w:style w:type="paragraph" w:customStyle="1" w:styleId="AE56AF38FB704626B0AF2D4CC3E997331">
    <w:name w:val="AE56AF38FB704626B0AF2D4CC3E997331"/>
    <w:rsid w:val="00214A7E"/>
    <w:rPr>
      <w:rFonts w:eastAsiaTheme="minorHAnsi"/>
    </w:rPr>
  </w:style>
  <w:style w:type="paragraph" w:customStyle="1" w:styleId="49457D1E483A42EAB37ADAF2DE56CED71">
    <w:name w:val="49457D1E483A42EAB37ADAF2DE56CED71"/>
    <w:rsid w:val="00214A7E"/>
    <w:rPr>
      <w:rFonts w:eastAsiaTheme="minorHAnsi"/>
    </w:rPr>
  </w:style>
  <w:style w:type="paragraph" w:customStyle="1" w:styleId="4974FA16D55E458F89C88DF6233B41CE1">
    <w:name w:val="4974FA16D55E458F89C88DF6233B41CE1"/>
    <w:rsid w:val="00214A7E"/>
    <w:rPr>
      <w:rFonts w:eastAsiaTheme="minorHAnsi"/>
    </w:rPr>
  </w:style>
  <w:style w:type="paragraph" w:customStyle="1" w:styleId="A659ED7E3B1C4AEA90BEA4294B7E9CB71">
    <w:name w:val="A659ED7E3B1C4AEA90BEA4294B7E9CB71"/>
    <w:rsid w:val="00214A7E"/>
    <w:rPr>
      <w:rFonts w:eastAsiaTheme="minorHAnsi"/>
    </w:rPr>
  </w:style>
  <w:style w:type="paragraph" w:customStyle="1" w:styleId="2487D2D0A2FB4583A9CAB5CD76343A9C1">
    <w:name w:val="2487D2D0A2FB4583A9CAB5CD76343A9C1"/>
    <w:rsid w:val="00214A7E"/>
    <w:rPr>
      <w:rFonts w:eastAsiaTheme="minorHAnsi"/>
    </w:rPr>
  </w:style>
  <w:style w:type="paragraph" w:customStyle="1" w:styleId="9B00F8780DBE4562B8E63AE4412EC58E1">
    <w:name w:val="9B00F8780DBE4562B8E63AE4412EC58E1"/>
    <w:rsid w:val="00214A7E"/>
    <w:rPr>
      <w:rFonts w:eastAsiaTheme="minorHAnsi"/>
    </w:rPr>
  </w:style>
  <w:style w:type="paragraph" w:customStyle="1" w:styleId="EF55DE088D034B45A69A0DBFAA3C17A01">
    <w:name w:val="EF55DE088D034B45A69A0DBFAA3C17A01"/>
    <w:rsid w:val="00214A7E"/>
    <w:rPr>
      <w:rFonts w:eastAsiaTheme="minorHAnsi"/>
    </w:rPr>
  </w:style>
  <w:style w:type="paragraph" w:customStyle="1" w:styleId="AD5929F2C90B4BE98819C29C0C6607A91">
    <w:name w:val="AD5929F2C90B4BE98819C29C0C6607A91"/>
    <w:rsid w:val="00214A7E"/>
    <w:rPr>
      <w:rFonts w:eastAsiaTheme="minorHAnsi"/>
    </w:rPr>
  </w:style>
  <w:style w:type="paragraph" w:customStyle="1" w:styleId="5A0B7126673E44D494CBC5353CC2348516">
    <w:name w:val="5A0B7126673E44D494CBC5353CC2348516"/>
    <w:rsid w:val="00214A7E"/>
    <w:rPr>
      <w:rFonts w:eastAsiaTheme="minorHAnsi"/>
    </w:rPr>
  </w:style>
  <w:style w:type="paragraph" w:customStyle="1" w:styleId="064C8B26D95340D0ADD404550F0F80E216">
    <w:name w:val="064C8B26D95340D0ADD404550F0F80E216"/>
    <w:rsid w:val="00214A7E"/>
    <w:rPr>
      <w:rFonts w:eastAsiaTheme="minorHAnsi"/>
    </w:rPr>
  </w:style>
  <w:style w:type="paragraph" w:customStyle="1" w:styleId="CE38DC525B424561904AF43FD85BAA3916">
    <w:name w:val="CE38DC525B424561904AF43FD85BAA3916"/>
    <w:rsid w:val="00214A7E"/>
    <w:rPr>
      <w:rFonts w:eastAsiaTheme="minorHAnsi"/>
    </w:rPr>
  </w:style>
  <w:style w:type="paragraph" w:customStyle="1" w:styleId="09DCFA631F414449A0E130D2C7A6743E6">
    <w:name w:val="09DCFA631F414449A0E130D2C7A6743E6"/>
    <w:rsid w:val="00214A7E"/>
    <w:rPr>
      <w:rFonts w:eastAsiaTheme="minorHAnsi"/>
    </w:rPr>
  </w:style>
  <w:style w:type="paragraph" w:customStyle="1" w:styleId="8B4261CBA40E422F9268B691C3A193DB26">
    <w:name w:val="8B4261CBA40E422F9268B691C3A193DB2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1">
    <w:name w:val="BFBC9BA8A1F542E88CE4BBD27051A21E1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4">
    <w:name w:val="25DA770E5E1647588DB6046793BE893624"/>
    <w:rsid w:val="00214A7E"/>
    <w:rPr>
      <w:rFonts w:eastAsiaTheme="minorHAnsi"/>
    </w:rPr>
  </w:style>
  <w:style w:type="paragraph" w:customStyle="1" w:styleId="8C2C82FD714C4D0A92A1DDB792E46BA824">
    <w:name w:val="8C2C82FD714C4D0A92A1DDB792E46BA824"/>
    <w:rsid w:val="00214A7E"/>
    <w:rPr>
      <w:rFonts w:eastAsiaTheme="minorHAnsi"/>
    </w:rPr>
  </w:style>
  <w:style w:type="paragraph" w:customStyle="1" w:styleId="2F8289CF650E43C7BC4B187BF300D9E524">
    <w:name w:val="2F8289CF650E43C7BC4B187BF300D9E524"/>
    <w:rsid w:val="00214A7E"/>
    <w:rPr>
      <w:rFonts w:eastAsiaTheme="minorHAnsi"/>
    </w:rPr>
  </w:style>
  <w:style w:type="paragraph" w:customStyle="1" w:styleId="8ED4AE1B383243A48DB0D8BD9761463024">
    <w:name w:val="8ED4AE1B383243A48DB0D8BD9761463024"/>
    <w:rsid w:val="00214A7E"/>
    <w:rPr>
      <w:rFonts w:eastAsiaTheme="minorHAnsi"/>
    </w:rPr>
  </w:style>
  <w:style w:type="paragraph" w:customStyle="1" w:styleId="0AAA0F5871E040369B078290249267CC24">
    <w:name w:val="0AAA0F5871E040369B078290249267CC24"/>
    <w:rsid w:val="00214A7E"/>
    <w:rPr>
      <w:rFonts w:eastAsiaTheme="minorHAnsi"/>
    </w:rPr>
  </w:style>
  <w:style w:type="paragraph" w:customStyle="1" w:styleId="D80D48D7FAA245C89A42BFF480DF6A972">
    <w:name w:val="D80D48D7FAA245C89A42BFF480DF6A972"/>
    <w:rsid w:val="00214A7E"/>
    <w:rPr>
      <w:rFonts w:eastAsiaTheme="minorHAnsi"/>
    </w:rPr>
  </w:style>
  <w:style w:type="paragraph" w:customStyle="1" w:styleId="054B994C8F9F4B05810272A3D5275DDC2">
    <w:name w:val="054B994C8F9F4B05810272A3D5275DDC2"/>
    <w:rsid w:val="00214A7E"/>
    <w:rPr>
      <w:rFonts w:eastAsiaTheme="minorHAnsi"/>
    </w:rPr>
  </w:style>
  <w:style w:type="paragraph" w:customStyle="1" w:styleId="20E1017AA575440697279A573703FA342">
    <w:name w:val="20E1017AA575440697279A573703FA342"/>
    <w:rsid w:val="00214A7E"/>
    <w:rPr>
      <w:rFonts w:eastAsiaTheme="minorHAnsi"/>
    </w:rPr>
  </w:style>
  <w:style w:type="paragraph" w:customStyle="1" w:styleId="CDC6D6E5D6BD4E1CB17E59B370201C422">
    <w:name w:val="CDC6D6E5D6BD4E1CB17E59B370201C422"/>
    <w:rsid w:val="00214A7E"/>
    <w:rPr>
      <w:rFonts w:eastAsiaTheme="minorHAnsi"/>
    </w:rPr>
  </w:style>
  <w:style w:type="paragraph" w:customStyle="1" w:styleId="A64323F1B41C41C6B4AD13B1883F61EE2">
    <w:name w:val="A64323F1B41C41C6B4AD13B1883F61EE2"/>
    <w:rsid w:val="00214A7E"/>
    <w:rPr>
      <w:rFonts w:eastAsiaTheme="minorHAnsi"/>
    </w:rPr>
  </w:style>
  <w:style w:type="paragraph" w:customStyle="1" w:styleId="7475E38C2CFD432B9480AD260F6FB43E2">
    <w:name w:val="7475E38C2CFD432B9480AD260F6FB43E2"/>
    <w:rsid w:val="00214A7E"/>
    <w:rPr>
      <w:rFonts w:eastAsiaTheme="minorHAnsi"/>
    </w:rPr>
  </w:style>
  <w:style w:type="paragraph" w:customStyle="1" w:styleId="AE56AF38FB704626B0AF2D4CC3E997332">
    <w:name w:val="AE56AF38FB704626B0AF2D4CC3E997332"/>
    <w:rsid w:val="00214A7E"/>
    <w:rPr>
      <w:rFonts w:eastAsiaTheme="minorHAnsi"/>
    </w:rPr>
  </w:style>
  <w:style w:type="paragraph" w:customStyle="1" w:styleId="49457D1E483A42EAB37ADAF2DE56CED72">
    <w:name w:val="49457D1E483A42EAB37ADAF2DE56CED72"/>
    <w:rsid w:val="00214A7E"/>
    <w:rPr>
      <w:rFonts w:eastAsiaTheme="minorHAnsi"/>
    </w:rPr>
  </w:style>
  <w:style w:type="paragraph" w:customStyle="1" w:styleId="4974FA16D55E458F89C88DF6233B41CE2">
    <w:name w:val="4974FA16D55E458F89C88DF6233B41CE2"/>
    <w:rsid w:val="00214A7E"/>
    <w:rPr>
      <w:rFonts w:eastAsiaTheme="minorHAnsi"/>
    </w:rPr>
  </w:style>
  <w:style w:type="paragraph" w:customStyle="1" w:styleId="A659ED7E3B1C4AEA90BEA4294B7E9CB72">
    <w:name w:val="A659ED7E3B1C4AEA90BEA4294B7E9CB72"/>
    <w:rsid w:val="00214A7E"/>
    <w:rPr>
      <w:rFonts w:eastAsiaTheme="minorHAnsi"/>
    </w:rPr>
  </w:style>
  <w:style w:type="paragraph" w:customStyle="1" w:styleId="2487D2D0A2FB4583A9CAB5CD76343A9C2">
    <w:name w:val="2487D2D0A2FB4583A9CAB5CD76343A9C2"/>
    <w:rsid w:val="00214A7E"/>
    <w:rPr>
      <w:rFonts w:eastAsiaTheme="minorHAnsi"/>
    </w:rPr>
  </w:style>
  <w:style w:type="paragraph" w:customStyle="1" w:styleId="9B00F8780DBE4562B8E63AE4412EC58E2">
    <w:name w:val="9B00F8780DBE4562B8E63AE4412EC58E2"/>
    <w:rsid w:val="00214A7E"/>
    <w:rPr>
      <w:rFonts w:eastAsiaTheme="minorHAnsi"/>
    </w:rPr>
  </w:style>
  <w:style w:type="paragraph" w:customStyle="1" w:styleId="EF55DE088D034B45A69A0DBFAA3C17A02">
    <w:name w:val="EF55DE088D034B45A69A0DBFAA3C17A02"/>
    <w:rsid w:val="00214A7E"/>
    <w:rPr>
      <w:rFonts w:eastAsiaTheme="minorHAnsi"/>
    </w:rPr>
  </w:style>
  <w:style w:type="paragraph" w:customStyle="1" w:styleId="AD5929F2C90B4BE98819C29C0C6607A92">
    <w:name w:val="AD5929F2C90B4BE98819C29C0C6607A92"/>
    <w:rsid w:val="00214A7E"/>
    <w:rPr>
      <w:rFonts w:eastAsiaTheme="minorHAnsi"/>
    </w:rPr>
  </w:style>
  <w:style w:type="paragraph" w:customStyle="1" w:styleId="5A0B7126673E44D494CBC5353CC2348517">
    <w:name w:val="5A0B7126673E44D494CBC5353CC2348517"/>
    <w:rsid w:val="00214A7E"/>
    <w:rPr>
      <w:rFonts w:eastAsiaTheme="minorHAnsi"/>
    </w:rPr>
  </w:style>
  <w:style w:type="paragraph" w:customStyle="1" w:styleId="064C8B26D95340D0ADD404550F0F80E217">
    <w:name w:val="064C8B26D95340D0ADD404550F0F80E217"/>
    <w:rsid w:val="00214A7E"/>
    <w:rPr>
      <w:rFonts w:eastAsiaTheme="minorHAnsi"/>
    </w:rPr>
  </w:style>
  <w:style w:type="paragraph" w:customStyle="1" w:styleId="CE38DC525B424561904AF43FD85BAA3917">
    <w:name w:val="CE38DC525B424561904AF43FD85BAA3917"/>
    <w:rsid w:val="00214A7E"/>
    <w:rPr>
      <w:rFonts w:eastAsiaTheme="minorHAnsi"/>
    </w:rPr>
  </w:style>
  <w:style w:type="paragraph" w:customStyle="1" w:styleId="09DCFA631F414449A0E130D2C7A6743E7">
    <w:name w:val="09DCFA631F414449A0E130D2C7A6743E7"/>
    <w:rsid w:val="00214A7E"/>
    <w:rPr>
      <w:rFonts w:eastAsiaTheme="minorHAnsi"/>
    </w:rPr>
  </w:style>
  <w:style w:type="paragraph" w:customStyle="1" w:styleId="8B4261CBA40E422F9268B691C3A193DB27">
    <w:name w:val="8B4261CBA40E422F9268B691C3A193DB2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2">
    <w:name w:val="BFBC9BA8A1F542E88CE4BBD27051A21E1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5">
    <w:name w:val="25DA770E5E1647588DB6046793BE893625"/>
    <w:rsid w:val="00214A7E"/>
    <w:rPr>
      <w:rFonts w:eastAsiaTheme="minorHAnsi"/>
    </w:rPr>
  </w:style>
  <w:style w:type="paragraph" w:customStyle="1" w:styleId="8C2C82FD714C4D0A92A1DDB792E46BA825">
    <w:name w:val="8C2C82FD714C4D0A92A1DDB792E46BA825"/>
    <w:rsid w:val="00214A7E"/>
    <w:rPr>
      <w:rFonts w:eastAsiaTheme="minorHAnsi"/>
    </w:rPr>
  </w:style>
  <w:style w:type="paragraph" w:customStyle="1" w:styleId="2F8289CF650E43C7BC4B187BF300D9E525">
    <w:name w:val="2F8289CF650E43C7BC4B187BF300D9E525"/>
    <w:rsid w:val="00214A7E"/>
    <w:rPr>
      <w:rFonts w:eastAsiaTheme="minorHAnsi"/>
    </w:rPr>
  </w:style>
  <w:style w:type="paragraph" w:customStyle="1" w:styleId="8ED4AE1B383243A48DB0D8BD9761463025">
    <w:name w:val="8ED4AE1B383243A48DB0D8BD9761463025"/>
    <w:rsid w:val="00214A7E"/>
    <w:rPr>
      <w:rFonts w:eastAsiaTheme="minorHAnsi"/>
    </w:rPr>
  </w:style>
  <w:style w:type="paragraph" w:customStyle="1" w:styleId="0AAA0F5871E040369B078290249267CC25">
    <w:name w:val="0AAA0F5871E040369B078290249267CC25"/>
    <w:rsid w:val="00214A7E"/>
    <w:rPr>
      <w:rFonts w:eastAsiaTheme="minorHAnsi"/>
    </w:rPr>
  </w:style>
  <w:style w:type="paragraph" w:customStyle="1" w:styleId="D80D48D7FAA245C89A42BFF480DF6A973">
    <w:name w:val="D80D48D7FAA245C89A42BFF480DF6A973"/>
    <w:rsid w:val="00214A7E"/>
    <w:rPr>
      <w:rFonts w:eastAsiaTheme="minorHAnsi"/>
    </w:rPr>
  </w:style>
  <w:style w:type="paragraph" w:customStyle="1" w:styleId="054B994C8F9F4B05810272A3D5275DDC3">
    <w:name w:val="054B994C8F9F4B05810272A3D5275DDC3"/>
    <w:rsid w:val="00214A7E"/>
    <w:rPr>
      <w:rFonts w:eastAsiaTheme="minorHAnsi"/>
    </w:rPr>
  </w:style>
  <w:style w:type="paragraph" w:customStyle="1" w:styleId="20E1017AA575440697279A573703FA343">
    <w:name w:val="20E1017AA575440697279A573703FA343"/>
    <w:rsid w:val="00214A7E"/>
    <w:rPr>
      <w:rFonts w:eastAsiaTheme="minorHAnsi"/>
    </w:rPr>
  </w:style>
  <w:style w:type="paragraph" w:customStyle="1" w:styleId="CDC6D6E5D6BD4E1CB17E59B370201C423">
    <w:name w:val="CDC6D6E5D6BD4E1CB17E59B370201C423"/>
    <w:rsid w:val="00214A7E"/>
    <w:rPr>
      <w:rFonts w:eastAsiaTheme="minorHAnsi"/>
    </w:rPr>
  </w:style>
  <w:style w:type="paragraph" w:customStyle="1" w:styleId="A64323F1B41C41C6B4AD13B1883F61EE3">
    <w:name w:val="A64323F1B41C41C6B4AD13B1883F61EE3"/>
    <w:rsid w:val="00214A7E"/>
    <w:rPr>
      <w:rFonts w:eastAsiaTheme="minorHAnsi"/>
    </w:rPr>
  </w:style>
  <w:style w:type="paragraph" w:customStyle="1" w:styleId="7475E38C2CFD432B9480AD260F6FB43E3">
    <w:name w:val="7475E38C2CFD432B9480AD260F6FB43E3"/>
    <w:rsid w:val="00214A7E"/>
    <w:rPr>
      <w:rFonts w:eastAsiaTheme="minorHAnsi"/>
    </w:rPr>
  </w:style>
  <w:style w:type="paragraph" w:customStyle="1" w:styleId="AE56AF38FB704626B0AF2D4CC3E997333">
    <w:name w:val="AE56AF38FB704626B0AF2D4CC3E997333"/>
    <w:rsid w:val="00214A7E"/>
    <w:rPr>
      <w:rFonts w:eastAsiaTheme="minorHAnsi"/>
    </w:rPr>
  </w:style>
  <w:style w:type="paragraph" w:customStyle="1" w:styleId="49457D1E483A42EAB37ADAF2DE56CED73">
    <w:name w:val="49457D1E483A42EAB37ADAF2DE56CED73"/>
    <w:rsid w:val="00214A7E"/>
    <w:rPr>
      <w:rFonts w:eastAsiaTheme="minorHAnsi"/>
    </w:rPr>
  </w:style>
  <w:style w:type="paragraph" w:customStyle="1" w:styleId="4974FA16D55E458F89C88DF6233B41CE3">
    <w:name w:val="4974FA16D55E458F89C88DF6233B41CE3"/>
    <w:rsid w:val="00214A7E"/>
    <w:rPr>
      <w:rFonts w:eastAsiaTheme="minorHAnsi"/>
    </w:rPr>
  </w:style>
  <w:style w:type="paragraph" w:customStyle="1" w:styleId="A659ED7E3B1C4AEA90BEA4294B7E9CB73">
    <w:name w:val="A659ED7E3B1C4AEA90BEA4294B7E9CB73"/>
    <w:rsid w:val="00214A7E"/>
    <w:rPr>
      <w:rFonts w:eastAsiaTheme="minorHAnsi"/>
    </w:rPr>
  </w:style>
  <w:style w:type="paragraph" w:customStyle="1" w:styleId="2487D2D0A2FB4583A9CAB5CD76343A9C3">
    <w:name w:val="2487D2D0A2FB4583A9CAB5CD76343A9C3"/>
    <w:rsid w:val="00214A7E"/>
    <w:rPr>
      <w:rFonts w:eastAsiaTheme="minorHAnsi"/>
    </w:rPr>
  </w:style>
  <w:style w:type="paragraph" w:customStyle="1" w:styleId="9B00F8780DBE4562B8E63AE4412EC58E3">
    <w:name w:val="9B00F8780DBE4562B8E63AE4412EC58E3"/>
    <w:rsid w:val="00214A7E"/>
    <w:rPr>
      <w:rFonts w:eastAsiaTheme="minorHAnsi"/>
    </w:rPr>
  </w:style>
  <w:style w:type="paragraph" w:customStyle="1" w:styleId="EF55DE088D034B45A69A0DBFAA3C17A03">
    <w:name w:val="EF55DE088D034B45A69A0DBFAA3C17A03"/>
    <w:rsid w:val="00214A7E"/>
    <w:rPr>
      <w:rFonts w:eastAsiaTheme="minorHAnsi"/>
    </w:rPr>
  </w:style>
  <w:style w:type="paragraph" w:customStyle="1" w:styleId="AD5929F2C90B4BE98819C29C0C6607A93">
    <w:name w:val="AD5929F2C90B4BE98819C29C0C6607A93"/>
    <w:rsid w:val="00214A7E"/>
    <w:rPr>
      <w:rFonts w:eastAsiaTheme="minorHAnsi"/>
    </w:rPr>
  </w:style>
  <w:style w:type="paragraph" w:customStyle="1" w:styleId="5A0B7126673E44D494CBC5353CC2348518">
    <w:name w:val="5A0B7126673E44D494CBC5353CC2348518"/>
    <w:rsid w:val="00214A7E"/>
    <w:rPr>
      <w:rFonts w:eastAsiaTheme="minorHAnsi"/>
    </w:rPr>
  </w:style>
  <w:style w:type="paragraph" w:customStyle="1" w:styleId="064C8B26D95340D0ADD404550F0F80E218">
    <w:name w:val="064C8B26D95340D0ADD404550F0F80E218"/>
    <w:rsid w:val="00214A7E"/>
    <w:rPr>
      <w:rFonts w:eastAsiaTheme="minorHAnsi"/>
    </w:rPr>
  </w:style>
  <w:style w:type="paragraph" w:customStyle="1" w:styleId="CE38DC525B424561904AF43FD85BAA3918">
    <w:name w:val="CE38DC525B424561904AF43FD85BAA3918"/>
    <w:rsid w:val="00214A7E"/>
    <w:rPr>
      <w:rFonts w:eastAsiaTheme="minorHAnsi"/>
    </w:rPr>
  </w:style>
  <w:style w:type="paragraph" w:customStyle="1" w:styleId="09DCFA631F414449A0E130D2C7A6743E8">
    <w:name w:val="09DCFA631F414449A0E130D2C7A6743E8"/>
    <w:rsid w:val="00214A7E"/>
    <w:rPr>
      <w:rFonts w:eastAsiaTheme="minorHAnsi"/>
    </w:rPr>
  </w:style>
  <w:style w:type="paragraph" w:customStyle="1" w:styleId="8B4261CBA40E422F9268B691C3A193DB28">
    <w:name w:val="8B4261CBA40E422F9268B691C3A193DB2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3">
    <w:name w:val="BFBC9BA8A1F542E88CE4BBD27051A21E1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6EE32F9A6F8A4DD9B3604661F82EE0F0">
    <w:name w:val="6EE32F9A6F8A4DD9B3604661F82EE0F0"/>
    <w:rsid w:val="00214A7E"/>
  </w:style>
  <w:style w:type="paragraph" w:customStyle="1" w:styleId="C39611920CF44BD38740DB2D3188708C">
    <w:name w:val="C39611920CF44BD38740DB2D3188708C"/>
    <w:rsid w:val="00214A7E"/>
  </w:style>
  <w:style w:type="paragraph" w:customStyle="1" w:styleId="FE1CB300DE164E58B5003B17F9E1FE1E">
    <w:name w:val="FE1CB300DE164E58B5003B17F9E1FE1E"/>
    <w:rsid w:val="00214A7E"/>
  </w:style>
  <w:style w:type="paragraph" w:customStyle="1" w:styleId="57AC75BE1C954FD78A0F03CF4612CB79">
    <w:name w:val="57AC75BE1C954FD78A0F03CF4612CB79"/>
    <w:rsid w:val="00214A7E"/>
  </w:style>
  <w:style w:type="paragraph" w:customStyle="1" w:styleId="0061BDFB3EA0416A901FE1E1DEF53AC4">
    <w:name w:val="0061BDFB3EA0416A901FE1E1DEF53AC4"/>
    <w:rsid w:val="00214A7E"/>
  </w:style>
  <w:style w:type="paragraph" w:customStyle="1" w:styleId="C6B81B2E361F455AA5A28EDF5D36B71C">
    <w:name w:val="C6B81B2E361F455AA5A28EDF5D36B71C"/>
    <w:rsid w:val="00214A7E"/>
  </w:style>
  <w:style w:type="paragraph" w:customStyle="1" w:styleId="679FF24A02F64E7D84FE52E26A01D159">
    <w:name w:val="679FF24A02F64E7D84FE52E26A01D159"/>
    <w:rsid w:val="00214A7E"/>
  </w:style>
  <w:style w:type="paragraph" w:customStyle="1" w:styleId="B262DBE0B65A40E3A4B6FAC547107EE5">
    <w:name w:val="B262DBE0B65A40E3A4B6FAC547107EE5"/>
    <w:rsid w:val="00214A7E"/>
  </w:style>
  <w:style w:type="paragraph" w:customStyle="1" w:styleId="6A82FFB96C8C40ACAAAF518AB5AAE55F">
    <w:name w:val="6A82FFB96C8C40ACAAAF518AB5AAE55F"/>
    <w:rsid w:val="00214A7E"/>
  </w:style>
  <w:style w:type="paragraph" w:customStyle="1" w:styleId="179941D0C28C47D8829ADE915267BA0A">
    <w:name w:val="179941D0C28C47D8829ADE915267BA0A"/>
    <w:rsid w:val="00214A7E"/>
  </w:style>
  <w:style w:type="paragraph" w:customStyle="1" w:styleId="891E59241CD24F99808EC9F200EDF709">
    <w:name w:val="891E59241CD24F99808EC9F200EDF709"/>
    <w:rsid w:val="00214A7E"/>
  </w:style>
  <w:style w:type="paragraph" w:customStyle="1" w:styleId="2A6178694DF84A34970C54FAD7F993A7">
    <w:name w:val="2A6178694DF84A34970C54FAD7F993A7"/>
    <w:rsid w:val="00214A7E"/>
  </w:style>
  <w:style w:type="paragraph" w:customStyle="1" w:styleId="44A23188F88842328033FCF101C5BACE">
    <w:name w:val="44A23188F88842328033FCF101C5BACE"/>
    <w:rsid w:val="00214A7E"/>
  </w:style>
  <w:style w:type="paragraph" w:customStyle="1" w:styleId="C390841977BF4005BD09775915086F56">
    <w:name w:val="C390841977BF4005BD09775915086F56"/>
    <w:rsid w:val="00214A7E"/>
  </w:style>
  <w:style w:type="paragraph" w:customStyle="1" w:styleId="D6AF025D9847443CBD6B5986F5A50AC2">
    <w:name w:val="D6AF025D9847443CBD6B5986F5A50AC2"/>
    <w:rsid w:val="00214A7E"/>
  </w:style>
  <w:style w:type="paragraph" w:customStyle="1" w:styleId="EB07E86ED8A840C5B0C19C88AE9E05AF">
    <w:name w:val="EB07E86ED8A840C5B0C19C88AE9E05AF"/>
    <w:rsid w:val="00214A7E"/>
  </w:style>
  <w:style w:type="paragraph" w:customStyle="1" w:styleId="85BE042FE4DC48319D6672EA7BCA32EE">
    <w:name w:val="85BE042FE4DC48319D6672EA7BCA32EE"/>
    <w:rsid w:val="00214A7E"/>
  </w:style>
  <w:style w:type="paragraph" w:customStyle="1" w:styleId="0BB8E8E932C74CF0B8B24F1269E775D6">
    <w:name w:val="0BB8E8E932C74CF0B8B24F1269E775D6"/>
    <w:rsid w:val="00214A7E"/>
  </w:style>
  <w:style w:type="paragraph" w:customStyle="1" w:styleId="B57B6B8E2E4A4DB3A9331794FE11E84A">
    <w:name w:val="B57B6B8E2E4A4DB3A9331794FE11E84A"/>
    <w:rsid w:val="00214A7E"/>
  </w:style>
  <w:style w:type="paragraph" w:customStyle="1" w:styleId="D4D2E46A53B249EBA94FDA1D80A52562">
    <w:name w:val="D4D2E46A53B249EBA94FDA1D80A52562"/>
    <w:rsid w:val="00214A7E"/>
  </w:style>
  <w:style w:type="paragraph" w:customStyle="1" w:styleId="88C62C4DBD034743B275D47B793AF2FB">
    <w:name w:val="88C62C4DBD034743B275D47B793AF2FB"/>
    <w:rsid w:val="00214A7E"/>
  </w:style>
  <w:style w:type="paragraph" w:customStyle="1" w:styleId="0C32478C8267457090EA75E1A9A42BB2">
    <w:name w:val="0C32478C8267457090EA75E1A9A42BB2"/>
    <w:rsid w:val="00214A7E"/>
  </w:style>
  <w:style w:type="paragraph" w:customStyle="1" w:styleId="25DA770E5E1647588DB6046793BE893626">
    <w:name w:val="25DA770E5E1647588DB6046793BE893626"/>
    <w:rsid w:val="00214A7E"/>
    <w:rPr>
      <w:rFonts w:eastAsiaTheme="minorHAnsi"/>
    </w:rPr>
  </w:style>
  <w:style w:type="paragraph" w:customStyle="1" w:styleId="8C2C82FD714C4D0A92A1DDB792E46BA826">
    <w:name w:val="8C2C82FD714C4D0A92A1DDB792E46BA826"/>
    <w:rsid w:val="00214A7E"/>
    <w:rPr>
      <w:rFonts w:eastAsiaTheme="minorHAnsi"/>
    </w:rPr>
  </w:style>
  <w:style w:type="paragraph" w:customStyle="1" w:styleId="2F8289CF650E43C7BC4B187BF300D9E526">
    <w:name w:val="2F8289CF650E43C7BC4B187BF300D9E526"/>
    <w:rsid w:val="00214A7E"/>
    <w:rPr>
      <w:rFonts w:eastAsiaTheme="minorHAnsi"/>
    </w:rPr>
  </w:style>
  <w:style w:type="paragraph" w:customStyle="1" w:styleId="8ED4AE1B383243A48DB0D8BD9761463026">
    <w:name w:val="8ED4AE1B383243A48DB0D8BD9761463026"/>
    <w:rsid w:val="00214A7E"/>
    <w:rPr>
      <w:rFonts w:eastAsiaTheme="minorHAnsi"/>
    </w:rPr>
  </w:style>
  <w:style w:type="paragraph" w:customStyle="1" w:styleId="0AAA0F5871E040369B078290249267CC26">
    <w:name w:val="0AAA0F5871E040369B078290249267CC26"/>
    <w:rsid w:val="00214A7E"/>
    <w:rPr>
      <w:rFonts w:eastAsiaTheme="minorHAnsi"/>
    </w:rPr>
  </w:style>
  <w:style w:type="paragraph" w:customStyle="1" w:styleId="D80D48D7FAA245C89A42BFF480DF6A974">
    <w:name w:val="D80D48D7FAA245C89A42BFF480DF6A974"/>
    <w:rsid w:val="00214A7E"/>
    <w:rPr>
      <w:rFonts w:eastAsiaTheme="minorHAnsi"/>
    </w:rPr>
  </w:style>
  <w:style w:type="paragraph" w:customStyle="1" w:styleId="2487D2D0A2FB4583A9CAB5CD76343A9C4">
    <w:name w:val="2487D2D0A2FB4583A9CAB5CD76343A9C4"/>
    <w:rsid w:val="00214A7E"/>
    <w:rPr>
      <w:rFonts w:eastAsiaTheme="minorHAnsi"/>
    </w:rPr>
  </w:style>
  <w:style w:type="paragraph" w:customStyle="1" w:styleId="9B00F8780DBE4562B8E63AE4412EC58E4">
    <w:name w:val="9B00F8780DBE4562B8E63AE4412EC58E4"/>
    <w:rsid w:val="00214A7E"/>
    <w:rPr>
      <w:rFonts w:eastAsiaTheme="minorHAnsi"/>
    </w:rPr>
  </w:style>
  <w:style w:type="paragraph" w:customStyle="1" w:styleId="EF55DE088D034B45A69A0DBFAA3C17A04">
    <w:name w:val="EF55DE088D034B45A69A0DBFAA3C17A04"/>
    <w:rsid w:val="00214A7E"/>
    <w:rPr>
      <w:rFonts w:eastAsiaTheme="minorHAnsi"/>
    </w:rPr>
  </w:style>
  <w:style w:type="paragraph" w:customStyle="1" w:styleId="AD5929F2C90B4BE98819C29C0C6607A94">
    <w:name w:val="AD5929F2C90B4BE98819C29C0C6607A94"/>
    <w:rsid w:val="00214A7E"/>
    <w:rPr>
      <w:rFonts w:eastAsiaTheme="minorHAnsi"/>
    </w:rPr>
  </w:style>
  <w:style w:type="paragraph" w:customStyle="1" w:styleId="5A0B7126673E44D494CBC5353CC2348519">
    <w:name w:val="5A0B7126673E44D494CBC5353CC2348519"/>
    <w:rsid w:val="00214A7E"/>
    <w:rPr>
      <w:rFonts w:eastAsiaTheme="minorHAnsi"/>
    </w:rPr>
  </w:style>
  <w:style w:type="paragraph" w:customStyle="1" w:styleId="064C8B26D95340D0ADD404550F0F80E219">
    <w:name w:val="064C8B26D95340D0ADD404550F0F80E219"/>
    <w:rsid w:val="00214A7E"/>
    <w:rPr>
      <w:rFonts w:eastAsiaTheme="minorHAnsi"/>
    </w:rPr>
  </w:style>
  <w:style w:type="paragraph" w:customStyle="1" w:styleId="CE38DC525B424561904AF43FD85BAA3919">
    <w:name w:val="CE38DC525B424561904AF43FD85BAA3919"/>
    <w:rsid w:val="00214A7E"/>
    <w:rPr>
      <w:rFonts w:eastAsiaTheme="minorHAnsi"/>
    </w:rPr>
  </w:style>
  <w:style w:type="paragraph" w:customStyle="1" w:styleId="09DCFA631F414449A0E130D2C7A6743E9">
    <w:name w:val="09DCFA631F414449A0E130D2C7A6743E9"/>
    <w:rsid w:val="00214A7E"/>
    <w:rPr>
      <w:rFonts w:eastAsiaTheme="minorHAnsi"/>
    </w:rPr>
  </w:style>
  <w:style w:type="paragraph" w:customStyle="1" w:styleId="8B4261CBA40E422F9268B691C3A193DB29">
    <w:name w:val="8B4261CBA40E422F9268B691C3A193DB2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4">
    <w:name w:val="BFBC9BA8A1F542E88CE4BBD27051A21E1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7">
    <w:name w:val="25DA770E5E1647588DB6046793BE893627"/>
    <w:rsid w:val="00214A7E"/>
    <w:rPr>
      <w:rFonts w:eastAsiaTheme="minorHAnsi"/>
    </w:rPr>
  </w:style>
  <w:style w:type="paragraph" w:customStyle="1" w:styleId="8C2C82FD714C4D0A92A1DDB792E46BA827">
    <w:name w:val="8C2C82FD714C4D0A92A1DDB792E46BA827"/>
    <w:rsid w:val="00214A7E"/>
    <w:rPr>
      <w:rFonts w:eastAsiaTheme="minorHAnsi"/>
    </w:rPr>
  </w:style>
  <w:style w:type="paragraph" w:customStyle="1" w:styleId="2F8289CF650E43C7BC4B187BF300D9E527">
    <w:name w:val="2F8289CF650E43C7BC4B187BF300D9E527"/>
    <w:rsid w:val="00214A7E"/>
    <w:rPr>
      <w:rFonts w:eastAsiaTheme="minorHAnsi"/>
    </w:rPr>
  </w:style>
  <w:style w:type="paragraph" w:customStyle="1" w:styleId="8ED4AE1B383243A48DB0D8BD9761463027">
    <w:name w:val="8ED4AE1B383243A48DB0D8BD9761463027"/>
    <w:rsid w:val="00214A7E"/>
    <w:rPr>
      <w:rFonts w:eastAsiaTheme="minorHAnsi"/>
    </w:rPr>
  </w:style>
  <w:style w:type="paragraph" w:customStyle="1" w:styleId="0AAA0F5871E040369B078290249267CC27">
    <w:name w:val="0AAA0F5871E040369B078290249267CC27"/>
    <w:rsid w:val="00214A7E"/>
    <w:rPr>
      <w:rFonts w:eastAsiaTheme="minorHAnsi"/>
    </w:rPr>
  </w:style>
  <w:style w:type="paragraph" w:customStyle="1" w:styleId="D80D48D7FAA245C89A42BFF480DF6A975">
    <w:name w:val="D80D48D7FAA245C89A42BFF480DF6A975"/>
    <w:rsid w:val="00214A7E"/>
    <w:rPr>
      <w:rFonts w:eastAsiaTheme="minorHAnsi"/>
    </w:rPr>
  </w:style>
  <w:style w:type="paragraph" w:customStyle="1" w:styleId="2487D2D0A2FB4583A9CAB5CD76343A9C5">
    <w:name w:val="2487D2D0A2FB4583A9CAB5CD76343A9C5"/>
    <w:rsid w:val="00214A7E"/>
    <w:rPr>
      <w:rFonts w:eastAsiaTheme="minorHAnsi"/>
    </w:rPr>
  </w:style>
  <w:style w:type="paragraph" w:customStyle="1" w:styleId="9B00F8780DBE4562B8E63AE4412EC58E5">
    <w:name w:val="9B00F8780DBE4562B8E63AE4412EC58E5"/>
    <w:rsid w:val="00214A7E"/>
    <w:rPr>
      <w:rFonts w:eastAsiaTheme="minorHAnsi"/>
    </w:rPr>
  </w:style>
  <w:style w:type="paragraph" w:customStyle="1" w:styleId="EF55DE088D034B45A69A0DBFAA3C17A05">
    <w:name w:val="EF55DE088D034B45A69A0DBFAA3C17A05"/>
    <w:rsid w:val="00214A7E"/>
    <w:rPr>
      <w:rFonts w:eastAsiaTheme="minorHAnsi"/>
    </w:rPr>
  </w:style>
  <w:style w:type="paragraph" w:customStyle="1" w:styleId="AD5929F2C90B4BE98819C29C0C6607A95">
    <w:name w:val="AD5929F2C90B4BE98819C29C0C6607A95"/>
    <w:rsid w:val="00214A7E"/>
    <w:rPr>
      <w:rFonts w:eastAsiaTheme="minorHAnsi"/>
    </w:rPr>
  </w:style>
  <w:style w:type="paragraph" w:customStyle="1" w:styleId="5A0B7126673E44D494CBC5353CC2348520">
    <w:name w:val="5A0B7126673E44D494CBC5353CC2348520"/>
    <w:rsid w:val="00214A7E"/>
    <w:rPr>
      <w:rFonts w:eastAsiaTheme="minorHAnsi"/>
    </w:rPr>
  </w:style>
  <w:style w:type="paragraph" w:customStyle="1" w:styleId="064C8B26D95340D0ADD404550F0F80E220">
    <w:name w:val="064C8B26D95340D0ADD404550F0F80E220"/>
    <w:rsid w:val="00214A7E"/>
    <w:rPr>
      <w:rFonts w:eastAsiaTheme="minorHAnsi"/>
    </w:rPr>
  </w:style>
  <w:style w:type="paragraph" w:customStyle="1" w:styleId="CE38DC525B424561904AF43FD85BAA3920">
    <w:name w:val="CE38DC525B424561904AF43FD85BAA3920"/>
    <w:rsid w:val="00214A7E"/>
    <w:rPr>
      <w:rFonts w:eastAsiaTheme="minorHAnsi"/>
    </w:rPr>
  </w:style>
  <w:style w:type="paragraph" w:customStyle="1" w:styleId="09DCFA631F414449A0E130D2C7A6743E10">
    <w:name w:val="09DCFA631F414449A0E130D2C7A6743E10"/>
    <w:rsid w:val="00214A7E"/>
    <w:rPr>
      <w:rFonts w:eastAsiaTheme="minorHAnsi"/>
    </w:rPr>
  </w:style>
  <w:style w:type="paragraph" w:customStyle="1" w:styleId="8B4261CBA40E422F9268B691C3A193DB30">
    <w:name w:val="8B4261CBA40E422F9268B691C3A193DB3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5">
    <w:name w:val="BFBC9BA8A1F542E88CE4BBD27051A21E1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8">
    <w:name w:val="25DA770E5E1647588DB6046793BE893628"/>
    <w:rsid w:val="00214A7E"/>
    <w:rPr>
      <w:rFonts w:eastAsiaTheme="minorHAnsi"/>
    </w:rPr>
  </w:style>
  <w:style w:type="paragraph" w:customStyle="1" w:styleId="8C2C82FD714C4D0A92A1DDB792E46BA828">
    <w:name w:val="8C2C82FD714C4D0A92A1DDB792E46BA828"/>
    <w:rsid w:val="00214A7E"/>
    <w:rPr>
      <w:rFonts w:eastAsiaTheme="minorHAnsi"/>
    </w:rPr>
  </w:style>
  <w:style w:type="paragraph" w:customStyle="1" w:styleId="2F8289CF650E43C7BC4B187BF300D9E528">
    <w:name w:val="2F8289CF650E43C7BC4B187BF300D9E528"/>
    <w:rsid w:val="00214A7E"/>
    <w:rPr>
      <w:rFonts w:eastAsiaTheme="minorHAnsi"/>
    </w:rPr>
  </w:style>
  <w:style w:type="paragraph" w:customStyle="1" w:styleId="8ED4AE1B383243A48DB0D8BD9761463028">
    <w:name w:val="8ED4AE1B383243A48DB0D8BD9761463028"/>
    <w:rsid w:val="00214A7E"/>
    <w:rPr>
      <w:rFonts w:eastAsiaTheme="minorHAnsi"/>
    </w:rPr>
  </w:style>
  <w:style w:type="paragraph" w:customStyle="1" w:styleId="0AAA0F5871E040369B078290249267CC28">
    <w:name w:val="0AAA0F5871E040369B078290249267CC28"/>
    <w:rsid w:val="00214A7E"/>
    <w:rPr>
      <w:rFonts w:eastAsiaTheme="minorHAnsi"/>
    </w:rPr>
  </w:style>
  <w:style w:type="paragraph" w:customStyle="1" w:styleId="D80D48D7FAA245C89A42BFF480DF6A976">
    <w:name w:val="D80D48D7FAA245C89A42BFF480DF6A976"/>
    <w:rsid w:val="00214A7E"/>
    <w:rPr>
      <w:rFonts w:eastAsiaTheme="minorHAnsi"/>
    </w:rPr>
  </w:style>
  <w:style w:type="paragraph" w:customStyle="1" w:styleId="2487D2D0A2FB4583A9CAB5CD76343A9C6">
    <w:name w:val="2487D2D0A2FB4583A9CAB5CD76343A9C6"/>
    <w:rsid w:val="00214A7E"/>
    <w:rPr>
      <w:rFonts w:eastAsiaTheme="minorHAnsi"/>
    </w:rPr>
  </w:style>
  <w:style w:type="paragraph" w:customStyle="1" w:styleId="9B00F8780DBE4562B8E63AE4412EC58E6">
    <w:name w:val="9B00F8780DBE4562B8E63AE4412EC58E6"/>
    <w:rsid w:val="00214A7E"/>
    <w:rPr>
      <w:rFonts w:eastAsiaTheme="minorHAnsi"/>
    </w:rPr>
  </w:style>
  <w:style w:type="paragraph" w:customStyle="1" w:styleId="EF55DE088D034B45A69A0DBFAA3C17A06">
    <w:name w:val="EF55DE088D034B45A69A0DBFAA3C17A06"/>
    <w:rsid w:val="00214A7E"/>
    <w:rPr>
      <w:rFonts w:eastAsiaTheme="minorHAnsi"/>
    </w:rPr>
  </w:style>
  <w:style w:type="paragraph" w:customStyle="1" w:styleId="AD5929F2C90B4BE98819C29C0C6607A96">
    <w:name w:val="AD5929F2C90B4BE98819C29C0C6607A96"/>
    <w:rsid w:val="00214A7E"/>
    <w:rPr>
      <w:rFonts w:eastAsiaTheme="minorHAnsi"/>
    </w:rPr>
  </w:style>
  <w:style w:type="paragraph" w:customStyle="1" w:styleId="5A0B7126673E44D494CBC5353CC2348521">
    <w:name w:val="5A0B7126673E44D494CBC5353CC2348521"/>
    <w:rsid w:val="00214A7E"/>
    <w:rPr>
      <w:rFonts w:eastAsiaTheme="minorHAnsi"/>
    </w:rPr>
  </w:style>
  <w:style w:type="paragraph" w:customStyle="1" w:styleId="064C8B26D95340D0ADD404550F0F80E221">
    <w:name w:val="064C8B26D95340D0ADD404550F0F80E221"/>
    <w:rsid w:val="00214A7E"/>
    <w:rPr>
      <w:rFonts w:eastAsiaTheme="minorHAnsi"/>
    </w:rPr>
  </w:style>
  <w:style w:type="paragraph" w:customStyle="1" w:styleId="CE38DC525B424561904AF43FD85BAA3921">
    <w:name w:val="CE38DC525B424561904AF43FD85BAA3921"/>
    <w:rsid w:val="00214A7E"/>
    <w:rPr>
      <w:rFonts w:eastAsiaTheme="minorHAnsi"/>
    </w:rPr>
  </w:style>
  <w:style w:type="paragraph" w:customStyle="1" w:styleId="09DCFA631F414449A0E130D2C7A6743E11">
    <w:name w:val="09DCFA631F414449A0E130D2C7A6743E11"/>
    <w:rsid w:val="00214A7E"/>
    <w:rPr>
      <w:rFonts w:eastAsiaTheme="minorHAnsi"/>
    </w:rPr>
  </w:style>
  <w:style w:type="paragraph" w:customStyle="1" w:styleId="8B4261CBA40E422F9268B691C3A193DB31">
    <w:name w:val="8B4261CBA40E422F9268B691C3A193DB3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6">
    <w:name w:val="BFBC9BA8A1F542E88CE4BBD27051A21E1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9">
    <w:name w:val="25DA770E5E1647588DB6046793BE893629"/>
    <w:rsid w:val="00214A7E"/>
    <w:rPr>
      <w:rFonts w:eastAsiaTheme="minorHAnsi"/>
    </w:rPr>
  </w:style>
  <w:style w:type="paragraph" w:customStyle="1" w:styleId="8C2C82FD714C4D0A92A1DDB792E46BA829">
    <w:name w:val="8C2C82FD714C4D0A92A1DDB792E46BA829"/>
    <w:rsid w:val="00214A7E"/>
    <w:rPr>
      <w:rFonts w:eastAsiaTheme="minorHAnsi"/>
    </w:rPr>
  </w:style>
  <w:style w:type="paragraph" w:customStyle="1" w:styleId="2F8289CF650E43C7BC4B187BF300D9E529">
    <w:name w:val="2F8289CF650E43C7BC4B187BF300D9E529"/>
    <w:rsid w:val="00214A7E"/>
    <w:rPr>
      <w:rFonts w:eastAsiaTheme="minorHAnsi"/>
    </w:rPr>
  </w:style>
  <w:style w:type="paragraph" w:customStyle="1" w:styleId="8ED4AE1B383243A48DB0D8BD9761463029">
    <w:name w:val="8ED4AE1B383243A48DB0D8BD9761463029"/>
    <w:rsid w:val="00214A7E"/>
    <w:rPr>
      <w:rFonts w:eastAsiaTheme="minorHAnsi"/>
    </w:rPr>
  </w:style>
  <w:style w:type="paragraph" w:customStyle="1" w:styleId="0AAA0F5871E040369B078290249267CC29">
    <w:name w:val="0AAA0F5871E040369B078290249267CC29"/>
    <w:rsid w:val="00214A7E"/>
    <w:rPr>
      <w:rFonts w:eastAsiaTheme="minorHAnsi"/>
    </w:rPr>
  </w:style>
  <w:style w:type="paragraph" w:customStyle="1" w:styleId="D80D48D7FAA245C89A42BFF480DF6A977">
    <w:name w:val="D80D48D7FAA245C89A42BFF480DF6A977"/>
    <w:rsid w:val="00214A7E"/>
    <w:rPr>
      <w:rFonts w:eastAsiaTheme="minorHAnsi"/>
    </w:rPr>
  </w:style>
  <w:style w:type="paragraph" w:customStyle="1" w:styleId="2487D2D0A2FB4583A9CAB5CD76343A9C7">
    <w:name w:val="2487D2D0A2FB4583A9CAB5CD76343A9C7"/>
    <w:rsid w:val="00214A7E"/>
    <w:rPr>
      <w:rFonts w:eastAsiaTheme="minorHAnsi"/>
    </w:rPr>
  </w:style>
  <w:style w:type="paragraph" w:customStyle="1" w:styleId="9B00F8780DBE4562B8E63AE4412EC58E7">
    <w:name w:val="9B00F8780DBE4562B8E63AE4412EC58E7"/>
    <w:rsid w:val="00214A7E"/>
    <w:rPr>
      <w:rFonts w:eastAsiaTheme="minorHAnsi"/>
    </w:rPr>
  </w:style>
  <w:style w:type="paragraph" w:customStyle="1" w:styleId="EF55DE088D034B45A69A0DBFAA3C17A07">
    <w:name w:val="EF55DE088D034B45A69A0DBFAA3C17A07"/>
    <w:rsid w:val="00214A7E"/>
    <w:rPr>
      <w:rFonts w:eastAsiaTheme="minorHAnsi"/>
    </w:rPr>
  </w:style>
  <w:style w:type="paragraph" w:customStyle="1" w:styleId="AD5929F2C90B4BE98819C29C0C6607A97">
    <w:name w:val="AD5929F2C90B4BE98819C29C0C6607A97"/>
    <w:rsid w:val="00214A7E"/>
    <w:rPr>
      <w:rFonts w:eastAsiaTheme="minorHAnsi"/>
    </w:rPr>
  </w:style>
  <w:style w:type="paragraph" w:customStyle="1" w:styleId="5A0B7126673E44D494CBC5353CC2348522">
    <w:name w:val="5A0B7126673E44D494CBC5353CC2348522"/>
    <w:rsid w:val="00214A7E"/>
    <w:rPr>
      <w:rFonts w:eastAsiaTheme="minorHAnsi"/>
    </w:rPr>
  </w:style>
  <w:style w:type="paragraph" w:customStyle="1" w:styleId="064C8B26D95340D0ADD404550F0F80E222">
    <w:name w:val="064C8B26D95340D0ADD404550F0F80E222"/>
    <w:rsid w:val="00214A7E"/>
    <w:rPr>
      <w:rFonts w:eastAsiaTheme="minorHAnsi"/>
    </w:rPr>
  </w:style>
  <w:style w:type="paragraph" w:customStyle="1" w:styleId="CE38DC525B424561904AF43FD85BAA3922">
    <w:name w:val="CE38DC525B424561904AF43FD85BAA3922"/>
    <w:rsid w:val="00214A7E"/>
    <w:rPr>
      <w:rFonts w:eastAsiaTheme="minorHAnsi"/>
    </w:rPr>
  </w:style>
  <w:style w:type="paragraph" w:customStyle="1" w:styleId="09DCFA631F414449A0E130D2C7A6743E12">
    <w:name w:val="09DCFA631F414449A0E130D2C7A6743E12"/>
    <w:rsid w:val="00214A7E"/>
    <w:rPr>
      <w:rFonts w:eastAsiaTheme="minorHAnsi"/>
    </w:rPr>
  </w:style>
  <w:style w:type="paragraph" w:customStyle="1" w:styleId="8B4261CBA40E422F9268B691C3A193DB32">
    <w:name w:val="8B4261CBA40E422F9268B691C3A193DB3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7">
    <w:name w:val="BFBC9BA8A1F542E88CE4BBD27051A21E1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0">
    <w:name w:val="25DA770E5E1647588DB6046793BE893630"/>
    <w:rsid w:val="00214A7E"/>
    <w:rPr>
      <w:rFonts w:eastAsiaTheme="minorHAnsi"/>
    </w:rPr>
  </w:style>
  <w:style w:type="paragraph" w:customStyle="1" w:styleId="8C2C82FD714C4D0A92A1DDB792E46BA830">
    <w:name w:val="8C2C82FD714C4D0A92A1DDB792E46BA830"/>
    <w:rsid w:val="00214A7E"/>
    <w:rPr>
      <w:rFonts w:eastAsiaTheme="minorHAnsi"/>
    </w:rPr>
  </w:style>
  <w:style w:type="paragraph" w:customStyle="1" w:styleId="2F8289CF650E43C7BC4B187BF300D9E530">
    <w:name w:val="2F8289CF650E43C7BC4B187BF300D9E530"/>
    <w:rsid w:val="00214A7E"/>
    <w:rPr>
      <w:rFonts w:eastAsiaTheme="minorHAnsi"/>
    </w:rPr>
  </w:style>
  <w:style w:type="paragraph" w:customStyle="1" w:styleId="8ED4AE1B383243A48DB0D8BD9761463030">
    <w:name w:val="8ED4AE1B383243A48DB0D8BD9761463030"/>
    <w:rsid w:val="00214A7E"/>
    <w:rPr>
      <w:rFonts w:eastAsiaTheme="minorHAnsi"/>
    </w:rPr>
  </w:style>
  <w:style w:type="paragraph" w:customStyle="1" w:styleId="0AAA0F5871E040369B078290249267CC30">
    <w:name w:val="0AAA0F5871E040369B078290249267CC30"/>
    <w:rsid w:val="00214A7E"/>
    <w:rPr>
      <w:rFonts w:eastAsiaTheme="minorHAnsi"/>
    </w:rPr>
  </w:style>
  <w:style w:type="paragraph" w:customStyle="1" w:styleId="D80D48D7FAA245C89A42BFF480DF6A978">
    <w:name w:val="D80D48D7FAA245C89A42BFF480DF6A978"/>
    <w:rsid w:val="00214A7E"/>
    <w:rPr>
      <w:rFonts w:eastAsiaTheme="minorHAnsi"/>
    </w:rPr>
  </w:style>
  <w:style w:type="paragraph" w:customStyle="1" w:styleId="2487D2D0A2FB4583A9CAB5CD76343A9C8">
    <w:name w:val="2487D2D0A2FB4583A9CAB5CD76343A9C8"/>
    <w:rsid w:val="00214A7E"/>
    <w:rPr>
      <w:rFonts w:eastAsiaTheme="minorHAnsi"/>
    </w:rPr>
  </w:style>
  <w:style w:type="paragraph" w:customStyle="1" w:styleId="9B00F8780DBE4562B8E63AE4412EC58E8">
    <w:name w:val="9B00F8780DBE4562B8E63AE4412EC58E8"/>
    <w:rsid w:val="00214A7E"/>
    <w:rPr>
      <w:rFonts w:eastAsiaTheme="minorHAnsi"/>
    </w:rPr>
  </w:style>
  <w:style w:type="paragraph" w:customStyle="1" w:styleId="EF55DE088D034B45A69A0DBFAA3C17A08">
    <w:name w:val="EF55DE088D034B45A69A0DBFAA3C17A08"/>
    <w:rsid w:val="00214A7E"/>
    <w:rPr>
      <w:rFonts w:eastAsiaTheme="minorHAnsi"/>
    </w:rPr>
  </w:style>
  <w:style w:type="paragraph" w:customStyle="1" w:styleId="AD5929F2C90B4BE98819C29C0C6607A98">
    <w:name w:val="AD5929F2C90B4BE98819C29C0C6607A98"/>
    <w:rsid w:val="00214A7E"/>
    <w:rPr>
      <w:rFonts w:eastAsiaTheme="minorHAnsi"/>
    </w:rPr>
  </w:style>
  <w:style w:type="paragraph" w:customStyle="1" w:styleId="5A0B7126673E44D494CBC5353CC2348523">
    <w:name w:val="5A0B7126673E44D494CBC5353CC2348523"/>
    <w:rsid w:val="00214A7E"/>
    <w:rPr>
      <w:rFonts w:eastAsiaTheme="minorHAnsi"/>
    </w:rPr>
  </w:style>
  <w:style w:type="paragraph" w:customStyle="1" w:styleId="064C8B26D95340D0ADD404550F0F80E223">
    <w:name w:val="064C8B26D95340D0ADD404550F0F80E223"/>
    <w:rsid w:val="00214A7E"/>
    <w:rPr>
      <w:rFonts w:eastAsiaTheme="minorHAnsi"/>
    </w:rPr>
  </w:style>
  <w:style w:type="paragraph" w:customStyle="1" w:styleId="CE38DC525B424561904AF43FD85BAA3923">
    <w:name w:val="CE38DC525B424561904AF43FD85BAA3923"/>
    <w:rsid w:val="00214A7E"/>
    <w:rPr>
      <w:rFonts w:eastAsiaTheme="minorHAnsi"/>
    </w:rPr>
  </w:style>
  <w:style w:type="paragraph" w:customStyle="1" w:styleId="09DCFA631F414449A0E130D2C7A6743E13">
    <w:name w:val="09DCFA631F414449A0E130D2C7A6743E13"/>
    <w:rsid w:val="00214A7E"/>
    <w:rPr>
      <w:rFonts w:eastAsiaTheme="minorHAnsi"/>
    </w:rPr>
  </w:style>
  <w:style w:type="paragraph" w:customStyle="1" w:styleId="8B4261CBA40E422F9268B691C3A193DB33">
    <w:name w:val="8B4261CBA40E422F9268B691C3A193DB3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8">
    <w:name w:val="BFBC9BA8A1F542E88CE4BBD27051A21E1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1">
    <w:name w:val="25DA770E5E1647588DB6046793BE893631"/>
    <w:rsid w:val="00214A7E"/>
    <w:rPr>
      <w:rFonts w:eastAsiaTheme="minorHAnsi"/>
    </w:rPr>
  </w:style>
  <w:style w:type="paragraph" w:customStyle="1" w:styleId="8C2C82FD714C4D0A92A1DDB792E46BA831">
    <w:name w:val="8C2C82FD714C4D0A92A1DDB792E46BA831"/>
    <w:rsid w:val="00214A7E"/>
    <w:rPr>
      <w:rFonts w:eastAsiaTheme="minorHAnsi"/>
    </w:rPr>
  </w:style>
  <w:style w:type="paragraph" w:customStyle="1" w:styleId="2F8289CF650E43C7BC4B187BF300D9E531">
    <w:name w:val="2F8289CF650E43C7BC4B187BF300D9E531"/>
    <w:rsid w:val="00214A7E"/>
    <w:rPr>
      <w:rFonts w:eastAsiaTheme="minorHAnsi"/>
    </w:rPr>
  </w:style>
  <w:style w:type="paragraph" w:customStyle="1" w:styleId="8ED4AE1B383243A48DB0D8BD9761463031">
    <w:name w:val="8ED4AE1B383243A48DB0D8BD9761463031"/>
    <w:rsid w:val="00214A7E"/>
    <w:rPr>
      <w:rFonts w:eastAsiaTheme="minorHAnsi"/>
    </w:rPr>
  </w:style>
  <w:style w:type="paragraph" w:customStyle="1" w:styleId="0AAA0F5871E040369B078290249267CC31">
    <w:name w:val="0AAA0F5871E040369B078290249267CC31"/>
    <w:rsid w:val="00214A7E"/>
    <w:rPr>
      <w:rFonts w:eastAsiaTheme="minorHAnsi"/>
    </w:rPr>
  </w:style>
  <w:style w:type="paragraph" w:customStyle="1" w:styleId="D80D48D7FAA245C89A42BFF480DF6A979">
    <w:name w:val="D80D48D7FAA245C89A42BFF480DF6A979"/>
    <w:rsid w:val="00214A7E"/>
    <w:rPr>
      <w:rFonts w:eastAsiaTheme="minorHAnsi"/>
    </w:rPr>
  </w:style>
  <w:style w:type="paragraph" w:customStyle="1" w:styleId="2487D2D0A2FB4583A9CAB5CD76343A9C9">
    <w:name w:val="2487D2D0A2FB4583A9CAB5CD76343A9C9"/>
    <w:rsid w:val="00214A7E"/>
    <w:rPr>
      <w:rFonts w:eastAsiaTheme="minorHAnsi"/>
    </w:rPr>
  </w:style>
  <w:style w:type="paragraph" w:customStyle="1" w:styleId="9B00F8780DBE4562B8E63AE4412EC58E9">
    <w:name w:val="9B00F8780DBE4562B8E63AE4412EC58E9"/>
    <w:rsid w:val="00214A7E"/>
    <w:rPr>
      <w:rFonts w:eastAsiaTheme="minorHAnsi"/>
    </w:rPr>
  </w:style>
  <w:style w:type="paragraph" w:customStyle="1" w:styleId="EF55DE088D034B45A69A0DBFAA3C17A09">
    <w:name w:val="EF55DE088D034B45A69A0DBFAA3C17A09"/>
    <w:rsid w:val="00214A7E"/>
    <w:rPr>
      <w:rFonts w:eastAsiaTheme="minorHAnsi"/>
    </w:rPr>
  </w:style>
  <w:style w:type="paragraph" w:customStyle="1" w:styleId="AD5929F2C90B4BE98819C29C0C6607A99">
    <w:name w:val="AD5929F2C90B4BE98819C29C0C6607A99"/>
    <w:rsid w:val="00214A7E"/>
    <w:rPr>
      <w:rFonts w:eastAsiaTheme="minorHAnsi"/>
    </w:rPr>
  </w:style>
  <w:style w:type="paragraph" w:customStyle="1" w:styleId="5A0B7126673E44D494CBC5353CC2348524">
    <w:name w:val="5A0B7126673E44D494CBC5353CC2348524"/>
    <w:rsid w:val="00214A7E"/>
    <w:rPr>
      <w:rFonts w:eastAsiaTheme="minorHAnsi"/>
    </w:rPr>
  </w:style>
  <w:style w:type="paragraph" w:customStyle="1" w:styleId="064C8B26D95340D0ADD404550F0F80E224">
    <w:name w:val="064C8B26D95340D0ADD404550F0F80E224"/>
    <w:rsid w:val="00214A7E"/>
    <w:rPr>
      <w:rFonts w:eastAsiaTheme="minorHAnsi"/>
    </w:rPr>
  </w:style>
  <w:style w:type="paragraph" w:customStyle="1" w:styleId="CE38DC525B424561904AF43FD85BAA3924">
    <w:name w:val="CE38DC525B424561904AF43FD85BAA3924"/>
    <w:rsid w:val="00214A7E"/>
    <w:rPr>
      <w:rFonts w:eastAsiaTheme="minorHAnsi"/>
    </w:rPr>
  </w:style>
  <w:style w:type="paragraph" w:customStyle="1" w:styleId="09DCFA631F414449A0E130D2C7A6743E14">
    <w:name w:val="09DCFA631F414449A0E130D2C7A6743E14"/>
    <w:rsid w:val="00214A7E"/>
    <w:rPr>
      <w:rFonts w:eastAsiaTheme="minorHAnsi"/>
    </w:rPr>
  </w:style>
  <w:style w:type="paragraph" w:customStyle="1" w:styleId="8B4261CBA40E422F9268B691C3A193DB34">
    <w:name w:val="8B4261CBA40E422F9268B691C3A193DB3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9">
    <w:name w:val="BFBC9BA8A1F542E88CE4BBD27051A21E1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2">
    <w:name w:val="25DA770E5E1647588DB6046793BE893632"/>
    <w:rsid w:val="00214A7E"/>
    <w:rPr>
      <w:rFonts w:eastAsiaTheme="minorHAnsi"/>
    </w:rPr>
  </w:style>
  <w:style w:type="paragraph" w:customStyle="1" w:styleId="8C2C82FD714C4D0A92A1DDB792E46BA832">
    <w:name w:val="8C2C82FD714C4D0A92A1DDB792E46BA832"/>
    <w:rsid w:val="00214A7E"/>
    <w:rPr>
      <w:rFonts w:eastAsiaTheme="minorHAnsi"/>
    </w:rPr>
  </w:style>
  <w:style w:type="paragraph" w:customStyle="1" w:styleId="2F8289CF650E43C7BC4B187BF300D9E532">
    <w:name w:val="2F8289CF650E43C7BC4B187BF300D9E532"/>
    <w:rsid w:val="00214A7E"/>
    <w:rPr>
      <w:rFonts w:eastAsiaTheme="minorHAnsi"/>
    </w:rPr>
  </w:style>
  <w:style w:type="paragraph" w:customStyle="1" w:styleId="8ED4AE1B383243A48DB0D8BD9761463032">
    <w:name w:val="8ED4AE1B383243A48DB0D8BD9761463032"/>
    <w:rsid w:val="00214A7E"/>
    <w:rPr>
      <w:rFonts w:eastAsiaTheme="minorHAnsi"/>
    </w:rPr>
  </w:style>
  <w:style w:type="paragraph" w:customStyle="1" w:styleId="0AAA0F5871E040369B078290249267CC32">
    <w:name w:val="0AAA0F5871E040369B078290249267CC32"/>
    <w:rsid w:val="00214A7E"/>
    <w:rPr>
      <w:rFonts w:eastAsiaTheme="minorHAnsi"/>
    </w:rPr>
  </w:style>
  <w:style w:type="paragraph" w:customStyle="1" w:styleId="D80D48D7FAA245C89A42BFF480DF6A9710">
    <w:name w:val="D80D48D7FAA245C89A42BFF480DF6A9710"/>
    <w:rsid w:val="00214A7E"/>
    <w:rPr>
      <w:rFonts w:eastAsiaTheme="minorHAnsi"/>
    </w:rPr>
  </w:style>
  <w:style w:type="paragraph" w:customStyle="1" w:styleId="2487D2D0A2FB4583A9CAB5CD76343A9C10">
    <w:name w:val="2487D2D0A2FB4583A9CAB5CD76343A9C10"/>
    <w:rsid w:val="00214A7E"/>
    <w:rPr>
      <w:rFonts w:eastAsiaTheme="minorHAnsi"/>
    </w:rPr>
  </w:style>
  <w:style w:type="paragraph" w:customStyle="1" w:styleId="9B00F8780DBE4562B8E63AE4412EC58E10">
    <w:name w:val="9B00F8780DBE4562B8E63AE4412EC58E10"/>
    <w:rsid w:val="00214A7E"/>
    <w:rPr>
      <w:rFonts w:eastAsiaTheme="minorHAnsi"/>
    </w:rPr>
  </w:style>
  <w:style w:type="paragraph" w:customStyle="1" w:styleId="EF55DE088D034B45A69A0DBFAA3C17A010">
    <w:name w:val="EF55DE088D034B45A69A0DBFAA3C17A010"/>
    <w:rsid w:val="00214A7E"/>
    <w:rPr>
      <w:rFonts w:eastAsiaTheme="minorHAnsi"/>
    </w:rPr>
  </w:style>
  <w:style w:type="paragraph" w:customStyle="1" w:styleId="AD5929F2C90B4BE98819C29C0C6607A910">
    <w:name w:val="AD5929F2C90B4BE98819C29C0C6607A910"/>
    <w:rsid w:val="00214A7E"/>
    <w:rPr>
      <w:rFonts w:eastAsiaTheme="minorHAnsi"/>
    </w:rPr>
  </w:style>
  <w:style w:type="paragraph" w:customStyle="1" w:styleId="5A0B7126673E44D494CBC5353CC2348525">
    <w:name w:val="5A0B7126673E44D494CBC5353CC2348525"/>
    <w:rsid w:val="00214A7E"/>
    <w:rPr>
      <w:rFonts w:eastAsiaTheme="minorHAnsi"/>
    </w:rPr>
  </w:style>
  <w:style w:type="paragraph" w:customStyle="1" w:styleId="064C8B26D95340D0ADD404550F0F80E225">
    <w:name w:val="064C8B26D95340D0ADD404550F0F80E225"/>
    <w:rsid w:val="00214A7E"/>
    <w:rPr>
      <w:rFonts w:eastAsiaTheme="minorHAnsi"/>
    </w:rPr>
  </w:style>
  <w:style w:type="paragraph" w:customStyle="1" w:styleId="CE38DC525B424561904AF43FD85BAA3925">
    <w:name w:val="CE38DC525B424561904AF43FD85BAA3925"/>
    <w:rsid w:val="00214A7E"/>
    <w:rPr>
      <w:rFonts w:eastAsiaTheme="minorHAnsi"/>
    </w:rPr>
  </w:style>
  <w:style w:type="paragraph" w:customStyle="1" w:styleId="09DCFA631F414449A0E130D2C7A6743E15">
    <w:name w:val="09DCFA631F414449A0E130D2C7A6743E15"/>
    <w:rsid w:val="00214A7E"/>
    <w:rPr>
      <w:rFonts w:eastAsiaTheme="minorHAnsi"/>
    </w:rPr>
  </w:style>
  <w:style w:type="paragraph" w:customStyle="1" w:styleId="8B4261CBA40E422F9268B691C3A193DB35">
    <w:name w:val="8B4261CBA40E422F9268B691C3A193DB3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0">
    <w:name w:val="BFBC9BA8A1F542E88CE4BBD27051A21E2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3">
    <w:name w:val="25DA770E5E1647588DB6046793BE893633"/>
    <w:rsid w:val="00214A7E"/>
    <w:rPr>
      <w:rFonts w:eastAsiaTheme="minorHAnsi"/>
    </w:rPr>
  </w:style>
  <w:style w:type="paragraph" w:customStyle="1" w:styleId="8C2C82FD714C4D0A92A1DDB792E46BA833">
    <w:name w:val="8C2C82FD714C4D0A92A1DDB792E46BA833"/>
    <w:rsid w:val="00214A7E"/>
    <w:rPr>
      <w:rFonts w:eastAsiaTheme="minorHAnsi"/>
    </w:rPr>
  </w:style>
  <w:style w:type="paragraph" w:customStyle="1" w:styleId="2F8289CF650E43C7BC4B187BF300D9E533">
    <w:name w:val="2F8289CF650E43C7BC4B187BF300D9E533"/>
    <w:rsid w:val="00214A7E"/>
    <w:rPr>
      <w:rFonts w:eastAsiaTheme="minorHAnsi"/>
    </w:rPr>
  </w:style>
  <w:style w:type="paragraph" w:customStyle="1" w:styleId="8ED4AE1B383243A48DB0D8BD9761463033">
    <w:name w:val="8ED4AE1B383243A48DB0D8BD9761463033"/>
    <w:rsid w:val="00214A7E"/>
    <w:rPr>
      <w:rFonts w:eastAsiaTheme="minorHAnsi"/>
    </w:rPr>
  </w:style>
  <w:style w:type="paragraph" w:customStyle="1" w:styleId="0AAA0F5871E040369B078290249267CC33">
    <w:name w:val="0AAA0F5871E040369B078290249267CC33"/>
    <w:rsid w:val="00214A7E"/>
    <w:rPr>
      <w:rFonts w:eastAsiaTheme="minorHAnsi"/>
    </w:rPr>
  </w:style>
  <w:style w:type="paragraph" w:customStyle="1" w:styleId="D80D48D7FAA245C89A42BFF480DF6A9711">
    <w:name w:val="D80D48D7FAA245C89A42BFF480DF6A9711"/>
    <w:rsid w:val="00214A7E"/>
    <w:rPr>
      <w:rFonts w:eastAsiaTheme="minorHAnsi"/>
    </w:rPr>
  </w:style>
  <w:style w:type="paragraph" w:customStyle="1" w:styleId="2487D2D0A2FB4583A9CAB5CD76343A9C11">
    <w:name w:val="2487D2D0A2FB4583A9CAB5CD76343A9C11"/>
    <w:rsid w:val="00214A7E"/>
    <w:rPr>
      <w:rFonts w:eastAsiaTheme="minorHAnsi"/>
    </w:rPr>
  </w:style>
  <w:style w:type="paragraph" w:customStyle="1" w:styleId="9B00F8780DBE4562B8E63AE4412EC58E11">
    <w:name w:val="9B00F8780DBE4562B8E63AE4412EC58E11"/>
    <w:rsid w:val="00214A7E"/>
    <w:rPr>
      <w:rFonts w:eastAsiaTheme="minorHAnsi"/>
    </w:rPr>
  </w:style>
  <w:style w:type="paragraph" w:customStyle="1" w:styleId="EF55DE088D034B45A69A0DBFAA3C17A011">
    <w:name w:val="EF55DE088D034B45A69A0DBFAA3C17A011"/>
    <w:rsid w:val="00214A7E"/>
    <w:rPr>
      <w:rFonts w:eastAsiaTheme="minorHAnsi"/>
    </w:rPr>
  </w:style>
  <w:style w:type="paragraph" w:customStyle="1" w:styleId="AD5929F2C90B4BE98819C29C0C6607A911">
    <w:name w:val="AD5929F2C90B4BE98819C29C0C6607A911"/>
    <w:rsid w:val="00214A7E"/>
    <w:rPr>
      <w:rFonts w:eastAsiaTheme="minorHAnsi"/>
    </w:rPr>
  </w:style>
  <w:style w:type="paragraph" w:customStyle="1" w:styleId="5A0B7126673E44D494CBC5353CC2348526">
    <w:name w:val="5A0B7126673E44D494CBC5353CC2348526"/>
    <w:rsid w:val="00214A7E"/>
    <w:rPr>
      <w:rFonts w:eastAsiaTheme="minorHAnsi"/>
    </w:rPr>
  </w:style>
  <w:style w:type="paragraph" w:customStyle="1" w:styleId="064C8B26D95340D0ADD404550F0F80E226">
    <w:name w:val="064C8B26D95340D0ADD404550F0F80E226"/>
    <w:rsid w:val="00214A7E"/>
    <w:rPr>
      <w:rFonts w:eastAsiaTheme="minorHAnsi"/>
    </w:rPr>
  </w:style>
  <w:style w:type="paragraph" w:customStyle="1" w:styleId="CE38DC525B424561904AF43FD85BAA3926">
    <w:name w:val="CE38DC525B424561904AF43FD85BAA3926"/>
    <w:rsid w:val="00214A7E"/>
    <w:rPr>
      <w:rFonts w:eastAsiaTheme="minorHAnsi"/>
    </w:rPr>
  </w:style>
  <w:style w:type="paragraph" w:customStyle="1" w:styleId="09DCFA631F414449A0E130D2C7A6743E16">
    <w:name w:val="09DCFA631F414449A0E130D2C7A6743E16"/>
    <w:rsid w:val="00214A7E"/>
    <w:rPr>
      <w:rFonts w:eastAsiaTheme="minorHAnsi"/>
    </w:rPr>
  </w:style>
  <w:style w:type="paragraph" w:customStyle="1" w:styleId="8B4261CBA40E422F9268B691C3A193DB36">
    <w:name w:val="8B4261CBA40E422F9268B691C3A193DB3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1">
    <w:name w:val="BFBC9BA8A1F542E88CE4BBD27051A21E2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4">
    <w:name w:val="25DA770E5E1647588DB6046793BE893634"/>
    <w:rsid w:val="00214A7E"/>
    <w:rPr>
      <w:rFonts w:eastAsiaTheme="minorHAnsi"/>
    </w:rPr>
  </w:style>
  <w:style w:type="paragraph" w:customStyle="1" w:styleId="8C2C82FD714C4D0A92A1DDB792E46BA834">
    <w:name w:val="8C2C82FD714C4D0A92A1DDB792E46BA834"/>
    <w:rsid w:val="00214A7E"/>
    <w:rPr>
      <w:rFonts w:eastAsiaTheme="minorHAnsi"/>
    </w:rPr>
  </w:style>
  <w:style w:type="paragraph" w:customStyle="1" w:styleId="2F8289CF650E43C7BC4B187BF300D9E534">
    <w:name w:val="2F8289CF650E43C7BC4B187BF300D9E534"/>
    <w:rsid w:val="00214A7E"/>
    <w:rPr>
      <w:rFonts w:eastAsiaTheme="minorHAnsi"/>
    </w:rPr>
  </w:style>
  <w:style w:type="paragraph" w:customStyle="1" w:styleId="8ED4AE1B383243A48DB0D8BD9761463034">
    <w:name w:val="8ED4AE1B383243A48DB0D8BD9761463034"/>
    <w:rsid w:val="00214A7E"/>
    <w:rPr>
      <w:rFonts w:eastAsiaTheme="minorHAnsi"/>
    </w:rPr>
  </w:style>
  <w:style w:type="paragraph" w:customStyle="1" w:styleId="0AAA0F5871E040369B078290249267CC34">
    <w:name w:val="0AAA0F5871E040369B078290249267CC34"/>
    <w:rsid w:val="00214A7E"/>
    <w:rPr>
      <w:rFonts w:eastAsiaTheme="minorHAnsi"/>
    </w:rPr>
  </w:style>
  <w:style w:type="paragraph" w:customStyle="1" w:styleId="D80D48D7FAA245C89A42BFF480DF6A9712">
    <w:name w:val="D80D48D7FAA245C89A42BFF480DF6A9712"/>
    <w:rsid w:val="00214A7E"/>
    <w:rPr>
      <w:rFonts w:eastAsiaTheme="minorHAnsi"/>
    </w:rPr>
  </w:style>
  <w:style w:type="paragraph" w:customStyle="1" w:styleId="2487D2D0A2FB4583A9CAB5CD76343A9C12">
    <w:name w:val="2487D2D0A2FB4583A9CAB5CD76343A9C12"/>
    <w:rsid w:val="00214A7E"/>
    <w:rPr>
      <w:rFonts w:eastAsiaTheme="minorHAnsi"/>
    </w:rPr>
  </w:style>
  <w:style w:type="paragraph" w:customStyle="1" w:styleId="9B00F8780DBE4562B8E63AE4412EC58E12">
    <w:name w:val="9B00F8780DBE4562B8E63AE4412EC58E12"/>
    <w:rsid w:val="00214A7E"/>
    <w:rPr>
      <w:rFonts w:eastAsiaTheme="minorHAnsi"/>
    </w:rPr>
  </w:style>
  <w:style w:type="paragraph" w:customStyle="1" w:styleId="EF55DE088D034B45A69A0DBFAA3C17A012">
    <w:name w:val="EF55DE088D034B45A69A0DBFAA3C17A012"/>
    <w:rsid w:val="00214A7E"/>
    <w:rPr>
      <w:rFonts w:eastAsiaTheme="minorHAnsi"/>
    </w:rPr>
  </w:style>
  <w:style w:type="paragraph" w:customStyle="1" w:styleId="AD5929F2C90B4BE98819C29C0C6607A912">
    <w:name w:val="AD5929F2C90B4BE98819C29C0C6607A912"/>
    <w:rsid w:val="00214A7E"/>
    <w:rPr>
      <w:rFonts w:eastAsiaTheme="minorHAnsi"/>
    </w:rPr>
  </w:style>
  <w:style w:type="paragraph" w:customStyle="1" w:styleId="5A0B7126673E44D494CBC5353CC2348527">
    <w:name w:val="5A0B7126673E44D494CBC5353CC2348527"/>
    <w:rsid w:val="00214A7E"/>
    <w:rPr>
      <w:rFonts w:eastAsiaTheme="minorHAnsi"/>
    </w:rPr>
  </w:style>
  <w:style w:type="paragraph" w:customStyle="1" w:styleId="064C8B26D95340D0ADD404550F0F80E227">
    <w:name w:val="064C8B26D95340D0ADD404550F0F80E227"/>
    <w:rsid w:val="00214A7E"/>
    <w:rPr>
      <w:rFonts w:eastAsiaTheme="minorHAnsi"/>
    </w:rPr>
  </w:style>
  <w:style w:type="paragraph" w:customStyle="1" w:styleId="CE38DC525B424561904AF43FD85BAA3927">
    <w:name w:val="CE38DC525B424561904AF43FD85BAA3927"/>
    <w:rsid w:val="00214A7E"/>
    <w:rPr>
      <w:rFonts w:eastAsiaTheme="minorHAnsi"/>
    </w:rPr>
  </w:style>
  <w:style w:type="paragraph" w:customStyle="1" w:styleId="09DCFA631F414449A0E130D2C7A6743E17">
    <w:name w:val="09DCFA631F414449A0E130D2C7A6743E17"/>
    <w:rsid w:val="00214A7E"/>
    <w:rPr>
      <w:rFonts w:eastAsiaTheme="minorHAnsi"/>
    </w:rPr>
  </w:style>
  <w:style w:type="paragraph" w:customStyle="1" w:styleId="8B4261CBA40E422F9268B691C3A193DB37">
    <w:name w:val="8B4261CBA40E422F9268B691C3A193DB3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2">
    <w:name w:val="BFBC9BA8A1F542E88CE4BBD27051A21E2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F8E05F1338574FC999491201E8C2A068">
    <w:name w:val="F8E05F1338574FC999491201E8C2A068"/>
    <w:rsid w:val="00214A7E"/>
  </w:style>
  <w:style w:type="paragraph" w:customStyle="1" w:styleId="FF6BA0E901FF46369468748A205AF029">
    <w:name w:val="FF6BA0E901FF46369468748A205AF029"/>
    <w:rsid w:val="00214A7E"/>
  </w:style>
  <w:style w:type="paragraph" w:customStyle="1" w:styleId="39E88A3FEAD546E3AAA0259D4756DB95">
    <w:name w:val="39E88A3FEAD546E3AAA0259D4756DB95"/>
    <w:rsid w:val="00214A7E"/>
  </w:style>
  <w:style w:type="paragraph" w:customStyle="1" w:styleId="0754762C47184DD6B13194FC166749CF">
    <w:name w:val="0754762C47184DD6B13194FC166749CF"/>
    <w:rsid w:val="00214A7E"/>
  </w:style>
  <w:style w:type="paragraph" w:customStyle="1" w:styleId="5417197BCC6F4EA19933151CE3B5D9CD">
    <w:name w:val="5417197BCC6F4EA19933151CE3B5D9CD"/>
    <w:rsid w:val="00214A7E"/>
  </w:style>
  <w:style w:type="paragraph" w:customStyle="1" w:styleId="6B285F8A1EB74A708D50B6094B17977A">
    <w:name w:val="6B285F8A1EB74A708D50B6094B17977A"/>
    <w:rsid w:val="00214A7E"/>
  </w:style>
  <w:style w:type="paragraph" w:customStyle="1" w:styleId="36FA81279ED54964BFD30C94012393ED">
    <w:name w:val="36FA81279ED54964BFD30C94012393ED"/>
    <w:rsid w:val="00214A7E"/>
  </w:style>
  <w:style w:type="paragraph" w:customStyle="1" w:styleId="9E0F5544577443B9AF6F158F356E816E">
    <w:name w:val="9E0F5544577443B9AF6F158F356E816E"/>
    <w:rsid w:val="00214A7E"/>
  </w:style>
  <w:style w:type="paragraph" w:customStyle="1" w:styleId="6A6144CF847947C493BB73B3BA822587">
    <w:name w:val="6A6144CF847947C493BB73B3BA822587"/>
    <w:rsid w:val="00214A7E"/>
  </w:style>
  <w:style w:type="paragraph" w:customStyle="1" w:styleId="DFA5E319E16D454CB187C4F6692E97B4">
    <w:name w:val="DFA5E319E16D454CB187C4F6692E97B4"/>
    <w:rsid w:val="00214A7E"/>
  </w:style>
  <w:style w:type="paragraph" w:customStyle="1" w:styleId="FB99DADD7E414D1DABAFA9137970D0E2">
    <w:name w:val="FB99DADD7E414D1DABAFA9137970D0E2"/>
    <w:rsid w:val="00214A7E"/>
  </w:style>
  <w:style w:type="paragraph" w:customStyle="1" w:styleId="7EDE72C22D2C44EA98BA1CAEAB37B025">
    <w:name w:val="7EDE72C22D2C44EA98BA1CAEAB37B025"/>
    <w:rsid w:val="00214A7E"/>
  </w:style>
  <w:style w:type="paragraph" w:customStyle="1" w:styleId="E1D9BE18B18E4C9CBF2252714167687D">
    <w:name w:val="E1D9BE18B18E4C9CBF2252714167687D"/>
    <w:rsid w:val="00214A7E"/>
  </w:style>
  <w:style w:type="paragraph" w:customStyle="1" w:styleId="0183732B5DC24052807993FCE44883A1">
    <w:name w:val="0183732B5DC24052807993FCE44883A1"/>
    <w:rsid w:val="00214A7E"/>
  </w:style>
  <w:style w:type="paragraph" w:customStyle="1" w:styleId="E0AF4A49276143DDB8E5C845A10DFFFE">
    <w:name w:val="E0AF4A49276143DDB8E5C845A10DFFFE"/>
    <w:rsid w:val="00214A7E"/>
  </w:style>
  <w:style w:type="paragraph" w:customStyle="1" w:styleId="79AD48D2C0C64C0D8B546C5252A16479">
    <w:name w:val="79AD48D2C0C64C0D8B546C5252A16479"/>
    <w:rsid w:val="00214A7E"/>
  </w:style>
  <w:style w:type="paragraph" w:customStyle="1" w:styleId="4CBDD79C11264237AB7F50CC03703BFC">
    <w:name w:val="4CBDD79C11264237AB7F50CC03703BFC"/>
    <w:rsid w:val="00214A7E"/>
  </w:style>
  <w:style w:type="paragraph" w:customStyle="1" w:styleId="DDD6EF0003F6433AAD241C7FC587F750">
    <w:name w:val="DDD6EF0003F6433AAD241C7FC587F750"/>
    <w:rsid w:val="00214A7E"/>
  </w:style>
  <w:style w:type="paragraph" w:customStyle="1" w:styleId="D8BDF2ED78D54F6B9A206508D4ED075C">
    <w:name w:val="D8BDF2ED78D54F6B9A206508D4ED075C"/>
    <w:rsid w:val="00214A7E"/>
  </w:style>
  <w:style w:type="paragraph" w:customStyle="1" w:styleId="5348A881BD3648598B74072FE8B0BDC8">
    <w:name w:val="5348A881BD3648598B74072FE8B0BDC8"/>
    <w:rsid w:val="00214A7E"/>
  </w:style>
  <w:style w:type="paragraph" w:customStyle="1" w:styleId="11CCE7CE8889434080233738D24EBA62">
    <w:name w:val="11CCE7CE8889434080233738D24EBA62"/>
    <w:rsid w:val="00214A7E"/>
  </w:style>
  <w:style w:type="paragraph" w:customStyle="1" w:styleId="8C2C82FD714C4D0A92A1DDB792E46BA835">
    <w:name w:val="8C2C82FD714C4D0A92A1DDB792E46BA835"/>
    <w:rsid w:val="00214A7E"/>
    <w:rPr>
      <w:rFonts w:eastAsiaTheme="minorHAnsi"/>
    </w:rPr>
  </w:style>
  <w:style w:type="paragraph" w:customStyle="1" w:styleId="2F8289CF650E43C7BC4B187BF300D9E535">
    <w:name w:val="2F8289CF650E43C7BC4B187BF300D9E535"/>
    <w:rsid w:val="00214A7E"/>
    <w:rPr>
      <w:rFonts w:eastAsiaTheme="minorHAnsi"/>
    </w:rPr>
  </w:style>
  <w:style w:type="paragraph" w:customStyle="1" w:styleId="8ED4AE1B383243A48DB0D8BD9761463035">
    <w:name w:val="8ED4AE1B383243A48DB0D8BD9761463035"/>
    <w:rsid w:val="00214A7E"/>
    <w:rPr>
      <w:rFonts w:eastAsiaTheme="minorHAnsi"/>
    </w:rPr>
  </w:style>
  <w:style w:type="paragraph" w:customStyle="1" w:styleId="D80D48D7FAA245C89A42BFF480DF6A9713">
    <w:name w:val="D80D48D7FAA245C89A42BFF480DF6A9713"/>
    <w:rsid w:val="00214A7E"/>
    <w:rPr>
      <w:rFonts w:eastAsiaTheme="minorHAnsi"/>
    </w:rPr>
  </w:style>
  <w:style w:type="paragraph" w:customStyle="1" w:styleId="39E88A3FEAD546E3AAA0259D4756DB951">
    <w:name w:val="39E88A3FEAD546E3AAA0259D4756DB951"/>
    <w:rsid w:val="00214A7E"/>
    <w:rPr>
      <w:rFonts w:eastAsiaTheme="minorHAnsi"/>
    </w:rPr>
  </w:style>
  <w:style w:type="paragraph" w:customStyle="1" w:styleId="0754762C47184DD6B13194FC166749CF1">
    <w:name w:val="0754762C47184DD6B13194FC166749CF1"/>
    <w:rsid w:val="00214A7E"/>
    <w:rPr>
      <w:rFonts w:eastAsiaTheme="minorHAnsi"/>
    </w:rPr>
  </w:style>
  <w:style w:type="paragraph" w:customStyle="1" w:styleId="E1D9BE18B18E4C9CBF2252714167687D1">
    <w:name w:val="E1D9BE18B18E4C9CBF2252714167687D1"/>
    <w:rsid w:val="00214A7E"/>
    <w:rPr>
      <w:rFonts w:eastAsiaTheme="minorHAnsi"/>
    </w:rPr>
  </w:style>
  <w:style w:type="paragraph" w:customStyle="1" w:styleId="0183732B5DC24052807993FCE44883A11">
    <w:name w:val="0183732B5DC24052807993FCE44883A11"/>
    <w:rsid w:val="00214A7E"/>
    <w:rPr>
      <w:rFonts w:eastAsiaTheme="minorHAnsi"/>
    </w:rPr>
  </w:style>
  <w:style w:type="paragraph" w:customStyle="1" w:styleId="E0AF4A49276143DDB8E5C845A10DFFFE1">
    <w:name w:val="E0AF4A49276143DDB8E5C845A10DFFFE1"/>
    <w:rsid w:val="00214A7E"/>
    <w:rPr>
      <w:rFonts w:eastAsiaTheme="minorHAnsi"/>
    </w:rPr>
  </w:style>
  <w:style w:type="paragraph" w:customStyle="1" w:styleId="79AD48D2C0C64C0D8B546C5252A164791">
    <w:name w:val="79AD48D2C0C64C0D8B546C5252A164791"/>
    <w:rsid w:val="00214A7E"/>
    <w:rPr>
      <w:rFonts w:eastAsiaTheme="minorHAnsi"/>
    </w:rPr>
  </w:style>
  <w:style w:type="paragraph" w:customStyle="1" w:styleId="4CBDD79C11264237AB7F50CC03703BFC1">
    <w:name w:val="4CBDD79C11264237AB7F50CC03703BFC1"/>
    <w:rsid w:val="00214A7E"/>
    <w:rPr>
      <w:rFonts w:eastAsiaTheme="minorHAnsi"/>
    </w:rPr>
  </w:style>
  <w:style w:type="paragraph" w:customStyle="1" w:styleId="DDD6EF0003F6433AAD241C7FC587F7501">
    <w:name w:val="DDD6EF0003F6433AAD241C7FC587F7501"/>
    <w:rsid w:val="00214A7E"/>
    <w:rPr>
      <w:rFonts w:eastAsiaTheme="minorHAnsi"/>
    </w:rPr>
  </w:style>
  <w:style w:type="paragraph" w:customStyle="1" w:styleId="2487D2D0A2FB4583A9CAB5CD76343A9C13">
    <w:name w:val="2487D2D0A2FB4583A9CAB5CD76343A9C13"/>
    <w:rsid w:val="00214A7E"/>
    <w:rPr>
      <w:rFonts w:eastAsiaTheme="minorHAnsi"/>
    </w:rPr>
  </w:style>
  <w:style w:type="paragraph" w:customStyle="1" w:styleId="AD5929F2C90B4BE98819C29C0C6607A913">
    <w:name w:val="AD5929F2C90B4BE98819C29C0C6607A913"/>
    <w:rsid w:val="00214A7E"/>
    <w:rPr>
      <w:rFonts w:eastAsiaTheme="minorHAnsi"/>
    </w:rPr>
  </w:style>
  <w:style w:type="paragraph" w:customStyle="1" w:styleId="5A0B7126673E44D494CBC5353CC2348528">
    <w:name w:val="5A0B7126673E44D494CBC5353CC2348528"/>
    <w:rsid w:val="00214A7E"/>
    <w:rPr>
      <w:rFonts w:eastAsiaTheme="minorHAnsi"/>
    </w:rPr>
  </w:style>
  <w:style w:type="paragraph" w:customStyle="1" w:styleId="064C8B26D95340D0ADD404550F0F80E228">
    <w:name w:val="064C8B26D95340D0ADD404550F0F80E228"/>
    <w:rsid w:val="00214A7E"/>
    <w:rPr>
      <w:rFonts w:eastAsiaTheme="minorHAnsi"/>
    </w:rPr>
  </w:style>
  <w:style w:type="paragraph" w:customStyle="1" w:styleId="11CCE7CE8889434080233738D24EBA621">
    <w:name w:val="11CCE7CE8889434080233738D24EBA621"/>
    <w:rsid w:val="00214A7E"/>
    <w:rPr>
      <w:rFonts w:eastAsiaTheme="minorHAnsi"/>
    </w:rPr>
  </w:style>
  <w:style w:type="paragraph" w:customStyle="1" w:styleId="CE38DC525B424561904AF43FD85BAA3928">
    <w:name w:val="CE38DC525B424561904AF43FD85BAA3928"/>
    <w:rsid w:val="00214A7E"/>
    <w:rPr>
      <w:rFonts w:eastAsiaTheme="minorHAnsi"/>
    </w:rPr>
  </w:style>
  <w:style w:type="paragraph" w:customStyle="1" w:styleId="09DCFA631F414449A0E130D2C7A6743E18">
    <w:name w:val="09DCFA631F414449A0E130D2C7A6743E18"/>
    <w:rsid w:val="00214A7E"/>
    <w:rPr>
      <w:rFonts w:eastAsiaTheme="minorHAnsi"/>
    </w:rPr>
  </w:style>
  <w:style w:type="paragraph" w:customStyle="1" w:styleId="8B4261CBA40E422F9268B691C3A193DB38">
    <w:name w:val="8B4261CBA40E422F9268B691C3A193DB3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3">
    <w:name w:val="BFBC9BA8A1F542E88CE4BBD27051A21E2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36">
    <w:name w:val="8C2C82FD714C4D0A92A1DDB792E46BA836"/>
    <w:rsid w:val="00214A7E"/>
    <w:rPr>
      <w:rFonts w:eastAsiaTheme="minorHAnsi"/>
    </w:rPr>
  </w:style>
  <w:style w:type="paragraph" w:customStyle="1" w:styleId="2F8289CF650E43C7BC4B187BF300D9E536">
    <w:name w:val="2F8289CF650E43C7BC4B187BF300D9E536"/>
    <w:rsid w:val="00214A7E"/>
    <w:rPr>
      <w:rFonts w:eastAsiaTheme="minorHAnsi"/>
    </w:rPr>
  </w:style>
  <w:style w:type="paragraph" w:customStyle="1" w:styleId="8ED4AE1B383243A48DB0D8BD9761463036">
    <w:name w:val="8ED4AE1B383243A48DB0D8BD9761463036"/>
    <w:rsid w:val="00214A7E"/>
    <w:rPr>
      <w:rFonts w:eastAsiaTheme="minorHAnsi"/>
    </w:rPr>
  </w:style>
  <w:style w:type="paragraph" w:customStyle="1" w:styleId="D80D48D7FAA245C89A42BFF480DF6A9714">
    <w:name w:val="D80D48D7FAA245C89A42BFF480DF6A9714"/>
    <w:rsid w:val="00214A7E"/>
    <w:rPr>
      <w:rFonts w:eastAsiaTheme="minorHAnsi"/>
    </w:rPr>
  </w:style>
  <w:style w:type="paragraph" w:customStyle="1" w:styleId="39E88A3FEAD546E3AAA0259D4756DB952">
    <w:name w:val="39E88A3FEAD546E3AAA0259D4756DB952"/>
    <w:rsid w:val="00214A7E"/>
    <w:rPr>
      <w:rFonts w:eastAsiaTheme="minorHAnsi"/>
    </w:rPr>
  </w:style>
  <w:style w:type="paragraph" w:customStyle="1" w:styleId="0754762C47184DD6B13194FC166749CF2">
    <w:name w:val="0754762C47184DD6B13194FC166749CF2"/>
    <w:rsid w:val="00214A7E"/>
    <w:rPr>
      <w:rFonts w:eastAsiaTheme="minorHAnsi"/>
    </w:rPr>
  </w:style>
  <w:style w:type="paragraph" w:customStyle="1" w:styleId="E1D9BE18B18E4C9CBF2252714167687D2">
    <w:name w:val="E1D9BE18B18E4C9CBF2252714167687D2"/>
    <w:rsid w:val="00214A7E"/>
    <w:rPr>
      <w:rFonts w:eastAsiaTheme="minorHAnsi"/>
    </w:rPr>
  </w:style>
  <w:style w:type="paragraph" w:customStyle="1" w:styleId="0183732B5DC24052807993FCE44883A12">
    <w:name w:val="0183732B5DC24052807993FCE44883A12"/>
    <w:rsid w:val="00214A7E"/>
    <w:rPr>
      <w:rFonts w:eastAsiaTheme="minorHAnsi"/>
    </w:rPr>
  </w:style>
  <w:style w:type="paragraph" w:customStyle="1" w:styleId="E0AF4A49276143DDB8E5C845A10DFFFE2">
    <w:name w:val="E0AF4A49276143DDB8E5C845A10DFFFE2"/>
    <w:rsid w:val="00214A7E"/>
    <w:rPr>
      <w:rFonts w:eastAsiaTheme="minorHAnsi"/>
    </w:rPr>
  </w:style>
  <w:style w:type="paragraph" w:customStyle="1" w:styleId="79AD48D2C0C64C0D8B546C5252A164792">
    <w:name w:val="79AD48D2C0C64C0D8B546C5252A164792"/>
    <w:rsid w:val="00214A7E"/>
    <w:rPr>
      <w:rFonts w:eastAsiaTheme="minorHAnsi"/>
    </w:rPr>
  </w:style>
  <w:style w:type="paragraph" w:customStyle="1" w:styleId="4CBDD79C11264237AB7F50CC03703BFC2">
    <w:name w:val="4CBDD79C11264237AB7F50CC03703BFC2"/>
    <w:rsid w:val="00214A7E"/>
    <w:rPr>
      <w:rFonts w:eastAsiaTheme="minorHAnsi"/>
    </w:rPr>
  </w:style>
  <w:style w:type="paragraph" w:customStyle="1" w:styleId="DDD6EF0003F6433AAD241C7FC587F7502">
    <w:name w:val="DDD6EF0003F6433AAD241C7FC587F7502"/>
    <w:rsid w:val="00214A7E"/>
    <w:rPr>
      <w:rFonts w:eastAsiaTheme="minorHAnsi"/>
    </w:rPr>
  </w:style>
  <w:style w:type="paragraph" w:customStyle="1" w:styleId="2487D2D0A2FB4583A9CAB5CD76343A9C14">
    <w:name w:val="2487D2D0A2FB4583A9CAB5CD76343A9C14"/>
    <w:rsid w:val="00214A7E"/>
    <w:rPr>
      <w:rFonts w:eastAsiaTheme="minorHAnsi"/>
    </w:rPr>
  </w:style>
  <w:style w:type="paragraph" w:customStyle="1" w:styleId="AD5929F2C90B4BE98819C29C0C6607A914">
    <w:name w:val="AD5929F2C90B4BE98819C29C0C6607A914"/>
    <w:rsid w:val="00214A7E"/>
    <w:rPr>
      <w:rFonts w:eastAsiaTheme="minorHAnsi"/>
    </w:rPr>
  </w:style>
  <w:style w:type="paragraph" w:customStyle="1" w:styleId="5A0B7126673E44D494CBC5353CC2348529">
    <w:name w:val="5A0B7126673E44D494CBC5353CC2348529"/>
    <w:rsid w:val="00214A7E"/>
    <w:rPr>
      <w:rFonts w:eastAsiaTheme="minorHAnsi"/>
    </w:rPr>
  </w:style>
  <w:style w:type="paragraph" w:customStyle="1" w:styleId="064C8B26D95340D0ADD404550F0F80E229">
    <w:name w:val="064C8B26D95340D0ADD404550F0F80E229"/>
    <w:rsid w:val="00214A7E"/>
    <w:rPr>
      <w:rFonts w:eastAsiaTheme="minorHAnsi"/>
    </w:rPr>
  </w:style>
  <w:style w:type="paragraph" w:customStyle="1" w:styleId="11CCE7CE8889434080233738D24EBA622">
    <w:name w:val="11CCE7CE8889434080233738D24EBA622"/>
    <w:rsid w:val="00214A7E"/>
    <w:rPr>
      <w:rFonts w:eastAsiaTheme="minorHAnsi"/>
    </w:rPr>
  </w:style>
  <w:style w:type="paragraph" w:customStyle="1" w:styleId="CE38DC525B424561904AF43FD85BAA3929">
    <w:name w:val="CE38DC525B424561904AF43FD85BAA3929"/>
    <w:rsid w:val="00214A7E"/>
    <w:rPr>
      <w:rFonts w:eastAsiaTheme="minorHAnsi"/>
    </w:rPr>
  </w:style>
  <w:style w:type="paragraph" w:customStyle="1" w:styleId="09DCFA631F414449A0E130D2C7A6743E19">
    <w:name w:val="09DCFA631F414449A0E130D2C7A6743E19"/>
    <w:rsid w:val="00214A7E"/>
    <w:rPr>
      <w:rFonts w:eastAsiaTheme="minorHAnsi"/>
    </w:rPr>
  </w:style>
  <w:style w:type="paragraph" w:customStyle="1" w:styleId="DF9981638779416AA166C1DDB905D7C0">
    <w:name w:val="DF9981638779416AA166C1DDB905D7C0"/>
    <w:rsid w:val="00214A7E"/>
    <w:pPr>
      <w:ind w:left="720"/>
      <w:contextualSpacing/>
    </w:pPr>
    <w:rPr>
      <w:rFonts w:eastAsiaTheme="minorHAnsi"/>
    </w:rPr>
  </w:style>
  <w:style w:type="paragraph" w:customStyle="1" w:styleId="8B4261CBA40E422F9268B691C3A193DB39">
    <w:name w:val="8B4261CBA40E422F9268B691C3A193DB3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4">
    <w:name w:val="BFBC9BA8A1F542E88CE4BBD27051A21E2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37">
    <w:name w:val="8C2C82FD714C4D0A92A1DDB792E46BA837"/>
    <w:rsid w:val="00214A7E"/>
    <w:rPr>
      <w:rFonts w:eastAsiaTheme="minorHAnsi"/>
    </w:rPr>
  </w:style>
  <w:style w:type="paragraph" w:customStyle="1" w:styleId="2F8289CF650E43C7BC4B187BF300D9E537">
    <w:name w:val="2F8289CF650E43C7BC4B187BF300D9E537"/>
    <w:rsid w:val="00214A7E"/>
    <w:rPr>
      <w:rFonts w:eastAsiaTheme="minorHAnsi"/>
    </w:rPr>
  </w:style>
  <w:style w:type="paragraph" w:customStyle="1" w:styleId="8ED4AE1B383243A48DB0D8BD9761463037">
    <w:name w:val="8ED4AE1B383243A48DB0D8BD9761463037"/>
    <w:rsid w:val="00214A7E"/>
    <w:rPr>
      <w:rFonts w:eastAsiaTheme="minorHAnsi"/>
    </w:rPr>
  </w:style>
  <w:style w:type="paragraph" w:customStyle="1" w:styleId="D80D48D7FAA245C89A42BFF480DF6A9715">
    <w:name w:val="D80D48D7FAA245C89A42BFF480DF6A9715"/>
    <w:rsid w:val="00214A7E"/>
    <w:rPr>
      <w:rFonts w:eastAsiaTheme="minorHAnsi"/>
    </w:rPr>
  </w:style>
  <w:style w:type="paragraph" w:customStyle="1" w:styleId="39E88A3FEAD546E3AAA0259D4756DB953">
    <w:name w:val="39E88A3FEAD546E3AAA0259D4756DB953"/>
    <w:rsid w:val="00214A7E"/>
    <w:rPr>
      <w:rFonts w:eastAsiaTheme="minorHAnsi"/>
    </w:rPr>
  </w:style>
  <w:style w:type="paragraph" w:customStyle="1" w:styleId="0754762C47184DD6B13194FC166749CF3">
    <w:name w:val="0754762C47184DD6B13194FC166749CF3"/>
    <w:rsid w:val="00214A7E"/>
    <w:rPr>
      <w:rFonts w:eastAsiaTheme="minorHAnsi"/>
    </w:rPr>
  </w:style>
  <w:style w:type="paragraph" w:customStyle="1" w:styleId="E1D9BE18B18E4C9CBF2252714167687D3">
    <w:name w:val="E1D9BE18B18E4C9CBF2252714167687D3"/>
    <w:rsid w:val="00214A7E"/>
    <w:rPr>
      <w:rFonts w:eastAsiaTheme="minorHAnsi"/>
    </w:rPr>
  </w:style>
  <w:style w:type="paragraph" w:customStyle="1" w:styleId="0183732B5DC24052807993FCE44883A13">
    <w:name w:val="0183732B5DC24052807993FCE44883A13"/>
    <w:rsid w:val="00214A7E"/>
    <w:rPr>
      <w:rFonts w:eastAsiaTheme="minorHAnsi"/>
    </w:rPr>
  </w:style>
  <w:style w:type="paragraph" w:customStyle="1" w:styleId="E0AF4A49276143DDB8E5C845A10DFFFE3">
    <w:name w:val="E0AF4A49276143DDB8E5C845A10DFFFE3"/>
    <w:rsid w:val="00214A7E"/>
    <w:rPr>
      <w:rFonts w:eastAsiaTheme="minorHAnsi"/>
    </w:rPr>
  </w:style>
  <w:style w:type="paragraph" w:customStyle="1" w:styleId="79AD48D2C0C64C0D8B546C5252A164793">
    <w:name w:val="79AD48D2C0C64C0D8B546C5252A164793"/>
    <w:rsid w:val="00214A7E"/>
    <w:rPr>
      <w:rFonts w:eastAsiaTheme="minorHAnsi"/>
    </w:rPr>
  </w:style>
  <w:style w:type="paragraph" w:customStyle="1" w:styleId="4CBDD79C11264237AB7F50CC03703BFC3">
    <w:name w:val="4CBDD79C11264237AB7F50CC03703BFC3"/>
    <w:rsid w:val="00214A7E"/>
    <w:rPr>
      <w:rFonts w:eastAsiaTheme="minorHAnsi"/>
    </w:rPr>
  </w:style>
  <w:style w:type="paragraph" w:customStyle="1" w:styleId="DDD6EF0003F6433AAD241C7FC587F7503">
    <w:name w:val="DDD6EF0003F6433AAD241C7FC587F7503"/>
    <w:rsid w:val="00214A7E"/>
    <w:rPr>
      <w:rFonts w:eastAsiaTheme="minorHAnsi"/>
    </w:rPr>
  </w:style>
  <w:style w:type="paragraph" w:customStyle="1" w:styleId="2487D2D0A2FB4583A9CAB5CD76343A9C15">
    <w:name w:val="2487D2D0A2FB4583A9CAB5CD76343A9C15"/>
    <w:rsid w:val="00214A7E"/>
    <w:rPr>
      <w:rFonts w:eastAsiaTheme="minorHAnsi"/>
    </w:rPr>
  </w:style>
  <w:style w:type="paragraph" w:customStyle="1" w:styleId="AD5929F2C90B4BE98819C29C0C6607A915">
    <w:name w:val="AD5929F2C90B4BE98819C29C0C6607A915"/>
    <w:rsid w:val="00214A7E"/>
    <w:rPr>
      <w:rFonts w:eastAsiaTheme="minorHAnsi"/>
    </w:rPr>
  </w:style>
  <w:style w:type="paragraph" w:customStyle="1" w:styleId="5A0B7126673E44D494CBC5353CC2348530">
    <w:name w:val="5A0B7126673E44D494CBC5353CC2348530"/>
    <w:rsid w:val="00214A7E"/>
    <w:rPr>
      <w:rFonts w:eastAsiaTheme="minorHAnsi"/>
    </w:rPr>
  </w:style>
  <w:style w:type="paragraph" w:customStyle="1" w:styleId="064C8B26D95340D0ADD404550F0F80E230">
    <w:name w:val="064C8B26D95340D0ADD404550F0F80E230"/>
    <w:rsid w:val="00214A7E"/>
    <w:rPr>
      <w:rFonts w:eastAsiaTheme="minorHAnsi"/>
    </w:rPr>
  </w:style>
  <w:style w:type="paragraph" w:customStyle="1" w:styleId="11CCE7CE8889434080233738D24EBA623">
    <w:name w:val="11CCE7CE8889434080233738D24EBA623"/>
    <w:rsid w:val="00214A7E"/>
    <w:rPr>
      <w:rFonts w:eastAsiaTheme="minorHAnsi"/>
    </w:rPr>
  </w:style>
  <w:style w:type="paragraph" w:customStyle="1" w:styleId="CE38DC525B424561904AF43FD85BAA3930">
    <w:name w:val="CE38DC525B424561904AF43FD85BAA3930"/>
    <w:rsid w:val="00214A7E"/>
    <w:rPr>
      <w:rFonts w:eastAsiaTheme="minorHAnsi"/>
    </w:rPr>
  </w:style>
  <w:style w:type="paragraph" w:customStyle="1" w:styleId="09DCFA631F414449A0E130D2C7A6743E20">
    <w:name w:val="09DCFA631F414449A0E130D2C7A6743E20"/>
    <w:rsid w:val="00214A7E"/>
    <w:rPr>
      <w:rFonts w:eastAsiaTheme="minorHAnsi"/>
    </w:rPr>
  </w:style>
  <w:style w:type="paragraph" w:customStyle="1" w:styleId="DF9981638779416AA166C1DDB905D7C01">
    <w:name w:val="DF9981638779416AA166C1DDB905D7C01"/>
    <w:rsid w:val="00214A7E"/>
    <w:pPr>
      <w:ind w:left="720"/>
      <w:contextualSpacing/>
    </w:pPr>
    <w:rPr>
      <w:rFonts w:eastAsiaTheme="minorHAnsi"/>
    </w:rPr>
  </w:style>
  <w:style w:type="paragraph" w:customStyle="1" w:styleId="8B4261CBA40E422F9268B691C3A193DB40">
    <w:name w:val="8B4261CBA40E422F9268B691C3A193DB4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5">
    <w:name w:val="BFBC9BA8A1F542E88CE4BBD27051A21E2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38">
    <w:name w:val="8C2C82FD714C4D0A92A1DDB792E46BA838"/>
    <w:rsid w:val="00214A7E"/>
    <w:rPr>
      <w:rFonts w:eastAsiaTheme="minorHAnsi"/>
    </w:rPr>
  </w:style>
  <w:style w:type="paragraph" w:customStyle="1" w:styleId="2F8289CF650E43C7BC4B187BF300D9E538">
    <w:name w:val="2F8289CF650E43C7BC4B187BF300D9E538"/>
    <w:rsid w:val="00214A7E"/>
    <w:rPr>
      <w:rFonts w:eastAsiaTheme="minorHAnsi"/>
    </w:rPr>
  </w:style>
  <w:style w:type="paragraph" w:customStyle="1" w:styleId="8ED4AE1B383243A48DB0D8BD9761463038">
    <w:name w:val="8ED4AE1B383243A48DB0D8BD9761463038"/>
    <w:rsid w:val="00214A7E"/>
    <w:rPr>
      <w:rFonts w:eastAsiaTheme="minorHAnsi"/>
    </w:rPr>
  </w:style>
  <w:style w:type="paragraph" w:customStyle="1" w:styleId="D80D48D7FAA245C89A42BFF480DF6A9716">
    <w:name w:val="D80D48D7FAA245C89A42BFF480DF6A9716"/>
    <w:rsid w:val="00214A7E"/>
    <w:rPr>
      <w:rFonts w:eastAsiaTheme="minorHAnsi"/>
    </w:rPr>
  </w:style>
  <w:style w:type="paragraph" w:customStyle="1" w:styleId="39E88A3FEAD546E3AAA0259D4756DB954">
    <w:name w:val="39E88A3FEAD546E3AAA0259D4756DB954"/>
    <w:rsid w:val="00214A7E"/>
    <w:rPr>
      <w:rFonts w:eastAsiaTheme="minorHAnsi"/>
    </w:rPr>
  </w:style>
  <w:style w:type="paragraph" w:customStyle="1" w:styleId="0754762C47184DD6B13194FC166749CF4">
    <w:name w:val="0754762C47184DD6B13194FC166749CF4"/>
    <w:rsid w:val="00214A7E"/>
    <w:rPr>
      <w:rFonts w:eastAsiaTheme="minorHAnsi"/>
    </w:rPr>
  </w:style>
  <w:style w:type="paragraph" w:customStyle="1" w:styleId="E1D9BE18B18E4C9CBF2252714167687D4">
    <w:name w:val="E1D9BE18B18E4C9CBF2252714167687D4"/>
    <w:rsid w:val="00214A7E"/>
    <w:rPr>
      <w:rFonts w:eastAsiaTheme="minorHAnsi"/>
    </w:rPr>
  </w:style>
  <w:style w:type="paragraph" w:customStyle="1" w:styleId="0183732B5DC24052807993FCE44883A14">
    <w:name w:val="0183732B5DC24052807993FCE44883A14"/>
    <w:rsid w:val="00214A7E"/>
    <w:rPr>
      <w:rFonts w:eastAsiaTheme="minorHAnsi"/>
    </w:rPr>
  </w:style>
  <w:style w:type="paragraph" w:customStyle="1" w:styleId="E0AF4A49276143DDB8E5C845A10DFFFE4">
    <w:name w:val="E0AF4A49276143DDB8E5C845A10DFFFE4"/>
    <w:rsid w:val="00214A7E"/>
    <w:rPr>
      <w:rFonts w:eastAsiaTheme="minorHAnsi"/>
    </w:rPr>
  </w:style>
  <w:style w:type="paragraph" w:customStyle="1" w:styleId="79AD48D2C0C64C0D8B546C5252A164794">
    <w:name w:val="79AD48D2C0C64C0D8B546C5252A164794"/>
    <w:rsid w:val="00214A7E"/>
    <w:rPr>
      <w:rFonts w:eastAsiaTheme="minorHAnsi"/>
    </w:rPr>
  </w:style>
  <w:style w:type="paragraph" w:customStyle="1" w:styleId="4CBDD79C11264237AB7F50CC03703BFC4">
    <w:name w:val="4CBDD79C11264237AB7F50CC03703BFC4"/>
    <w:rsid w:val="00214A7E"/>
    <w:rPr>
      <w:rFonts w:eastAsiaTheme="minorHAnsi"/>
    </w:rPr>
  </w:style>
  <w:style w:type="paragraph" w:customStyle="1" w:styleId="DDD6EF0003F6433AAD241C7FC587F7504">
    <w:name w:val="DDD6EF0003F6433AAD241C7FC587F7504"/>
    <w:rsid w:val="00214A7E"/>
    <w:rPr>
      <w:rFonts w:eastAsiaTheme="minorHAnsi"/>
    </w:rPr>
  </w:style>
  <w:style w:type="paragraph" w:customStyle="1" w:styleId="2487D2D0A2FB4583A9CAB5CD76343A9C16">
    <w:name w:val="2487D2D0A2FB4583A9CAB5CD76343A9C16"/>
    <w:rsid w:val="00214A7E"/>
    <w:rPr>
      <w:rFonts w:eastAsiaTheme="minorHAnsi"/>
    </w:rPr>
  </w:style>
  <w:style w:type="paragraph" w:customStyle="1" w:styleId="AD5929F2C90B4BE98819C29C0C6607A916">
    <w:name w:val="AD5929F2C90B4BE98819C29C0C6607A916"/>
    <w:rsid w:val="00214A7E"/>
    <w:rPr>
      <w:rFonts w:eastAsiaTheme="minorHAnsi"/>
    </w:rPr>
  </w:style>
  <w:style w:type="paragraph" w:customStyle="1" w:styleId="5A0B7126673E44D494CBC5353CC2348531">
    <w:name w:val="5A0B7126673E44D494CBC5353CC2348531"/>
    <w:rsid w:val="00214A7E"/>
    <w:rPr>
      <w:rFonts w:eastAsiaTheme="minorHAnsi"/>
    </w:rPr>
  </w:style>
  <w:style w:type="paragraph" w:customStyle="1" w:styleId="064C8B26D95340D0ADD404550F0F80E231">
    <w:name w:val="064C8B26D95340D0ADD404550F0F80E231"/>
    <w:rsid w:val="00214A7E"/>
    <w:rPr>
      <w:rFonts w:eastAsiaTheme="minorHAnsi"/>
    </w:rPr>
  </w:style>
  <w:style w:type="paragraph" w:customStyle="1" w:styleId="11CCE7CE8889434080233738D24EBA624">
    <w:name w:val="11CCE7CE8889434080233738D24EBA624"/>
    <w:rsid w:val="00214A7E"/>
    <w:rPr>
      <w:rFonts w:eastAsiaTheme="minorHAnsi"/>
    </w:rPr>
  </w:style>
  <w:style w:type="paragraph" w:customStyle="1" w:styleId="CE38DC525B424561904AF43FD85BAA3931">
    <w:name w:val="CE38DC525B424561904AF43FD85BAA3931"/>
    <w:rsid w:val="00214A7E"/>
    <w:rPr>
      <w:rFonts w:eastAsiaTheme="minorHAnsi"/>
    </w:rPr>
  </w:style>
  <w:style w:type="paragraph" w:customStyle="1" w:styleId="09DCFA631F414449A0E130D2C7A6743E21">
    <w:name w:val="09DCFA631F414449A0E130D2C7A6743E21"/>
    <w:rsid w:val="00214A7E"/>
    <w:rPr>
      <w:rFonts w:eastAsiaTheme="minorHAnsi"/>
    </w:rPr>
  </w:style>
  <w:style w:type="paragraph" w:customStyle="1" w:styleId="DF9981638779416AA166C1DDB905D7C02">
    <w:name w:val="DF9981638779416AA166C1DDB905D7C02"/>
    <w:rsid w:val="00214A7E"/>
    <w:pPr>
      <w:ind w:left="720"/>
      <w:contextualSpacing/>
    </w:pPr>
    <w:rPr>
      <w:rFonts w:eastAsiaTheme="minorHAnsi"/>
    </w:rPr>
  </w:style>
  <w:style w:type="paragraph" w:customStyle="1" w:styleId="8B4261CBA40E422F9268B691C3A193DB41">
    <w:name w:val="8B4261CBA40E422F9268B691C3A193DB4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6">
    <w:name w:val="BFBC9BA8A1F542E88CE4BBD27051A21E2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39">
    <w:name w:val="8C2C82FD714C4D0A92A1DDB792E46BA839"/>
    <w:rsid w:val="00214A7E"/>
    <w:rPr>
      <w:rFonts w:eastAsiaTheme="minorHAnsi"/>
    </w:rPr>
  </w:style>
  <w:style w:type="paragraph" w:customStyle="1" w:styleId="2F8289CF650E43C7BC4B187BF300D9E539">
    <w:name w:val="2F8289CF650E43C7BC4B187BF300D9E539"/>
    <w:rsid w:val="00214A7E"/>
    <w:rPr>
      <w:rFonts w:eastAsiaTheme="minorHAnsi"/>
    </w:rPr>
  </w:style>
  <w:style w:type="paragraph" w:customStyle="1" w:styleId="8ED4AE1B383243A48DB0D8BD9761463039">
    <w:name w:val="8ED4AE1B383243A48DB0D8BD9761463039"/>
    <w:rsid w:val="00214A7E"/>
    <w:rPr>
      <w:rFonts w:eastAsiaTheme="minorHAnsi"/>
    </w:rPr>
  </w:style>
  <w:style w:type="paragraph" w:customStyle="1" w:styleId="D80D48D7FAA245C89A42BFF480DF6A9717">
    <w:name w:val="D80D48D7FAA245C89A42BFF480DF6A9717"/>
    <w:rsid w:val="00214A7E"/>
    <w:rPr>
      <w:rFonts w:eastAsiaTheme="minorHAnsi"/>
    </w:rPr>
  </w:style>
  <w:style w:type="paragraph" w:customStyle="1" w:styleId="39E88A3FEAD546E3AAA0259D4756DB955">
    <w:name w:val="39E88A3FEAD546E3AAA0259D4756DB955"/>
    <w:rsid w:val="00214A7E"/>
    <w:rPr>
      <w:rFonts w:eastAsiaTheme="minorHAnsi"/>
    </w:rPr>
  </w:style>
  <w:style w:type="paragraph" w:customStyle="1" w:styleId="0754762C47184DD6B13194FC166749CF5">
    <w:name w:val="0754762C47184DD6B13194FC166749CF5"/>
    <w:rsid w:val="00214A7E"/>
    <w:rPr>
      <w:rFonts w:eastAsiaTheme="minorHAnsi"/>
    </w:rPr>
  </w:style>
  <w:style w:type="paragraph" w:customStyle="1" w:styleId="E1D9BE18B18E4C9CBF2252714167687D5">
    <w:name w:val="E1D9BE18B18E4C9CBF2252714167687D5"/>
    <w:rsid w:val="00214A7E"/>
    <w:rPr>
      <w:rFonts w:eastAsiaTheme="minorHAnsi"/>
    </w:rPr>
  </w:style>
  <w:style w:type="paragraph" w:customStyle="1" w:styleId="0183732B5DC24052807993FCE44883A15">
    <w:name w:val="0183732B5DC24052807993FCE44883A15"/>
    <w:rsid w:val="00214A7E"/>
    <w:rPr>
      <w:rFonts w:eastAsiaTheme="minorHAnsi"/>
    </w:rPr>
  </w:style>
  <w:style w:type="paragraph" w:customStyle="1" w:styleId="E0AF4A49276143DDB8E5C845A10DFFFE5">
    <w:name w:val="E0AF4A49276143DDB8E5C845A10DFFFE5"/>
    <w:rsid w:val="00214A7E"/>
    <w:rPr>
      <w:rFonts w:eastAsiaTheme="minorHAnsi"/>
    </w:rPr>
  </w:style>
  <w:style w:type="paragraph" w:customStyle="1" w:styleId="79AD48D2C0C64C0D8B546C5252A164795">
    <w:name w:val="79AD48D2C0C64C0D8B546C5252A164795"/>
    <w:rsid w:val="00214A7E"/>
    <w:rPr>
      <w:rFonts w:eastAsiaTheme="minorHAnsi"/>
    </w:rPr>
  </w:style>
  <w:style w:type="paragraph" w:customStyle="1" w:styleId="4CBDD79C11264237AB7F50CC03703BFC5">
    <w:name w:val="4CBDD79C11264237AB7F50CC03703BFC5"/>
    <w:rsid w:val="00214A7E"/>
    <w:rPr>
      <w:rFonts w:eastAsiaTheme="minorHAnsi"/>
    </w:rPr>
  </w:style>
  <w:style w:type="paragraph" w:customStyle="1" w:styleId="DDD6EF0003F6433AAD241C7FC587F7505">
    <w:name w:val="DDD6EF0003F6433AAD241C7FC587F7505"/>
    <w:rsid w:val="00214A7E"/>
    <w:rPr>
      <w:rFonts w:eastAsiaTheme="minorHAnsi"/>
    </w:rPr>
  </w:style>
  <w:style w:type="paragraph" w:customStyle="1" w:styleId="2487D2D0A2FB4583A9CAB5CD76343A9C17">
    <w:name w:val="2487D2D0A2FB4583A9CAB5CD76343A9C17"/>
    <w:rsid w:val="00214A7E"/>
    <w:rPr>
      <w:rFonts w:eastAsiaTheme="minorHAnsi"/>
    </w:rPr>
  </w:style>
  <w:style w:type="paragraph" w:customStyle="1" w:styleId="AD5929F2C90B4BE98819C29C0C6607A917">
    <w:name w:val="AD5929F2C90B4BE98819C29C0C6607A917"/>
    <w:rsid w:val="00214A7E"/>
    <w:rPr>
      <w:rFonts w:eastAsiaTheme="minorHAnsi"/>
    </w:rPr>
  </w:style>
  <w:style w:type="paragraph" w:customStyle="1" w:styleId="5A0B7126673E44D494CBC5353CC2348532">
    <w:name w:val="5A0B7126673E44D494CBC5353CC2348532"/>
    <w:rsid w:val="00214A7E"/>
    <w:rPr>
      <w:rFonts w:eastAsiaTheme="minorHAnsi"/>
    </w:rPr>
  </w:style>
  <w:style w:type="paragraph" w:customStyle="1" w:styleId="064C8B26D95340D0ADD404550F0F80E232">
    <w:name w:val="064C8B26D95340D0ADD404550F0F80E232"/>
    <w:rsid w:val="00214A7E"/>
    <w:rPr>
      <w:rFonts w:eastAsiaTheme="minorHAnsi"/>
    </w:rPr>
  </w:style>
  <w:style w:type="paragraph" w:customStyle="1" w:styleId="11CCE7CE8889434080233738D24EBA625">
    <w:name w:val="11CCE7CE8889434080233738D24EBA625"/>
    <w:rsid w:val="00214A7E"/>
    <w:rPr>
      <w:rFonts w:eastAsiaTheme="minorHAnsi"/>
    </w:rPr>
  </w:style>
  <w:style w:type="paragraph" w:customStyle="1" w:styleId="CE38DC525B424561904AF43FD85BAA3932">
    <w:name w:val="CE38DC525B424561904AF43FD85BAA3932"/>
    <w:rsid w:val="00214A7E"/>
    <w:rPr>
      <w:rFonts w:eastAsiaTheme="minorHAnsi"/>
    </w:rPr>
  </w:style>
  <w:style w:type="paragraph" w:customStyle="1" w:styleId="09DCFA631F414449A0E130D2C7A6743E22">
    <w:name w:val="09DCFA631F414449A0E130D2C7A6743E22"/>
    <w:rsid w:val="00214A7E"/>
    <w:rPr>
      <w:rFonts w:eastAsiaTheme="minorHAnsi"/>
    </w:rPr>
  </w:style>
  <w:style w:type="paragraph" w:customStyle="1" w:styleId="DF9981638779416AA166C1DDB905D7C03">
    <w:name w:val="DF9981638779416AA166C1DDB905D7C03"/>
    <w:rsid w:val="00214A7E"/>
    <w:pPr>
      <w:ind w:left="720"/>
      <w:contextualSpacing/>
    </w:pPr>
    <w:rPr>
      <w:rFonts w:eastAsiaTheme="minorHAnsi"/>
    </w:rPr>
  </w:style>
  <w:style w:type="paragraph" w:customStyle="1" w:styleId="8B4261CBA40E422F9268B691C3A193DB42">
    <w:name w:val="8B4261CBA40E422F9268B691C3A193DB4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7">
    <w:name w:val="BFBC9BA8A1F542E88CE4BBD27051A21E2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40">
    <w:name w:val="8C2C82FD714C4D0A92A1DDB792E46BA840"/>
    <w:rsid w:val="000732C2"/>
    <w:rPr>
      <w:rFonts w:eastAsiaTheme="minorHAnsi"/>
    </w:rPr>
  </w:style>
  <w:style w:type="paragraph" w:customStyle="1" w:styleId="2F8289CF650E43C7BC4B187BF300D9E540">
    <w:name w:val="2F8289CF650E43C7BC4B187BF300D9E540"/>
    <w:rsid w:val="000732C2"/>
    <w:rPr>
      <w:rFonts w:eastAsiaTheme="minorHAnsi"/>
    </w:rPr>
  </w:style>
  <w:style w:type="paragraph" w:customStyle="1" w:styleId="8ED4AE1B383243A48DB0D8BD9761463040">
    <w:name w:val="8ED4AE1B383243A48DB0D8BD9761463040"/>
    <w:rsid w:val="000732C2"/>
    <w:rPr>
      <w:rFonts w:eastAsiaTheme="minorHAnsi"/>
    </w:rPr>
  </w:style>
  <w:style w:type="paragraph" w:customStyle="1" w:styleId="D80D48D7FAA245C89A42BFF480DF6A9718">
    <w:name w:val="D80D48D7FAA245C89A42BFF480DF6A9718"/>
    <w:rsid w:val="000732C2"/>
    <w:rPr>
      <w:rFonts w:eastAsiaTheme="minorHAnsi"/>
    </w:rPr>
  </w:style>
  <w:style w:type="paragraph" w:customStyle="1" w:styleId="39E88A3FEAD546E3AAA0259D4756DB956">
    <w:name w:val="39E88A3FEAD546E3AAA0259D4756DB956"/>
    <w:rsid w:val="000732C2"/>
    <w:rPr>
      <w:rFonts w:eastAsiaTheme="minorHAnsi"/>
    </w:rPr>
  </w:style>
  <w:style w:type="paragraph" w:customStyle="1" w:styleId="0754762C47184DD6B13194FC166749CF6">
    <w:name w:val="0754762C47184DD6B13194FC166749CF6"/>
    <w:rsid w:val="000732C2"/>
    <w:rPr>
      <w:rFonts w:eastAsiaTheme="minorHAnsi"/>
    </w:rPr>
  </w:style>
  <w:style w:type="paragraph" w:customStyle="1" w:styleId="E1D9BE18B18E4C9CBF2252714167687D6">
    <w:name w:val="E1D9BE18B18E4C9CBF2252714167687D6"/>
    <w:rsid w:val="000732C2"/>
    <w:rPr>
      <w:rFonts w:eastAsiaTheme="minorHAnsi"/>
    </w:rPr>
  </w:style>
  <w:style w:type="paragraph" w:customStyle="1" w:styleId="0183732B5DC24052807993FCE44883A16">
    <w:name w:val="0183732B5DC24052807993FCE44883A16"/>
    <w:rsid w:val="000732C2"/>
    <w:rPr>
      <w:rFonts w:eastAsiaTheme="minorHAnsi"/>
    </w:rPr>
  </w:style>
  <w:style w:type="paragraph" w:customStyle="1" w:styleId="E0AF4A49276143DDB8E5C845A10DFFFE6">
    <w:name w:val="E0AF4A49276143DDB8E5C845A10DFFFE6"/>
    <w:rsid w:val="000732C2"/>
    <w:rPr>
      <w:rFonts w:eastAsiaTheme="minorHAnsi"/>
    </w:rPr>
  </w:style>
  <w:style w:type="paragraph" w:customStyle="1" w:styleId="79AD48D2C0C64C0D8B546C5252A164796">
    <w:name w:val="79AD48D2C0C64C0D8B546C5252A164796"/>
    <w:rsid w:val="000732C2"/>
    <w:rPr>
      <w:rFonts w:eastAsiaTheme="minorHAnsi"/>
    </w:rPr>
  </w:style>
  <w:style w:type="paragraph" w:customStyle="1" w:styleId="4CBDD79C11264237AB7F50CC03703BFC6">
    <w:name w:val="4CBDD79C11264237AB7F50CC03703BFC6"/>
    <w:rsid w:val="000732C2"/>
    <w:rPr>
      <w:rFonts w:eastAsiaTheme="minorHAnsi"/>
    </w:rPr>
  </w:style>
  <w:style w:type="paragraph" w:customStyle="1" w:styleId="DDD6EF0003F6433AAD241C7FC587F7506">
    <w:name w:val="DDD6EF0003F6433AAD241C7FC587F7506"/>
    <w:rsid w:val="000732C2"/>
    <w:rPr>
      <w:rFonts w:eastAsiaTheme="minorHAnsi"/>
    </w:rPr>
  </w:style>
  <w:style w:type="paragraph" w:customStyle="1" w:styleId="2487D2D0A2FB4583A9CAB5CD76343A9C18">
    <w:name w:val="2487D2D0A2FB4583A9CAB5CD76343A9C18"/>
    <w:rsid w:val="000732C2"/>
    <w:rPr>
      <w:rFonts w:eastAsiaTheme="minorHAnsi"/>
    </w:rPr>
  </w:style>
  <w:style w:type="paragraph" w:customStyle="1" w:styleId="AD5929F2C90B4BE98819C29C0C6607A918">
    <w:name w:val="AD5929F2C90B4BE98819C29C0C6607A918"/>
    <w:rsid w:val="000732C2"/>
    <w:rPr>
      <w:rFonts w:eastAsiaTheme="minorHAnsi"/>
    </w:rPr>
  </w:style>
  <w:style w:type="paragraph" w:customStyle="1" w:styleId="5A0B7126673E44D494CBC5353CC2348533">
    <w:name w:val="5A0B7126673E44D494CBC5353CC2348533"/>
    <w:rsid w:val="000732C2"/>
    <w:rPr>
      <w:rFonts w:eastAsiaTheme="minorHAnsi"/>
    </w:rPr>
  </w:style>
  <w:style w:type="paragraph" w:customStyle="1" w:styleId="064C8B26D95340D0ADD404550F0F80E233">
    <w:name w:val="064C8B26D95340D0ADD404550F0F80E233"/>
    <w:rsid w:val="000732C2"/>
    <w:rPr>
      <w:rFonts w:eastAsiaTheme="minorHAnsi"/>
    </w:rPr>
  </w:style>
  <w:style w:type="paragraph" w:customStyle="1" w:styleId="11CCE7CE8889434080233738D24EBA626">
    <w:name w:val="11CCE7CE8889434080233738D24EBA626"/>
    <w:rsid w:val="000732C2"/>
    <w:rPr>
      <w:rFonts w:eastAsiaTheme="minorHAnsi"/>
    </w:rPr>
  </w:style>
  <w:style w:type="paragraph" w:customStyle="1" w:styleId="CE38DC525B424561904AF43FD85BAA3933">
    <w:name w:val="CE38DC525B424561904AF43FD85BAA3933"/>
    <w:rsid w:val="000732C2"/>
    <w:rPr>
      <w:rFonts w:eastAsiaTheme="minorHAnsi"/>
    </w:rPr>
  </w:style>
  <w:style w:type="paragraph" w:customStyle="1" w:styleId="09DCFA631F414449A0E130D2C7A6743E23">
    <w:name w:val="09DCFA631F414449A0E130D2C7A6743E23"/>
    <w:rsid w:val="000732C2"/>
    <w:rPr>
      <w:rFonts w:eastAsiaTheme="minorHAnsi"/>
    </w:rPr>
  </w:style>
  <w:style w:type="paragraph" w:customStyle="1" w:styleId="DF9981638779416AA166C1DDB905D7C04">
    <w:name w:val="DF9981638779416AA166C1DDB905D7C04"/>
    <w:rsid w:val="000732C2"/>
    <w:pPr>
      <w:ind w:left="720"/>
      <w:contextualSpacing/>
    </w:pPr>
    <w:rPr>
      <w:rFonts w:eastAsiaTheme="minorHAnsi"/>
    </w:rPr>
  </w:style>
  <w:style w:type="paragraph" w:customStyle="1" w:styleId="8B4261CBA40E422F9268B691C3A193DB43">
    <w:name w:val="8B4261CBA40E422F9268B691C3A193DB43"/>
    <w:rsid w:val="000732C2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8">
    <w:name w:val="BFBC9BA8A1F542E88CE4BBD27051A21E28"/>
    <w:rsid w:val="000732C2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AED5ADB49E1C41168E73BB1426525A61">
    <w:name w:val="AED5ADB49E1C41168E73BB1426525A61"/>
    <w:rsid w:val="00993A6C"/>
  </w:style>
  <w:style w:type="paragraph" w:customStyle="1" w:styleId="8C2C82FD714C4D0A92A1DDB792E46BA841">
    <w:name w:val="8C2C82FD714C4D0A92A1DDB792E46BA841"/>
    <w:rsid w:val="00993A6C"/>
    <w:rPr>
      <w:rFonts w:eastAsiaTheme="minorHAnsi"/>
    </w:rPr>
  </w:style>
  <w:style w:type="paragraph" w:customStyle="1" w:styleId="2F8289CF650E43C7BC4B187BF300D9E541">
    <w:name w:val="2F8289CF650E43C7BC4B187BF300D9E541"/>
    <w:rsid w:val="00993A6C"/>
    <w:rPr>
      <w:rFonts w:eastAsiaTheme="minorHAnsi"/>
    </w:rPr>
  </w:style>
  <w:style w:type="paragraph" w:customStyle="1" w:styleId="8ED4AE1B383243A48DB0D8BD9761463041">
    <w:name w:val="8ED4AE1B383243A48DB0D8BD9761463041"/>
    <w:rsid w:val="00993A6C"/>
    <w:rPr>
      <w:rFonts w:eastAsiaTheme="minorHAnsi"/>
    </w:rPr>
  </w:style>
  <w:style w:type="paragraph" w:customStyle="1" w:styleId="D80D48D7FAA245C89A42BFF480DF6A9719">
    <w:name w:val="D80D48D7FAA245C89A42BFF480DF6A9719"/>
    <w:rsid w:val="00993A6C"/>
    <w:rPr>
      <w:rFonts w:eastAsiaTheme="minorHAnsi"/>
    </w:rPr>
  </w:style>
  <w:style w:type="paragraph" w:customStyle="1" w:styleId="39E88A3FEAD546E3AAA0259D4756DB957">
    <w:name w:val="39E88A3FEAD546E3AAA0259D4756DB957"/>
    <w:rsid w:val="00993A6C"/>
    <w:rPr>
      <w:rFonts w:eastAsiaTheme="minorHAnsi"/>
    </w:rPr>
  </w:style>
  <w:style w:type="paragraph" w:customStyle="1" w:styleId="0754762C47184DD6B13194FC166749CF7">
    <w:name w:val="0754762C47184DD6B13194FC166749CF7"/>
    <w:rsid w:val="00993A6C"/>
    <w:rPr>
      <w:rFonts w:eastAsiaTheme="minorHAnsi"/>
    </w:rPr>
  </w:style>
  <w:style w:type="paragraph" w:customStyle="1" w:styleId="E1D9BE18B18E4C9CBF2252714167687D7">
    <w:name w:val="E1D9BE18B18E4C9CBF2252714167687D7"/>
    <w:rsid w:val="00993A6C"/>
    <w:rPr>
      <w:rFonts w:eastAsiaTheme="minorHAnsi"/>
    </w:rPr>
  </w:style>
  <w:style w:type="paragraph" w:customStyle="1" w:styleId="0183732B5DC24052807993FCE44883A17">
    <w:name w:val="0183732B5DC24052807993FCE44883A17"/>
    <w:rsid w:val="00993A6C"/>
    <w:rPr>
      <w:rFonts w:eastAsiaTheme="minorHAnsi"/>
    </w:rPr>
  </w:style>
  <w:style w:type="paragraph" w:customStyle="1" w:styleId="E0AF4A49276143DDB8E5C845A10DFFFE7">
    <w:name w:val="E0AF4A49276143DDB8E5C845A10DFFFE7"/>
    <w:rsid w:val="00993A6C"/>
    <w:rPr>
      <w:rFonts w:eastAsiaTheme="minorHAnsi"/>
    </w:rPr>
  </w:style>
  <w:style w:type="paragraph" w:customStyle="1" w:styleId="79AD48D2C0C64C0D8B546C5252A164797">
    <w:name w:val="79AD48D2C0C64C0D8B546C5252A164797"/>
    <w:rsid w:val="00993A6C"/>
    <w:rPr>
      <w:rFonts w:eastAsiaTheme="minorHAnsi"/>
    </w:rPr>
  </w:style>
  <w:style w:type="paragraph" w:customStyle="1" w:styleId="4CBDD79C11264237AB7F50CC03703BFC7">
    <w:name w:val="4CBDD79C11264237AB7F50CC03703BFC7"/>
    <w:rsid w:val="00993A6C"/>
    <w:rPr>
      <w:rFonts w:eastAsiaTheme="minorHAnsi"/>
    </w:rPr>
  </w:style>
  <w:style w:type="paragraph" w:customStyle="1" w:styleId="DDD6EF0003F6433AAD241C7FC587F7507">
    <w:name w:val="DDD6EF0003F6433AAD241C7FC587F7507"/>
    <w:rsid w:val="00993A6C"/>
    <w:rPr>
      <w:rFonts w:eastAsiaTheme="minorHAnsi"/>
    </w:rPr>
  </w:style>
  <w:style w:type="paragraph" w:customStyle="1" w:styleId="AED5ADB49E1C41168E73BB1426525A611">
    <w:name w:val="AED5ADB49E1C41168E73BB1426525A611"/>
    <w:rsid w:val="00993A6C"/>
    <w:rPr>
      <w:rFonts w:eastAsiaTheme="minorHAnsi"/>
    </w:rPr>
  </w:style>
  <w:style w:type="paragraph" w:customStyle="1" w:styleId="2487D2D0A2FB4583A9CAB5CD76343A9C19">
    <w:name w:val="2487D2D0A2FB4583A9CAB5CD76343A9C19"/>
    <w:rsid w:val="00993A6C"/>
    <w:rPr>
      <w:rFonts w:eastAsiaTheme="minorHAnsi"/>
    </w:rPr>
  </w:style>
  <w:style w:type="paragraph" w:customStyle="1" w:styleId="AD5929F2C90B4BE98819C29C0C6607A919">
    <w:name w:val="AD5929F2C90B4BE98819C29C0C6607A919"/>
    <w:rsid w:val="00993A6C"/>
    <w:rPr>
      <w:rFonts w:eastAsiaTheme="minorHAnsi"/>
    </w:rPr>
  </w:style>
  <w:style w:type="paragraph" w:customStyle="1" w:styleId="5A0B7126673E44D494CBC5353CC2348534">
    <w:name w:val="5A0B7126673E44D494CBC5353CC2348534"/>
    <w:rsid w:val="00993A6C"/>
    <w:rPr>
      <w:rFonts w:eastAsiaTheme="minorHAnsi"/>
    </w:rPr>
  </w:style>
  <w:style w:type="paragraph" w:customStyle="1" w:styleId="064C8B26D95340D0ADD404550F0F80E234">
    <w:name w:val="064C8B26D95340D0ADD404550F0F80E234"/>
    <w:rsid w:val="00993A6C"/>
    <w:rPr>
      <w:rFonts w:eastAsiaTheme="minorHAnsi"/>
    </w:rPr>
  </w:style>
  <w:style w:type="paragraph" w:customStyle="1" w:styleId="11CCE7CE8889434080233738D24EBA627">
    <w:name w:val="11CCE7CE8889434080233738D24EBA627"/>
    <w:rsid w:val="00993A6C"/>
    <w:rPr>
      <w:rFonts w:eastAsiaTheme="minorHAnsi"/>
    </w:rPr>
  </w:style>
  <w:style w:type="paragraph" w:customStyle="1" w:styleId="CE38DC525B424561904AF43FD85BAA3934">
    <w:name w:val="CE38DC525B424561904AF43FD85BAA3934"/>
    <w:rsid w:val="00993A6C"/>
    <w:rPr>
      <w:rFonts w:eastAsiaTheme="minorHAnsi"/>
    </w:rPr>
  </w:style>
  <w:style w:type="paragraph" w:customStyle="1" w:styleId="09DCFA631F414449A0E130D2C7A6743E24">
    <w:name w:val="09DCFA631F414449A0E130D2C7A6743E24"/>
    <w:rsid w:val="00993A6C"/>
    <w:rPr>
      <w:rFonts w:eastAsiaTheme="minorHAnsi"/>
    </w:rPr>
  </w:style>
  <w:style w:type="paragraph" w:customStyle="1" w:styleId="DF9981638779416AA166C1DDB905D7C05">
    <w:name w:val="DF9981638779416AA166C1DDB905D7C05"/>
    <w:rsid w:val="00993A6C"/>
    <w:pPr>
      <w:ind w:left="720"/>
      <w:contextualSpacing/>
    </w:pPr>
    <w:rPr>
      <w:rFonts w:eastAsiaTheme="minorHAnsi"/>
    </w:rPr>
  </w:style>
  <w:style w:type="paragraph" w:customStyle="1" w:styleId="8B4261CBA40E422F9268B691C3A193DB44">
    <w:name w:val="8B4261CBA40E422F9268B691C3A193DB44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9">
    <w:name w:val="BFBC9BA8A1F542E88CE4BBD27051A21E29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42">
    <w:name w:val="8C2C82FD714C4D0A92A1DDB792E46BA842"/>
    <w:rsid w:val="00993A6C"/>
    <w:rPr>
      <w:rFonts w:eastAsiaTheme="minorHAnsi"/>
    </w:rPr>
  </w:style>
  <w:style w:type="paragraph" w:customStyle="1" w:styleId="2F8289CF650E43C7BC4B187BF300D9E542">
    <w:name w:val="2F8289CF650E43C7BC4B187BF300D9E542"/>
    <w:rsid w:val="00993A6C"/>
    <w:rPr>
      <w:rFonts w:eastAsiaTheme="minorHAnsi"/>
    </w:rPr>
  </w:style>
  <w:style w:type="paragraph" w:customStyle="1" w:styleId="8ED4AE1B383243A48DB0D8BD9761463042">
    <w:name w:val="8ED4AE1B383243A48DB0D8BD9761463042"/>
    <w:rsid w:val="00993A6C"/>
    <w:rPr>
      <w:rFonts w:eastAsiaTheme="minorHAnsi"/>
    </w:rPr>
  </w:style>
  <w:style w:type="paragraph" w:customStyle="1" w:styleId="D80D48D7FAA245C89A42BFF480DF6A9720">
    <w:name w:val="D80D48D7FAA245C89A42BFF480DF6A9720"/>
    <w:rsid w:val="00993A6C"/>
    <w:rPr>
      <w:rFonts w:eastAsiaTheme="minorHAnsi"/>
    </w:rPr>
  </w:style>
  <w:style w:type="paragraph" w:customStyle="1" w:styleId="39E88A3FEAD546E3AAA0259D4756DB958">
    <w:name w:val="39E88A3FEAD546E3AAA0259D4756DB958"/>
    <w:rsid w:val="00993A6C"/>
    <w:rPr>
      <w:rFonts w:eastAsiaTheme="minorHAnsi"/>
    </w:rPr>
  </w:style>
  <w:style w:type="paragraph" w:customStyle="1" w:styleId="0754762C47184DD6B13194FC166749CF8">
    <w:name w:val="0754762C47184DD6B13194FC166749CF8"/>
    <w:rsid w:val="00993A6C"/>
    <w:rPr>
      <w:rFonts w:eastAsiaTheme="minorHAnsi"/>
    </w:rPr>
  </w:style>
  <w:style w:type="paragraph" w:customStyle="1" w:styleId="E1D9BE18B18E4C9CBF2252714167687D8">
    <w:name w:val="E1D9BE18B18E4C9CBF2252714167687D8"/>
    <w:rsid w:val="00993A6C"/>
    <w:rPr>
      <w:rFonts w:eastAsiaTheme="minorHAnsi"/>
    </w:rPr>
  </w:style>
  <w:style w:type="paragraph" w:customStyle="1" w:styleId="0183732B5DC24052807993FCE44883A18">
    <w:name w:val="0183732B5DC24052807993FCE44883A18"/>
    <w:rsid w:val="00993A6C"/>
    <w:rPr>
      <w:rFonts w:eastAsiaTheme="minorHAnsi"/>
    </w:rPr>
  </w:style>
  <w:style w:type="paragraph" w:customStyle="1" w:styleId="E0AF4A49276143DDB8E5C845A10DFFFE8">
    <w:name w:val="E0AF4A49276143DDB8E5C845A10DFFFE8"/>
    <w:rsid w:val="00993A6C"/>
    <w:rPr>
      <w:rFonts w:eastAsiaTheme="minorHAnsi"/>
    </w:rPr>
  </w:style>
  <w:style w:type="paragraph" w:customStyle="1" w:styleId="79AD48D2C0C64C0D8B546C5252A164798">
    <w:name w:val="79AD48D2C0C64C0D8B546C5252A164798"/>
    <w:rsid w:val="00993A6C"/>
    <w:rPr>
      <w:rFonts w:eastAsiaTheme="minorHAnsi"/>
    </w:rPr>
  </w:style>
  <w:style w:type="paragraph" w:customStyle="1" w:styleId="4CBDD79C11264237AB7F50CC03703BFC8">
    <w:name w:val="4CBDD79C11264237AB7F50CC03703BFC8"/>
    <w:rsid w:val="00993A6C"/>
    <w:rPr>
      <w:rFonts w:eastAsiaTheme="minorHAnsi"/>
    </w:rPr>
  </w:style>
  <w:style w:type="paragraph" w:customStyle="1" w:styleId="DDD6EF0003F6433AAD241C7FC587F7508">
    <w:name w:val="DDD6EF0003F6433AAD241C7FC587F7508"/>
    <w:rsid w:val="00993A6C"/>
    <w:rPr>
      <w:rFonts w:eastAsiaTheme="minorHAnsi"/>
    </w:rPr>
  </w:style>
  <w:style w:type="paragraph" w:customStyle="1" w:styleId="AED5ADB49E1C41168E73BB1426525A612">
    <w:name w:val="AED5ADB49E1C41168E73BB1426525A612"/>
    <w:rsid w:val="00993A6C"/>
    <w:rPr>
      <w:rFonts w:eastAsiaTheme="minorHAnsi"/>
    </w:rPr>
  </w:style>
  <w:style w:type="paragraph" w:customStyle="1" w:styleId="2487D2D0A2FB4583A9CAB5CD76343A9C20">
    <w:name w:val="2487D2D0A2FB4583A9CAB5CD76343A9C20"/>
    <w:rsid w:val="00993A6C"/>
    <w:rPr>
      <w:rFonts w:eastAsiaTheme="minorHAnsi"/>
    </w:rPr>
  </w:style>
  <w:style w:type="paragraph" w:customStyle="1" w:styleId="AD5929F2C90B4BE98819C29C0C6607A920">
    <w:name w:val="AD5929F2C90B4BE98819C29C0C6607A920"/>
    <w:rsid w:val="00993A6C"/>
    <w:rPr>
      <w:rFonts w:eastAsiaTheme="minorHAnsi"/>
    </w:rPr>
  </w:style>
  <w:style w:type="paragraph" w:customStyle="1" w:styleId="5A0B7126673E44D494CBC5353CC2348535">
    <w:name w:val="5A0B7126673E44D494CBC5353CC2348535"/>
    <w:rsid w:val="00993A6C"/>
    <w:rPr>
      <w:rFonts w:eastAsiaTheme="minorHAnsi"/>
    </w:rPr>
  </w:style>
  <w:style w:type="paragraph" w:customStyle="1" w:styleId="064C8B26D95340D0ADD404550F0F80E235">
    <w:name w:val="064C8B26D95340D0ADD404550F0F80E235"/>
    <w:rsid w:val="00993A6C"/>
    <w:rPr>
      <w:rFonts w:eastAsiaTheme="minorHAnsi"/>
    </w:rPr>
  </w:style>
  <w:style w:type="paragraph" w:customStyle="1" w:styleId="11CCE7CE8889434080233738D24EBA628">
    <w:name w:val="11CCE7CE8889434080233738D24EBA628"/>
    <w:rsid w:val="00993A6C"/>
    <w:rPr>
      <w:rFonts w:eastAsiaTheme="minorHAnsi"/>
    </w:rPr>
  </w:style>
  <w:style w:type="paragraph" w:customStyle="1" w:styleId="CE38DC525B424561904AF43FD85BAA3935">
    <w:name w:val="CE38DC525B424561904AF43FD85BAA3935"/>
    <w:rsid w:val="00993A6C"/>
    <w:rPr>
      <w:rFonts w:eastAsiaTheme="minorHAnsi"/>
    </w:rPr>
  </w:style>
  <w:style w:type="paragraph" w:customStyle="1" w:styleId="09DCFA631F414449A0E130D2C7A6743E25">
    <w:name w:val="09DCFA631F414449A0E130D2C7A6743E25"/>
    <w:rsid w:val="00993A6C"/>
    <w:rPr>
      <w:rFonts w:eastAsiaTheme="minorHAnsi"/>
    </w:rPr>
  </w:style>
  <w:style w:type="paragraph" w:customStyle="1" w:styleId="DF9981638779416AA166C1DDB905D7C06">
    <w:name w:val="DF9981638779416AA166C1DDB905D7C06"/>
    <w:rsid w:val="00993A6C"/>
    <w:pPr>
      <w:ind w:left="720"/>
      <w:contextualSpacing/>
    </w:pPr>
    <w:rPr>
      <w:rFonts w:eastAsiaTheme="minorHAnsi"/>
    </w:rPr>
  </w:style>
  <w:style w:type="paragraph" w:customStyle="1" w:styleId="8B4261CBA40E422F9268B691C3A193DB45">
    <w:name w:val="8B4261CBA40E422F9268B691C3A193DB45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0">
    <w:name w:val="BFBC9BA8A1F542E88CE4BBD27051A21E30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43">
    <w:name w:val="8C2C82FD714C4D0A92A1DDB792E46BA843"/>
    <w:rsid w:val="0053245A"/>
    <w:rPr>
      <w:rFonts w:eastAsiaTheme="minorHAnsi"/>
    </w:rPr>
  </w:style>
  <w:style w:type="paragraph" w:customStyle="1" w:styleId="2F8289CF650E43C7BC4B187BF300D9E543">
    <w:name w:val="2F8289CF650E43C7BC4B187BF300D9E543"/>
    <w:rsid w:val="0053245A"/>
    <w:rPr>
      <w:rFonts w:eastAsiaTheme="minorHAnsi"/>
    </w:rPr>
  </w:style>
  <w:style w:type="paragraph" w:customStyle="1" w:styleId="8ED4AE1B383243A48DB0D8BD9761463043">
    <w:name w:val="8ED4AE1B383243A48DB0D8BD9761463043"/>
    <w:rsid w:val="0053245A"/>
    <w:rPr>
      <w:rFonts w:eastAsiaTheme="minorHAnsi"/>
    </w:rPr>
  </w:style>
  <w:style w:type="paragraph" w:customStyle="1" w:styleId="D80D48D7FAA245C89A42BFF480DF6A9721">
    <w:name w:val="D80D48D7FAA245C89A42BFF480DF6A9721"/>
    <w:rsid w:val="0053245A"/>
    <w:rPr>
      <w:rFonts w:eastAsiaTheme="minorHAnsi"/>
    </w:rPr>
  </w:style>
  <w:style w:type="paragraph" w:customStyle="1" w:styleId="39E88A3FEAD546E3AAA0259D4756DB959">
    <w:name w:val="39E88A3FEAD546E3AAA0259D4756DB959"/>
    <w:rsid w:val="0053245A"/>
    <w:rPr>
      <w:rFonts w:eastAsiaTheme="minorHAnsi"/>
    </w:rPr>
  </w:style>
  <w:style w:type="paragraph" w:customStyle="1" w:styleId="0754762C47184DD6B13194FC166749CF9">
    <w:name w:val="0754762C47184DD6B13194FC166749CF9"/>
    <w:rsid w:val="0053245A"/>
    <w:rPr>
      <w:rFonts w:eastAsiaTheme="minorHAnsi"/>
    </w:rPr>
  </w:style>
  <w:style w:type="paragraph" w:customStyle="1" w:styleId="E1D9BE18B18E4C9CBF2252714167687D9">
    <w:name w:val="E1D9BE18B18E4C9CBF2252714167687D9"/>
    <w:rsid w:val="0053245A"/>
    <w:rPr>
      <w:rFonts w:eastAsiaTheme="minorHAnsi"/>
    </w:rPr>
  </w:style>
  <w:style w:type="paragraph" w:customStyle="1" w:styleId="0183732B5DC24052807993FCE44883A19">
    <w:name w:val="0183732B5DC24052807993FCE44883A19"/>
    <w:rsid w:val="0053245A"/>
    <w:rPr>
      <w:rFonts w:eastAsiaTheme="minorHAnsi"/>
    </w:rPr>
  </w:style>
  <w:style w:type="paragraph" w:customStyle="1" w:styleId="E0AF4A49276143DDB8E5C845A10DFFFE9">
    <w:name w:val="E0AF4A49276143DDB8E5C845A10DFFFE9"/>
    <w:rsid w:val="0053245A"/>
    <w:rPr>
      <w:rFonts w:eastAsiaTheme="minorHAnsi"/>
    </w:rPr>
  </w:style>
  <w:style w:type="paragraph" w:customStyle="1" w:styleId="79AD48D2C0C64C0D8B546C5252A164799">
    <w:name w:val="79AD48D2C0C64C0D8B546C5252A164799"/>
    <w:rsid w:val="0053245A"/>
    <w:rPr>
      <w:rFonts w:eastAsiaTheme="minorHAnsi"/>
    </w:rPr>
  </w:style>
  <w:style w:type="paragraph" w:customStyle="1" w:styleId="4CBDD79C11264237AB7F50CC03703BFC9">
    <w:name w:val="4CBDD79C11264237AB7F50CC03703BFC9"/>
    <w:rsid w:val="0053245A"/>
    <w:rPr>
      <w:rFonts w:eastAsiaTheme="minorHAnsi"/>
    </w:rPr>
  </w:style>
  <w:style w:type="paragraph" w:customStyle="1" w:styleId="DDD6EF0003F6433AAD241C7FC587F7509">
    <w:name w:val="DDD6EF0003F6433AAD241C7FC587F7509"/>
    <w:rsid w:val="0053245A"/>
    <w:rPr>
      <w:rFonts w:eastAsiaTheme="minorHAnsi"/>
    </w:rPr>
  </w:style>
  <w:style w:type="paragraph" w:customStyle="1" w:styleId="AED5ADB49E1C41168E73BB1426525A613">
    <w:name w:val="AED5ADB49E1C41168E73BB1426525A613"/>
    <w:rsid w:val="0053245A"/>
    <w:rPr>
      <w:rFonts w:eastAsiaTheme="minorHAnsi"/>
    </w:rPr>
  </w:style>
  <w:style w:type="paragraph" w:customStyle="1" w:styleId="2487D2D0A2FB4583A9CAB5CD76343A9C21">
    <w:name w:val="2487D2D0A2FB4583A9CAB5CD76343A9C21"/>
    <w:rsid w:val="0053245A"/>
    <w:rPr>
      <w:rFonts w:eastAsiaTheme="minorHAnsi"/>
    </w:rPr>
  </w:style>
  <w:style w:type="paragraph" w:customStyle="1" w:styleId="AD5929F2C90B4BE98819C29C0C6607A921">
    <w:name w:val="AD5929F2C90B4BE98819C29C0C6607A921"/>
    <w:rsid w:val="0053245A"/>
    <w:rPr>
      <w:rFonts w:eastAsiaTheme="minorHAnsi"/>
    </w:rPr>
  </w:style>
  <w:style w:type="paragraph" w:customStyle="1" w:styleId="5A0B7126673E44D494CBC5353CC2348536">
    <w:name w:val="5A0B7126673E44D494CBC5353CC2348536"/>
    <w:rsid w:val="0053245A"/>
    <w:rPr>
      <w:rFonts w:eastAsiaTheme="minorHAnsi"/>
    </w:rPr>
  </w:style>
  <w:style w:type="paragraph" w:customStyle="1" w:styleId="064C8B26D95340D0ADD404550F0F80E236">
    <w:name w:val="064C8B26D95340D0ADD404550F0F80E236"/>
    <w:rsid w:val="0053245A"/>
    <w:rPr>
      <w:rFonts w:eastAsiaTheme="minorHAnsi"/>
    </w:rPr>
  </w:style>
  <w:style w:type="paragraph" w:customStyle="1" w:styleId="11CCE7CE8889434080233738D24EBA629">
    <w:name w:val="11CCE7CE8889434080233738D24EBA629"/>
    <w:rsid w:val="0053245A"/>
    <w:rPr>
      <w:rFonts w:eastAsiaTheme="minorHAnsi"/>
    </w:rPr>
  </w:style>
  <w:style w:type="paragraph" w:customStyle="1" w:styleId="CE38DC525B424561904AF43FD85BAA3936">
    <w:name w:val="CE38DC525B424561904AF43FD85BAA3936"/>
    <w:rsid w:val="0053245A"/>
    <w:rPr>
      <w:rFonts w:eastAsiaTheme="minorHAnsi"/>
    </w:rPr>
  </w:style>
  <w:style w:type="paragraph" w:customStyle="1" w:styleId="09DCFA631F414449A0E130D2C7A6743E26">
    <w:name w:val="09DCFA631F414449A0E130D2C7A6743E26"/>
    <w:rsid w:val="0053245A"/>
    <w:rPr>
      <w:rFonts w:eastAsiaTheme="minorHAnsi"/>
    </w:rPr>
  </w:style>
  <w:style w:type="paragraph" w:customStyle="1" w:styleId="DF9981638779416AA166C1DDB905D7C07">
    <w:name w:val="DF9981638779416AA166C1DDB905D7C07"/>
    <w:rsid w:val="0053245A"/>
    <w:pPr>
      <w:ind w:left="720"/>
      <w:contextualSpacing/>
    </w:pPr>
    <w:rPr>
      <w:rFonts w:eastAsiaTheme="minorHAnsi"/>
    </w:rPr>
  </w:style>
  <w:style w:type="paragraph" w:customStyle="1" w:styleId="8B4261CBA40E422F9268B691C3A193DB46">
    <w:name w:val="8B4261CBA40E422F9268B691C3A193DB46"/>
    <w:rsid w:val="0053245A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1">
    <w:name w:val="BFBC9BA8A1F542E88CE4BBD27051A21E31"/>
    <w:rsid w:val="0053245A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44">
    <w:name w:val="8C2C82FD714C4D0A92A1DDB792E46BA844"/>
    <w:rsid w:val="00CC62A2"/>
    <w:rPr>
      <w:rFonts w:eastAsiaTheme="minorHAnsi"/>
    </w:rPr>
  </w:style>
  <w:style w:type="paragraph" w:customStyle="1" w:styleId="2F8289CF650E43C7BC4B187BF300D9E544">
    <w:name w:val="2F8289CF650E43C7BC4B187BF300D9E544"/>
    <w:rsid w:val="00CC62A2"/>
    <w:rPr>
      <w:rFonts w:eastAsiaTheme="minorHAnsi"/>
    </w:rPr>
  </w:style>
  <w:style w:type="paragraph" w:customStyle="1" w:styleId="8ED4AE1B383243A48DB0D8BD9761463044">
    <w:name w:val="8ED4AE1B383243A48DB0D8BD9761463044"/>
    <w:rsid w:val="00CC62A2"/>
    <w:rPr>
      <w:rFonts w:eastAsiaTheme="minorHAnsi"/>
    </w:rPr>
  </w:style>
  <w:style w:type="paragraph" w:customStyle="1" w:styleId="D80D48D7FAA245C89A42BFF480DF6A9722">
    <w:name w:val="D80D48D7FAA245C89A42BFF480DF6A9722"/>
    <w:rsid w:val="00CC62A2"/>
    <w:rPr>
      <w:rFonts w:eastAsiaTheme="minorHAnsi"/>
    </w:rPr>
  </w:style>
  <w:style w:type="paragraph" w:customStyle="1" w:styleId="39E88A3FEAD546E3AAA0259D4756DB9510">
    <w:name w:val="39E88A3FEAD546E3AAA0259D4756DB9510"/>
    <w:rsid w:val="00CC62A2"/>
    <w:rPr>
      <w:rFonts w:eastAsiaTheme="minorHAnsi"/>
    </w:rPr>
  </w:style>
  <w:style w:type="paragraph" w:customStyle="1" w:styleId="0754762C47184DD6B13194FC166749CF10">
    <w:name w:val="0754762C47184DD6B13194FC166749CF10"/>
    <w:rsid w:val="00CC62A2"/>
    <w:rPr>
      <w:rFonts w:eastAsiaTheme="minorHAnsi"/>
    </w:rPr>
  </w:style>
  <w:style w:type="paragraph" w:customStyle="1" w:styleId="E1D9BE18B18E4C9CBF2252714167687D10">
    <w:name w:val="E1D9BE18B18E4C9CBF2252714167687D10"/>
    <w:rsid w:val="00CC62A2"/>
    <w:rPr>
      <w:rFonts w:eastAsiaTheme="minorHAnsi"/>
    </w:rPr>
  </w:style>
  <w:style w:type="paragraph" w:customStyle="1" w:styleId="0183732B5DC24052807993FCE44883A110">
    <w:name w:val="0183732B5DC24052807993FCE44883A110"/>
    <w:rsid w:val="00CC62A2"/>
    <w:rPr>
      <w:rFonts w:eastAsiaTheme="minorHAnsi"/>
    </w:rPr>
  </w:style>
  <w:style w:type="paragraph" w:customStyle="1" w:styleId="E0AF4A49276143DDB8E5C845A10DFFFE10">
    <w:name w:val="E0AF4A49276143DDB8E5C845A10DFFFE10"/>
    <w:rsid w:val="00CC62A2"/>
    <w:rPr>
      <w:rFonts w:eastAsiaTheme="minorHAnsi"/>
    </w:rPr>
  </w:style>
  <w:style w:type="paragraph" w:customStyle="1" w:styleId="79AD48D2C0C64C0D8B546C5252A1647910">
    <w:name w:val="79AD48D2C0C64C0D8B546C5252A1647910"/>
    <w:rsid w:val="00CC62A2"/>
    <w:rPr>
      <w:rFonts w:eastAsiaTheme="minorHAnsi"/>
    </w:rPr>
  </w:style>
  <w:style w:type="paragraph" w:customStyle="1" w:styleId="4CBDD79C11264237AB7F50CC03703BFC10">
    <w:name w:val="4CBDD79C11264237AB7F50CC03703BFC10"/>
    <w:rsid w:val="00CC62A2"/>
    <w:rPr>
      <w:rFonts w:eastAsiaTheme="minorHAnsi"/>
    </w:rPr>
  </w:style>
  <w:style w:type="paragraph" w:customStyle="1" w:styleId="DDD6EF0003F6433AAD241C7FC587F75010">
    <w:name w:val="DDD6EF0003F6433AAD241C7FC587F75010"/>
    <w:rsid w:val="00CC62A2"/>
    <w:rPr>
      <w:rFonts w:eastAsiaTheme="minorHAnsi"/>
    </w:rPr>
  </w:style>
  <w:style w:type="paragraph" w:customStyle="1" w:styleId="AED5ADB49E1C41168E73BB1426525A614">
    <w:name w:val="AED5ADB49E1C41168E73BB1426525A614"/>
    <w:rsid w:val="00CC62A2"/>
    <w:rPr>
      <w:rFonts w:eastAsiaTheme="minorHAnsi"/>
    </w:rPr>
  </w:style>
  <w:style w:type="paragraph" w:customStyle="1" w:styleId="2487D2D0A2FB4583A9CAB5CD76343A9C22">
    <w:name w:val="2487D2D0A2FB4583A9CAB5CD76343A9C22"/>
    <w:rsid w:val="00CC62A2"/>
    <w:rPr>
      <w:rFonts w:eastAsiaTheme="minorHAnsi"/>
    </w:rPr>
  </w:style>
  <w:style w:type="paragraph" w:customStyle="1" w:styleId="AD5929F2C90B4BE98819C29C0C6607A922">
    <w:name w:val="AD5929F2C90B4BE98819C29C0C6607A922"/>
    <w:rsid w:val="00CC62A2"/>
    <w:rPr>
      <w:rFonts w:eastAsiaTheme="minorHAnsi"/>
    </w:rPr>
  </w:style>
  <w:style w:type="paragraph" w:customStyle="1" w:styleId="5A0B7126673E44D494CBC5353CC2348537">
    <w:name w:val="5A0B7126673E44D494CBC5353CC2348537"/>
    <w:rsid w:val="00CC62A2"/>
    <w:rPr>
      <w:rFonts w:eastAsiaTheme="minorHAnsi"/>
    </w:rPr>
  </w:style>
  <w:style w:type="paragraph" w:customStyle="1" w:styleId="064C8B26D95340D0ADD404550F0F80E237">
    <w:name w:val="064C8B26D95340D0ADD404550F0F80E237"/>
    <w:rsid w:val="00CC62A2"/>
    <w:rPr>
      <w:rFonts w:eastAsiaTheme="minorHAnsi"/>
    </w:rPr>
  </w:style>
  <w:style w:type="paragraph" w:customStyle="1" w:styleId="11CCE7CE8889434080233738D24EBA6210">
    <w:name w:val="11CCE7CE8889434080233738D24EBA6210"/>
    <w:rsid w:val="00CC62A2"/>
    <w:rPr>
      <w:rFonts w:eastAsiaTheme="minorHAnsi"/>
    </w:rPr>
  </w:style>
  <w:style w:type="paragraph" w:customStyle="1" w:styleId="CE38DC525B424561904AF43FD85BAA3937">
    <w:name w:val="CE38DC525B424561904AF43FD85BAA3937"/>
    <w:rsid w:val="00CC62A2"/>
    <w:rPr>
      <w:rFonts w:eastAsiaTheme="minorHAnsi"/>
    </w:rPr>
  </w:style>
  <w:style w:type="paragraph" w:customStyle="1" w:styleId="09DCFA631F414449A0E130D2C7A6743E27">
    <w:name w:val="09DCFA631F414449A0E130D2C7A6743E27"/>
    <w:rsid w:val="00CC62A2"/>
    <w:rPr>
      <w:rFonts w:eastAsiaTheme="minorHAnsi"/>
    </w:rPr>
  </w:style>
  <w:style w:type="paragraph" w:customStyle="1" w:styleId="DF9981638779416AA166C1DDB905D7C08">
    <w:name w:val="DF9981638779416AA166C1DDB905D7C08"/>
    <w:rsid w:val="00CC62A2"/>
    <w:pPr>
      <w:ind w:left="720"/>
      <w:contextualSpacing/>
    </w:pPr>
    <w:rPr>
      <w:rFonts w:eastAsiaTheme="minorHAnsi"/>
    </w:rPr>
  </w:style>
  <w:style w:type="paragraph" w:customStyle="1" w:styleId="8B4261CBA40E422F9268B691C3A193DB47">
    <w:name w:val="8B4261CBA40E422F9268B691C3A193DB47"/>
    <w:rsid w:val="00CC62A2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2">
    <w:name w:val="BFBC9BA8A1F542E88CE4BBD27051A21E32"/>
    <w:rsid w:val="00CC62A2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59595927BE8A4BD78E1BE982947E7201">
    <w:name w:val="59595927BE8A4BD78E1BE982947E7201"/>
    <w:rsid w:val="00C30357"/>
  </w:style>
  <w:style w:type="paragraph" w:customStyle="1" w:styleId="6E2AB56E3636483D9858067AB1F80296">
    <w:name w:val="6E2AB56E3636483D9858067AB1F80296"/>
    <w:rsid w:val="00C30357"/>
  </w:style>
  <w:style w:type="paragraph" w:customStyle="1" w:styleId="4AD27EFDEAB04F0CA0B79568C4FA57A4">
    <w:name w:val="4AD27EFDEAB04F0CA0B79568C4FA57A4"/>
    <w:rsid w:val="00C30357"/>
  </w:style>
  <w:style w:type="paragraph" w:customStyle="1" w:styleId="5CDECB2058DB47B5AA91CD9DEDECB49D">
    <w:name w:val="5CDECB2058DB47B5AA91CD9DEDECB49D"/>
    <w:rsid w:val="00C30357"/>
  </w:style>
  <w:style w:type="paragraph" w:customStyle="1" w:styleId="8E97605E3BFF4E37A738D6D914B4A23F">
    <w:name w:val="8E97605E3BFF4E37A738D6D914B4A23F"/>
    <w:rsid w:val="00C30357"/>
  </w:style>
  <w:style w:type="paragraph" w:customStyle="1" w:styleId="2D6B451477C8486C8F816AAEA7CADFD5">
    <w:name w:val="2D6B451477C8486C8F816AAEA7CADFD5"/>
    <w:rsid w:val="00C30357"/>
  </w:style>
  <w:style w:type="paragraph" w:customStyle="1" w:styleId="F9952C9B7F144D14B51A166D1BFEABD7">
    <w:name w:val="F9952C9B7F144D14B51A166D1BFEABD7"/>
    <w:rsid w:val="00C30357"/>
  </w:style>
  <w:style w:type="paragraph" w:customStyle="1" w:styleId="8C2C82FD714C4D0A92A1DDB792E46BA845">
    <w:name w:val="8C2C82FD714C4D0A92A1DDB792E46BA845"/>
    <w:rsid w:val="00C30357"/>
    <w:rPr>
      <w:rFonts w:eastAsiaTheme="minorHAnsi"/>
    </w:rPr>
  </w:style>
  <w:style w:type="paragraph" w:customStyle="1" w:styleId="2F8289CF650E43C7BC4B187BF300D9E545">
    <w:name w:val="2F8289CF650E43C7BC4B187BF300D9E545"/>
    <w:rsid w:val="00C30357"/>
    <w:rPr>
      <w:rFonts w:eastAsiaTheme="minorHAnsi"/>
    </w:rPr>
  </w:style>
  <w:style w:type="paragraph" w:customStyle="1" w:styleId="8ED4AE1B383243A48DB0D8BD9761463045">
    <w:name w:val="8ED4AE1B383243A48DB0D8BD9761463045"/>
    <w:rsid w:val="00C30357"/>
    <w:rPr>
      <w:rFonts w:eastAsiaTheme="minorHAnsi"/>
    </w:rPr>
  </w:style>
  <w:style w:type="paragraph" w:customStyle="1" w:styleId="D80D48D7FAA245C89A42BFF480DF6A9723">
    <w:name w:val="D80D48D7FAA245C89A42BFF480DF6A9723"/>
    <w:rsid w:val="00C30357"/>
    <w:rPr>
      <w:rFonts w:eastAsiaTheme="minorHAnsi"/>
    </w:rPr>
  </w:style>
  <w:style w:type="paragraph" w:customStyle="1" w:styleId="39E88A3FEAD546E3AAA0259D4756DB9511">
    <w:name w:val="39E88A3FEAD546E3AAA0259D4756DB9511"/>
    <w:rsid w:val="00C30357"/>
    <w:rPr>
      <w:rFonts w:eastAsiaTheme="minorHAnsi"/>
    </w:rPr>
  </w:style>
  <w:style w:type="paragraph" w:customStyle="1" w:styleId="0754762C47184DD6B13194FC166749CF11">
    <w:name w:val="0754762C47184DD6B13194FC166749CF11"/>
    <w:rsid w:val="00C30357"/>
    <w:rPr>
      <w:rFonts w:eastAsiaTheme="minorHAnsi"/>
    </w:rPr>
  </w:style>
  <w:style w:type="paragraph" w:customStyle="1" w:styleId="E1D9BE18B18E4C9CBF2252714167687D11">
    <w:name w:val="E1D9BE18B18E4C9CBF2252714167687D11"/>
    <w:rsid w:val="00C30357"/>
    <w:rPr>
      <w:rFonts w:eastAsiaTheme="minorHAnsi"/>
    </w:rPr>
  </w:style>
  <w:style w:type="paragraph" w:customStyle="1" w:styleId="0183732B5DC24052807993FCE44883A111">
    <w:name w:val="0183732B5DC24052807993FCE44883A111"/>
    <w:rsid w:val="00C30357"/>
    <w:rPr>
      <w:rFonts w:eastAsiaTheme="minorHAnsi"/>
    </w:rPr>
  </w:style>
  <w:style w:type="paragraph" w:customStyle="1" w:styleId="E0AF4A49276143DDB8E5C845A10DFFFE11">
    <w:name w:val="E0AF4A49276143DDB8E5C845A10DFFFE11"/>
    <w:rsid w:val="00C30357"/>
    <w:rPr>
      <w:rFonts w:eastAsiaTheme="minorHAnsi"/>
    </w:rPr>
  </w:style>
  <w:style w:type="paragraph" w:customStyle="1" w:styleId="79AD48D2C0C64C0D8B546C5252A1647911">
    <w:name w:val="79AD48D2C0C64C0D8B546C5252A1647911"/>
    <w:rsid w:val="00C30357"/>
    <w:rPr>
      <w:rFonts w:eastAsiaTheme="minorHAnsi"/>
    </w:rPr>
  </w:style>
  <w:style w:type="paragraph" w:customStyle="1" w:styleId="4CBDD79C11264237AB7F50CC03703BFC11">
    <w:name w:val="4CBDD79C11264237AB7F50CC03703BFC11"/>
    <w:rsid w:val="00C30357"/>
    <w:rPr>
      <w:rFonts w:eastAsiaTheme="minorHAnsi"/>
    </w:rPr>
  </w:style>
  <w:style w:type="paragraph" w:customStyle="1" w:styleId="DDD6EF0003F6433AAD241C7FC587F75011">
    <w:name w:val="DDD6EF0003F6433AAD241C7FC587F75011"/>
    <w:rsid w:val="00C30357"/>
    <w:rPr>
      <w:rFonts w:eastAsiaTheme="minorHAnsi"/>
    </w:rPr>
  </w:style>
  <w:style w:type="paragraph" w:customStyle="1" w:styleId="6E2AB56E3636483D9858067AB1F802961">
    <w:name w:val="6E2AB56E3636483D9858067AB1F802961"/>
    <w:rsid w:val="00C30357"/>
    <w:rPr>
      <w:rFonts w:eastAsiaTheme="minorHAnsi"/>
    </w:rPr>
  </w:style>
  <w:style w:type="paragraph" w:customStyle="1" w:styleId="8E97605E3BFF4E37A738D6D914B4A23F1">
    <w:name w:val="8E97605E3BFF4E37A738D6D914B4A23F1"/>
    <w:rsid w:val="00C30357"/>
    <w:rPr>
      <w:rFonts w:eastAsiaTheme="minorHAnsi"/>
    </w:rPr>
  </w:style>
  <w:style w:type="paragraph" w:customStyle="1" w:styleId="F9952C9B7F144D14B51A166D1BFEABD71">
    <w:name w:val="F9952C9B7F144D14B51A166D1BFEABD71"/>
    <w:rsid w:val="00C30357"/>
    <w:rPr>
      <w:rFonts w:eastAsiaTheme="minorHAnsi"/>
    </w:rPr>
  </w:style>
  <w:style w:type="paragraph" w:customStyle="1" w:styleId="5A0B7126673E44D494CBC5353CC2348538">
    <w:name w:val="5A0B7126673E44D494CBC5353CC2348538"/>
    <w:rsid w:val="00C30357"/>
    <w:rPr>
      <w:rFonts w:eastAsiaTheme="minorHAnsi"/>
    </w:rPr>
  </w:style>
  <w:style w:type="paragraph" w:customStyle="1" w:styleId="064C8B26D95340D0ADD404550F0F80E238">
    <w:name w:val="064C8B26D95340D0ADD404550F0F80E238"/>
    <w:rsid w:val="00C30357"/>
    <w:rPr>
      <w:rFonts w:eastAsiaTheme="minorHAnsi"/>
    </w:rPr>
  </w:style>
  <w:style w:type="paragraph" w:customStyle="1" w:styleId="11CCE7CE8889434080233738D24EBA6211">
    <w:name w:val="11CCE7CE8889434080233738D24EBA6211"/>
    <w:rsid w:val="00C30357"/>
    <w:rPr>
      <w:rFonts w:eastAsiaTheme="minorHAnsi"/>
    </w:rPr>
  </w:style>
  <w:style w:type="paragraph" w:customStyle="1" w:styleId="CE38DC525B424561904AF43FD85BAA3938">
    <w:name w:val="CE38DC525B424561904AF43FD85BAA3938"/>
    <w:rsid w:val="00C30357"/>
    <w:rPr>
      <w:rFonts w:eastAsiaTheme="minorHAnsi"/>
    </w:rPr>
  </w:style>
  <w:style w:type="paragraph" w:customStyle="1" w:styleId="09DCFA631F414449A0E130D2C7A6743E28">
    <w:name w:val="09DCFA631F414449A0E130D2C7A6743E28"/>
    <w:rsid w:val="00C30357"/>
    <w:rPr>
      <w:rFonts w:eastAsiaTheme="minorHAnsi"/>
    </w:rPr>
  </w:style>
  <w:style w:type="paragraph" w:customStyle="1" w:styleId="DF9981638779416AA166C1DDB905D7C09">
    <w:name w:val="DF9981638779416AA166C1DDB905D7C09"/>
    <w:rsid w:val="00C30357"/>
    <w:pPr>
      <w:ind w:left="720"/>
      <w:contextualSpacing/>
    </w:pPr>
    <w:rPr>
      <w:rFonts w:eastAsiaTheme="minorHAnsi"/>
    </w:rPr>
  </w:style>
  <w:style w:type="paragraph" w:customStyle="1" w:styleId="8B4261CBA40E422F9268B691C3A193DB48">
    <w:name w:val="8B4261CBA40E422F9268B691C3A193DB48"/>
    <w:rsid w:val="00C30357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3">
    <w:name w:val="BFBC9BA8A1F542E88CE4BBD27051A21E33"/>
    <w:rsid w:val="00C30357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D06310D0BCC942F88B14679D9D85A4C6">
    <w:name w:val="D06310D0BCC942F88B14679D9D85A4C6"/>
    <w:rsid w:val="00C5196B"/>
  </w:style>
  <w:style w:type="paragraph" w:customStyle="1" w:styleId="8C2C82FD714C4D0A92A1DDB792E46BA846">
    <w:name w:val="8C2C82FD714C4D0A92A1DDB792E46BA846"/>
    <w:rsid w:val="00C5196B"/>
    <w:rPr>
      <w:rFonts w:eastAsiaTheme="minorHAnsi"/>
    </w:rPr>
  </w:style>
  <w:style w:type="paragraph" w:customStyle="1" w:styleId="2F8289CF650E43C7BC4B187BF300D9E546">
    <w:name w:val="2F8289CF650E43C7BC4B187BF300D9E546"/>
    <w:rsid w:val="00C5196B"/>
    <w:rPr>
      <w:rFonts w:eastAsiaTheme="minorHAnsi"/>
    </w:rPr>
  </w:style>
  <w:style w:type="paragraph" w:customStyle="1" w:styleId="8ED4AE1B383243A48DB0D8BD9761463046">
    <w:name w:val="8ED4AE1B383243A48DB0D8BD9761463046"/>
    <w:rsid w:val="00C5196B"/>
    <w:rPr>
      <w:rFonts w:eastAsiaTheme="minorHAnsi"/>
    </w:rPr>
  </w:style>
  <w:style w:type="paragraph" w:customStyle="1" w:styleId="D80D48D7FAA245C89A42BFF480DF6A9724">
    <w:name w:val="D80D48D7FAA245C89A42BFF480DF6A9724"/>
    <w:rsid w:val="00C5196B"/>
    <w:rPr>
      <w:rFonts w:eastAsiaTheme="minorHAnsi"/>
    </w:rPr>
  </w:style>
  <w:style w:type="paragraph" w:customStyle="1" w:styleId="39E88A3FEAD546E3AAA0259D4756DB9512">
    <w:name w:val="39E88A3FEAD546E3AAA0259D4756DB9512"/>
    <w:rsid w:val="00C5196B"/>
    <w:rPr>
      <w:rFonts w:eastAsiaTheme="minorHAnsi"/>
    </w:rPr>
  </w:style>
  <w:style w:type="paragraph" w:customStyle="1" w:styleId="0754762C47184DD6B13194FC166749CF12">
    <w:name w:val="0754762C47184DD6B13194FC166749CF12"/>
    <w:rsid w:val="00C5196B"/>
    <w:rPr>
      <w:rFonts w:eastAsiaTheme="minorHAnsi"/>
    </w:rPr>
  </w:style>
  <w:style w:type="paragraph" w:customStyle="1" w:styleId="E1D9BE18B18E4C9CBF2252714167687D12">
    <w:name w:val="E1D9BE18B18E4C9CBF2252714167687D12"/>
    <w:rsid w:val="00C5196B"/>
    <w:rPr>
      <w:rFonts w:eastAsiaTheme="minorHAnsi"/>
    </w:rPr>
  </w:style>
  <w:style w:type="paragraph" w:customStyle="1" w:styleId="0183732B5DC24052807993FCE44883A112">
    <w:name w:val="0183732B5DC24052807993FCE44883A112"/>
    <w:rsid w:val="00C5196B"/>
    <w:rPr>
      <w:rFonts w:eastAsiaTheme="minorHAnsi"/>
    </w:rPr>
  </w:style>
  <w:style w:type="paragraph" w:customStyle="1" w:styleId="E0AF4A49276143DDB8E5C845A10DFFFE12">
    <w:name w:val="E0AF4A49276143DDB8E5C845A10DFFFE12"/>
    <w:rsid w:val="00C5196B"/>
    <w:rPr>
      <w:rFonts w:eastAsiaTheme="minorHAnsi"/>
    </w:rPr>
  </w:style>
  <w:style w:type="paragraph" w:customStyle="1" w:styleId="79AD48D2C0C64C0D8B546C5252A1647912">
    <w:name w:val="79AD48D2C0C64C0D8B546C5252A1647912"/>
    <w:rsid w:val="00C5196B"/>
    <w:rPr>
      <w:rFonts w:eastAsiaTheme="minorHAnsi"/>
    </w:rPr>
  </w:style>
  <w:style w:type="paragraph" w:customStyle="1" w:styleId="4CBDD79C11264237AB7F50CC03703BFC12">
    <w:name w:val="4CBDD79C11264237AB7F50CC03703BFC12"/>
    <w:rsid w:val="00C5196B"/>
    <w:rPr>
      <w:rFonts w:eastAsiaTheme="minorHAnsi"/>
    </w:rPr>
  </w:style>
  <w:style w:type="paragraph" w:customStyle="1" w:styleId="DDD6EF0003F6433AAD241C7FC587F75012">
    <w:name w:val="DDD6EF0003F6433AAD241C7FC587F75012"/>
    <w:rsid w:val="00C5196B"/>
    <w:rPr>
      <w:rFonts w:eastAsiaTheme="minorHAnsi"/>
    </w:rPr>
  </w:style>
  <w:style w:type="paragraph" w:customStyle="1" w:styleId="6E2AB56E3636483D9858067AB1F802962">
    <w:name w:val="6E2AB56E3636483D9858067AB1F802962"/>
    <w:rsid w:val="00C5196B"/>
    <w:rPr>
      <w:rFonts w:eastAsiaTheme="minorHAnsi"/>
    </w:rPr>
  </w:style>
  <w:style w:type="paragraph" w:customStyle="1" w:styleId="8E97605E3BFF4E37A738D6D914B4A23F2">
    <w:name w:val="8E97605E3BFF4E37A738D6D914B4A23F2"/>
    <w:rsid w:val="00C5196B"/>
    <w:rPr>
      <w:rFonts w:eastAsiaTheme="minorHAnsi"/>
    </w:rPr>
  </w:style>
  <w:style w:type="paragraph" w:customStyle="1" w:styleId="F9952C9B7F144D14B51A166D1BFEABD72">
    <w:name w:val="F9952C9B7F144D14B51A166D1BFEABD72"/>
    <w:rsid w:val="00C5196B"/>
    <w:rPr>
      <w:rFonts w:eastAsiaTheme="minorHAnsi"/>
    </w:rPr>
  </w:style>
  <w:style w:type="paragraph" w:customStyle="1" w:styleId="5A0B7126673E44D494CBC5353CC2348539">
    <w:name w:val="5A0B7126673E44D494CBC5353CC2348539"/>
    <w:rsid w:val="00C5196B"/>
    <w:rPr>
      <w:rFonts w:eastAsiaTheme="minorHAnsi"/>
    </w:rPr>
  </w:style>
  <w:style w:type="paragraph" w:customStyle="1" w:styleId="064C8B26D95340D0ADD404550F0F80E239">
    <w:name w:val="064C8B26D95340D0ADD404550F0F80E239"/>
    <w:rsid w:val="00C5196B"/>
    <w:rPr>
      <w:rFonts w:eastAsiaTheme="minorHAnsi"/>
    </w:rPr>
  </w:style>
  <w:style w:type="paragraph" w:customStyle="1" w:styleId="11CCE7CE8889434080233738D24EBA6212">
    <w:name w:val="11CCE7CE8889434080233738D24EBA6212"/>
    <w:rsid w:val="00C5196B"/>
    <w:rPr>
      <w:rFonts w:eastAsiaTheme="minorHAnsi"/>
    </w:rPr>
  </w:style>
  <w:style w:type="paragraph" w:customStyle="1" w:styleId="CE38DC525B424561904AF43FD85BAA3939">
    <w:name w:val="CE38DC525B424561904AF43FD85BAA3939"/>
    <w:rsid w:val="00C5196B"/>
    <w:rPr>
      <w:rFonts w:eastAsiaTheme="minorHAnsi"/>
    </w:rPr>
  </w:style>
  <w:style w:type="paragraph" w:customStyle="1" w:styleId="09DCFA631F414449A0E130D2C7A6743E29">
    <w:name w:val="09DCFA631F414449A0E130D2C7A6743E29"/>
    <w:rsid w:val="00C5196B"/>
    <w:rPr>
      <w:rFonts w:eastAsiaTheme="minorHAnsi"/>
    </w:rPr>
  </w:style>
  <w:style w:type="paragraph" w:customStyle="1" w:styleId="DF9981638779416AA166C1DDB905D7C010">
    <w:name w:val="DF9981638779416AA166C1DDB905D7C010"/>
    <w:rsid w:val="00C5196B"/>
    <w:pPr>
      <w:ind w:left="720"/>
      <w:contextualSpacing/>
    </w:pPr>
    <w:rPr>
      <w:rFonts w:eastAsiaTheme="minorHAnsi"/>
    </w:rPr>
  </w:style>
  <w:style w:type="paragraph" w:customStyle="1" w:styleId="8B4261CBA40E422F9268B691C3A193DB49">
    <w:name w:val="8B4261CBA40E422F9268B691C3A193DB49"/>
    <w:rsid w:val="00C5196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4">
    <w:name w:val="BFBC9BA8A1F542E88CE4BBD27051A21E34"/>
    <w:rsid w:val="00C5196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07B9979952014A168FCB63551B5B1116">
    <w:name w:val="07B9979952014A168FCB63551B5B1116"/>
    <w:rsid w:val="00C5196B"/>
  </w:style>
  <w:style w:type="paragraph" w:customStyle="1" w:styleId="5308C2C5F52E40D28757F3B25D7B5294">
    <w:name w:val="5308C2C5F52E40D28757F3B25D7B5294"/>
    <w:rsid w:val="00C5196B"/>
  </w:style>
  <w:style w:type="paragraph" w:customStyle="1" w:styleId="DDA818DAA4AC47A5957A16E3C5030453">
    <w:name w:val="DDA818DAA4AC47A5957A16E3C5030453"/>
    <w:rsid w:val="00C5196B"/>
  </w:style>
  <w:style w:type="paragraph" w:customStyle="1" w:styleId="6CF6CE6438704AC0877CC85077AEBC41">
    <w:name w:val="6CF6CE6438704AC0877CC85077AEBC41"/>
    <w:rsid w:val="00C5196B"/>
  </w:style>
  <w:style w:type="paragraph" w:customStyle="1" w:styleId="8D0BDC2C022243758D2178E63DA8A74A">
    <w:name w:val="8D0BDC2C022243758D2178E63DA8A74A"/>
    <w:rsid w:val="00C5196B"/>
  </w:style>
  <w:style w:type="paragraph" w:customStyle="1" w:styleId="ACAB1D7285F04088AFE0B5B89BEBA8F5">
    <w:name w:val="ACAB1D7285F04088AFE0B5B89BEBA8F5"/>
    <w:rsid w:val="00C5196B"/>
  </w:style>
  <w:style w:type="paragraph" w:customStyle="1" w:styleId="8C2C82FD714C4D0A92A1DDB792E46BA847">
    <w:name w:val="8C2C82FD714C4D0A92A1DDB792E46BA847"/>
    <w:rsid w:val="00C5196B"/>
    <w:rPr>
      <w:rFonts w:eastAsiaTheme="minorHAnsi"/>
    </w:rPr>
  </w:style>
  <w:style w:type="paragraph" w:customStyle="1" w:styleId="2F8289CF650E43C7BC4B187BF300D9E547">
    <w:name w:val="2F8289CF650E43C7BC4B187BF300D9E547"/>
    <w:rsid w:val="00C5196B"/>
    <w:rPr>
      <w:rFonts w:eastAsiaTheme="minorHAnsi"/>
    </w:rPr>
  </w:style>
  <w:style w:type="paragraph" w:customStyle="1" w:styleId="8ED4AE1B383243A48DB0D8BD9761463047">
    <w:name w:val="8ED4AE1B383243A48DB0D8BD9761463047"/>
    <w:rsid w:val="00C5196B"/>
    <w:rPr>
      <w:rFonts w:eastAsiaTheme="minorHAnsi"/>
    </w:rPr>
  </w:style>
  <w:style w:type="paragraph" w:customStyle="1" w:styleId="D80D48D7FAA245C89A42BFF480DF6A9725">
    <w:name w:val="D80D48D7FAA245C89A42BFF480DF6A9725"/>
    <w:rsid w:val="00C5196B"/>
    <w:rPr>
      <w:rFonts w:eastAsiaTheme="minorHAnsi"/>
    </w:rPr>
  </w:style>
  <w:style w:type="paragraph" w:customStyle="1" w:styleId="39E88A3FEAD546E3AAA0259D4756DB9513">
    <w:name w:val="39E88A3FEAD546E3AAA0259D4756DB9513"/>
    <w:rsid w:val="00C5196B"/>
    <w:rPr>
      <w:rFonts w:eastAsiaTheme="minorHAnsi"/>
    </w:rPr>
  </w:style>
  <w:style w:type="paragraph" w:customStyle="1" w:styleId="0754762C47184DD6B13194FC166749CF13">
    <w:name w:val="0754762C47184DD6B13194FC166749CF13"/>
    <w:rsid w:val="00C5196B"/>
    <w:rPr>
      <w:rFonts w:eastAsiaTheme="minorHAnsi"/>
    </w:rPr>
  </w:style>
  <w:style w:type="paragraph" w:customStyle="1" w:styleId="E1D9BE18B18E4C9CBF2252714167687D13">
    <w:name w:val="E1D9BE18B18E4C9CBF2252714167687D13"/>
    <w:rsid w:val="00C5196B"/>
    <w:rPr>
      <w:rFonts w:eastAsiaTheme="minorHAnsi"/>
    </w:rPr>
  </w:style>
  <w:style w:type="paragraph" w:customStyle="1" w:styleId="0183732B5DC24052807993FCE44883A113">
    <w:name w:val="0183732B5DC24052807993FCE44883A113"/>
    <w:rsid w:val="00C5196B"/>
    <w:rPr>
      <w:rFonts w:eastAsiaTheme="minorHAnsi"/>
    </w:rPr>
  </w:style>
  <w:style w:type="paragraph" w:customStyle="1" w:styleId="E0AF4A49276143DDB8E5C845A10DFFFE13">
    <w:name w:val="E0AF4A49276143DDB8E5C845A10DFFFE13"/>
    <w:rsid w:val="00C5196B"/>
    <w:rPr>
      <w:rFonts w:eastAsiaTheme="minorHAnsi"/>
    </w:rPr>
  </w:style>
  <w:style w:type="paragraph" w:customStyle="1" w:styleId="79AD48D2C0C64C0D8B546C5252A1647913">
    <w:name w:val="79AD48D2C0C64C0D8B546C5252A1647913"/>
    <w:rsid w:val="00C5196B"/>
    <w:rPr>
      <w:rFonts w:eastAsiaTheme="minorHAnsi"/>
    </w:rPr>
  </w:style>
  <w:style w:type="paragraph" w:customStyle="1" w:styleId="4CBDD79C11264237AB7F50CC03703BFC13">
    <w:name w:val="4CBDD79C11264237AB7F50CC03703BFC13"/>
    <w:rsid w:val="00C5196B"/>
    <w:rPr>
      <w:rFonts w:eastAsiaTheme="minorHAnsi"/>
    </w:rPr>
  </w:style>
  <w:style w:type="paragraph" w:customStyle="1" w:styleId="DDD6EF0003F6433AAD241C7FC587F75013">
    <w:name w:val="DDD6EF0003F6433AAD241C7FC587F75013"/>
    <w:rsid w:val="00C5196B"/>
    <w:rPr>
      <w:rFonts w:eastAsiaTheme="minorHAnsi"/>
    </w:rPr>
  </w:style>
  <w:style w:type="paragraph" w:customStyle="1" w:styleId="6E2AB56E3636483D9858067AB1F802963">
    <w:name w:val="6E2AB56E3636483D9858067AB1F802963"/>
    <w:rsid w:val="00C5196B"/>
    <w:rPr>
      <w:rFonts w:eastAsiaTheme="minorHAnsi"/>
    </w:rPr>
  </w:style>
  <w:style w:type="character" w:styleId="CommentReference">
    <w:name w:val="annotation reference"/>
    <w:basedOn w:val="DefaultParagraphFont"/>
    <w:uiPriority w:val="99"/>
    <w:semiHidden/>
    <w:unhideWhenUsed/>
    <w:rsid w:val="00C519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196B"/>
    <w:pPr>
      <w:spacing w:line="240" w:lineRule="auto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196B"/>
    <w:rPr>
      <w:rFonts w:eastAsiaTheme="minorHAnsi"/>
      <w:sz w:val="20"/>
      <w:szCs w:val="20"/>
      <w:lang w:eastAsia="en-US"/>
    </w:rPr>
  </w:style>
  <w:style w:type="paragraph" w:customStyle="1" w:styleId="8E97605E3BFF4E37A738D6D914B4A23F3">
    <w:name w:val="8E97605E3BFF4E37A738D6D914B4A23F3"/>
    <w:rsid w:val="00C5196B"/>
    <w:rPr>
      <w:rFonts w:eastAsiaTheme="minorHAnsi"/>
    </w:rPr>
  </w:style>
  <w:style w:type="paragraph" w:customStyle="1" w:styleId="F9952C9B7F144D14B51A166D1BFEABD73">
    <w:name w:val="F9952C9B7F144D14B51A166D1BFEABD73"/>
    <w:rsid w:val="00C5196B"/>
    <w:rPr>
      <w:rFonts w:eastAsiaTheme="minorHAnsi"/>
    </w:rPr>
  </w:style>
  <w:style w:type="paragraph" w:customStyle="1" w:styleId="5A0B7126673E44D494CBC5353CC2348540">
    <w:name w:val="5A0B7126673E44D494CBC5353CC2348540"/>
    <w:rsid w:val="00C5196B"/>
    <w:rPr>
      <w:rFonts w:eastAsiaTheme="minorHAnsi"/>
    </w:rPr>
  </w:style>
  <w:style w:type="paragraph" w:customStyle="1" w:styleId="064C8B26D95340D0ADD404550F0F80E240">
    <w:name w:val="064C8B26D95340D0ADD404550F0F80E240"/>
    <w:rsid w:val="00C5196B"/>
    <w:rPr>
      <w:rFonts w:eastAsiaTheme="minorHAnsi"/>
    </w:rPr>
  </w:style>
  <w:style w:type="paragraph" w:customStyle="1" w:styleId="11CCE7CE8889434080233738D24EBA6213">
    <w:name w:val="11CCE7CE8889434080233738D24EBA6213"/>
    <w:rsid w:val="00C5196B"/>
    <w:rPr>
      <w:rFonts w:eastAsiaTheme="minorHAnsi"/>
    </w:rPr>
  </w:style>
  <w:style w:type="paragraph" w:customStyle="1" w:styleId="CE38DC525B424561904AF43FD85BAA3940">
    <w:name w:val="CE38DC525B424561904AF43FD85BAA3940"/>
    <w:rsid w:val="00C5196B"/>
    <w:rPr>
      <w:rFonts w:eastAsiaTheme="minorHAnsi"/>
    </w:rPr>
  </w:style>
  <w:style w:type="paragraph" w:customStyle="1" w:styleId="09DCFA631F414449A0E130D2C7A6743E30">
    <w:name w:val="09DCFA631F414449A0E130D2C7A6743E30"/>
    <w:rsid w:val="00C5196B"/>
    <w:rPr>
      <w:rFonts w:eastAsiaTheme="minorHAnsi"/>
    </w:rPr>
  </w:style>
  <w:style w:type="paragraph" w:customStyle="1" w:styleId="DF9981638779416AA166C1DDB905D7C011">
    <w:name w:val="DF9981638779416AA166C1DDB905D7C011"/>
    <w:rsid w:val="00C5196B"/>
    <w:pPr>
      <w:ind w:left="720"/>
      <w:contextualSpacing/>
    </w:pPr>
    <w:rPr>
      <w:rFonts w:eastAsiaTheme="minorHAnsi"/>
    </w:rPr>
  </w:style>
  <w:style w:type="paragraph" w:customStyle="1" w:styleId="8B4261CBA40E422F9268B691C3A193DB50">
    <w:name w:val="8B4261CBA40E422F9268B691C3A193DB50"/>
    <w:rsid w:val="00C5196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5">
    <w:name w:val="BFBC9BA8A1F542E88CE4BBD27051A21E35"/>
    <w:rsid w:val="00C5196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48">
    <w:name w:val="8C2C82FD714C4D0A92A1DDB792E46BA848"/>
    <w:rsid w:val="00445A0C"/>
    <w:rPr>
      <w:rFonts w:eastAsiaTheme="minorHAnsi"/>
    </w:rPr>
  </w:style>
  <w:style w:type="paragraph" w:customStyle="1" w:styleId="2F8289CF650E43C7BC4B187BF300D9E548">
    <w:name w:val="2F8289CF650E43C7BC4B187BF300D9E548"/>
    <w:rsid w:val="00445A0C"/>
    <w:rPr>
      <w:rFonts w:eastAsiaTheme="minorHAnsi"/>
    </w:rPr>
  </w:style>
  <w:style w:type="paragraph" w:customStyle="1" w:styleId="8ED4AE1B383243A48DB0D8BD9761463048">
    <w:name w:val="8ED4AE1B383243A48DB0D8BD9761463048"/>
    <w:rsid w:val="00445A0C"/>
    <w:rPr>
      <w:rFonts w:eastAsiaTheme="minorHAnsi"/>
    </w:rPr>
  </w:style>
  <w:style w:type="paragraph" w:customStyle="1" w:styleId="D80D48D7FAA245C89A42BFF480DF6A9726">
    <w:name w:val="D80D48D7FAA245C89A42BFF480DF6A9726"/>
    <w:rsid w:val="00445A0C"/>
    <w:rPr>
      <w:rFonts w:eastAsiaTheme="minorHAnsi"/>
    </w:rPr>
  </w:style>
  <w:style w:type="paragraph" w:customStyle="1" w:styleId="39E88A3FEAD546E3AAA0259D4756DB9514">
    <w:name w:val="39E88A3FEAD546E3AAA0259D4756DB9514"/>
    <w:rsid w:val="00445A0C"/>
    <w:rPr>
      <w:rFonts w:eastAsiaTheme="minorHAnsi"/>
    </w:rPr>
  </w:style>
  <w:style w:type="paragraph" w:customStyle="1" w:styleId="0754762C47184DD6B13194FC166749CF14">
    <w:name w:val="0754762C47184DD6B13194FC166749CF14"/>
    <w:rsid w:val="00445A0C"/>
    <w:rPr>
      <w:rFonts w:eastAsiaTheme="minorHAnsi"/>
    </w:rPr>
  </w:style>
  <w:style w:type="paragraph" w:customStyle="1" w:styleId="E1D9BE18B18E4C9CBF2252714167687D14">
    <w:name w:val="E1D9BE18B18E4C9CBF2252714167687D14"/>
    <w:rsid w:val="00445A0C"/>
    <w:rPr>
      <w:rFonts w:eastAsiaTheme="minorHAnsi"/>
    </w:rPr>
  </w:style>
  <w:style w:type="paragraph" w:customStyle="1" w:styleId="0183732B5DC24052807993FCE44883A114">
    <w:name w:val="0183732B5DC24052807993FCE44883A114"/>
    <w:rsid w:val="00445A0C"/>
    <w:rPr>
      <w:rFonts w:eastAsiaTheme="minorHAnsi"/>
    </w:rPr>
  </w:style>
  <w:style w:type="paragraph" w:customStyle="1" w:styleId="E0AF4A49276143DDB8E5C845A10DFFFE14">
    <w:name w:val="E0AF4A49276143DDB8E5C845A10DFFFE14"/>
    <w:rsid w:val="00445A0C"/>
    <w:rPr>
      <w:rFonts w:eastAsiaTheme="minorHAnsi"/>
    </w:rPr>
  </w:style>
  <w:style w:type="paragraph" w:customStyle="1" w:styleId="79AD48D2C0C64C0D8B546C5252A1647914">
    <w:name w:val="79AD48D2C0C64C0D8B546C5252A1647914"/>
    <w:rsid w:val="00445A0C"/>
    <w:rPr>
      <w:rFonts w:eastAsiaTheme="minorHAnsi"/>
    </w:rPr>
  </w:style>
  <w:style w:type="paragraph" w:customStyle="1" w:styleId="4CBDD79C11264237AB7F50CC03703BFC14">
    <w:name w:val="4CBDD79C11264237AB7F50CC03703BFC14"/>
    <w:rsid w:val="00445A0C"/>
    <w:rPr>
      <w:rFonts w:eastAsiaTheme="minorHAnsi"/>
    </w:rPr>
  </w:style>
  <w:style w:type="paragraph" w:customStyle="1" w:styleId="DDD6EF0003F6433AAD241C7FC587F75014">
    <w:name w:val="DDD6EF0003F6433AAD241C7FC587F75014"/>
    <w:rsid w:val="00445A0C"/>
    <w:rPr>
      <w:rFonts w:eastAsiaTheme="minorHAnsi"/>
    </w:rPr>
  </w:style>
  <w:style w:type="paragraph" w:customStyle="1" w:styleId="6E2AB56E3636483D9858067AB1F802964">
    <w:name w:val="6E2AB56E3636483D9858067AB1F802964"/>
    <w:rsid w:val="00445A0C"/>
    <w:rPr>
      <w:rFonts w:eastAsiaTheme="minorHAnsi"/>
    </w:rPr>
  </w:style>
  <w:style w:type="paragraph" w:customStyle="1" w:styleId="F9952C9B7F144D14B51A166D1BFEABD74">
    <w:name w:val="F9952C9B7F144D14B51A166D1BFEABD74"/>
    <w:rsid w:val="00445A0C"/>
    <w:rPr>
      <w:rFonts w:eastAsiaTheme="minorHAnsi"/>
    </w:rPr>
  </w:style>
  <w:style w:type="paragraph" w:customStyle="1" w:styleId="5A0B7126673E44D494CBC5353CC2348541">
    <w:name w:val="5A0B7126673E44D494CBC5353CC2348541"/>
    <w:rsid w:val="00445A0C"/>
    <w:rPr>
      <w:rFonts w:eastAsiaTheme="minorHAnsi"/>
    </w:rPr>
  </w:style>
  <w:style w:type="paragraph" w:customStyle="1" w:styleId="064C8B26D95340D0ADD404550F0F80E241">
    <w:name w:val="064C8B26D95340D0ADD404550F0F80E241"/>
    <w:rsid w:val="00445A0C"/>
    <w:rPr>
      <w:rFonts w:eastAsiaTheme="minorHAnsi"/>
    </w:rPr>
  </w:style>
  <w:style w:type="paragraph" w:customStyle="1" w:styleId="11CCE7CE8889434080233738D24EBA6214">
    <w:name w:val="11CCE7CE8889434080233738D24EBA6214"/>
    <w:rsid w:val="00445A0C"/>
    <w:rPr>
      <w:rFonts w:eastAsiaTheme="minorHAnsi"/>
    </w:rPr>
  </w:style>
  <w:style w:type="paragraph" w:customStyle="1" w:styleId="CE38DC525B424561904AF43FD85BAA3941">
    <w:name w:val="CE38DC525B424561904AF43FD85BAA3941"/>
    <w:rsid w:val="00445A0C"/>
    <w:rPr>
      <w:rFonts w:eastAsiaTheme="minorHAnsi"/>
    </w:rPr>
  </w:style>
  <w:style w:type="paragraph" w:customStyle="1" w:styleId="09DCFA631F414449A0E130D2C7A6743E31">
    <w:name w:val="09DCFA631F414449A0E130D2C7A6743E31"/>
    <w:rsid w:val="00445A0C"/>
    <w:rPr>
      <w:rFonts w:eastAsiaTheme="minorHAnsi"/>
    </w:rPr>
  </w:style>
  <w:style w:type="paragraph" w:customStyle="1" w:styleId="DF9981638779416AA166C1DDB905D7C012">
    <w:name w:val="DF9981638779416AA166C1DDB905D7C012"/>
    <w:rsid w:val="00445A0C"/>
    <w:pPr>
      <w:ind w:left="720"/>
      <w:contextualSpacing/>
    </w:pPr>
    <w:rPr>
      <w:rFonts w:eastAsiaTheme="minorHAnsi"/>
    </w:rPr>
  </w:style>
  <w:style w:type="paragraph" w:customStyle="1" w:styleId="8B4261CBA40E422F9268B691C3A193DB51">
    <w:name w:val="8B4261CBA40E422F9268B691C3A193DB51"/>
    <w:rsid w:val="00445A0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6">
    <w:name w:val="BFBC9BA8A1F542E88CE4BBD27051A21E36"/>
    <w:rsid w:val="00445A0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49">
    <w:name w:val="8C2C82FD714C4D0A92A1DDB792E46BA849"/>
    <w:rsid w:val="00B83E20"/>
    <w:rPr>
      <w:rFonts w:eastAsiaTheme="minorHAnsi"/>
    </w:rPr>
  </w:style>
  <w:style w:type="paragraph" w:customStyle="1" w:styleId="2F8289CF650E43C7BC4B187BF300D9E549">
    <w:name w:val="2F8289CF650E43C7BC4B187BF300D9E549"/>
    <w:rsid w:val="00B83E20"/>
    <w:rPr>
      <w:rFonts w:eastAsiaTheme="minorHAnsi"/>
    </w:rPr>
  </w:style>
  <w:style w:type="paragraph" w:customStyle="1" w:styleId="8ED4AE1B383243A48DB0D8BD9761463049">
    <w:name w:val="8ED4AE1B383243A48DB0D8BD9761463049"/>
    <w:rsid w:val="00B83E20"/>
    <w:rPr>
      <w:rFonts w:eastAsiaTheme="minorHAnsi"/>
    </w:rPr>
  </w:style>
  <w:style w:type="paragraph" w:customStyle="1" w:styleId="D80D48D7FAA245C89A42BFF480DF6A9727">
    <w:name w:val="D80D48D7FAA245C89A42BFF480DF6A9727"/>
    <w:rsid w:val="00B83E20"/>
    <w:rPr>
      <w:rFonts w:eastAsiaTheme="minorHAnsi"/>
    </w:rPr>
  </w:style>
  <w:style w:type="paragraph" w:customStyle="1" w:styleId="39E88A3FEAD546E3AAA0259D4756DB9515">
    <w:name w:val="39E88A3FEAD546E3AAA0259D4756DB9515"/>
    <w:rsid w:val="00B83E20"/>
    <w:rPr>
      <w:rFonts w:eastAsiaTheme="minorHAnsi"/>
    </w:rPr>
  </w:style>
  <w:style w:type="paragraph" w:customStyle="1" w:styleId="0754762C47184DD6B13194FC166749CF15">
    <w:name w:val="0754762C47184DD6B13194FC166749CF15"/>
    <w:rsid w:val="00B83E20"/>
    <w:rPr>
      <w:rFonts w:eastAsiaTheme="minorHAnsi"/>
    </w:rPr>
  </w:style>
  <w:style w:type="paragraph" w:customStyle="1" w:styleId="E1D9BE18B18E4C9CBF2252714167687D15">
    <w:name w:val="E1D9BE18B18E4C9CBF2252714167687D15"/>
    <w:rsid w:val="00B83E20"/>
    <w:rPr>
      <w:rFonts w:eastAsiaTheme="minorHAnsi"/>
    </w:rPr>
  </w:style>
  <w:style w:type="paragraph" w:customStyle="1" w:styleId="0183732B5DC24052807993FCE44883A115">
    <w:name w:val="0183732B5DC24052807993FCE44883A115"/>
    <w:rsid w:val="00B83E20"/>
    <w:rPr>
      <w:rFonts w:eastAsiaTheme="minorHAnsi"/>
    </w:rPr>
  </w:style>
  <w:style w:type="paragraph" w:customStyle="1" w:styleId="E0AF4A49276143DDB8E5C845A10DFFFE15">
    <w:name w:val="E0AF4A49276143DDB8E5C845A10DFFFE15"/>
    <w:rsid w:val="00B83E20"/>
    <w:rPr>
      <w:rFonts w:eastAsiaTheme="minorHAnsi"/>
    </w:rPr>
  </w:style>
  <w:style w:type="paragraph" w:customStyle="1" w:styleId="79AD48D2C0C64C0D8B546C5252A1647915">
    <w:name w:val="79AD48D2C0C64C0D8B546C5252A1647915"/>
    <w:rsid w:val="00B83E20"/>
    <w:rPr>
      <w:rFonts w:eastAsiaTheme="minorHAnsi"/>
    </w:rPr>
  </w:style>
  <w:style w:type="paragraph" w:customStyle="1" w:styleId="4CBDD79C11264237AB7F50CC03703BFC15">
    <w:name w:val="4CBDD79C11264237AB7F50CC03703BFC15"/>
    <w:rsid w:val="00B83E20"/>
    <w:rPr>
      <w:rFonts w:eastAsiaTheme="minorHAnsi"/>
    </w:rPr>
  </w:style>
  <w:style w:type="paragraph" w:customStyle="1" w:styleId="DDD6EF0003F6433AAD241C7FC587F75015">
    <w:name w:val="DDD6EF0003F6433AAD241C7FC587F75015"/>
    <w:rsid w:val="00B83E20"/>
    <w:rPr>
      <w:rFonts w:eastAsiaTheme="minorHAnsi"/>
    </w:rPr>
  </w:style>
  <w:style w:type="paragraph" w:customStyle="1" w:styleId="6E2AB56E3636483D9858067AB1F802965">
    <w:name w:val="6E2AB56E3636483D9858067AB1F802965"/>
    <w:rsid w:val="00B83E20"/>
    <w:rPr>
      <w:rFonts w:eastAsiaTheme="minorHAnsi"/>
    </w:rPr>
  </w:style>
  <w:style w:type="paragraph" w:customStyle="1" w:styleId="F9952C9B7F144D14B51A166D1BFEABD75">
    <w:name w:val="F9952C9B7F144D14B51A166D1BFEABD75"/>
    <w:rsid w:val="00B83E20"/>
    <w:rPr>
      <w:rFonts w:eastAsiaTheme="minorHAnsi"/>
    </w:rPr>
  </w:style>
  <w:style w:type="paragraph" w:customStyle="1" w:styleId="5A0B7126673E44D494CBC5353CC2348542">
    <w:name w:val="5A0B7126673E44D494CBC5353CC2348542"/>
    <w:rsid w:val="00B83E20"/>
    <w:rPr>
      <w:rFonts w:eastAsiaTheme="minorHAnsi"/>
    </w:rPr>
  </w:style>
  <w:style w:type="paragraph" w:customStyle="1" w:styleId="064C8B26D95340D0ADD404550F0F80E242">
    <w:name w:val="064C8B26D95340D0ADD404550F0F80E242"/>
    <w:rsid w:val="00B83E20"/>
    <w:rPr>
      <w:rFonts w:eastAsiaTheme="minorHAnsi"/>
    </w:rPr>
  </w:style>
  <w:style w:type="paragraph" w:customStyle="1" w:styleId="11CCE7CE8889434080233738D24EBA6215">
    <w:name w:val="11CCE7CE8889434080233738D24EBA6215"/>
    <w:rsid w:val="00B83E20"/>
    <w:rPr>
      <w:rFonts w:eastAsiaTheme="minorHAnsi"/>
    </w:rPr>
  </w:style>
  <w:style w:type="paragraph" w:customStyle="1" w:styleId="CE38DC525B424561904AF43FD85BAA3942">
    <w:name w:val="CE38DC525B424561904AF43FD85BAA3942"/>
    <w:rsid w:val="00B83E20"/>
    <w:rPr>
      <w:rFonts w:eastAsiaTheme="minorHAnsi"/>
    </w:rPr>
  </w:style>
  <w:style w:type="paragraph" w:customStyle="1" w:styleId="09DCFA631F414449A0E130D2C7A6743E32">
    <w:name w:val="09DCFA631F414449A0E130D2C7A6743E32"/>
    <w:rsid w:val="00B83E20"/>
    <w:rPr>
      <w:rFonts w:eastAsiaTheme="minorHAnsi"/>
    </w:rPr>
  </w:style>
  <w:style w:type="paragraph" w:customStyle="1" w:styleId="DF9981638779416AA166C1DDB905D7C013">
    <w:name w:val="DF9981638779416AA166C1DDB905D7C013"/>
    <w:rsid w:val="00B83E20"/>
    <w:pPr>
      <w:ind w:left="720"/>
      <w:contextualSpacing/>
    </w:pPr>
    <w:rPr>
      <w:rFonts w:eastAsiaTheme="minorHAnsi"/>
    </w:rPr>
  </w:style>
  <w:style w:type="paragraph" w:customStyle="1" w:styleId="8B4261CBA40E422F9268B691C3A193DB52">
    <w:name w:val="8B4261CBA40E422F9268B691C3A193DB52"/>
    <w:rsid w:val="00B83E20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7">
    <w:name w:val="BFBC9BA8A1F542E88CE4BBD27051A21E37"/>
    <w:rsid w:val="00B83E20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50">
    <w:name w:val="8C2C82FD714C4D0A92A1DDB792E46BA850"/>
    <w:rsid w:val="001D7F00"/>
    <w:rPr>
      <w:rFonts w:eastAsiaTheme="minorHAnsi"/>
    </w:rPr>
  </w:style>
  <w:style w:type="paragraph" w:customStyle="1" w:styleId="2F8289CF650E43C7BC4B187BF300D9E550">
    <w:name w:val="2F8289CF650E43C7BC4B187BF300D9E550"/>
    <w:rsid w:val="001D7F00"/>
    <w:rPr>
      <w:rFonts w:eastAsiaTheme="minorHAnsi"/>
    </w:rPr>
  </w:style>
  <w:style w:type="paragraph" w:customStyle="1" w:styleId="8ED4AE1B383243A48DB0D8BD9761463050">
    <w:name w:val="8ED4AE1B383243A48DB0D8BD9761463050"/>
    <w:rsid w:val="001D7F00"/>
    <w:rPr>
      <w:rFonts w:eastAsiaTheme="minorHAnsi"/>
    </w:rPr>
  </w:style>
  <w:style w:type="paragraph" w:customStyle="1" w:styleId="D80D48D7FAA245C89A42BFF480DF6A9728">
    <w:name w:val="D80D48D7FAA245C89A42BFF480DF6A9728"/>
    <w:rsid w:val="001D7F00"/>
    <w:rPr>
      <w:rFonts w:eastAsiaTheme="minorHAnsi"/>
    </w:rPr>
  </w:style>
  <w:style w:type="paragraph" w:customStyle="1" w:styleId="39E88A3FEAD546E3AAA0259D4756DB9516">
    <w:name w:val="39E88A3FEAD546E3AAA0259D4756DB9516"/>
    <w:rsid w:val="001D7F00"/>
    <w:rPr>
      <w:rFonts w:eastAsiaTheme="minorHAnsi"/>
    </w:rPr>
  </w:style>
  <w:style w:type="paragraph" w:customStyle="1" w:styleId="0754762C47184DD6B13194FC166749CF16">
    <w:name w:val="0754762C47184DD6B13194FC166749CF16"/>
    <w:rsid w:val="001D7F00"/>
    <w:rPr>
      <w:rFonts w:eastAsiaTheme="minorHAnsi"/>
    </w:rPr>
  </w:style>
  <w:style w:type="paragraph" w:customStyle="1" w:styleId="E1D9BE18B18E4C9CBF2252714167687D16">
    <w:name w:val="E1D9BE18B18E4C9CBF2252714167687D16"/>
    <w:rsid w:val="001D7F00"/>
    <w:rPr>
      <w:rFonts w:eastAsiaTheme="minorHAnsi"/>
    </w:rPr>
  </w:style>
  <w:style w:type="paragraph" w:customStyle="1" w:styleId="0183732B5DC24052807993FCE44883A116">
    <w:name w:val="0183732B5DC24052807993FCE44883A116"/>
    <w:rsid w:val="001D7F00"/>
    <w:rPr>
      <w:rFonts w:eastAsiaTheme="minorHAnsi"/>
    </w:rPr>
  </w:style>
  <w:style w:type="paragraph" w:customStyle="1" w:styleId="E0AF4A49276143DDB8E5C845A10DFFFE16">
    <w:name w:val="E0AF4A49276143DDB8E5C845A10DFFFE16"/>
    <w:rsid w:val="001D7F00"/>
    <w:rPr>
      <w:rFonts w:eastAsiaTheme="minorHAnsi"/>
    </w:rPr>
  </w:style>
  <w:style w:type="paragraph" w:customStyle="1" w:styleId="79AD48D2C0C64C0D8B546C5252A1647916">
    <w:name w:val="79AD48D2C0C64C0D8B546C5252A1647916"/>
    <w:rsid w:val="001D7F00"/>
    <w:rPr>
      <w:rFonts w:eastAsiaTheme="minorHAnsi"/>
    </w:rPr>
  </w:style>
  <w:style w:type="paragraph" w:customStyle="1" w:styleId="4CBDD79C11264237AB7F50CC03703BFC16">
    <w:name w:val="4CBDD79C11264237AB7F50CC03703BFC16"/>
    <w:rsid w:val="001D7F00"/>
    <w:rPr>
      <w:rFonts w:eastAsiaTheme="minorHAnsi"/>
    </w:rPr>
  </w:style>
  <w:style w:type="paragraph" w:customStyle="1" w:styleId="DDD6EF0003F6433AAD241C7FC587F75016">
    <w:name w:val="DDD6EF0003F6433AAD241C7FC587F75016"/>
    <w:rsid w:val="001D7F00"/>
    <w:rPr>
      <w:rFonts w:eastAsiaTheme="minorHAnsi"/>
    </w:rPr>
  </w:style>
  <w:style w:type="paragraph" w:customStyle="1" w:styleId="6E2AB56E3636483D9858067AB1F802966">
    <w:name w:val="6E2AB56E3636483D9858067AB1F802966"/>
    <w:rsid w:val="001D7F00"/>
    <w:rPr>
      <w:rFonts w:eastAsiaTheme="minorHAnsi"/>
    </w:rPr>
  </w:style>
  <w:style w:type="paragraph" w:customStyle="1" w:styleId="F9952C9B7F144D14B51A166D1BFEABD76">
    <w:name w:val="F9952C9B7F144D14B51A166D1BFEABD76"/>
    <w:rsid w:val="001D7F00"/>
    <w:rPr>
      <w:rFonts w:eastAsiaTheme="minorHAnsi"/>
    </w:rPr>
  </w:style>
  <w:style w:type="paragraph" w:customStyle="1" w:styleId="5A0B7126673E44D494CBC5353CC2348543">
    <w:name w:val="5A0B7126673E44D494CBC5353CC2348543"/>
    <w:rsid w:val="001D7F00"/>
    <w:rPr>
      <w:rFonts w:eastAsiaTheme="minorHAnsi"/>
    </w:rPr>
  </w:style>
  <w:style w:type="paragraph" w:customStyle="1" w:styleId="064C8B26D95340D0ADD404550F0F80E243">
    <w:name w:val="064C8B26D95340D0ADD404550F0F80E243"/>
    <w:rsid w:val="001D7F00"/>
    <w:rPr>
      <w:rFonts w:eastAsiaTheme="minorHAnsi"/>
    </w:rPr>
  </w:style>
  <w:style w:type="paragraph" w:customStyle="1" w:styleId="11CCE7CE8889434080233738D24EBA6216">
    <w:name w:val="11CCE7CE8889434080233738D24EBA6216"/>
    <w:rsid w:val="001D7F00"/>
    <w:rPr>
      <w:rFonts w:eastAsiaTheme="minorHAnsi"/>
    </w:rPr>
  </w:style>
  <w:style w:type="paragraph" w:customStyle="1" w:styleId="CE38DC525B424561904AF43FD85BAA3943">
    <w:name w:val="CE38DC525B424561904AF43FD85BAA3943"/>
    <w:rsid w:val="001D7F00"/>
    <w:rPr>
      <w:rFonts w:eastAsiaTheme="minorHAnsi"/>
    </w:rPr>
  </w:style>
  <w:style w:type="paragraph" w:customStyle="1" w:styleId="09DCFA631F414449A0E130D2C7A6743E33">
    <w:name w:val="09DCFA631F414449A0E130D2C7A6743E33"/>
    <w:rsid w:val="001D7F00"/>
    <w:rPr>
      <w:rFonts w:eastAsiaTheme="minorHAnsi"/>
    </w:rPr>
  </w:style>
  <w:style w:type="paragraph" w:customStyle="1" w:styleId="DF9981638779416AA166C1DDB905D7C014">
    <w:name w:val="DF9981638779416AA166C1DDB905D7C014"/>
    <w:rsid w:val="001D7F00"/>
    <w:pPr>
      <w:ind w:left="720"/>
      <w:contextualSpacing/>
    </w:pPr>
    <w:rPr>
      <w:rFonts w:eastAsiaTheme="minorHAnsi"/>
    </w:rPr>
  </w:style>
  <w:style w:type="paragraph" w:customStyle="1" w:styleId="8B4261CBA40E422F9268B691C3A193DB53">
    <w:name w:val="8B4261CBA40E422F9268B691C3A193DB53"/>
    <w:rsid w:val="001D7F00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8">
    <w:name w:val="BFBC9BA8A1F542E88CE4BBD27051A21E38"/>
    <w:rsid w:val="001D7F00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C366ED7F791A428F77B6B67DA39D1B" ma:contentTypeVersion="11" ma:contentTypeDescription="Crée un document." ma:contentTypeScope="" ma:versionID="18b874ae3bbf3c3e4129fe872ac2f0bf">
  <xsd:schema xmlns:xsd="http://www.w3.org/2001/XMLSchema" xmlns:xs="http://www.w3.org/2001/XMLSchema" xmlns:p="http://schemas.microsoft.com/office/2006/metadata/properties" xmlns:ns3="aa2b51c4-e5a0-48e5-81b7-71ce0129f7de" xmlns:ns4="a0070877-244a-4a7e-93f2-92f37cce534a" targetNamespace="http://schemas.microsoft.com/office/2006/metadata/properties" ma:root="true" ma:fieldsID="cae1e4be44cf5a2f1b8e17c6e7ef2ecc" ns3:_="" ns4:_="">
    <xsd:import namespace="aa2b51c4-e5a0-48e5-81b7-71ce0129f7de"/>
    <xsd:import namespace="a0070877-244a-4a7e-93f2-92f37cce534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b51c4-e5a0-48e5-81b7-71ce0129f7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Partage du hachage d’indicateur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70877-244a-4a7e-93f2-92f37cce53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7A4166-885F-4822-AA50-B61C81E78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b51c4-e5a0-48e5-81b7-71ce0129f7de"/>
    <ds:schemaRef ds:uri="a0070877-244a-4a7e-93f2-92f37cce53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97889E-61B2-4808-B6BD-2933B17FC8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FD5FA6A-1703-44B7-9DF2-49CD589D36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C6D3045-738D-4851-86F4-8221289AFA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3</Pages>
  <Words>404</Words>
  <Characters>230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Knezic</dc:creator>
  <cp:keywords/>
  <dc:description/>
  <cp:lastModifiedBy>Nina Knezic</cp:lastModifiedBy>
  <cp:revision>80</cp:revision>
  <dcterms:created xsi:type="dcterms:W3CDTF">2019-08-27T15:25:00Z</dcterms:created>
  <dcterms:modified xsi:type="dcterms:W3CDTF">2020-05-27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C366ED7F791A428F77B6B67DA39D1B</vt:lpwstr>
  </property>
</Properties>
</file>